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4C790" w14:textId="77777777" w:rsidR="005269CE" w:rsidRDefault="005269CE" w:rsidP="005269CE">
      <w:pPr>
        <w:pStyle w:val="Header"/>
        <w:tabs>
          <w:tab w:val="clear" w:pos="4513"/>
        </w:tabs>
        <w:rPr>
          <w:rFonts w:ascii="Ridley Grotesk SemiBold" w:hAnsi="Ridley Grotesk SemiBold"/>
          <w:sz w:val="24"/>
          <w:szCs w:val="24"/>
        </w:rPr>
      </w:pPr>
      <w:bookmarkStart w:id="0" w:name="_Hlk43456911"/>
    </w:p>
    <w:p w14:paraId="5E6A877B" w14:textId="5BF2C036" w:rsidR="005269CE" w:rsidRPr="008D31B7" w:rsidRDefault="005269CE" w:rsidP="00290212">
      <w:pPr>
        <w:pStyle w:val="Header"/>
        <w:tabs>
          <w:tab w:val="clear" w:pos="4513"/>
          <w:tab w:val="clear" w:pos="9026"/>
        </w:tabs>
        <w:ind w:right="-1"/>
        <w:jc w:val="center"/>
        <w:rPr>
          <w:rFonts w:ascii="Ridley Grotesk SemiBold" w:hAnsi="Ridley Grotesk SemiBold"/>
          <w:i/>
          <w:iCs/>
          <w:sz w:val="32"/>
          <w:szCs w:val="32"/>
        </w:rPr>
      </w:pPr>
      <w:r w:rsidRPr="008D31B7">
        <w:rPr>
          <w:rFonts w:ascii="Ridley Grotesk SemiBold" w:hAnsi="Ridley Grotesk SemiBold"/>
          <w:i/>
          <w:iCs/>
          <w:sz w:val="32"/>
          <w:szCs w:val="32"/>
        </w:rPr>
        <w:t>Recognising significant contributions to the L &amp; D profession</w:t>
      </w:r>
    </w:p>
    <w:p w14:paraId="2E571918" w14:textId="39A85596" w:rsidR="005269CE" w:rsidRDefault="005269CE" w:rsidP="00290212">
      <w:pPr>
        <w:spacing w:after="0"/>
        <w:ind w:right="-1"/>
        <w:rPr>
          <w:rFonts w:ascii="Ridley Grotesk" w:hAnsi="Ridley Grotesk" w:cstheme="minorHAnsi"/>
          <w:b/>
          <w:color w:val="000000" w:themeColor="text1"/>
          <w:sz w:val="20"/>
          <w:szCs w:val="20"/>
        </w:rPr>
      </w:pPr>
    </w:p>
    <w:p w14:paraId="5CE2D050" w14:textId="77777777" w:rsidR="002E4F0E" w:rsidRDefault="005269CE" w:rsidP="00290212">
      <w:pPr>
        <w:spacing w:after="0"/>
        <w:ind w:right="-1"/>
        <w:rPr>
          <w:rFonts w:ascii="Ridley Grotesk" w:hAnsi="Ridley Grotesk" w:cstheme="minorHAnsi"/>
          <w:b/>
          <w:color w:val="00BEC7"/>
          <w:sz w:val="20"/>
          <w:szCs w:val="20"/>
        </w:rPr>
      </w:pPr>
      <w:r w:rsidRPr="005269CE">
        <w:rPr>
          <w:rFonts w:ascii="Ridley Grotesk" w:hAnsi="Ridley Grotesk" w:cstheme="minorHAnsi"/>
          <w:b/>
          <w:color w:val="00BEC7"/>
          <w:sz w:val="20"/>
          <w:szCs w:val="20"/>
        </w:rPr>
        <w:t>ABOUT THE AITD FELLOW PROFESSIONAL MEMBERSHIP PROGRAM</w:t>
      </w:r>
    </w:p>
    <w:p w14:paraId="6F80EEEC" w14:textId="15EF7150" w:rsidR="009758F2" w:rsidRPr="005269CE" w:rsidRDefault="009758F2" w:rsidP="00290212">
      <w:pPr>
        <w:spacing w:after="0"/>
        <w:ind w:right="-1"/>
        <w:rPr>
          <w:rFonts w:ascii="Ridley Grotesk" w:hAnsi="Ridley Grotesk" w:cstheme="minorHAnsi"/>
          <w:color w:val="000000" w:themeColor="text1"/>
          <w:sz w:val="20"/>
          <w:szCs w:val="20"/>
        </w:rPr>
      </w:pPr>
      <w:r w:rsidRPr="005269CE">
        <w:rPr>
          <w:rFonts w:ascii="Ridley Grotesk" w:hAnsi="Ridley Grotesk" w:cstheme="minorHAnsi"/>
          <w:color w:val="000000" w:themeColor="text1"/>
          <w:sz w:val="20"/>
          <w:szCs w:val="20"/>
        </w:rPr>
        <w:t xml:space="preserve">AITD’s membership pathway aims to recognise the knowledge, skills, </w:t>
      </w:r>
      <w:r w:rsidR="005269CE" w:rsidRPr="005269CE">
        <w:rPr>
          <w:rFonts w:ascii="Ridley Grotesk" w:hAnsi="Ridley Grotesk" w:cstheme="minorHAnsi"/>
          <w:color w:val="000000" w:themeColor="text1"/>
          <w:sz w:val="20"/>
          <w:szCs w:val="20"/>
        </w:rPr>
        <w:t>experience,</w:t>
      </w:r>
      <w:r w:rsidRPr="005269CE">
        <w:rPr>
          <w:rFonts w:ascii="Ridley Grotesk" w:hAnsi="Ridley Grotesk" w:cstheme="minorHAnsi"/>
          <w:color w:val="000000" w:themeColor="text1"/>
          <w:sz w:val="20"/>
          <w:szCs w:val="20"/>
        </w:rPr>
        <w:t xml:space="preserve"> and achievements of the training, learning and development and organisational development profession</w:t>
      </w:r>
      <w:r w:rsidR="00A0698C" w:rsidRPr="005269CE">
        <w:rPr>
          <w:rFonts w:ascii="Ridley Grotesk" w:hAnsi="Ridley Grotesk" w:cstheme="minorHAnsi"/>
          <w:color w:val="000000" w:themeColor="text1"/>
          <w:sz w:val="20"/>
          <w:szCs w:val="20"/>
        </w:rPr>
        <w:t>s</w:t>
      </w:r>
      <w:r w:rsidRPr="005269CE">
        <w:rPr>
          <w:rFonts w:ascii="Ridley Grotesk" w:hAnsi="Ridley Grotesk" w:cstheme="minorHAnsi"/>
          <w:color w:val="000000" w:themeColor="text1"/>
          <w:sz w:val="20"/>
          <w:szCs w:val="20"/>
        </w:rPr>
        <w:t xml:space="preserve">. </w:t>
      </w:r>
      <w:r w:rsidR="001F116F">
        <w:rPr>
          <w:rFonts w:ascii="Ridley Grotesk" w:hAnsi="Ridley Grotesk" w:cstheme="minorHAnsi"/>
          <w:color w:val="000000" w:themeColor="text1"/>
          <w:sz w:val="20"/>
          <w:szCs w:val="20"/>
        </w:rPr>
        <w:t xml:space="preserve"> </w:t>
      </w:r>
      <w:r w:rsidRPr="005269CE">
        <w:rPr>
          <w:rFonts w:ascii="Ridley Grotesk" w:hAnsi="Ridley Grotesk" w:cstheme="minorHAnsi"/>
          <w:color w:val="000000" w:themeColor="text1"/>
          <w:sz w:val="20"/>
          <w:szCs w:val="20"/>
        </w:rPr>
        <w:t>Fellows and Associate Fellows are the highest tiers in the AITD membership pathway.</w:t>
      </w:r>
    </w:p>
    <w:p w14:paraId="405AB79D" w14:textId="2CDCC958" w:rsidR="009758F2" w:rsidRDefault="009758F2" w:rsidP="00290212">
      <w:pPr>
        <w:spacing w:after="0"/>
        <w:ind w:right="-1"/>
        <w:rPr>
          <w:rFonts w:ascii="Ridley Grotesk" w:hAnsi="Ridley Grotesk" w:cstheme="minorHAnsi"/>
          <w:color w:val="000000" w:themeColor="text1"/>
          <w:sz w:val="20"/>
          <w:szCs w:val="20"/>
        </w:rPr>
      </w:pPr>
    </w:p>
    <w:p w14:paraId="7342E0D1" w14:textId="15FB1D02" w:rsidR="00A0698C" w:rsidRPr="005269CE" w:rsidRDefault="00A0698C" w:rsidP="00290212">
      <w:pPr>
        <w:spacing w:after="0"/>
        <w:ind w:right="-1"/>
        <w:rPr>
          <w:rFonts w:ascii="Ridley Grotesk" w:hAnsi="Ridley Grotesk" w:cstheme="minorHAnsi"/>
          <w:color w:val="000000" w:themeColor="text1"/>
          <w:sz w:val="20"/>
          <w:szCs w:val="20"/>
        </w:rPr>
      </w:pPr>
      <w:r w:rsidRPr="005269CE">
        <w:rPr>
          <w:rFonts w:ascii="Ridley Grotesk" w:hAnsi="Ridley Grotesk" w:cstheme="minorHAnsi"/>
          <w:color w:val="00BEC7"/>
          <w:sz w:val="20"/>
          <w:szCs w:val="20"/>
        </w:rPr>
        <w:t xml:space="preserve">AITD </w:t>
      </w:r>
      <w:r w:rsidRPr="005269CE">
        <w:rPr>
          <w:rFonts w:ascii="Ridley Grotesk" w:hAnsi="Ridley Grotesk" w:cstheme="minorHAnsi"/>
          <w:b/>
          <w:color w:val="00BEC7"/>
          <w:sz w:val="20"/>
          <w:szCs w:val="20"/>
        </w:rPr>
        <w:t>Associate Fellows (AFAITD)</w:t>
      </w:r>
      <w:r w:rsidRPr="005269CE">
        <w:rPr>
          <w:rFonts w:ascii="Ridley Grotesk" w:hAnsi="Ridley Grotesk" w:cstheme="minorHAnsi"/>
          <w:color w:val="00BEC7"/>
          <w:sz w:val="20"/>
          <w:szCs w:val="20"/>
        </w:rPr>
        <w:t xml:space="preserve"> </w:t>
      </w:r>
      <w:r w:rsidRPr="005269CE">
        <w:rPr>
          <w:rFonts w:ascii="Ridley Grotesk" w:hAnsi="Ridley Grotesk" w:cstheme="minorHAnsi"/>
          <w:color w:val="000000" w:themeColor="text1"/>
          <w:sz w:val="20"/>
          <w:szCs w:val="20"/>
        </w:rPr>
        <w:t>are training, learning and development, or organisational development professionals</w:t>
      </w:r>
      <w:r w:rsidR="00755200" w:rsidRPr="005269CE">
        <w:rPr>
          <w:rFonts w:ascii="Ridley Grotesk" w:hAnsi="Ridley Grotesk" w:cstheme="minorHAnsi"/>
          <w:color w:val="000000" w:themeColor="text1"/>
          <w:sz w:val="20"/>
          <w:szCs w:val="20"/>
        </w:rPr>
        <w:t xml:space="preserve"> with relevant under</w:t>
      </w:r>
      <w:r w:rsidRPr="005269CE">
        <w:rPr>
          <w:rFonts w:ascii="Ridley Grotesk" w:hAnsi="Ridley Grotesk" w:cstheme="minorHAnsi"/>
          <w:color w:val="000000" w:themeColor="text1"/>
          <w:sz w:val="20"/>
          <w:szCs w:val="20"/>
        </w:rPr>
        <w:t>graduate qualifications and at least 5 years of experience in</w:t>
      </w:r>
      <w:r w:rsidR="00071C53">
        <w:rPr>
          <w:rFonts w:ascii="Ridley Grotesk" w:hAnsi="Ridley Grotesk" w:cstheme="minorHAnsi"/>
          <w:color w:val="000000" w:themeColor="text1"/>
          <w:sz w:val="20"/>
          <w:szCs w:val="20"/>
        </w:rPr>
        <w:t xml:space="preserve"> </w:t>
      </w:r>
      <w:r w:rsidR="00EA6D3C">
        <w:rPr>
          <w:rFonts w:ascii="Ridley Grotesk" w:hAnsi="Ridley Grotesk" w:cstheme="minorHAnsi"/>
          <w:color w:val="000000" w:themeColor="text1"/>
          <w:sz w:val="20"/>
          <w:szCs w:val="20"/>
        </w:rPr>
        <w:t>L &amp; D</w:t>
      </w:r>
      <w:r w:rsidR="00071C53">
        <w:rPr>
          <w:rFonts w:ascii="Ridley Grotesk" w:hAnsi="Ridley Grotesk" w:cstheme="minorHAnsi"/>
          <w:color w:val="000000" w:themeColor="text1"/>
          <w:sz w:val="20"/>
          <w:szCs w:val="20"/>
        </w:rPr>
        <w:t xml:space="preserve"> or</w:t>
      </w:r>
      <w:r w:rsidR="00297F55">
        <w:rPr>
          <w:rFonts w:ascii="Ridley Grotesk" w:hAnsi="Ridley Grotesk" w:cstheme="minorHAnsi"/>
          <w:color w:val="000000" w:themeColor="text1"/>
          <w:sz w:val="20"/>
          <w:szCs w:val="20"/>
        </w:rPr>
        <w:t xml:space="preserve"> a</w:t>
      </w:r>
      <w:r w:rsidR="00071C53">
        <w:rPr>
          <w:rFonts w:ascii="Ridley Grotesk" w:hAnsi="Ridley Grotesk" w:cstheme="minorHAnsi"/>
          <w:color w:val="000000" w:themeColor="text1"/>
          <w:sz w:val="20"/>
          <w:szCs w:val="20"/>
        </w:rPr>
        <w:t xml:space="preserve"> related discipline.</w:t>
      </w:r>
    </w:p>
    <w:p w14:paraId="2FA56DCE" w14:textId="77777777" w:rsidR="004145DC" w:rsidRPr="005269CE" w:rsidRDefault="004145DC" w:rsidP="00290212">
      <w:pPr>
        <w:spacing w:after="0"/>
        <w:ind w:right="-1"/>
        <w:rPr>
          <w:rFonts w:ascii="Ridley Grotesk" w:hAnsi="Ridley Grotesk" w:cstheme="minorHAnsi"/>
          <w:color w:val="000000" w:themeColor="text1"/>
          <w:sz w:val="20"/>
          <w:szCs w:val="20"/>
        </w:rPr>
      </w:pPr>
    </w:p>
    <w:p w14:paraId="0BEEDC89" w14:textId="6A62239B" w:rsidR="00A21827" w:rsidRPr="005269CE" w:rsidRDefault="00F36852" w:rsidP="00290212">
      <w:pPr>
        <w:spacing w:after="0"/>
        <w:ind w:right="-1"/>
        <w:rPr>
          <w:rFonts w:ascii="Ridley Grotesk" w:hAnsi="Ridley Grotesk" w:cstheme="minorHAnsi"/>
          <w:color w:val="000000" w:themeColor="text1"/>
          <w:sz w:val="20"/>
          <w:szCs w:val="20"/>
        </w:rPr>
      </w:pPr>
      <w:r w:rsidRPr="005269CE">
        <w:rPr>
          <w:rFonts w:ascii="Ridley Grotesk" w:hAnsi="Ridley Grotesk" w:cstheme="minorHAnsi"/>
          <w:color w:val="00BEC7"/>
          <w:sz w:val="20"/>
          <w:szCs w:val="20"/>
        </w:rPr>
        <w:t xml:space="preserve">AITD </w:t>
      </w:r>
      <w:r w:rsidR="00A21827" w:rsidRPr="005269CE">
        <w:rPr>
          <w:rFonts w:ascii="Ridley Grotesk" w:hAnsi="Ridley Grotesk" w:cstheme="minorHAnsi"/>
          <w:b/>
          <w:color w:val="00BEC7"/>
          <w:sz w:val="20"/>
          <w:szCs w:val="20"/>
        </w:rPr>
        <w:t xml:space="preserve">Fellows </w:t>
      </w:r>
      <w:r w:rsidR="009758F2" w:rsidRPr="005269CE">
        <w:rPr>
          <w:rFonts w:ascii="Ridley Grotesk" w:hAnsi="Ridley Grotesk" w:cstheme="minorHAnsi"/>
          <w:b/>
          <w:color w:val="00BEC7"/>
          <w:sz w:val="20"/>
          <w:szCs w:val="20"/>
        </w:rPr>
        <w:t>(FAITD)</w:t>
      </w:r>
      <w:r w:rsidR="009758F2" w:rsidRPr="005269CE">
        <w:rPr>
          <w:rFonts w:ascii="Ridley Grotesk" w:hAnsi="Ridley Grotesk" w:cstheme="minorHAnsi"/>
          <w:color w:val="00BEC7"/>
          <w:sz w:val="20"/>
          <w:szCs w:val="20"/>
        </w:rPr>
        <w:t xml:space="preserve"> </w:t>
      </w:r>
      <w:r w:rsidR="00A21827" w:rsidRPr="005269CE">
        <w:rPr>
          <w:rFonts w:ascii="Ridley Grotesk" w:hAnsi="Ridley Grotesk" w:cstheme="minorHAnsi"/>
          <w:color w:val="000000" w:themeColor="text1"/>
          <w:sz w:val="20"/>
          <w:szCs w:val="20"/>
        </w:rPr>
        <w:t xml:space="preserve">are training, learning and development, or organisational development professionals working at a senior level. FAITD </w:t>
      </w:r>
      <w:r w:rsidR="009758F2" w:rsidRPr="005269CE">
        <w:rPr>
          <w:rFonts w:ascii="Ridley Grotesk" w:hAnsi="Ridley Grotesk" w:cstheme="minorHAnsi"/>
          <w:color w:val="000000" w:themeColor="text1"/>
          <w:sz w:val="20"/>
          <w:szCs w:val="20"/>
        </w:rPr>
        <w:t>members must posse</w:t>
      </w:r>
      <w:r w:rsidR="00755200" w:rsidRPr="005269CE">
        <w:rPr>
          <w:rFonts w:ascii="Ridley Grotesk" w:hAnsi="Ridley Grotesk" w:cstheme="minorHAnsi"/>
          <w:color w:val="000000" w:themeColor="text1"/>
          <w:sz w:val="20"/>
          <w:szCs w:val="20"/>
        </w:rPr>
        <w:t>ss a relevant post</w:t>
      </w:r>
      <w:r w:rsidR="009758F2" w:rsidRPr="005269CE">
        <w:rPr>
          <w:rFonts w:ascii="Ridley Grotesk" w:hAnsi="Ridley Grotesk" w:cstheme="minorHAnsi"/>
          <w:color w:val="000000" w:themeColor="text1"/>
          <w:sz w:val="20"/>
          <w:szCs w:val="20"/>
        </w:rPr>
        <w:t xml:space="preserve">graduate qualification and at least 10 years of experience in </w:t>
      </w:r>
      <w:r w:rsidR="00071C53">
        <w:rPr>
          <w:rFonts w:ascii="Ridley Grotesk" w:hAnsi="Ridley Grotesk" w:cstheme="minorHAnsi"/>
          <w:color w:val="000000" w:themeColor="text1"/>
          <w:sz w:val="20"/>
          <w:szCs w:val="20"/>
        </w:rPr>
        <w:t>L &amp; D or</w:t>
      </w:r>
      <w:r w:rsidR="00FB77D0">
        <w:rPr>
          <w:rFonts w:ascii="Ridley Grotesk" w:hAnsi="Ridley Grotesk" w:cstheme="minorHAnsi"/>
          <w:color w:val="000000" w:themeColor="text1"/>
          <w:sz w:val="20"/>
          <w:szCs w:val="20"/>
        </w:rPr>
        <w:t xml:space="preserve"> a related discipline</w:t>
      </w:r>
      <w:r w:rsidR="009758F2" w:rsidRPr="005269CE">
        <w:rPr>
          <w:rFonts w:ascii="Ridley Grotesk" w:hAnsi="Ridley Grotesk" w:cstheme="minorHAnsi"/>
          <w:color w:val="000000" w:themeColor="text1"/>
          <w:sz w:val="20"/>
          <w:szCs w:val="20"/>
        </w:rPr>
        <w:t>.</w:t>
      </w:r>
    </w:p>
    <w:p w14:paraId="658F345B" w14:textId="77777777" w:rsidR="009758F2" w:rsidRPr="005269CE" w:rsidRDefault="009758F2" w:rsidP="00290212">
      <w:pPr>
        <w:spacing w:after="0"/>
        <w:ind w:right="-1"/>
        <w:rPr>
          <w:rFonts w:ascii="Ridley Grotesk" w:hAnsi="Ridley Grotesk" w:cstheme="minorHAnsi"/>
          <w:color w:val="000000" w:themeColor="text1"/>
          <w:sz w:val="20"/>
          <w:szCs w:val="20"/>
        </w:rPr>
      </w:pPr>
    </w:p>
    <w:p w14:paraId="41D876ED" w14:textId="21E1E971" w:rsidR="009758F2" w:rsidRPr="005269CE" w:rsidRDefault="00755200" w:rsidP="00290212">
      <w:pPr>
        <w:spacing w:after="0"/>
        <w:ind w:right="-1"/>
        <w:rPr>
          <w:rFonts w:ascii="Ridley Grotesk" w:hAnsi="Ridley Grotesk" w:cstheme="minorHAnsi"/>
          <w:color w:val="000000" w:themeColor="text1"/>
          <w:sz w:val="20"/>
          <w:szCs w:val="20"/>
        </w:rPr>
      </w:pPr>
      <w:r w:rsidRPr="005269CE">
        <w:rPr>
          <w:rFonts w:ascii="Ridley Grotesk" w:hAnsi="Ridley Grotesk" w:cstheme="minorHAnsi"/>
          <w:color w:val="000000" w:themeColor="text1"/>
          <w:sz w:val="20"/>
          <w:szCs w:val="20"/>
        </w:rPr>
        <w:t>To apply for fellow or associate f</w:t>
      </w:r>
      <w:r w:rsidR="009758F2" w:rsidRPr="005269CE">
        <w:rPr>
          <w:rFonts w:ascii="Ridley Grotesk" w:hAnsi="Ridley Grotesk" w:cstheme="minorHAnsi"/>
          <w:color w:val="000000" w:themeColor="text1"/>
          <w:sz w:val="20"/>
          <w:szCs w:val="20"/>
        </w:rPr>
        <w:t>ellow membership, applicants must complete this application form and submit it with payment to AITD.</w:t>
      </w:r>
      <w:r w:rsidR="00E05539">
        <w:rPr>
          <w:rFonts w:ascii="Ridley Grotesk" w:hAnsi="Ridley Grotesk" w:cstheme="minorHAnsi"/>
          <w:color w:val="000000" w:themeColor="text1"/>
          <w:sz w:val="20"/>
          <w:szCs w:val="20"/>
        </w:rPr>
        <w:t xml:space="preserve"> </w:t>
      </w:r>
      <w:r w:rsidR="009758F2" w:rsidRPr="005269CE">
        <w:rPr>
          <w:rFonts w:ascii="Ridley Grotesk" w:hAnsi="Ridley Grotesk" w:cstheme="minorHAnsi"/>
          <w:color w:val="000000" w:themeColor="text1"/>
          <w:sz w:val="20"/>
          <w:szCs w:val="20"/>
        </w:rPr>
        <w:t xml:space="preserve"> Once the application has been assessed, the applicant will be advised of the decision. </w:t>
      </w:r>
    </w:p>
    <w:p w14:paraId="28574335" w14:textId="78724C34" w:rsidR="008C65A7" w:rsidRPr="005269CE" w:rsidRDefault="008C65A7" w:rsidP="00290212">
      <w:pPr>
        <w:spacing w:after="0"/>
        <w:ind w:right="-1"/>
        <w:rPr>
          <w:rFonts w:ascii="Ridley Grotesk" w:hAnsi="Ridley Grotesk" w:cstheme="minorHAnsi"/>
          <w:b/>
          <w:color w:val="000000" w:themeColor="text1"/>
          <w:sz w:val="20"/>
          <w:szCs w:val="20"/>
        </w:rPr>
      </w:pPr>
      <w:r w:rsidRPr="005269CE">
        <w:rPr>
          <w:rFonts w:ascii="Ridley Grotesk" w:hAnsi="Ridley Grotesk" w:cstheme="minorHAnsi"/>
          <w:b/>
          <w:color w:val="000000" w:themeColor="text1"/>
          <w:sz w:val="20"/>
          <w:szCs w:val="20"/>
        </w:rPr>
        <w:br/>
      </w:r>
      <w:r w:rsidR="005269CE" w:rsidRPr="005269CE">
        <w:rPr>
          <w:rFonts w:ascii="Ridley Grotesk" w:hAnsi="Ridley Grotesk" w:cstheme="minorHAnsi"/>
          <w:b/>
          <w:color w:val="00BEC7"/>
          <w:sz w:val="20"/>
          <w:szCs w:val="20"/>
        </w:rPr>
        <w:t>CRITERIA</w:t>
      </w:r>
    </w:p>
    <w:p w14:paraId="36BA0B51" w14:textId="33713772" w:rsidR="00A0698C" w:rsidRDefault="00A0698C" w:rsidP="00290212">
      <w:pPr>
        <w:spacing w:after="0"/>
        <w:ind w:right="-1"/>
        <w:rPr>
          <w:rFonts w:ascii="Ridley Grotesk" w:hAnsi="Ridley Grotesk" w:cstheme="minorHAnsi"/>
          <w:color w:val="000000" w:themeColor="text1"/>
          <w:sz w:val="20"/>
          <w:szCs w:val="20"/>
        </w:rPr>
      </w:pPr>
      <w:r w:rsidRPr="005269CE">
        <w:rPr>
          <w:rFonts w:ascii="Ridley Grotesk" w:hAnsi="Ridley Grotesk" w:cstheme="minorHAnsi"/>
          <w:color w:val="000000" w:themeColor="text1"/>
          <w:sz w:val="20"/>
          <w:szCs w:val="20"/>
        </w:rPr>
        <w:t xml:space="preserve">A person may be appointed as a </w:t>
      </w:r>
      <w:r w:rsidR="00755200" w:rsidRPr="005269CE">
        <w:rPr>
          <w:rFonts w:ascii="Ridley Grotesk" w:hAnsi="Ridley Grotesk" w:cstheme="minorHAnsi"/>
          <w:color w:val="000000" w:themeColor="text1"/>
          <w:sz w:val="20"/>
          <w:szCs w:val="20"/>
        </w:rPr>
        <w:t>fellow/associate f</w:t>
      </w:r>
      <w:r w:rsidRPr="005269CE">
        <w:rPr>
          <w:rFonts w:ascii="Ridley Grotesk" w:hAnsi="Ridley Grotesk" w:cstheme="minorHAnsi"/>
          <w:color w:val="000000" w:themeColor="text1"/>
          <w:sz w:val="20"/>
          <w:szCs w:val="20"/>
        </w:rPr>
        <w:t xml:space="preserve">ellow provided </w:t>
      </w:r>
      <w:r w:rsidR="005269CE" w:rsidRPr="005269CE">
        <w:rPr>
          <w:rFonts w:ascii="Ridley Grotesk" w:hAnsi="Ridley Grotesk" w:cstheme="minorHAnsi"/>
          <w:color w:val="000000" w:themeColor="text1"/>
          <w:sz w:val="20"/>
          <w:szCs w:val="20"/>
        </w:rPr>
        <w:t>all</w:t>
      </w:r>
      <w:r w:rsidRPr="005269CE">
        <w:rPr>
          <w:rFonts w:ascii="Ridley Grotesk" w:hAnsi="Ridley Grotesk" w:cstheme="minorHAnsi"/>
          <w:color w:val="000000" w:themeColor="text1"/>
          <w:sz w:val="20"/>
          <w:szCs w:val="20"/>
        </w:rPr>
        <w:t xml:space="preserve"> the following requirements are met: </w:t>
      </w:r>
    </w:p>
    <w:p w14:paraId="1968E2FD" w14:textId="77777777" w:rsidR="008D5CEF" w:rsidRPr="005269CE" w:rsidRDefault="008D5CEF" w:rsidP="00290212">
      <w:pPr>
        <w:spacing w:after="0"/>
        <w:ind w:right="-1"/>
        <w:rPr>
          <w:rFonts w:ascii="Ridley Grotesk" w:hAnsi="Ridley Grotesk" w:cstheme="minorHAnsi"/>
          <w:color w:val="000000" w:themeColor="text1"/>
          <w:sz w:val="20"/>
          <w:szCs w:val="20"/>
        </w:rPr>
      </w:pPr>
    </w:p>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7171"/>
      </w:tblGrid>
      <w:tr w:rsidR="00A21827" w:rsidRPr="005269CE" w14:paraId="6D87ADA2" w14:textId="77777777" w:rsidTr="00CC7338">
        <w:tc>
          <w:tcPr>
            <w:tcW w:w="1584" w:type="dxa"/>
          </w:tcPr>
          <w:p w14:paraId="1A50EBB5" w14:textId="77777777" w:rsidR="00A21827" w:rsidRPr="008D5CEF" w:rsidRDefault="00A21827" w:rsidP="00290212">
            <w:pPr>
              <w:ind w:right="-1"/>
              <w:jc w:val="center"/>
              <w:rPr>
                <w:rFonts w:ascii="Ridley Grotesk" w:hAnsi="Ridley Grotesk" w:cstheme="minorHAnsi"/>
                <w:b/>
                <w:color w:val="00BEC7"/>
                <w:sz w:val="20"/>
                <w:szCs w:val="20"/>
                <w:lang w:val="en-AU"/>
              </w:rPr>
            </w:pPr>
            <w:r w:rsidRPr="008D5CEF">
              <w:rPr>
                <w:rFonts w:ascii="Ridley Grotesk" w:hAnsi="Ridley Grotesk" w:cstheme="minorHAnsi"/>
                <w:b/>
                <w:color w:val="00BEC7"/>
                <w:sz w:val="20"/>
                <w:szCs w:val="20"/>
                <w:lang w:val="en-AU"/>
              </w:rPr>
              <w:t>Associate Fellow</w:t>
            </w:r>
          </w:p>
          <w:p w14:paraId="2D6F4AF5" w14:textId="77777777" w:rsidR="009758F2" w:rsidRPr="005269CE" w:rsidRDefault="009758F2" w:rsidP="00290212">
            <w:pPr>
              <w:ind w:right="-1"/>
              <w:jc w:val="center"/>
              <w:rPr>
                <w:rFonts w:ascii="Ridley Grotesk" w:hAnsi="Ridley Grotesk" w:cstheme="minorHAnsi"/>
                <w:b/>
                <w:sz w:val="20"/>
                <w:szCs w:val="20"/>
                <w:lang w:val="en-AU"/>
              </w:rPr>
            </w:pPr>
            <w:r w:rsidRPr="008D5CEF">
              <w:rPr>
                <w:rFonts w:ascii="Ridley Grotesk" w:hAnsi="Ridley Grotesk" w:cstheme="minorHAnsi"/>
                <w:b/>
                <w:color w:val="00BEC7"/>
                <w:sz w:val="20"/>
                <w:szCs w:val="20"/>
                <w:lang w:val="en-AU"/>
              </w:rPr>
              <w:t>(AFAITD)</w:t>
            </w:r>
          </w:p>
        </w:tc>
        <w:tc>
          <w:tcPr>
            <w:tcW w:w="7171" w:type="dxa"/>
          </w:tcPr>
          <w:p w14:paraId="219B686E" w14:textId="582FFAA2" w:rsidR="00A21827" w:rsidRPr="005269CE" w:rsidRDefault="00A21827" w:rsidP="009D5B34">
            <w:pPr>
              <w:pStyle w:val="ListParagraph"/>
              <w:numPr>
                <w:ilvl w:val="0"/>
                <w:numId w:val="17"/>
              </w:numPr>
              <w:ind w:left="437" w:right="-1" w:hanging="437"/>
              <w:rPr>
                <w:rFonts w:ascii="Ridley Grotesk" w:hAnsi="Ridley Grotesk" w:cstheme="minorHAnsi"/>
                <w:sz w:val="20"/>
                <w:szCs w:val="20"/>
                <w:lang w:val="en-AU"/>
              </w:rPr>
            </w:pPr>
            <w:r w:rsidRPr="005269CE">
              <w:rPr>
                <w:rFonts w:ascii="Ridley Grotesk" w:hAnsi="Ridley Grotesk" w:cstheme="minorHAnsi"/>
                <w:sz w:val="20"/>
                <w:szCs w:val="20"/>
                <w:lang w:val="en-AU"/>
              </w:rPr>
              <w:t>Demonstration of significant contribution to</w:t>
            </w:r>
            <w:r w:rsidR="00A0698C" w:rsidRPr="005269CE">
              <w:rPr>
                <w:rFonts w:ascii="Ridley Grotesk" w:hAnsi="Ridley Grotesk" w:cstheme="minorHAnsi"/>
                <w:sz w:val="20"/>
                <w:szCs w:val="20"/>
                <w:lang w:val="en-AU"/>
              </w:rPr>
              <w:t xml:space="preserve"> the</w:t>
            </w:r>
            <w:r w:rsidRPr="005269CE">
              <w:rPr>
                <w:rFonts w:ascii="Ridley Grotesk" w:hAnsi="Ridley Grotesk" w:cstheme="minorHAnsi"/>
                <w:sz w:val="20"/>
                <w:szCs w:val="20"/>
                <w:lang w:val="en-AU"/>
              </w:rPr>
              <w:t xml:space="preserve"> Learning and Development </w:t>
            </w:r>
            <w:r w:rsidR="00317D7E" w:rsidRPr="005269CE">
              <w:rPr>
                <w:rFonts w:ascii="Ridley Grotesk" w:hAnsi="Ridley Grotesk" w:cstheme="minorHAnsi"/>
                <w:sz w:val="20"/>
                <w:szCs w:val="20"/>
                <w:lang w:val="en-AU"/>
              </w:rPr>
              <w:t>profession</w:t>
            </w:r>
            <w:r w:rsidR="00317D7E">
              <w:rPr>
                <w:rFonts w:ascii="Ridley Grotesk" w:hAnsi="Ridley Grotesk" w:cstheme="minorHAnsi"/>
                <w:sz w:val="20"/>
                <w:szCs w:val="20"/>
                <w:lang w:val="en-AU"/>
              </w:rPr>
              <w:t>,</w:t>
            </w:r>
          </w:p>
          <w:p w14:paraId="62020C1D" w14:textId="1A0CAF4A" w:rsidR="00A21827" w:rsidRPr="005269CE" w:rsidRDefault="00317D7E" w:rsidP="009D5B34">
            <w:pPr>
              <w:pStyle w:val="ListParagraph"/>
              <w:numPr>
                <w:ilvl w:val="0"/>
                <w:numId w:val="17"/>
              </w:numPr>
              <w:ind w:left="437" w:right="-1" w:hanging="437"/>
              <w:rPr>
                <w:rFonts w:ascii="Ridley Grotesk" w:hAnsi="Ridley Grotesk" w:cstheme="minorHAnsi"/>
                <w:sz w:val="20"/>
                <w:szCs w:val="20"/>
                <w:lang w:val="en-AU"/>
              </w:rPr>
            </w:pPr>
            <w:r>
              <w:rPr>
                <w:rFonts w:ascii="Ridley Grotesk" w:hAnsi="Ridley Grotesk" w:cstheme="minorHAnsi"/>
                <w:sz w:val="20"/>
                <w:szCs w:val="20"/>
                <w:lang w:val="en-AU"/>
              </w:rPr>
              <w:t>a</w:t>
            </w:r>
            <w:r w:rsidR="00A21827" w:rsidRPr="005269CE">
              <w:rPr>
                <w:rFonts w:ascii="Ridley Grotesk" w:hAnsi="Ridley Grotesk" w:cstheme="minorHAnsi"/>
                <w:sz w:val="20"/>
                <w:szCs w:val="20"/>
                <w:lang w:val="en-AU"/>
              </w:rPr>
              <w:t xml:space="preserve">t least 5 years in Training, Learning and Development, or </w:t>
            </w:r>
            <w:r w:rsidR="00A0698C" w:rsidRPr="005269CE">
              <w:rPr>
                <w:rFonts w:ascii="Ridley Grotesk" w:hAnsi="Ridley Grotesk" w:cstheme="minorHAnsi"/>
                <w:sz w:val="20"/>
                <w:szCs w:val="20"/>
                <w:lang w:val="en-AU"/>
              </w:rPr>
              <w:t>Organisational Development</w:t>
            </w:r>
            <w:r>
              <w:rPr>
                <w:rFonts w:ascii="Ridley Grotesk" w:hAnsi="Ridley Grotesk" w:cstheme="minorHAnsi"/>
                <w:sz w:val="20"/>
                <w:szCs w:val="20"/>
                <w:lang w:val="en-AU"/>
              </w:rPr>
              <w:t>,</w:t>
            </w:r>
            <w:r w:rsidR="00A0698C" w:rsidRPr="005269CE">
              <w:rPr>
                <w:rFonts w:ascii="Ridley Grotesk" w:hAnsi="Ridley Grotesk" w:cstheme="minorHAnsi"/>
                <w:sz w:val="20"/>
                <w:szCs w:val="20"/>
                <w:lang w:val="en-AU"/>
              </w:rPr>
              <w:t xml:space="preserve"> and</w:t>
            </w:r>
          </w:p>
          <w:p w14:paraId="0397B1AB" w14:textId="4B253B36" w:rsidR="00A21827" w:rsidRPr="005269CE" w:rsidRDefault="00317D7E" w:rsidP="009D5B34">
            <w:pPr>
              <w:pStyle w:val="ListParagraph"/>
              <w:numPr>
                <w:ilvl w:val="0"/>
                <w:numId w:val="17"/>
              </w:numPr>
              <w:ind w:left="437" w:right="-1" w:hanging="437"/>
              <w:rPr>
                <w:rFonts w:ascii="Ridley Grotesk" w:hAnsi="Ridley Grotesk" w:cstheme="minorHAnsi"/>
                <w:sz w:val="20"/>
                <w:szCs w:val="20"/>
                <w:lang w:val="en-AU"/>
              </w:rPr>
            </w:pPr>
            <w:r>
              <w:rPr>
                <w:rFonts w:ascii="Ridley Grotesk" w:hAnsi="Ridley Grotesk" w:cstheme="minorHAnsi"/>
                <w:sz w:val="20"/>
                <w:szCs w:val="20"/>
                <w:lang w:val="en-AU"/>
              </w:rPr>
              <w:t>u</w:t>
            </w:r>
            <w:r w:rsidR="00A21827" w:rsidRPr="005269CE">
              <w:rPr>
                <w:rFonts w:ascii="Ridley Grotesk" w:hAnsi="Ridley Grotesk" w:cstheme="minorHAnsi"/>
                <w:sz w:val="20"/>
                <w:szCs w:val="20"/>
                <w:lang w:val="en-AU"/>
              </w:rPr>
              <w:t xml:space="preserve">ndergraduate qualifications in Learning and Development or a related </w:t>
            </w:r>
            <w:r w:rsidRPr="005269CE">
              <w:rPr>
                <w:rFonts w:ascii="Ridley Grotesk" w:hAnsi="Ridley Grotesk" w:cstheme="minorHAnsi"/>
                <w:sz w:val="20"/>
                <w:szCs w:val="20"/>
                <w:lang w:val="en-AU"/>
              </w:rPr>
              <w:t>discipline. *</w:t>
            </w:r>
          </w:p>
        </w:tc>
      </w:tr>
      <w:tr w:rsidR="00A21827" w:rsidRPr="005269CE" w14:paraId="374469DF" w14:textId="77777777" w:rsidTr="00CC7338">
        <w:tc>
          <w:tcPr>
            <w:tcW w:w="1584" w:type="dxa"/>
          </w:tcPr>
          <w:p w14:paraId="091D08C1" w14:textId="77777777" w:rsidR="00A21827" w:rsidRPr="005269CE" w:rsidRDefault="00A21827" w:rsidP="00290212">
            <w:pPr>
              <w:ind w:right="-1"/>
              <w:jc w:val="center"/>
              <w:rPr>
                <w:rFonts w:ascii="Ridley Grotesk" w:hAnsi="Ridley Grotesk" w:cstheme="minorHAnsi"/>
                <w:sz w:val="20"/>
                <w:szCs w:val="20"/>
                <w:lang w:val="en-AU"/>
              </w:rPr>
            </w:pPr>
          </w:p>
        </w:tc>
        <w:tc>
          <w:tcPr>
            <w:tcW w:w="7171" w:type="dxa"/>
          </w:tcPr>
          <w:p w14:paraId="39E592FB" w14:textId="657139A8" w:rsidR="00EC0BDE" w:rsidRPr="005269CE" w:rsidRDefault="00EC0BDE" w:rsidP="00290212">
            <w:pPr>
              <w:pStyle w:val="ListParagraph"/>
              <w:ind w:left="0" w:right="-1"/>
              <w:rPr>
                <w:rFonts w:ascii="Ridley Grotesk" w:hAnsi="Ridley Grotesk" w:cstheme="minorHAnsi"/>
                <w:sz w:val="20"/>
                <w:szCs w:val="20"/>
                <w:lang w:val="en-AU"/>
              </w:rPr>
            </w:pPr>
          </w:p>
        </w:tc>
      </w:tr>
      <w:tr w:rsidR="00A21827" w:rsidRPr="005269CE" w14:paraId="7A6A921A" w14:textId="77777777" w:rsidTr="00CC7338">
        <w:tc>
          <w:tcPr>
            <w:tcW w:w="1584" w:type="dxa"/>
          </w:tcPr>
          <w:p w14:paraId="569E5CD0" w14:textId="77777777" w:rsidR="00A21827" w:rsidRPr="008D5CEF" w:rsidRDefault="00A21827" w:rsidP="00290212">
            <w:pPr>
              <w:ind w:right="-1"/>
              <w:jc w:val="center"/>
              <w:rPr>
                <w:rFonts w:ascii="Ridley Grotesk" w:hAnsi="Ridley Grotesk" w:cstheme="minorHAnsi"/>
                <w:b/>
                <w:color w:val="00BEC7"/>
                <w:sz w:val="20"/>
                <w:szCs w:val="20"/>
                <w:lang w:val="en-AU"/>
              </w:rPr>
            </w:pPr>
            <w:r w:rsidRPr="008D5CEF">
              <w:rPr>
                <w:rFonts w:ascii="Ridley Grotesk" w:hAnsi="Ridley Grotesk" w:cstheme="minorHAnsi"/>
                <w:b/>
                <w:color w:val="00BEC7"/>
                <w:sz w:val="20"/>
                <w:szCs w:val="20"/>
                <w:lang w:val="en-AU"/>
              </w:rPr>
              <w:t>Fellow</w:t>
            </w:r>
          </w:p>
          <w:p w14:paraId="145B785F" w14:textId="77777777" w:rsidR="009758F2" w:rsidRPr="005269CE" w:rsidRDefault="009758F2" w:rsidP="00290212">
            <w:pPr>
              <w:ind w:right="-1"/>
              <w:jc w:val="center"/>
              <w:rPr>
                <w:rFonts w:ascii="Ridley Grotesk" w:hAnsi="Ridley Grotesk" w:cstheme="minorHAnsi"/>
                <w:b/>
                <w:sz w:val="20"/>
                <w:szCs w:val="20"/>
                <w:lang w:val="en-AU"/>
              </w:rPr>
            </w:pPr>
            <w:r w:rsidRPr="008D5CEF">
              <w:rPr>
                <w:rFonts w:ascii="Ridley Grotesk" w:hAnsi="Ridley Grotesk" w:cstheme="minorHAnsi"/>
                <w:b/>
                <w:color w:val="00BEC7"/>
                <w:sz w:val="20"/>
                <w:szCs w:val="20"/>
                <w:lang w:val="en-AU"/>
              </w:rPr>
              <w:t>(FAITD)</w:t>
            </w:r>
          </w:p>
        </w:tc>
        <w:tc>
          <w:tcPr>
            <w:tcW w:w="7171" w:type="dxa"/>
          </w:tcPr>
          <w:p w14:paraId="1425A211" w14:textId="3C54B2B7" w:rsidR="00A21827" w:rsidRPr="00317D7E" w:rsidRDefault="00A21827" w:rsidP="009D5B34">
            <w:pPr>
              <w:pStyle w:val="ListParagraph"/>
              <w:numPr>
                <w:ilvl w:val="0"/>
                <w:numId w:val="18"/>
              </w:numPr>
              <w:ind w:left="437" w:right="-1" w:hanging="437"/>
              <w:rPr>
                <w:rFonts w:ascii="Ridley Grotesk" w:hAnsi="Ridley Grotesk" w:cstheme="minorHAnsi"/>
                <w:sz w:val="20"/>
                <w:szCs w:val="20"/>
                <w:lang w:val="en-AU"/>
              </w:rPr>
            </w:pPr>
            <w:r w:rsidRPr="00317D7E">
              <w:rPr>
                <w:rFonts w:ascii="Ridley Grotesk" w:hAnsi="Ridley Grotesk" w:cstheme="minorHAnsi"/>
                <w:sz w:val="20"/>
                <w:szCs w:val="20"/>
                <w:lang w:val="en-AU"/>
              </w:rPr>
              <w:t>Demonstration of significant contribution to the Lear</w:t>
            </w:r>
            <w:r w:rsidR="00A0698C" w:rsidRPr="00317D7E">
              <w:rPr>
                <w:rFonts w:ascii="Ridley Grotesk" w:hAnsi="Ridley Grotesk" w:cstheme="minorHAnsi"/>
                <w:sz w:val="20"/>
                <w:szCs w:val="20"/>
                <w:lang w:val="en-AU"/>
              </w:rPr>
              <w:t xml:space="preserve">ning and Development </w:t>
            </w:r>
            <w:r w:rsidR="00317D7E">
              <w:rPr>
                <w:rFonts w:ascii="Ridley Grotesk" w:hAnsi="Ridley Grotesk" w:cstheme="minorHAnsi"/>
                <w:sz w:val="20"/>
                <w:szCs w:val="20"/>
                <w:lang w:val="en-AU"/>
              </w:rPr>
              <w:t>p</w:t>
            </w:r>
            <w:r w:rsidR="00A0698C" w:rsidRPr="00317D7E">
              <w:rPr>
                <w:rFonts w:ascii="Ridley Grotesk" w:hAnsi="Ridley Grotesk" w:cstheme="minorHAnsi"/>
                <w:sz w:val="20"/>
                <w:szCs w:val="20"/>
                <w:lang w:val="en-AU"/>
              </w:rPr>
              <w:t>rofession</w:t>
            </w:r>
            <w:r w:rsidR="00317D7E">
              <w:rPr>
                <w:rFonts w:ascii="Ridley Grotesk" w:hAnsi="Ridley Grotesk" w:cstheme="minorHAnsi"/>
                <w:sz w:val="20"/>
                <w:szCs w:val="20"/>
                <w:lang w:val="en-AU"/>
              </w:rPr>
              <w:t>,</w:t>
            </w:r>
          </w:p>
          <w:p w14:paraId="02C71995" w14:textId="0CDF8208" w:rsidR="00A21827" w:rsidRPr="00317D7E" w:rsidRDefault="00317D7E" w:rsidP="009D5B34">
            <w:pPr>
              <w:pStyle w:val="ListParagraph"/>
              <w:numPr>
                <w:ilvl w:val="0"/>
                <w:numId w:val="18"/>
              </w:numPr>
              <w:ind w:left="437" w:right="-1" w:hanging="437"/>
              <w:rPr>
                <w:rFonts w:ascii="Ridley Grotesk" w:hAnsi="Ridley Grotesk" w:cstheme="minorHAnsi"/>
                <w:sz w:val="20"/>
                <w:szCs w:val="20"/>
                <w:lang w:val="en-AU"/>
              </w:rPr>
            </w:pPr>
            <w:r>
              <w:rPr>
                <w:rFonts w:ascii="Ridley Grotesk" w:hAnsi="Ridley Grotesk" w:cstheme="minorHAnsi"/>
                <w:sz w:val="20"/>
                <w:szCs w:val="20"/>
                <w:lang w:val="en-AU"/>
              </w:rPr>
              <w:t>a</w:t>
            </w:r>
            <w:r w:rsidR="00A21827" w:rsidRPr="00317D7E">
              <w:rPr>
                <w:rFonts w:ascii="Ridley Grotesk" w:hAnsi="Ridley Grotesk" w:cstheme="minorHAnsi"/>
                <w:sz w:val="20"/>
                <w:szCs w:val="20"/>
                <w:lang w:val="en-AU"/>
              </w:rPr>
              <w:t xml:space="preserve">t least </w:t>
            </w:r>
            <w:r>
              <w:rPr>
                <w:rFonts w:ascii="Ridley Grotesk" w:hAnsi="Ridley Grotesk" w:cstheme="minorHAnsi"/>
                <w:sz w:val="20"/>
                <w:szCs w:val="20"/>
                <w:lang w:val="en-AU"/>
              </w:rPr>
              <w:t>ten</w:t>
            </w:r>
            <w:r w:rsidR="00A21827" w:rsidRPr="00317D7E">
              <w:rPr>
                <w:rFonts w:ascii="Ridley Grotesk" w:hAnsi="Ridley Grotesk" w:cstheme="minorHAnsi"/>
                <w:sz w:val="20"/>
                <w:szCs w:val="20"/>
                <w:lang w:val="en-AU"/>
              </w:rPr>
              <w:t xml:space="preserve"> years in Training, Learning and Development</w:t>
            </w:r>
            <w:r w:rsidR="00A0698C" w:rsidRPr="00317D7E">
              <w:rPr>
                <w:rFonts w:ascii="Ridley Grotesk" w:hAnsi="Ridley Grotesk" w:cstheme="minorHAnsi"/>
                <w:sz w:val="20"/>
                <w:szCs w:val="20"/>
                <w:lang w:val="en-AU"/>
              </w:rPr>
              <w:t>, or Organisational Development</w:t>
            </w:r>
            <w:r>
              <w:rPr>
                <w:rFonts w:ascii="Ridley Grotesk" w:hAnsi="Ridley Grotesk" w:cstheme="minorHAnsi"/>
                <w:sz w:val="20"/>
                <w:szCs w:val="20"/>
                <w:lang w:val="en-AU"/>
              </w:rPr>
              <w:t>,</w:t>
            </w:r>
            <w:r w:rsidR="00A0698C" w:rsidRPr="00317D7E">
              <w:rPr>
                <w:rFonts w:ascii="Ridley Grotesk" w:hAnsi="Ridley Grotesk" w:cstheme="minorHAnsi"/>
                <w:sz w:val="20"/>
                <w:szCs w:val="20"/>
                <w:lang w:val="en-AU"/>
              </w:rPr>
              <w:t xml:space="preserve"> and</w:t>
            </w:r>
          </w:p>
          <w:p w14:paraId="12EA19FA" w14:textId="7376D400" w:rsidR="00A21827" w:rsidRDefault="00317D7E" w:rsidP="009D5B34">
            <w:pPr>
              <w:pStyle w:val="ListParagraph"/>
              <w:numPr>
                <w:ilvl w:val="0"/>
                <w:numId w:val="18"/>
              </w:numPr>
              <w:ind w:left="437" w:right="-1" w:hanging="437"/>
              <w:rPr>
                <w:rFonts w:ascii="Ridley Grotesk" w:hAnsi="Ridley Grotesk" w:cstheme="minorHAnsi"/>
                <w:sz w:val="20"/>
                <w:szCs w:val="20"/>
                <w:lang w:val="en-AU"/>
              </w:rPr>
            </w:pPr>
            <w:r>
              <w:rPr>
                <w:rFonts w:ascii="Ridley Grotesk" w:hAnsi="Ridley Grotesk" w:cstheme="minorHAnsi"/>
                <w:sz w:val="20"/>
                <w:szCs w:val="20"/>
                <w:lang w:val="en-AU"/>
              </w:rPr>
              <w:t>p</w:t>
            </w:r>
            <w:r w:rsidR="00A21827" w:rsidRPr="00317D7E">
              <w:rPr>
                <w:rFonts w:ascii="Ridley Grotesk" w:hAnsi="Ridley Grotesk" w:cstheme="minorHAnsi"/>
                <w:sz w:val="20"/>
                <w:szCs w:val="20"/>
                <w:lang w:val="en-AU"/>
              </w:rPr>
              <w:t>ost-graduate qualifications in Learning and Development or a related discipline.</w:t>
            </w:r>
            <w:r>
              <w:rPr>
                <w:rFonts w:ascii="Ridley Grotesk" w:hAnsi="Ridley Grotesk" w:cstheme="minorHAnsi"/>
                <w:sz w:val="20"/>
                <w:szCs w:val="20"/>
                <w:lang w:val="en-AU"/>
              </w:rPr>
              <w:t xml:space="preserve"> </w:t>
            </w:r>
            <w:r w:rsidR="00377956" w:rsidRPr="00317D7E">
              <w:rPr>
                <w:rFonts w:ascii="Ridley Grotesk" w:hAnsi="Ridley Grotesk" w:cstheme="minorHAnsi"/>
                <w:sz w:val="20"/>
                <w:szCs w:val="20"/>
                <w:lang w:val="en-AU"/>
              </w:rPr>
              <w:t>*</w:t>
            </w:r>
          </w:p>
          <w:p w14:paraId="30AFE81B" w14:textId="77777777" w:rsidR="00290212" w:rsidRDefault="00290212" w:rsidP="00B604B6">
            <w:pPr>
              <w:pStyle w:val="ListParagraph"/>
              <w:ind w:left="0" w:right="-1"/>
              <w:rPr>
                <w:rFonts w:ascii="Ridley Grotesk" w:hAnsi="Ridley Grotesk" w:cstheme="minorHAnsi"/>
                <w:sz w:val="20"/>
                <w:szCs w:val="20"/>
                <w:lang w:val="en-AU"/>
              </w:rPr>
            </w:pPr>
          </w:p>
          <w:p w14:paraId="2B2D0D79" w14:textId="2BE53334" w:rsidR="008D5CEF" w:rsidRPr="00317D7E" w:rsidRDefault="008D5CEF" w:rsidP="00290212">
            <w:pPr>
              <w:pStyle w:val="ListParagraph"/>
              <w:ind w:left="0" w:right="-1"/>
              <w:rPr>
                <w:rFonts w:ascii="Ridley Grotesk" w:hAnsi="Ridley Grotesk" w:cstheme="minorHAnsi"/>
                <w:sz w:val="20"/>
                <w:szCs w:val="20"/>
                <w:lang w:val="en-AU"/>
              </w:rPr>
            </w:pPr>
          </w:p>
        </w:tc>
      </w:tr>
    </w:tbl>
    <w:p w14:paraId="2D64121E" w14:textId="72C5541D" w:rsidR="00377956" w:rsidRDefault="00377956" w:rsidP="00290212">
      <w:pPr>
        <w:spacing w:after="0"/>
        <w:ind w:right="-1"/>
        <w:rPr>
          <w:rFonts w:ascii="Ridley Grotesk" w:hAnsi="Ridley Grotesk" w:cstheme="minorHAnsi"/>
          <w:color w:val="000000" w:themeColor="text1"/>
          <w:sz w:val="20"/>
          <w:szCs w:val="20"/>
        </w:rPr>
      </w:pPr>
      <w:r w:rsidRPr="005269CE">
        <w:rPr>
          <w:rFonts w:ascii="Ridley Grotesk" w:hAnsi="Ridley Grotesk" w:cstheme="minorHAnsi"/>
          <w:color w:val="000000" w:themeColor="text1"/>
          <w:sz w:val="20"/>
          <w:szCs w:val="20"/>
        </w:rPr>
        <w:t>*</w:t>
      </w:r>
      <w:r w:rsidR="00317D7E">
        <w:rPr>
          <w:rFonts w:ascii="Ridley Grotesk" w:hAnsi="Ridley Grotesk" w:cstheme="minorHAnsi"/>
          <w:color w:val="000000" w:themeColor="text1"/>
          <w:sz w:val="20"/>
          <w:szCs w:val="20"/>
        </w:rPr>
        <w:t xml:space="preserve"> </w:t>
      </w:r>
      <w:r w:rsidRPr="005269CE">
        <w:rPr>
          <w:rFonts w:ascii="Ridley Grotesk" w:hAnsi="Ridley Grotesk" w:cstheme="minorHAnsi"/>
          <w:color w:val="000000" w:themeColor="text1"/>
          <w:sz w:val="20"/>
          <w:szCs w:val="20"/>
        </w:rPr>
        <w:t>See page two for further information about qualifications</w:t>
      </w:r>
      <w:r w:rsidR="00317D7E">
        <w:rPr>
          <w:rFonts w:ascii="Ridley Grotesk" w:hAnsi="Ridley Grotesk" w:cstheme="minorHAnsi"/>
          <w:color w:val="000000" w:themeColor="text1"/>
          <w:sz w:val="20"/>
          <w:szCs w:val="20"/>
        </w:rPr>
        <w:t>.</w:t>
      </w:r>
    </w:p>
    <w:p w14:paraId="1738C1FE" w14:textId="7776DEA6" w:rsidR="00E05539" w:rsidRDefault="00E05539" w:rsidP="00290212">
      <w:pPr>
        <w:spacing w:after="0"/>
        <w:ind w:right="-1"/>
        <w:rPr>
          <w:rFonts w:ascii="Ridley Grotesk" w:hAnsi="Ridley Grotesk" w:cstheme="minorHAnsi"/>
          <w:color w:val="000000" w:themeColor="text1"/>
          <w:sz w:val="20"/>
          <w:szCs w:val="20"/>
        </w:rPr>
      </w:pPr>
    </w:p>
    <w:p w14:paraId="26487B0B" w14:textId="45A52ED6" w:rsidR="00E05539" w:rsidRDefault="00E05539" w:rsidP="008D5CEF">
      <w:pPr>
        <w:spacing w:after="0"/>
        <w:ind w:right="-164"/>
        <w:rPr>
          <w:rFonts w:ascii="Ridley Grotesk" w:hAnsi="Ridley Grotesk" w:cstheme="minorHAnsi"/>
          <w:color w:val="000000" w:themeColor="text1"/>
          <w:sz w:val="20"/>
          <w:szCs w:val="20"/>
        </w:rPr>
      </w:pPr>
    </w:p>
    <w:p w14:paraId="6D029969" w14:textId="17C450E6" w:rsidR="00E05539" w:rsidRDefault="00E05539" w:rsidP="008D5CEF">
      <w:pPr>
        <w:spacing w:after="0"/>
        <w:ind w:right="-164"/>
        <w:rPr>
          <w:rFonts w:ascii="Ridley Grotesk" w:hAnsi="Ridley Grotesk" w:cstheme="minorHAnsi"/>
          <w:color w:val="000000" w:themeColor="text1"/>
          <w:sz w:val="20"/>
          <w:szCs w:val="20"/>
        </w:rPr>
      </w:pPr>
    </w:p>
    <w:p w14:paraId="4F23B049" w14:textId="77777777" w:rsidR="00317D7E" w:rsidRPr="005269CE" w:rsidRDefault="00317D7E" w:rsidP="008D5CEF">
      <w:pPr>
        <w:spacing w:after="0"/>
        <w:rPr>
          <w:rFonts w:ascii="Ridley Grotesk" w:hAnsi="Ridley Grotesk" w:cstheme="minorHAnsi"/>
          <w:color w:val="000000" w:themeColor="text1"/>
          <w:sz w:val="20"/>
          <w:szCs w:val="20"/>
        </w:rPr>
      </w:pPr>
    </w:p>
    <w:p w14:paraId="5982978C" w14:textId="77777777" w:rsidR="00AF3AEA" w:rsidRDefault="00AF3AEA" w:rsidP="00EC0BDE">
      <w:pPr>
        <w:spacing w:after="0"/>
        <w:ind w:hanging="426"/>
        <w:rPr>
          <w:rFonts w:ascii="Ridley Grotesk" w:hAnsi="Ridley Grotesk"/>
          <w:b/>
          <w:color w:val="00BEC7"/>
          <w:sz w:val="24"/>
          <w:szCs w:val="24"/>
        </w:rPr>
      </w:pPr>
    </w:p>
    <w:p w14:paraId="7317D1E0" w14:textId="7B0E5E07" w:rsidR="009758F2" w:rsidRPr="0078507A" w:rsidRDefault="0078507A" w:rsidP="0089602E">
      <w:pPr>
        <w:spacing w:after="0"/>
        <w:ind w:hanging="709"/>
        <w:rPr>
          <w:rFonts w:ascii="Ridley Grotesk" w:hAnsi="Ridley Grotesk" w:cstheme="minorHAnsi"/>
          <w:b/>
          <w:i/>
          <w:color w:val="00BEC7"/>
          <w:sz w:val="24"/>
          <w:szCs w:val="24"/>
        </w:rPr>
      </w:pPr>
      <w:r w:rsidRPr="0078507A">
        <w:rPr>
          <w:rFonts w:ascii="Ridley Grotesk" w:hAnsi="Ridley Grotesk"/>
          <w:b/>
          <w:color w:val="00BEC7"/>
          <w:sz w:val="24"/>
          <w:szCs w:val="24"/>
        </w:rPr>
        <w:t xml:space="preserve">Part </w:t>
      </w:r>
      <w:r w:rsidR="00EC0BDE">
        <w:rPr>
          <w:rFonts w:ascii="Ridley Grotesk" w:hAnsi="Ridley Grotesk"/>
          <w:b/>
          <w:color w:val="00BEC7"/>
          <w:sz w:val="24"/>
          <w:szCs w:val="24"/>
        </w:rPr>
        <w:t>O</w:t>
      </w:r>
      <w:r w:rsidRPr="0078507A">
        <w:rPr>
          <w:rFonts w:ascii="Ridley Grotesk" w:hAnsi="Ridley Grotesk"/>
          <w:b/>
          <w:color w:val="00BEC7"/>
          <w:sz w:val="24"/>
          <w:szCs w:val="24"/>
        </w:rPr>
        <w:t xml:space="preserve">ne: </w:t>
      </w:r>
      <w:r w:rsidR="00EC0BDE">
        <w:rPr>
          <w:rFonts w:ascii="Ridley Grotesk" w:hAnsi="Ridley Grotesk"/>
          <w:b/>
          <w:color w:val="00BEC7"/>
          <w:sz w:val="24"/>
          <w:szCs w:val="24"/>
        </w:rPr>
        <w:t>P</w:t>
      </w:r>
      <w:r w:rsidRPr="0078507A">
        <w:rPr>
          <w:rFonts w:ascii="Ridley Grotesk" w:hAnsi="Ridley Grotesk"/>
          <w:b/>
          <w:color w:val="00BEC7"/>
          <w:sz w:val="24"/>
          <w:szCs w:val="24"/>
        </w:rPr>
        <w:t xml:space="preserve">ersonal </w:t>
      </w:r>
      <w:r w:rsidR="00EC0BDE">
        <w:rPr>
          <w:rFonts w:ascii="Ridley Grotesk" w:hAnsi="Ridley Grotesk"/>
          <w:b/>
          <w:color w:val="00BEC7"/>
          <w:sz w:val="24"/>
          <w:szCs w:val="24"/>
        </w:rPr>
        <w:t>D</w:t>
      </w:r>
      <w:r w:rsidRPr="0078507A">
        <w:rPr>
          <w:rFonts w:ascii="Ridley Grotesk" w:hAnsi="Ridley Grotesk"/>
          <w:b/>
          <w:color w:val="00BEC7"/>
          <w:sz w:val="24"/>
          <w:szCs w:val="24"/>
        </w:rPr>
        <w:t>etails</w:t>
      </w:r>
    </w:p>
    <w:tbl>
      <w:tblPr>
        <w:tblStyle w:val="TableGrid"/>
        <w:tblpPr w:leftFromText="180" w:rightFromText="180" w:vertAnchor="text" w:horzAnchor="page" w:tblpXSpec="center" w:tblpY="224"/>
        <w:tblW w:w="10172" w:type="dxa"/>
        <w:tblLook w:val="04A0" w:firstRow="1" w:lastRow="0" w:firstColumn="1" w:lastColumn="0" w:noHBand="0" w:noVBand="1"/>
      </w:tblPr>
      <w:tblGrid>
        <w:gridCol w:w="998"/>
        <w:gridCol w:w="1131"/>
        <w:gridCol w:w="1098"/>
        <w:gridCol w:w="2013"/>
        <w:gridCol w:w="1701"/>
        <w:gridCol w:w="3231"/>
      </w:tblGrid>
      <w:tr w:rsidR="00317D7E" w:rsidRPr="005269CE" w14:paraId="239E387D" w14:textId="77777777" w:rsidTr="00317D7E">
        <w:trPr>
          <w:trHeight w:val="315"/>
        </w:trPr>
        <w:tc>
          <w:tcPr>
            <w:tcW w:w="998" w:type="dxa"/>
            <w:shd w:val="clear" w:color="auto" w:fill="00BEC7"/>
            <w:vAlign w:val="center"/>
          </w:tcPr>
          <w:p w14:paraId="73DB7B6D" w14:textId="77777777" w:rsidR="008C65A7" w:rsidRPr="005269CE" w:rsidRDefault="008C65A7" w:rsidP="00AF3AEA">
            <w:pPr>
              <w:rPr>
                <w:rFonts w:ascii="Ridley Grotesk" w:hAnsi="Ridley Grotesk"/>
                <w:sz w:val="20"/>
                <w:szCs w:val="20"/>
                <w:lang w:val="en-AU"/>
              </w:rPr>
            </w:pPr>
            <w:r w:rsidRPr="005269CE">
              <w:rPr>
                <w:rFonts w:ascii="Ridley Grotesk" w:hAnsi="Ridley Grotesk"/>
                <w:sz w:val="20"/>
                <w:szCs w:val="20"/>
                <w:lang w:val="en-AU"/>
              </w:rPr>
              <w:t>Title</w:t>
            </w:r>
          </w:p>
        </w:tc>
        <w:tc>
          <w:tcPr>
            <w:tcW w:w="1131" w:type="dxa"/>
            <w:vAlign w:val="center"/>
          </w:tcPr>
          <w:p w14:paraId="461B0AF2" w14:textId="77777777" w:rsidR="008C65A7" w:rsidRPr="005269CE" w:rsidRDefault="008C65A7" w:rsidP="00AF3AEA">
            <w:pPr>
              <w:rPr>
                <w:rFonts w:ascii="Ridley Grotesk" w:hAnsi="Ridley Grotesk"/>
                <w:sz w:val="20"/>
                <w:szCs w:val="20"/>
                <w:lang w:val="en-AU"/>
              </w:rPr>
            </w:pPr>
          </w:p>
        </w:tc>
        <w:tc>
          <w:tcPr>
            <w:tcW w:w="1098" w:type="dxa"/>
            <w:shd w:val="clear" w:color="auto" w:fill="00BEC7"/>
            <w:vAlign w:val="center"/>
          </w:tcPr>
          <w:p w14:paraId="167FB39E" w14:textId="77777777" w:rsidR="008C65A7" w:rsidRPr="005269CE" w:rsidRDefault="008C65A7" w:rsidP="00AF3AEA">
            <w:pPr>
              <w:rPr>
                <w:rFonts w:ascii="Ridley Grotesk" w:hAnsi="Ridley Grotesk"/>
                <w:sz w:val="20"/>
                <w:szCs w:val="20"/>
                <w:lang w:val="en-AU"/>
              </w:rPr>
            </w:pPr>
            <w:r w:rsidRPr="005269CE">
              <w:rPr>
                <w:rFonts w:ascii="Ridley Grotesk" w:hAnsi="Ridley Grotesk"/>
                <w:sz w:val="20"/>
                <w:szCs w:val="20"/>
                <w:lang w:val="en-AU"/>
              </w:rPr>
              <w:t>First name</w:t>
            </w:r>
          </w:p>
        </w:tc>
        <w:tc>
          <w:tcPr>
            <w:tcW w:w="2013" w:type="dxa"/>
            <w:vAlign w:val="center"/>
          </w:tcPr>
          <w:p w14:paraId="3C1A75BD" w14:textId="77777777" w:rsidR="008C65A7" w:rsidRPr="005269CE" w:rsidRDefault="008C65A7" w:rsidP="00AF3AEA">
            <w:pPr>
              <w:rPr>
                <w:rFonts w:ascii="Ridley Grotesk" w:hAnsi="Ridley Grotesk"/>
                <w:sz w:val="20"/>
                <w:szCs w:val="20"/>
                <w:lang w:val="en-AU"/>
              </w:rPr>
            </w:pPr>
          </w:p>
        </w:tc>
        <w:tc>
          <w:tcPr>
            <w:tcW w:w="1701" w:type="dxa"/>
            <w:shd w:val="clear" w:color="auto" w:fill="00BEC7"/>
            <w:vAlign w:val="center"/>
          </w:tcPr>
          <w:p w14:paraId="5E23961F" w14:textId="77777777" w:rsidR="008C65A7" w:rsidRPr="005269CE" w:rsidRDefault="008C65A7" w:rsidP="00AF3AEA">
            <w:pPr>
              <w:rPr>
                <w:rFonts w:ascii="Ridley Grotesk" w:hAnsi="Ridley Grotesk"/>
                <w:sz w:val="20"/>
                <w:szCs w:val="20"/>
                <w:lang w:val="en-AU"/>
              </w:rPr>
            </w:pPr>
            <w:r w:rsidRPr="005269CE">
              <w:rPr>
                <w:rFonts w:ascii="Ridley Grotesk" w:hAnsi="Ridley Grotesk"/>
                <w:sz w:val="20"/>
                <w:szCs w:val="20"/>
                <w:lang w:val="en-AU"/>
              </w:rPr>
              <w:t>Last name</w:t>
            </w:r>
          </w:p>
        </w:tc>
        <w:tc>
          <w:tcPr>
            <w:tcW w:w="3231" w:type="dxa"/>
            <w:vAlign w:val="center"/>
          </w:tcPr>
          <w:p w14:paraId="16430186" w14:textId="77777777" w:rsidR="008C65A7" w:rsidRPr="005269CE" w:rsidRDefault="008C65A7" w:rsidP="00AF3AEA">
            <w:pPr>
              <w:rPr>
                <w:rFonts w:ascii="Ridley Grotesk" w:hAnsi="Ridley Grotesk"/>
                <w:sz w:val="20"/>
                <w:szCs w:val="20"/>
                <w:lang w:val="en-AU"/>
              </w:rPr>
            </w:pPr>
          </w:p>
        </w:tc>
      </w:tr>
      <w:tr w:rsidR="008C65A7" w:rsidRPr="005269CE" w14:paraId="682C09B1" w14:textId="77777777" w:rsidTr="002274EA">
        <w:trPr>
          <w:trHeight w:val="487"/>
        </w:trPr>
        <w:tc>
          <w:tcPr>
            <w:tcW w:w="2129" w:type="dxa"/>
            <w:gridSpan w:val="2"/>
            <w:shd w:val="clear" w:color="auto" w:fill="00BEC7"/>
            <w:vAlign w:val="center"/>
          </w:tcPr>
          <w:p w14:paraId="07E9DFD7" w14:textId="0EF747CD" w:rsidR="008C65A7" w:rsidRPr="005269CE" w:rsidRDefault="00A21827" w:rsidP="00AF3AEA">
            <w:pPr>
              <w:rPr>
                <w:rFonts w:ascii="Ridley Grotesk" w:hAnsi="Ridley Grotesk"/>
                <w:sz w:val="20"/>
                <w:szCs w:val="20"/>
                <w:lang w:val="en-AU"/>
              </w:rPr>
            </w:pPr>
            <w:r w:rsidRPr="005269CE">
              <w:rPr>
                <w:rFonts w:ascii="Ridley Grotesk" w:hAnsi="Ridley Grotesk"/>
                <w:sz w:val="20"/>
                <w:szCs w:val="20"/>
                <w:lang w:val="en-AU"/>
              </w:rPr>
              <w:t>Company</w:t>
            </w:r>
            <w:r w:rsidR="008C65A7" w:rsidRPr="005269CE">
              <w:rPr>
                <w:rFonts w:ascii="Ridley Grotesk" w:hAnsi="Ridley Grotesk"/>
                <w:sz w:val="20"/>
                <w:szCs w:val="20"/>
                <w:lang w:val="en-AU"/>
              </w:rPr>
              <w:t xml:space="preserve"> </w:t>
            </w:r>
            <w:r w:rsidRPr="005269CE">
              <w:rPr>
                <w:rFonts w:ascii="Ridley Grotesk" w:hAnsi="Ridley Grotesk"/>
                <w:sz w:val="20"/>
                <w:szCs w:val="20"/>
                <w:lang w:val="en-AU"/>
              </w:rPr>
              <w:t>N</w:t>
            </w:r>
            <w:r w:rsidR="008C65A7" w:rsidRPr="005269CE">
              <w:rPr>
                <w:rFonts w:ascii="Ridley Grotesk" w:hAnsi="Ridley Grotesk"/>
                <w:sz w:val="20"/>
                <w:szCs w:val="20"/>
                <w:lang w:val="en-AU"/>
              </w:rPr>
              <w:t>ame</w:t>
            </w:r>
          </w:p>
        </w:tc>
        <w:tc>
          <w:tcPr>
            <w:tcW w:w="8043" w:type="dxa"/>
            <w:gridSpan w:val="4"/>
            <w:vAlign w:val="center"/>
          </w:tcPr>
          <w:p w14:paraId="323CF913" w14:textId="77777777" w:rsidR="008C65A7" w:rsidRPr="005269CE" w:rsidRDefault="008C65A7" w:rsidP="00AF3AEA">
            <w:pPr>
              <w:rPr>
                <w:rFonts w:ascii="Ridley Grotesk" w:hAnsi="Ridley Grotesk"/>
                <w:sz w:val="20"/>
                <w:szCs w:val="20"/>
                <w:lang w:val="en-AU"/>
              </w:rPr>
            </w:pPr>
          </w:p>
        </w:tc>
      </w:tr>
      <w:tr w:rsidR="008C65A7" w:rsidRPr="005269CE" w14:paraId="5D26D100" w14:textId="77777777" w:rsidTr="002274EA">
        <w:trPr>
          <w:trHeight w:val="551"/>
        </w:trPr>
        <w:tc>
          <w:tcPr>
            <w:tcW w:w="2129" w:type="dxa"/>
            <w:gridSpan w:val="2"/>
            <w:shd w:val="clear" w:color="auto" w:fill="00BEC7"/>
            <w:vAlign w:val="center"/>
          </w:tcPr>
          <w:p w14:paraId="7C7CC98D" w14:textId="1EEFBDF0" w:rsidR="008C65A7" w:rsidRPr="005269CE" w:rsidRDefault="00F15376" w:rsidP="00AF3AEA">
            <w:pPr>
              <w:rPr>
                <w:rFonts w:ascii="Ridley Grotesk" w:hAnsi="Ridley Grotesk"/>
                <w:sz w:val="20"/>
                <w:szCs w:val="20"/>
                <w:lang w:val="en-AU"/>
              </w:rPr>
            </w:pPr>
            <w:r>
              <w:rPr>
                <w:rFonts w:ascii="Ridley Grotesk" w:hAnsi="Ridley Grotesk"/>
                <w:sz w:val="20"/>
                <w:szCs w:val="20"/>
                <w:lang w:val="en-AU"/>
              </w:rPr>
              <w:t xml:space="preserve">Your </w:t>
            </w:r>
            <w:r w:rsidR="008C65A7" w:rsidRPr="005269CE">
              <w:rPr>
                <w:rFonts w:ascii="Ridley Grotesk" w:hAnsi="Ridley Grotesk"/>
                <w:sz w:val="20"/>
                <w:szCs w:val="20"/>
                <w:lang w:val="en-AU"/>
              </w:rPr>
              <w:t>Positio</w:t>
            </w:r>
            <w:r w:rsidR="00317D7E">
              <w:rPr>
                <w:rFonts w:ascii="Ridley Grotesk" w:hAnsi="Ridley Grotesk"/>
                <w:sz w:val="20"/>
                <w:szCs w:val="20"/>
                <w:lang w:val="en-AU"/>
              </w:rPr>
              <w:t>n</w:t>
            </w:r>
          </w:p>
        </w:tc>
        <w:tc>
          <w:tcPr>
            <w:tcW w:w="8043" w:type="dxa"/>
            <w:gridSpan w:val="4"/>
            <w:vAlign w:val="center"/>
          </w:tcPr>
          <w:p w14:paraId="5A4D28E5" w14:textId="77777777" w:rsidR="008C65A7" w:rsidRPr="005269CE" w:rsidRDefault="008C65A7" w:rsidP="00AF3AEA">
            <w:pPr>
              <w:rPr>
                <w:rFonts w:ascii="Ridley Grotesk" w:hAnsi="Ridley Grotesk"/>
                <w:sz w:val="20"/>
                <w:szCs w:val="20"/>
                <w:lang w:val="en-AU"/>
              </w:rPr>
            </w:pPr>
          </w:p>
        </w:tc>
      </w:tr>
      <w:tr w:rsidR="008C65A7" w:rsidRPr="005269CE" w14:paraId="5CE21E10" w14:textId="77777777" w:rsidTr="002274EA">
        <w:trPr>
          <w:trHeight w:val="559"/>
        </w:trPr>
        <w:tc>
          <w:tcPr>
            <w:tcW w:w="2129" w:type="dxa"/>
            <w:gridSpan w:val="2"/>
            <w:shd w:val="clear" w:color="auto" w:fill="00BEC7"/>
            <w:vAlign w:val="center"/>
          </w:tcPr>
          <w:p w14:paraId="352CD7D9" w14:textId="77777777" w:rsidR="008C65A7" w:rsidRPr="005269CE" w:rsidRDefault="00A0698C" w:rsidP="00AF3AEA">
            <w:pPr>
              <w:rPr>
                <w:rFonts w:ascii="Ridley Grotesk" w:hAnsi="Ridley Grotesk"/>
                <w:sz w:val="20"/>
                <w:szCs w:val="20"/>
                <w:lang w:val="en-AU"/>
              </w:rPr>
            </w:pPr>
            <w:r w:rsidRPr="005269CE">
              <w:rPr>
                <w:rFonts w:ascii="Ridley Grotesk" w:hAnsi="Ridley Grotesk"/>
                <w:sz w:val="20"/>
                <w:szCs w:val="20"/>
                <w:lang w:val="en-AU"/>
              </w:rPr>
              <w:t>Work</w:t>
            </w:r>
            <w:r w:rsidR="008C65A7" w:rsidRPr="005269CE">
              <w:rPr>
                <w:rFonts w:ascii="Ridley Grotesk" w:hAnsi="Ridley Grotesk"/>
                <w:sz w:val="20"/>
                <w:szCs w:val="20"/>
                <w:lang w:val="en-AU"/>
              </w:rPr>
              <w:t xml:space="preserve"> Phone</w:t>
            </w:r>
          </w:p>
        </w:tc>
        <w:tc>
          <w:tcPr>
            <w:tcW w:w="3111" w:type="dxa"/>
            <w:gridSpan w:val="2"/>
            <w:vAlign w:val="center"/>
          </w:tcPr>
          <w:p w14:paraId="14617A6C" w14:textId="77777777" w:rsidR="008C65A7" w:rsidRPr="005269CE" w:rsidRDefault="008C65A7" w:rsidP="00AF3AEA">
            <w:pPr>
              <w:rPr>
                <w:rFonts w:ascii="Ridley Grotesk" w:hAnsi="Ridley Grotesk"/>
                <w:sz w:val="20"/>
                <w:szCs w:val="20"/>
                <w:lang w:val="en-AU"/>
              </w:rPr>
            </w:pPr>
          </w:p>
        </w:tc>
        <w:tc>
          <w:tcPr>
            <w:tcW w:w="1701" w:type="dxa"/>
            <w:shd w:val="clear" w:color="auto" w:fill="00BEC7"/>
            <w:vAlign w:val="center"/>
          </w:tcPr>
          <w:p w14:paraId="7AA24BDC" w14:textId="77777777" w:rsidR="008C65A7" w:rsidRPr="005269CE" w:rsidRDefault="008C65A7" w:rsidP="00AF3AEA">
            <w:pPr>
              <w:rPr>
                <w:rFonts w:ascii="Ridley Grotesk" w:hAnsi="Ridley Grotesk"/>
                <w:sz w:val="20"/>
                <w:szCs w:val="20"/>
                <w:lang w:val="en-AU"/>
              </w:rPr>
            </w:pPr>
            <w:r w:rsidRPr="005269CE">
              <w:rPr>
                <w:rFonts w:ascii="Ridley Grotesk" w:hAnsi="Ridley Grotesk"/>
                <w:sz w:val="20"/>
                <w:szCs w:val="20"/>
                <w:lang w:val="en-AU"/>
              </w:rPr>
              <w:t>Mobile Phone</w:t>
            </w:r>
          </w:p>
        </w:tc>
        <w:tc>
          <w:tcPr>
            <w:tcW w:w="3231" w:type="dxa"/>
            <w:vAlign w:val="center"/>
          </w:tcPr>
          <w:p w14:paraId="3F4533D4" w14:textId="77777777" w:rsidR="008C65A7" w:rsidRPr="005269CE" w:rsidRDefault="008C65A7" w:rsidP="00AF3AEA">
            <w:pPr>
              <w:rPr>
                <w:rFonts w:ascii="Ridley Grotesk" w:hAnsi="Ridley Grotesk"/>
                <w:sz w:val="20"/>
                <w:szCs w:val="20"/>
                <w:lang w:val="en-AU"/>
              </w:rPr>
            </w:pPr>
          </w:p>
        </w:tc>
      </w:tr>
      <w:tr w:rsidR="008C65A7" w:rsidRPr="005269CE" w14:paraId="74AB7BC9" w14:textId="77777777" w:rsidTr="002274EA">
        <w:trPr>
          <w:trHeight w:val="559"/>
        </w:trPr>
        <w:tc>
          <w:tcPr>
            <w:tcW w:w="2129" w:type="dxa"/>
            <w:gridSpan w:val="2"/>
            <w:tcBorders>
              <w:bottom w:val="single" w:sz="4" w:space="0" w:color="000000" w:themeColor="text1"/>
            </w:tcBorders>
            <w:shd w:val="clear" w:color="auto" w:fill="00BEC7"/>
            <w:vAlign w:val="center"/>
          </w:tcPr>
          <w:p w14:paraId="69A821AE" w14:textId="606C6A04" w:rsidR="008C65A7" w:rsidRPr="005269CE" w:rsidRDefault="00F15376" w:rsidP="00AF3AEA">
            <w:pPr>
              <w:rPr>
                <w:rFonts w:ascii="Ridley Grotesk" w:hAnsi="Ridley Grotesk"/>
                <w:sz w:val="20"/>
                <w:szCs w:val="20"/>
                <w:lang w:val="en-AU"/>
              </w:rPr>
            </w:pPr>
            <w:r>
              <w:rPr>
                <w:rFonts w:ascii="Ridley Grotesk" w:hAnsi="Ridley Grotesk"/>
                <w:sz w:val="20"/>
                <w:szCs w:val="20"/>
                <w:lang w:val="en-AU"/>
              </w:rPr>
              <w:t xml:space="preserve">Your </w:t>
            </w:r>
            <w:r w:rsidR="00A0698C" w:rsidRPr="005269CE">
              <w:rPr>
                <w:rFonts w:ascii="Ridley Grotesk" w:hAnsi="Ridley Grotesk"/>
                <w:sz w:val="20"/>
                <w:szCs w:val="20"/>
                <w:lang w:val="en-AU"/>
              </w:rPr>
              <w:t>E</w:t>
            </w:r>
            <w:r w:rsidR="008C65A7" w:rsidRPr="005269CE">
              <w:rPr>
                <w:rFonts w:ascii="Ridley Grotesk" w:hAnsi="Ridley Grotesk"/>
                <w:sz w:val="20"/>
                <w:szCs w:val="20"/>
                <w:lang w:val="en-AU"/>
              </w:rPr>
              <w:t>mail</w:t>
            </w:r>
          </w:p>
        </w:tc>
        <w:tc>
          <w:tcPr>
            <w:tcW w:w="8043" w:type="dxa"/>
            <w:gridSpan w:val="4"/>
            <w:tcBorders>
              <w:bottom w:val="single" w:sz="4" w:space="0" w:color="000000" w:themeColor="text1"/>
            </w:tcBorders>
            <w:vAlign w:val="center"/>
          </w:tcPr>
          <w:p w14:paraId="7220F031" w14:textId="77777777" w:rsidR="008C65A7" w:rsidRPr="005269CE" w:rsidRDefault="008C65A7" w:rsidP="00AF3AEA">
            <w:pPr>
              <w:rPr>
                <w:rFonts w:ascii="Ridley Grotesk" w:hAnsi="Ridley Grotesk"/>
                <w:sz w:val="20"/>
                <w:szCs w:val="20"/>
                <w:lang w:val="en-AU"/>
              </w:rPr>
            </w:pPr>
          </w:p>
        </w:tc>
      </w:tr>
      <w:tr w:rsidR="008C65A7" w:rsidRPr="005269CE" w14:paraId="622DBA46" w14:textId="77777777" w:rsidTr="002F2C69">
        <w:trPr>
          <w:trHeight w:val="547"/>
        </w:trPr>
        <w:tc>
          <w:tcPr>
            <w:tcW w:w="2129" w:type="dxa"/>
            <w:gridSpan w:val="2"/>
            <w:shd w:val="clear" w:color="auto" w:fill="00BEC7"/>
            <w:vAlign w:val="center"/>
          </w:tcPr>
          <w:p w14:paraId="71B8D51D" w14:textId="00194188" w:rsidR="008C65A7" w:rsidRPr="005269CE" w:rsidRDefault="00F15376" w:rsidP="00AF3AEA">
            <w:pPr>
              <w:rPr>
                <w:rFonts w:ascii="Ridley Grotesk" w:hAnsi="Ridley Grotesk"/>
                <w:sz w:val="20"/>
                <w:szCs w:val="20"/>
                <w:lang w:val="en-AU"/>
              </w:rPr>
            </w:pPr>
            <w:r>
              <w:rPr>
                <w:rFonts w:ascii="Ridley Grotesk" w:hAnsi="Ridley Grotesk"/>
                <w:sz w:val="20"/>
                <w:szCs w:val="20"/>
                <w:lang w:val="en-AU"/>
              </w:rPr>
              <w:t xml:space="preserve">Your </w:t>
            </w:r>
            <w:r w:rsidR="00A21827" w:rsidRPr="005269CE">
              <w:rPr>
                <w:rFonts w:ascii="Ridley Grotesk" w:hAnsi="Ridley Grotesk"/>
                <w:sz w:val="20"/>
                <w:szCs w:val="20"/>
                <w:lang w:val="en-AU"/>
              </w:rPr>
              <w:t>Postal</w:t>
            </w:r>
            <w:r w:rsidR="008C65A7" w:rsidRPr="005269CE">
              <w:rPr>
                <w:rFonts w:ascii="Ridley Grotesk" w:hAnsi="Ridley Grotesk"/>
                <w:sz w:val="20"/>
                <w:szCs w:val="20"/>
                <w:lang w:val="en-AU"/>
              </w:rPr>
              <w:t xml:space="preserve"> address</w:t>
            </w:r>
          </w:p>
        </w:tc>
        <w:tc>
          <w:tcPr>
            <w:tcW w:w="8043" w:type="dxa"/>
            <w:gridSpan w:val="4"/>
            <w:vAlign w:val="center"/>
          </w:tcPr>
          <w:p w14:paraId="5AD4A68E" w14:textId="77777777" w:rsidR="008C65A7" w:rsidRPr="005269CE" w:rsidRDefault="008C65A7" w:rsidP="00AF3AEA">
            <w:pPr>
              <w:rPr>
                <w:rFonts w:ascii="Ridley Grotesk" w:hAnsi="Ridley Grotesk"/>
                <w:sz w:val="20"/>
                <w:szCs w:val="20"/>
                <w:lang w:val="en-AU"/>
              </w:rPr>
            </w:pPr>
          </w:p>
          <w:p w14:paraId="2B067A84" w14:textId="77777777" w:rsidR="00A0698C" w:rsidRPr="005269CE" w:rsidRDefault="00A0698C" w:rsidP="00AF3AEA">
            <w:pPr>
              <w:rPr>
                <w:rFonts w:ascii="Ridley Grotesk" w:hAnsi="Ridley Grotesk"/>
                <w:sz w:val="20"/>
                <w:szCs w:val="20"/>
                <w:lang w:val="en-AU"/>
              </w:rPr>
            </w:pPr>
          </w:p>
          <w:p w14:paraId="3296E721" w14:textId="77777777" w:rsidR="00A0698C" w:rsidRPr="005269CE" w:rsidRDefault="00A0698C" w:rsidP="00AF3AEA">
            <w:pPr>
              <w:rPr>
                <w:rFonts w:ascii="Ridley Grotesk" w:hAnsi="Ridley Grotesk"/>
                <w:sz w:val="20"/>
                <w:szCs w:val="20"/>
                <w:lang w:val="en-AU"/>
              </w:rPr>
            </w:pPr>
          </w:p>
        </w:tc>
      </w:tr>
      <w:tr w:rsidR="00A0698C" w:rsidRPr="005269CE" w14:paraId="6E69ECF7" w14:textId="77777777" w:rsidTr="00317D7E">
        <w:trPr>
          <w:trHeight w:val="352"/>
        </w:trPr>
        <w:tc>
          <w:tcPr>
            <w:tcW w:w="2129" w:type="dxa"/>
            <w:gridSpan w:val="2"/>
            <w:shd w:val="clear" w:color="auto" w:fill="00BEC7"/>
            <w:vAlign w:val="center"/>
          </w:tcPr>
          <w:p w14:paraId="0F4FEEBE" w14:textId="77777777" w:rsidR="00A0698C" w:rsidRPr="005269CE" w:rsidRDefault="00A0698C" w:rsidP="00AF3AEA">
            <w:pPr>
              <w:rPr>
                <w:rFonts w:ascii="Ridley Grotesk" w:hAnsi="Ridley Grotesk"/>
                <w:sz w:val="20"/>
                <w:szCs w:val="20"/>
                <w:lang w:val="en-AU"/>
              </w:rPr>
            </w:pPr>
            <w:r w:rsidRPr="005269CE">
              <w:rPr>
                <w:rFonts w:ascii="Ridley Grotesk" w:hAnsi="Ridley Grotesk"/>
                <w:sz w:val="20"/>
                <w:szCs w:val="20"/>
                <w:lang w:val="en-AU"/>
              </w:rPr>
              <w:t>State</w:t>
            </w:r>
          </w:p>
        </w:tc>
        <w:tc>
          <w:tcPr>
            <w:tcW w:w="3111" w:type="dxa"/>
            <w:gridSpan w:val="2"/>
            <w:vAlign w:val="center"/>
          </w:tcPr>
          <w:p w14:paraId="0886A44D" w14:textId="77777777" w:rsidR="00A0698C" w:rsidRPr="005269CE" w:rsidRDefault="00A0698C" w:rsidP="00AF3AEA">
            <w:pPr>
              <w:rPr>
                <w:rFonts w:ascii="Ridley Grotesk" w:hAnsi="Ridley Grotesk"/>
                <w:sz w:val="20"/>
                <w:szCs w:val="20"/>
                <w:lang w:val="en-AU"/>
              </w:rPr>
            </w:pPr>
          </w:p>
        </w:tc>
        <w:tc>
          <w:tcPr>
            <w:tcW w:w="1701" w:type="dxa"/>
            <w:shd w:val="clear" w:color="auto" w:fill="00BEC7"/>
            <w:vAlign w:val="center"/>
          </w:tcPr>
          <w:p w14:paraId="3059D712" w14:textId="77777777" w:rsidR="00A0698C" w:rsidRPr="005269CE" w:rsidRDefault="00A0698C" w:rsidP="00AF3AEA">
            <w:pPr>
              <w:rPr>
                <w:rFonts w:ascii="Ridley Grotesk" w:hAnsi="Ridley Grotesk"/>
                <w:sz w:val="20"/>
                <w:szCs w:val="20"/>
                <w:lang w:val="en-AU"/>
              </w:rPr>
            </w:pPr>
            <w:r w:rsidRPr="005269CE">
              <w:rPr>
                <w:rFonts w:ascii="Ridley Grotesk" w:hAnsi="Ridley Grotesk"/>
                <w:sz w:val="20"/>
                <w:szCs w:val="20"/>
                <w:lang w:val="en-AU"/>
              </w:rPr>
              <w:t>Postcode</w:t>
            </w:r>
          </w:p>
        </w:tc>
        <w:tc>
          <w:tcPr>
            <w:tcW w:w="3231" w:type="dxa"/>
            <w:vAlign w:val="center"/>
          </w:tcPr>
          <w:p w14:paraId="019C90C1" w14:textId="77777777" w:rsidR="00A0698C" w:rsidRPr="005269CE" w:rsidRDefault="00A0698C" w:rsidP="00AF3AEA">
            <w:pPr>
              <w:rPr>
                <w:rFonts w:ascii="Ridley Grotesk" w:hAnsi="Ridley Grotesk"/>
                <w:sz w:val="20"/>
                <w:szCs w:val="20"/>
                <w:lang w:val="en-AU"/>
              </w:rPr>
            </w:pPr>
          </w:p>
        </w:tc>
      </w:tr>
    </w:tbl>
    <w:p w14:paraId="70B4AA0D" w14:textId="77777777" w:rsidR="00D24138" w:rsidRPr="005269CE" w:rsidRDefault="00D24138" w:rsidP="008D5CEF">
      <w:pPr>
        <w:spacing w:after="0"/>
        <w:jc w:val="center"/>
        <w:rPr>
          <w:rFonts w:ascii="Ridley Grotesk" w:hAnsi="Ridley Grotesk" w:cstheme="minorHAnsi"/>
          <w:sz w:val="20"/>
          <w:szCs w:val="20"/>
        </w:rPr>
      </w:pPr>
    </w:p>
    <w:tbl>
      <w:tblPr>
        <w:tblStyle w:val="TableGrid"/>
        <w:tblW w:w="1046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42"/>
        <w:gridCol w:w="1677"/>
        <w:gridCol w:w="1300"/>
        <w:gridCol w:w="2728"/>
        <w:gridCol w:w="649"/>
      </w:tblGrid>
      <w:tr w:rsidR="00906400" w:rsidRPr="005269CE" w14:paraId="18837B65" w14:textId="77777777" w:rsidTr="002274EA">
        <w:trPr>
          <w:gridAfter w:val="1"/>
          <w:wAfter w:w="649" w:type="dxa"/>
        </w:trPr>
        <w:tc>
          <w:tcPr>
            <w:tcW w:w="3969" w:type="dxa"/>
          </w:tcPr>
          <w:p w14:paraId="5DECB6DF" w14:textId="782BB02E" w:rsidR="00906400" w:rsidRPr="005269CE" w:rsidRDefault="00906400" w:rsidP="008D5CEF">
            <w:pPr>
              <w:ind w:right="396"/>
              <w:rPr>
                <w:rFonts w:ascii="Ridley Grotesk" w:hAnsi="Ridley Grotesk" w:cstheme="minorHAnsi"/>
                <w:sz w:val="20"/>
                <w:szCs w:val="20"/>
                <w:lang w:val="en-AU"/>
              </w:rPr>
            </w:pPr>
            <w:r w:rsidRPr="005269CE">
              <w:rPr>
                <w:rFonts w:ascii="Ridley Grotesk" w:hAnsi="Ridley Grotesk" w:cstheme="minorHAnsi"/>
                <w:sz w:val="20"/>
                <w:szCs w:val="20"/>
                <w:lang w:val="en-AU"/>
              </w:rPr>
              <w:t xml:space="preserve">Are you a current AITD member? </w:t>
            </w:r>
          </w:p>
        </w:tc>
        <w:tc>
          <w:tcPr>
            <w:tcW w:w="1819" w:type="dxa"/>
            <w:gridSpan w:val="2"/>
          </w:tcPr>
          <w:p w14:paraId="5D30767B" w14:textId="77777777" w:rsidR="00906400" w:rsidRPr="002274EA" w:rsidRDefault="00906400" w:rsidP="008D5CEF">
            <w:pPr>
              <w:pStyle w:val="ListParagraph"/>
              <w:numPr>
                <w:ilvl w:val="0"/>
                <w:numId w:val="5"/>
              </w:numPr>
              <w:ind w:left="0" w:right="396" w:firstLine="0"/>
              <w:rPr>
                <w:rFonts w:ascii="Ridley Grotesk" w:hAnsi="Ridley Grotesk" w:cstheme="minorHAnsi"/>
                <w:sz w:val="20"/>
                <w:szCs w:val="20"/>
                <w:lang w:val="en-AU"/>
              </w:rPr>
            </w:pPr>
            <w:r w:rsidRPr="002274EA">
              <w:rPr>
                <w:rFonts w:ascii="Ridley Grotesk" w:hAnsi="Ridley Grotesk" w:cstheme="minorHAnsi"/>
                <w:sz w:val="20"/>
                <w:szCs w:val="20"/>
                <w:lang w:val="en-AU"/>
              </w:rPr>
              <w:t>Yes</w:t>
            </w:r>
          </w:p>
        </w:tc>
        <w:tc>
          <w:tcPr>
            <w:tcW w:w="4028" w:type="dxa"/>
            <w:gridSpan w:val="2"/>
          </w:tcPr>
          <w:p w14:paraId="4235B4E2" w14:textId="77777777" w:rsidR="00906400" w:rsidRPr="002274EA" w:rsidRDefault="00906400" w:rsidP="008D5CEF">
            <w:pPr>
              <w:pStyle w:val="ListParagraph"/>
              <w:numPr>
                <w:ilvl w:val="0"/>
                <w:numId w:val="5"/>
              </w:numPr>
              <w:ind w:left="0" w:firstLine="0"/>
              <w:rPr>
                <w:rFonts w:ascii="Ridley Grotesk" w:hAnsi="Ridley Grotesk" w:cstheme="minorHAnsi"/>
                <w:sz w:val="20"/>
                <w:szCs w:val="20"/>
                <w:lang w:val="en-AU"/>
              </w:rPr>
            </w:pPr>
            <w:r w:rsidRPr="002274EA">
              <w:rPr>
                <w:rFonts w:ascii="Ridley Grotesk" w:hAnsi="Ridley Grotesk" w:cstheme="minorHAnsi"/>
                <w:sz w:val="20"/>
                <w:szCs w:val="20"/>
                <w:lang w:val="en-AU"/>
              </w:rPr>
              <w:t>No</w:t>
            </w:r>
            <w:r w:rsidR="00C27371" w:rsidRPr="002274EA">
              <w:rPr>
                <w:rFonts w:ascii="Ridley Grotesk" w:hAnsi="Ridley Grotesk" w:cstheme="minorHAnsi"/>
                <w:sz w:val="20"/>
                <w:szCs w:val="20"/>
                <w:lang w:val="en-AU"/>
              </w:rPr>
              <w:t>*</w:t>
            </w:r>
          </w:p>
          <w:p w14:paraId="273E34FC" w14:textId="62B12DC4" w:rsidR="00317D7E" w:rsidRPr="002274EA" w:rsidRDefault="00317D7E" w:rsidP="008D5CEF">
            <w:pPr>
              <w:pStyle w:val="ListParagraph"/>
              <w:ind w:left="0"/>
              <w:rPr>
                <w:rFonts w:ascii="Ridley Grotesk" w:hAnsi="Ridley Grotesk" w:cstheme="minorHAnsi"/>
                <w:sz w:val="20"/>
                <w:szCs w:val="20"/>
                <w:lang w:val="en-AU"/>
              </w:rPr>
            </w:pPr>
          </w:p>
        </w:tc>
      </w:tr>
      <w:tr w:rsidR="00C27371" w:rsidRPr="005269CE" w14:paraId="205C7801" w14:textId="77777777" w:rsidTr="002274EA">
        <w:tc>
          <w:tcPr>
            <w:tcW w:w="4111" w:type="dxa"/>
            <w:gridSpan w:val="2"/>
          </w:tcPr>
          <w:p w14:paraId="07218EFD" w14:textId="77777777" w:rsidR="00C27371" w:rsidRPr="005269CE" w:rsidRDefault="00C27371" w:rsidP="008D5CEF">
            <w:pPr>
              <w:rPr>
                <w:rFonts w:ascii="Ridley Grotesk" w:hAnsi="Ridley Grotesk" w:cstheme="minorHAnsi"/>
                <w:sz w:val="20"/>
                <w:szCs w:val="20"/>
                <w:lang w:val="en-AU"/>
              </w:rPr>
            </w:pPr>
            <w:r w:rsidRPr="005269CE">
              <w:rPr>
                <w:rFonts w:ascii="Ridley Grotesk" w:hAnsi="Ridley Grotesk" w:cstheme="minorHAnsi"/>
                <w:sz w:val="20"/>
                <w:szCs w:val="20"/>
                <w:lang w:val="en-AU"/>
              </w:rPr>
              <w:t xml:space="preserve">Member Number (if known) </w:t>
            </w:r>
          </w:p>
        </w:tc>
        <w:tc>
          <w:tcPr>
            <w:tcW w:w="2977" w:type="dxa"/>
            <w:gridSpan w:val="2"/>
            <w:tcBorders>
              <w:bottom w:val="single" w:sz="4" w:space="0" w:color="auto"/>
            </w:tcBorders>
          </w:tcPr>
          <w:p w14:paraId="2D77235A" w14:textId="5F328AB7" w:rsidR="00C27371" w:rsidRPr="005269CE" w:rsidRDefault="00C27371" w:rsidP="008D5CEF">
            <w:pPr>
              <w:ind w:left="-606"/>
              <w:rPr>
                <w:rFonts w:ascii="Ridley Grotesk" w:hAnsi="Ridley Grotesk" w:cstheme="minorHAnsi"/>
                <w:sz w:val="20"/>
                <w:szCs w:val="20"/>
                <w:lang w:val="en-AU"/>
              </w:rPr>
            </w:pPr>
            <w:r w:rsidRPr="005269CE">
              <w:rPr>
                <w:rFonts w:ascii="Ridley Grotesk" w:hAnsi="Ridley Grotesk" w:cstheme="minorHAnsi"/>
                <w:sz w:val="20"/>
                <w:szCs w:val="20"/>
                <w:lang w:val="en-AU"/>
              </w:rPr>
              <w:t>____</w:t>
            </w:r>
          </w:p>
        </w:tc>
        <w:tc>
          <w:tcPr>
            <w:tcW w:w="3377" w:type="dxa"/>
            <w:gridSpan w:val="2"/>
          </w:tcPr>
          <w:p w14:paraId="4E940A50" w14:textId="77777777" w:rsidR="00C27371" w:rsidRPr="005269CE" w:rsidRDefault="00C27371" w:rsidP="008D5CEF">
            <w:pPr>
              <w:rPr>
                <w:rFonts w:ascii="Ridley Grotesk" w:hAnsi="Ridley Grotesk" w:cstheme="minorHAnsi"/>
                <w:sz w:val="20"/>
                <w:szCs w:val="20"/>
                <w:lang w:val="en-AU"/>
              </w:rPr>
            </w:pPr>
          </w:p>
        </w:tc>
      </w:tr>
      <w:tr w:rsidR="00906400" w:rsidRPr="005269CE" w14:paraId="294DDBDD" w14:textId="77777777" w:rsidTr="002274EA">
        <w:tc>
          <w:tcPr>
            <w:tcW w:w="4111" w:type="dxa"/>
            <w:gridSpan w:val="2"/>
          </w:tcPr>
          <w:p w14:paraId="16748925" w14:textId="77777777" w:rsidR="00906400" w:rsidRPr="005269CE" w:rsidRDefault="00906400" w:rsidP="008D5CEF">
            <w:pPr>
              <w:rPr>
                <w:rFonts w:ascii="Ridley Grotesk" w:hAnsi="Ridley Grotesk" w:cstheme="minorHAnsi"/>
                <w:sz w:val="20"/>
                <w:szCs w:val="20"/>
                <w:lang w:val="en-AU"/>
              </w:rPr>
            </w:pPr>
          </w:p>
        </w:tc>
        <w:tc>
          <w:tcPr>
            <w:tcW w:w="2977" w:type="dxa"/>
            <w:gridSpan w:val="2"/>
          </w:tcPr>
          <w:p w14:paraId="0FBE0E8F" w14:textId="77777777" w:rsidR="00906400" w:rsidRPr="005269CE" w:rsidRDefault="00906400" w:rsidP="008D5CEF">
            <w:pPr>
              <w:rPr>
                <w:rFonts w:ascii="Ridley Grotesk" w:hAnsi="Ridley Grotesk" w:cstheme="minorHAnsi"/>
                <w:sz w:val="20"/>
                <w:szCs w:val="20"/>
                <w:lang w:val="en-AU"/>
              </w:rPr>
            </w:pPr>
          </w:p>
        </w:tc>
        <w:tc>
          <w:tcPr>
            <w:tcW w:w="3377" w:type="dxa"/>
            <w:gridSpan w:val="2"/>
          </w:tcPr>
          <w:p w14:paraId="09414DAF" w14:textId="77777777" w:rsidR="00906400" w:rsidRPr="005269CE" w:rsidRDefault="00906400" w:rsidP="008D5CEF">
            <w:pPr>
              <w:rPr>
                <w:rFonts w:ascii="Ridley Grotesk" w:hAnsi="Ridley Grotesk" w:cstheme="minorHAnsi"/>
                <w:sz w:val="20"/>
                <w:szCs w:val="20"/>
                <w:lang w:val="en-AU"/>
              </w:rPr>
            </w:pPr>
          </w:p>
        </w:tc>
      </w:tr>
      <w:tr w:rsidR="002F08F4" w:rsidRPr="005269CE" w14:paraId="2B29F021" w14:textId="77777777" w:rsidTr="002274EA">
        <w:tc>
          <w:tcPr>
            <w:tcW w:w="4111" w:type="dxa"/>
            <w:gridSpan w:val="2"/>
          </w:tcPr>
          <w:p w14:paraId="2AF863FC" w14:textId="771F1561" w:rsidR="002F08F4" w:rsidRPr="005269CE" w:rsidRDefault="002274EA" w:rsidP="008D5CEF">
            <w:pPr>
              <w:tabs>
                <w:tab w:val="center" w:pos="1919"/>
              </w:tabs>
              <w:rPr>
                <w:rFonts w:ascii="Ridley Grotesk" w:hAnsi="Ridley Grotesk" w:cstheme="minorHAnsi"/>
                <w:sz w:val="20"/>
                <w:szCs w:val="20"/>
                <w:lang w:val="en-AU"/>
              </w:rPr>
            </w:pPr>
            <w:r>
              <w:rPr>
                <w:rFonts w:ascii="Ridley Grotesk" w:hAnsi="Ridley Grotesk" w:cstheme="minorHAnsi"/>
                <w:sz w:val="20"/>
                <w:szCs w:val="20"/>
                <w:lang w:val="en-AU"/>
              </w:rPr>
              <w:t>I am applying for</w:t>
            </w:r>
          </w:p>
        </w:tc>
        <w:tc>
          <w:tcPr>
            <w:tcW w:w="2977" w:type="dxa"/>
            <w:gridSpan w:val="2"/>
          </w:tcPr>
          <w:p w14:paraId="162084F4" w14:textId="65D5A6FE" w:rsidR="002F08F4" w:rsidRPr="002274EA" w:rsidRDefault="002274EA" w:rsidP="008D5CEF">
            <w:pPr>
              <w:pStyle w:val="ListParagraph"/>
              <w:numPr>
                <w:ilvl w:val="0"/>
                <w:numId w:val="4"/>
              </w:numPr>
              <w:ind w:left="-106" w:firstLine="0"/>
              <w:rPr>
                <w:rFonts w:ascii="Ridley Grotesk" w:hAnsi="Ridley Grotesk" w:cstheme="minorHAnsi"/>
                <w:b/>
                <w:bCs/>
                <w:sz w:val="20"/>
                <w:szCs w:val="20"/>
                <w:lang w:val="en-AU"/>
              </w:rPr>
            </w:pPr>
            <w:r w:rsidRPr="002274EA">
              <w:rPr>
                <w:rFonts w:ascii="Ridley Grotesk" w:hAnsi="Ridley Grotesk" w:cstheme="minorHAnsi"/>
                <w:b/>
                <w:bCs/>
                <w:sz w:val="20"/>
                <w:szCs w:val="20"/>
                <w:lang w:val="en-AU"/>
              </w:rPr>
              <w:t xml:space="preserve"> </w:t>
            </w:r>
            <w:r w:rsidR="00A0698C" w:rsidRPr="002F2C69">
              <w:rPr>
                <w:rFonts w:ascii="Ridley Grotesk" w:hAnsi="Ridley Grotesk" w:cstheme="minorHAnsi"/>
                <w:b/>
                <w:bCs/>
                <w:color w:val="00BEC7"/>
                <w:sz w:val="20"/>
                <w:szCs w:val="20"/>
                <w:lang w:val="en-AU"/>
              </w:rPr>
              <w:t xml:space="preserve">Associate </w:t>
            </w:r>
            <w:r w:rsidR="00C27371" w:rsidRPr="002F2C69">
              <w:rPr>
                <w:rFonts w:ascii="Ridley Grotesk" w:hAnsi="Ridley Grotesk" w:cstheme="minorHAnsi"/>
                <w:b/>
                <w:bCs/>
                <w:color w:val="00BEC7"/>
                <w:sz w:val="20"/>
                <w:szCs w:val="20"/>
                <w:lang w:val="en-AU"/>
              </w:rPr>
              <w:t>Fellow</w:t>
            </w:r>
          </w:p>
        </w:tc>
        <w:tc>
          <w:tcPr>
            <w:tcW w:w="3377" w:type="dxa"/>
            <w:gridSpan w:val="2"/>
          </w:tcPr>
          <w:p w14:paraId="78994646" w14:textId="77777777" w:rsidR="002F08F4" w:rsidRPr="002274EA" w:rsidRDefault="00C27371" w:rsidP="008D5CEF">
            <w:pPr>
              <w:pStyle w:val="ListParagraph"/>
              <w:numPr>
                <w:ilvl w:val="0"/>
                <w:numId w:val="4"/>
              </w:numPr>
              <w:ind w:left="257" w:firstLine="0"/>
              <w:rPr>
                <w:rFonts w:ascii="Ridley Grotesk" w:hAnsi="Ridley Grotesk" w:cstheme="minorHAnsi"/>
                <w:b/>
                <w:bCs/>
                <w:sz w:val="20"/>
                <w:szCs w:val="20"/>
                <w:lang w:val="en-AU"/>
              </w:rPr>
            </w:pPr>
            <w:r w:rsidRPr="002F2C69">
              <w:rPr>
                <w:rFonts w:ascii="Ridley Grotesk" w:hAnsi="Ridley Grotesk" w:cstheme="minorHAnsi"/>
                <w:b/>
                <w:bCs/>
                <w:color w:val="00BEC7"/>
                <w:sz w:val="20"/>
                <w:szCs w:val="20"/>
                <w:lang w:val="en-AU"/>
              </w:rPr>
              <w:t>Fellow</w:t>
            </w:r>
          </w:p>
        </w:tc>
      </w:tr>
      <w:tr w:rsidR="00C27371" w:rsidRPr="005269CE" w14:paraId="419ABD4D" w14:textId="77777777" w:rsidTr="002274EA">
        <w:tc>
          <w:tcPr>
            <w:tcW w:w="4111" w:type="dxa"/>
            <w:gridSpan w:val="2"/>
          </w:tcPr>
          <w:p w14:paraId="02EDEFD8" w14:textId="77777777" w:rsidR="00C27371" w:rsidRPr="005269CE" w:rsidRDefault="00C27371" w:rsidP="008D5CEF">
            <w:pPr>
              <w:tabs>
                <w:tab w:val="center" w:pos="1919"/>
              </w:tabs>
              <w:jc w:val="right"/>
              <w:rPr>
                <w:rFonts w:ascii="Ridley Grotesk" w:hAnsi="Ridley Grotesk" w:cstheme="minorHAnsi"/>
                <w:sz w:val="20"/>
                <w:szCs w:val="20"/>
                <w:lang w:val="en-AU"/>
              </w:rPr>
            </w:pPr>
          </w:p>
        </w:tc>
        <w:tc>
          <w:tcPr>
            <w:tcW w:w="2977" w:type="dxa"/>
            <w:gridSpan w:val="2"/>
          </w:tcPr>
          <w:p w14:paraId="7D16DA60" w14:textId="77777777" w:rsidR="00C27371" w:rsidRPr="005269CE" w:rsidRDefault="00C27371" w:rsidP="008D5CEF">
            <w:pPr>
              <w:rPr>
                <w:rFonts w:ascii="Ridley Grotesk" w:hAnsi="Ridley Grotesk" w:cstheme="minorHAnsi"/>
                <w:sz w:val="20"/>
                <w:szCs w:val="20"/>
                <w:lang w:val="en-AU"/>
              </w:rPr>
            </w:pPr>
          </w:p>
        </w:tc>
        <w:tc>
          <w:tcPr>
            <w:tcW w:w="3377" w:type="dxa"/>
            <w:gridSpan w:val="2"/>
          </w:tcPr>
          <w:p w14:paraId="70C49BD2" w14:textId="77777777" w:rsidR="00C27371" w:rsidRPr="005269CE" w:rsidRDefault="00C27371" w:rsidP="008D5CEF">
            <w:pPr>
              <w:rPr>
                <w:rFonts w:ascii="Ridley Grotesk" w:hAnsi="Ridley Grotesk" w:cstheme="minorHAnsi"/>
                <w:sz w:val="20"/>
                <w:szCs w:val="20"/>
                <w:lang w:val="en-AU"/>
              </w:rPr>
            </w:pPr>
          </w:p>
        </w:tc>
      </w:tr>
      <w:tr w:rsidR="002F08F4" w:rsidRPr="005269CE" w14:paraId="553FD38B" w14:textId="77777777" w:rsidTr="002274EA">
        <w:tc>
          <w:tcPr>
            <w:tcW w:w="10464" w:type="dxa"/>
            <w:gridSpan w:val="6"/>
          </w:tcPr>
          <w:p w14:paraId="337E8BB9" w14:textId="11C3407C" w:rsidR="002F08F4" w:rsidRDefault="00C27371" w:rsidP="008D5CEF">
            <w:pPr>
              <w:rPr>
                <w:rFonts w:ascii="Ridley Grotesk" w:hAnsi="Ridley Grotesk" w:cstheme="minorHAnsi"/>
                <w:iCs/>
                <w:sz w:val="20"/>
                <w:szCs w:val="20"/>
                <w:lang w:val="en-AU"/>
              </w:rPr>
            </w:pPr>
            <w:r w:rsidRPr="00317D7E">
              <w:rPr>
                <w:rFonts w:ascii="Ridley Grotesk" w:hAnsi="Ridley Grotesk" w:cstheme="minorHAnsi"/>
                <w:iCs/>
                <w:sz w:val="20"/>
                <w:szCs w:val="20"/>
                <w:lang w:val="en-AU"/>
              </w:rPr>
              <w:t>*</w:t>
            </w:r>
            <w:r w:rsidR="00A21827" w:rsidRPr="00317D7E">
              <w:rPr>
                <w:rFonts w:ascii="Ridley Grotesk" w:hAnsi="Ridley Grotesk" w:cstheme="minorHAnsi"/>
                <w:iCs/>
                <w:sz w:val="20"/>
                <w:szCs w:val="20"/>
                <w:lang w:val="en-AU"/>
              </w:rPr>
              <w:t xml:space="preserve">Note: </w:t>
            </w:r>
            <w:r w:rsidR="002F08F4" w:rsidRPr="00317D7E">
              <w:rPr>
                <w:rFonts w:ascii="Ridley Grotesk" w:hAnsi="Ridley Grotesk" w:cstheme="minorHAnsi"/>
                <w:iCs/>
                <w:sz w:val="20"/>
                <w:szCs w:val="20"/>
                <w:lang w:val="en-AU"/>
              </w:rPr>
              <w:t>If you are not a current financial member of AITD</w:t>
            </w:r>
            <w:r w:rsidRPr="00317D7E">
              <w:rPr>
                <w:rFonts w:ascii="Ridley Grotesk" w:hAnsi="Ridley Grotesk" w:cstheme="minorHAnsi"/>
                <w:iCs/>
                <w:sz w:val="20"/>
                <w:szCs w:val="20"/>
                <w:lang w:val="en-AU"/>
              </w:rPr>
              <w:t>,</w:t>
            </w:r>
            <w:r w:rsidR="002F08F4" w:rsidRPr="00317D7E">
              <w:rPr>
                <w:rFonts w:ascii="Ridley Grotesk" w:hAnsi="Ridley Grotesk" w:cstheme="minorHAnsi"/>
                <w:iCs/>
                <w:sz w:val="20"/>
                <w:szCs w:val="20"/>
                <w:lang w:val="en-AU"/>
              </w:rPr>
              <w:t xml:space="preserve"> a $35 joining fee applies</w:t>
            </w:r>
          </w:p>
          <w:p w14:paraId="0A8D9ABC" w14:textId="77777777" w:rsidR="00EC0BDE" w:rsidRDefault="00EC0BDE" w:rsidP="008D5CEF">
            <w:pPr>
              <w:rPr>
                <w:rFonts w:ascii="Ridley Grotesk" w:hAnsi="Ridley Grotesk" w:cstheme="minorHAnsi"/>
                <w:iCs/>
                <w:sz w:val="20"/>
                <w:szCs w:val="20"/>
                <w:lang w:val="en-AU"/>
              </w:rPr>
            </w:pPr>
          </w:p>
          <w:p w14:paraId="685D101B" w14:textId="1F6CFEFA" w:rsidR="0078507A" w:rsidRPr="00317D7E" w:rsidRDefault="0078507A" w:rsidP="008D5CEF">
            <w:pPr>
              <w:rPr>
                <w:rFonts w:ascii="Ridley Grotesk" w:hAnsi="Ridley Grotesk" w:cstheme="minorHAnsi"/>
                <w:iCs/>
                <w:sz w:val="20"/>
                <w:szCs w:val="20"/>
                <w:lang w:val="en-AU"/>
              </w:rPr>
            </w:pPr>
          </w:p>
        </w:tc>
      </w:tr>
    </w:tbl>
    <w:p w14:paraId="728EC495" w14:textId="4EFB178C" w:rsidR="00C27371" w:rsidRPr="0078507A" w:rsidRDefault="00C27371" w:rsidP="00B457E0">
      <w:pPr>
        <w:ind w:left="-567" w:hanging="1"/>
        <w:rPr>
          <w:rFonts w:ascii="Ridley Grotesk" w:hAnsi="Ridley Grotesk"/>
          <w:b/>
          <w:color w:val="00BEC7"/>
          <w:sz w:val="24"/>
          <w:szCs w:val="24"/>
        </w:rPr>
      </w:pPr>
      <w:r w:rsidRPr="0078507A">
        <w:rPr>
          <w:rFonts w:ascii="Ridley Grotesk" w:hAnsi="Ridley Grotesk"/>
          <w:b/>
          <w:color w:val="00BEC7"/>
          <w:sz w:val="24"/>
          <w:szCs w:val="24"/>
        </w:rPr>
        <w:t xml:space="preserve">Part </w:t>
      </w:r>
      <w:r w:rsidR="00EC0BDE">
        <w:rPr>
          <w:rFonts w:ascii="Ridley Grotesk" w:hAnsi="Ridley Grotesk"/>
          <w:b/>
          <w:color w:val="00BEC7"/>
          <w:sz w:val="24"/>
          <w:szCs w:val="24"/>
        </w:rPr>
        <w:t>T</w:t>
      </w:r>
      <w:r w:rsidRPr="0078507A">
        <w:rPr>
          <w:rFonts w:ascii="Ridley Grotesk" w:hAnsi="Ridley Grotesk"/>
          <w:b/>
          <w:color w:val="00BEC7"/>
          <w:sz w:val="24"/>
          <w:szCs w:val="24"/>
        </w:rPr>
        <w:t xml:space="preserve">wo: </w:t>
      </w:r>
      <w:r w:rsidR="00EC0BDE">
        <w:rPr>
          <w:rFonts w:ascii="Ridley Grotesk" w:hAnsi="Ridley Grotesk"/>
          <w:b/>
          <w:color w:val="00BEC7"/>
          <w:sz w:val="24"/>
          <w:szCs w:val="24"/>
        </w:rPr>
        <w:t>R</w:t>
      </w:r>
      <w:r w:rsidRPr="0078507A">
        <w:rPr>
          <w:rFonts w:ascii="Ridley Grotesk" w:hAnsi="Ridley Grotesk"/>
          <w:b/>
          <w:color w:val="00BEC7"/>
          <w:sz w:val="24"/>
          <w:szCs w:val="24"/>
        </w:rPr>
        <w:t xml:space="preserve">esume and </w:t>
      </w:r>
      <w:r w:rsidR="00EC0BDE">
        <w:rPr>
          <w:rFonts w:ascii="Ridley Grotesk" w:hAnsi="Ridley Grotesk"/>
          <w:b/>
          <w:color w:val="00BEC7"/>
          <w:sz w:val="24"/>
          <w:szCs w:val="24"/>
        </w:rPr>
        <w:t>Q</w:t>
      </w:r>
      <w:r w:rsidRPr="0078507A">
        <w:rPr>
          <w:rFonts w:ascii="Ridley Grotesk" w:hAnsi="Ridley Grotesk"/>
          <w:b/>
          <w:color w:val="00BEC7"/>
          <w:sz w:val="24"/>
          <w:szCs w:val="24"/>
        </w:rPr>
        <w:t>ualifications</w:t>
      </w:r>
    </w:p>
    <w:tbl>
      <w:tblPr>
        <w:tblStyle w:val="TableGrid"/>
        <w:tblW w:w="10206" w:type="dxa"/>
        <w:tblInd w:w="-567" w:type="dxa"/>
        <w:tblLayout w:type="fixed"/>
        <w:tblLook w:val="04A0" w:firstRow="1" w:lastRow="0" w:firstColumn="1" w:lastColumn="0" w:noHBand="0" w:noVBand="1"/>
      </w:tblPr>
      <w:tblGrid>
        <w:gridCol w:w="141"/>
        <w:gridCol w:w="3670"/>
        <w:gridCol w:w="17"/>
        <w:gridCol w:w="4536"/>
        <w:gridCol w:w="1701"/>
        <w:gridCol w:w="141"/>
      </w:tblGrid>
      <w:tr w:rsidR="002F08F4" w:rsidRPr="005269CE" w14:paraId="2D7E8CFA" w14:textId="77777777" w:rsidTr="00384411">
        <w:trPr>
          <w:trHeight w:val="734"/>
        </w:trPr>
        <w:tc>
          <w:tcPr>
            <w:tcW w:w="10206" w:type="dxa"/>
            <w:gridSpan w:val="6"/>
            <w:tcBorders>
              <w:top w:val="nil"/>
              <w:left w:val="nil"/>
              <w:bottom w:val="single" w:sz="4" w:space="0" w:color="000000" w:themeColor="text1"/>
              <w:right w:val="nil"/>
            </w:tcBorders>
          </w:tcPr>
          <w:p w14:paraId="70F6C726" w14:textId="4D9851EB" w:rsidR="0066126A" w:rsidRPr="00844834" w:rsidRDefault="00C27371" w:rsidP="00B457E0">
            <w:pPr>
              <w:ind w:left="-107"/>
              <w:rPr>
                <w:rFonts w:ascii="Ridley Grotesk" w:hAnsi="Ridley Grotesk" w:cstheme="minorHAnsi"/>
                <w:b/>
                <w:bCs/>
                <w:sz w:val="20"/>
                <w:szCs w:val="20"/>
                <w:lang w:val="en-AU"/>
              </w:rPr>
            </w:pPr>
            <w:r w:rsidRPr="005269CE">
              <w:rPr>
                <w:rFonts w:ascii="Ridley Grotesk" w:hAnsi="Ridley Grotesk" w:cstheme="minorHAnsi"/>
                <w:sz w:val="20"/>
                <w:szCs w:val="20"/>
                <w:lang w:val="en-AU"/>
              </w:rPr>
              <w:t xml:space="preserve">Please </w:t>
            </w:r>
            <w:r w:rsidRPr="005269CE">
              <w:rPr>
                <w:rFonts w:ascii="Ridley Grotesk" w:hAnsi="Ridley Grotesk" w:cstheme="minorHAnsi"/>
                <w:b/>
                <w:sz w:val="20"/>
                <w:szCs w:val="20"/>
                <w:lang w:val="en-AU"/>
              </w:rPr>
              <w:t>attach a</w:t>
            </w:r>
            <w:r w:rsidRPr="005269CE">
              <w:rPr>
                <w:rFonts w:ascii="Ridley Grotesk" w:hAnsi="Ridley Grotesk" w:cstheme="minorHAnsi"/>
                <w:sz w:val="20"/>
                <w:szCs w:val="20"/>
                <w:lang w:val="en-AU"/>
              </w:rPr>
              <w:t xml:space="preserve"> </w:t>
            </w:r>
            <w:r w:rsidRPr="005269CE">
              <w:rPr>
                <w:rFonts w:ascii="Ridley Grotesk" w:hAnsi="Ridley Grotesk" w:cstheme="minorHAnsi"/>
                <w:b/>
                <w:sz w:val="20"/>
                <w:szCs w:val="20"/>
                <w:lang w:val="en-AU"/>
              </w:rPr>
              <w:t xml:space="preserve">current </w:t>
            </w:r>
            <w:r w:rsidRPr="0078507A">
              <w:rPr>
                <w:rFonts w:ascii="Ridley Grotesk" w:hAnsi="Ridley Grotesk" w:cstheme="minorHAnsi"/>
                <w:b/>
                <w:color w:val="00BEC7"/>
                <w:sz w:val="20"/>
                <w:szCs w:val="20"/>
                <w:lang w:val="en-AU"/>
              </w:rPr>
              <w:t>resume</w:t>
            </w:r>
            <w:r w:rsidRPr="005269CE">
              <w:rPr>
                <w:rFonts w:ascii="Ridley Grotesk" w:hAnsi="Ridley Grotesk" w:cstheme="minorHAnsi"/>
                <w:sz w:val="20"/>
                <w:szCs w:val="20"/>
                <w:lang w:val="en-AU"/>
              </w:rPr>
              <w:t xml:space="preserve"> which documents your learning and development</w:t>
            </w:r>
            <w:r w:rsidR="0078507A">
              <w:rPr>
                <w:rFonts w:ascii="Ridley Grotesk" w:hAnsi="Ridley Grotesk" w:cstheme="minorHAnsi"/>
                <w:sz w:val="20"/>
                <w:szCs w:val="20"/>
                <w:lang w:val="en-AU"/>
              </w:rPr>
              <w:t xml:space="preserve"> career</w:t>
            </w:r>
            <w:r w:rsidR="002014AA">
              <w:rPr>
                <w:rFonts w:ascii="Ridley Grotesk" w:hAnsi="Ridley Grotesk" w:cstheme="minorHAnsi"/>
                <w:sz w:val="20"/>
                <w:szCs w:val="20"/>
                <w:lang w:val="en-AU"/>
              </w:rPr>
              <w:t xml:space="preserve"> to this </w:t>
            </w:r>
            <w:r w:rsidR="002014AA" w:rsidRPr="00844834">
              <w:rPr>
                <w:rFonts w:ascii="Ridley Grotesk" w:hAnsi="Ridley Grotesk" w:cstheme="minorHAnsi"/>
                <w:b/>
                <w:bCs/>
                <w:sz w:val="20"/>
                <w:szCs w:val="20"/>
                <w:lang w:val="en-AU"/>
              </w:rPr>
              <w:t>application</w:t>
            </w:r>
            <w:r w:rsidR="004E4987" w:rsidRPr="00844834">
              <w:rPr>
                <w:rFonts w:ascii="Ridley Grotesk" w:hAnsi="Ridley Grotesk" w:cstheme="minorHAnsi"/>
                <w:b/>
                <w:bCs/>
                <w:sz w:val="20"/>
                <w:szCs w:val="20"/>
                <w:lang w:val="en-AU"/>
              </w:rPr>
              <w:t xml:space="preserve"> form.</w:t>
            </w:r>
          </w:p>
          <w:p w14:paraId="06F62F3B" w14:textId="35614DEA" w:rsidR="008D31B7" w:rsidRPr="005269CE" w:rsidRDefault="008D31B7" w:rsidP="008D5CEF">
            <w:pPr>
              <w:rPr>
                <w:rFonts w:ascii="Ridley Grotesk" w:hAnsi="Ridley Grotesk" w:cstheme="minorHAnsi"/>
                <w:sz w:val="20"/>
                <w:szCs w:val="20"/>
                <w:lang w:val="en-AU"/>
              </w:rPr>
            </w:pPr>
          </w:p>
        </w:tc>
      </w:tr>
      <w:tr w:rsidR="0066126A" w:rsidRPr="005269CE" w14:paraId="4EB08B66" w14:textId="77777777" w:rsidTr="00384411">
        <w:tc>
          <w:tcPr>
            <w:tcW w:w="3811" w:type="dxa"/>
            <w:gridSpan w:val="2"/>
            <w:tcBorders>
              <w:bottom w:val="single" w:sz="4" w:space="0" w:color="000000" w:themeColor="text1"/>
            </w:tcBorders>
            <w:shd w:val="clear" w:color="auto" w:fill="00BEC7"/>
          </w:tcPr>
          <w:p w14:paraId="6AF3228B" w14:textId="77777777" w:rsidR="0066126A" w:rsidRPr="005269CE" w:rsidRDefault="0066126A" w:rsidP="008D5CEF">
            <w:pPr>
              <w:rPr>
                <w:rFonts w:ascii="Ridley Grotesk" w:hAnsi="Ridley Grotesk" w:cstheme="minorHAnsi"/>
                <w:sz w:val="20"/>
                <w:szCs w:val="20"/>
                <w:lang w:val="en-AU"/>
              </w:rPr>
            </w:pPr>
            <w:r w:rsidRPr="005269CE">
              <w:rPr>
                <w:rFonts w:ascii="Ridley Grotesk" w:hAnsi="Ridley Grotesk" w:cstheme="minorHAnsi"/>
                <w:sz w:val="20"/>
                <w:szCs w:val="20"/>
                <w:lang w:val="en-AU"/>
              </w:rPr>
              <w:t xml:space="preserve">Insert link to your LinkedIn Profile </w:t>
            </w:r>
            <w:r w:rsidR="00415FD0" w:rsidRPr="005269CE">
              <w:rPr>
                <w:rFonts w:ascii="Ridley Grotesk" w:hAnsi="Ridley Grotesk" w:cstheme="minorHAnsi"/>
                <w:sz w:val="20"/>
                <w:szCs w:val="20"/>
                <w:lang w:val="en-AU"/>
              </w:rPr>
              <w:br/>
            </w:r>
            <w:r w:rsidRPr="002F2C69">
              <w:rPr>
                <w:rFonts w:ascii="Ridley Grotesk" w:hAnsi="Ridley Grotesk" w:cstheme="minorHAnsi"/>
                <w:iCs/>
                <w:sz w:val="20"/>
                <w:szCs w:val="20"/>
                <w:lang w:val="en-AU"/>
              </w:rPr>
              <w:t>(if available)</w:t>
            </w:r>
          </w:p>
        </w:tc>
        <w:tc>
          <w:tcPr>
            <w:tcW w:w="6395" w:type="dxa"/>
            <w:gridSpan w:val="4"/>
            <w:tcBorders>
              <w:bottom w:val="single" w:sz="4" w:space="0" w:color="000000" w:themeColor="text1"/>
            </w:tcBorders>
          </w:tcPr>
          <w:p w14:paraId="0C811287" w14:textId="77777777" w:rsidR="0066126A" w:rsidRPr="005269CE" w:rsidRDefault="0066126A" w:rsidP="008D5CEF">
            <w:pPr>
              <w:rPr>
                <w:rFonts w:ascii="Ridley Grotesk" w:hAnsi="Ridley Grotesk" w:cstheme="minorHAnsi"/>
                <w:b/>
                <w:sz w:val="20"/>
                <w:szCs w:val="20"/>
                <w:lang w:val="en-AU"/>
              </w:rPr>
            </w:pPr>
          </w:p>
        </w:tc>
      </w:tr>
      <w:tr w:rsidR="0010507F" w:rsidRPr="005269CE" w14:paraId="0E85714C" w14:textId="77777777" w:rsidTr="00384411">
        <w:tc>
          <w:tcPr>
            <w:tcW w:w="10206" w:type="dxa"/>
            <w:gridSpan w:val="6"/>
            <w:tcBorders>
              <w:left w:val="nil"/>
              <w:bottom w:val="nil"/>
              <w:right w:val="nil"/>
            </w:tcBorders>
          </w:tcPr>
          <w:p w14:paraId="65E0B765" w14:textId="77777777" w:rsidR="0010507F" w:rsidRPr="005269CE" w:rsidRDefault="0010507F" w:rsidP="008D5CEF">
            <w:pPr>
              <w:rPr>
                <w:rFonts w:ascii="Ridley Grotesk" w:hAnsi="Ridley Grotesk" w:cstheme="minorHAnsi"/>
                <w:b/>
                <w:sz w:val="20"/>
                <w:szCs w:val="20"/>
                <w:lang w:val="en-AU"/>
              </w:rPr>
            </w:pPr>
          </w:p>
          <w:p w14:paraId="78E89ABE" w14:textId="77777777" w:rsidR="0066126A" w:rsidRPr="005269CE" w:rsidRDefault="0066126A" w:rsidP="008D5CEF">
            <w:pPr>
              <w:rPr>
                <w:rFonts w:ascii="Ridley Grotesk" w:hAnsi="Ridley Grotesk" w:cstheme="minorHAnsi"/>
                <w:b/>
                <w:sz w:val="20"/>
                <w:szCs w:val="20"/>
                <w:lang w:val="en-AU"/>
              </w:rPr>
            </w:pPr>
          </w:p>
        </w:tc>
      </w:tr>
      <w:tr w:rsidR="002F08F4" w:rsidRPr="005269CE" w14:paraId="7927477B" w14:textId="77777777" w:rsidTr="00384411">
        <w:tc>
          <w:tcPr>
            <w:tcW w:w="10206" w:type="dxa"/>
            <w:gridSpan w:val="6"/>
            <w:tcBorders>
              <w:top w:val="nil"/>
              <w:left w:val="nil"/>
              <w:bottom w:val="nil"/>
              <w:right w:val="nil"/>
            </w:tcBorders>
          </w:tcPr>
          <w:p w14:paraId="434D108F" w14:textId="6D745A8E" w:rsidR="00C27371" w:rsidRPr="005269CE" w:rsidRDefault="002F2C69" w:rsidP="00B457E0">
            <w:pPr>
              <w:ind w:left="-107"/>
              <w:rPr>
                <w:rFonts w:ascii="Ridley Grotesk" w:hAnsi="Ridley Grotesk" w:cstheme="minorHAnsi"/>
                <w:sz w:val="20"/>
                <w:szCs w:val="20"/>
                <w:lang w:val="en-AU"/>
              </w:rPr>
            </w:pPr>
            <w:r w:rsidRPr="003F49E7">
              <w:rPr>
                <w:rFonts w:ascii="Ridley Grotesk" w:hAnsi="Ridley Grotesk" w:cstheme="minorHAnsi"/>
                <w:b/>
                <w:bCs/>
                <w:color w:val="00BEC7"/>
                <w:sz w:val="20"/>
                <w:szCs w:val="20"/>
                <w:lang w:val="en-AU"/>
              </w:rPr>
              <w:t>Q</w:t>
            </w:r>
            <w:r w:rsidR="00C27371" w:rsidRPr="003F49E7">
              <w:rPr>
                <w:rFonts w:ascii="Ridley Grotesk" w:hAnsi="Ridley Grotesk" w:cstheme="minorHAnsi"/>
                <w:b/>
                <w:bCs/>
                <w:color w:val="00BEC7"/>
                <w:sz w:val="20"/>
                <w:szCs w:val="20"/>
                <w:lang w:val="en-AU"/>
              </w:rPr>
              <w:t>ualifications</w:t>
            </w:r>
            <w:r w:rsidR="00C27371" w:rsidRPr="005269CE">
              <w:rPr>
                <w:rFonts w:ascii="Ridley Grotesk" w:hAnsi="Ridley Grotesk" w:cstheme="minorHAnsi"/>
                <w:sz w:val="20"/>
                <w:szCs w:val="20"/>
                <w:lang w:val="en-AU"/>
              </w:rPr>
              <w:t xml:space="preserve"> </w:t>
            </w:r>
            <w:r>
              <w:rPr>
                <w:rFonts w:ascii="Ridley Grotesk" w:hAnsi="Ridley Grotesk" w:cstheme="minorHAnsi"/>
                <w:sz w:val="20"/>
                <w:szCs w:val="20"/>
                <w:lang w:val="en-AU"/>
              </w:rPr>
              <w:t xml:space="preserve">required to become an AITD Associate Fellow or Fellow are detailed </w:t>
            </w:r>
            <w:r w:rsidR="00C27371" w:rsidRPr="005269CE">
              <w:rPr>
                <w:rFonts w:ascii="Ridley Grotesk" w:hAnsi="Ridley Grotesk" w:cstheme="minorHAnsi"/>
                <w:sz w:val="20"/>
                <w:szCs w:val="20"/>
                <w:lang w:val="en-AU"/>
              </w:rPr>
              <w:t>below</w:t>
            </w:r>
            <w:r>
              <w:rPr>
                <w:rFonts w:ascii="Ridley Grotesk" w:hAnsi="Ridley Grotesk" w:cstheme="minorHAnsi"/>
                <w:sz w:val="20"/>
                <w:szCs w:val="20"/>
                <w:lang w:val="en-AU"/>
              </w:rPr>
              <w:t>, please ensure you</w:t>
            </w:r>
            <w:r w:rsidR="003F49E7">
              <w:rPr>
                <w:rFonts w:ascii="Ridley Grotesk" w:hAnsi="Ridley Grotesk" w:cstheme="minorHAnsi"/>
                <w:sz w:val="20"/>
                <w:szCs w:val="20"/>
                <w:lang w:val="en-AU"/>
              </w:rPr>
              <w:t xml:space="preserve"> complete the</w:t>
            </w:r>
            <w:r w:rsidR="00702762">
              <w:rPr>
                <w:rFonts w:ascii="Ridley Grotesk" w:hAnsi="Ridley Grotesk" w:cstheme="minorHAnsi"/>
                <w:sz w:val="20"/>
                <w:szCs w:val="20"/>
                <w:lang w:val="en-AU"/>
              </w:rPr>
              <w:t xml:space="preserve"> Qualification Section on page 3 and</w:t>
            </w:r>
            <w:r>
              <w:rPr>
                <w:rFonts w:ascii="Ridley Grotesk" w:hAnsi="Ridley Grotesk" w:cstheme="minorHAnsi"/>
                <w:sz w:val="20"/>
                <w:szCs w:val="20"/>
                <w:lang w:val="en-AU"/>
              </w:rPr>
              <w:t xml:space="preserve"> </w:t>
            </w:r>
            <w:r w:rsidR="0044532A" w:rsidRPr="002F2C69">
              <w:rPr>
                <w:rFonts w:ascii="Ridley Grotesk" w:hAnsi="Ridley Grotesk" w:cstheme="minorHAnsi"/>
                <w:b/>
                <w:sz w:val="20"/>
                <w:szCs w:val="20"/>
                <w:u w:val="single"/>
                <w:lang w:val="en-AU"/>
              </w:rPr>
              <w:t>attach</w:t>
            </w:r>
            <w:r w:rsidR="00C27371" w:rsidRPr="002F2C69">
              <w:rPr>
                <w:rFonts w:ascii="Ridley Grotesk" w:hAnsi="Ridley Grotesk" w:cstheme="minorHAnsi"/>
                <w:b/>
                <w:sz w:val="20"/>
                <w:szCs w:val="20"/>
                <w:u w:val="single"/>
                <w:lang w:val="en-AU"/>
              </w:rPr>
              <w:t xml:space="preserve"> copies of your qualifications</w:t>
            </w:r>
            <w:r w:rsidRPr="002F2C69">
              <w:rPr>
                <w:rFonts w:ascii="Ridley Grotesk" w:hAnsi="Ridley Grotesk" w:cstheme="minorHAnsi"/>
                <w:b/>
                <w:sz w:val="20"/>
                <w:szCs w:val="20"/>
                <w:u w:val="single"/>
                <w:lang w:val="en-AU"/>
              </w:rPr>
              <w:t xml:space="preserve"> to your application form</w:t>
            </w:r>
            <w:r w:rsidR="00C27371" w:rsidRPr="002F2C69">
              <w:rPr>
                <w:rFonts w:ascii="Ridley Grotesk" w:hAnsi="Ridley Grotesk" w:cstheme="minorHAnsi"/>
                <w:sz w:val="20"/>
                <w:szCs w:val="20"/>
                <w:u w:val="single"/>
                <w:lang w:val="en-AU"/>
              </w:rPr>
              <w:t>.</w:t>
            </w:r>
            <w:r w:rsidR="00C27371" w:rsidRPr="005269CE">
              <w:rPr>
                <w:rFonts w:ascii="Ridley Grotesk" w:hAnsi="Ridley Grotesk" w:cstheme="minorHAnsi"/>
                <w:sz w:val="20"/>
                <w:szCs w:val="20"/>
                <w:lang w:val="en-AU"/>
              </w:rPr>
              <w:t xml:space="preserve"> </w:t>
            </w:r>
          </w:p>
          <w:p w14:paraId="7E810427" w14:textId="77777777" w:rsidR="0066126A" w:rsidRPr="005269CE" w:rsidRDefault="0066126A" w:rsidP="008D5CEF">
            <w:pPr>
              <w:rPr>
                <w:rFonts w:ascii="Ridley Grotesk" w:hAnsi="Ridley Grotesk" w:cstheme="minorHAnsi"/>
                <w:sz w:val="20"/>
                <w:szCs w:val="20"/>
                <w:lang w:val="en-AU"/>
              </w:rPr>
            </w:pPr>
          </w:p>
          <w:p w14:paraId="368953F0" w14:textId="779AA370" w:rsidR="0066126A" w:rsidRPr="003F49E7" w:rsidRDefault="0066126A" w:rsidP="008D5CEF">
            <w:pPr>
              <w:pStyle w:val="Default"/>
              <w:ind w:left="312" w:right="-388"/>
              <w:rPr>
                <w:rFonts w:ascii="Ridley Grotesk" w:eastAsiaTheme="minorEastAsia" w:hAnsi="Ridley Grotesk" w:cstheme="minorHAnsi"/>
                <w:color w:val="auto"/>
                <w:sz w:val="20"/>
                <w:szCs w:val="20"/>
                <w:lang w:val="en-AU" w:eastAsia="en-US"/>
              </w:rPr>
            </w:pPr>
            <w:r w:rsidRPr="002F2C69">
              <w:rPr>
                <w:rFonts w:ascii="Ridley Grotesk" w:eastAsiaTheme="minorEastAsia" w:hAnsi="Ridley Grotesk" w:cstheme="minorHAnsi"/>
                <w:b/>
                <w:color w:val="00BEC7"/>
                <w:sz w:val="20"/>
                <w:szCs w:val="20"/>
                <w:lang w:val="en-AU" w:eastAsia="en-US"/>
              </w:rPr>
              <w:t>Associate Fellows</w:t>
            </w:r>
            <w:r w:rsidRPr="002F2C69">
              <w:rPr>
                <w:rFonts w:ascii="Ridley Grotesk" w:eastAsiaTheme="minorEastAsia" w:hAnsi="Ridley Grotesk" w:cstheme="minorHAnsi"/>
                <w:color w:val="00BEC7"/>
                <w:sz w:val="20"/>
                <w:szCs w:val="20"/>
                <w:lang w:val="en-AU" w:eastAsia="en-US"/>
              </w:rPr>
              <w:t xml:space="preserve"> </w:t>
            </w:r>
            <w:r w:rsidRPr="005269CE">
              <w:rPr>
                <w:rFonts w:ascii="Ridley Grotesk" w:eastAsiaTheme="minorEastAsia" w:hAnsi="Ridley Grotesk" w:cstheme="minorHAnsi"/>
                <w:color w:val="auto"/>
                <w:sz w:val="20"/>
                <w:szCs w:val="20"/>
                <w:lang w:val="en-AU" w:eastAsia="en-US"/>
              </w:rPr>
              <w:t>must have</w:t>
            </w:r>
            <w:r w:rsidR="00377956" w:rsidRPr="005269CE">
              <w:rPr>
                <w:rFonts w:ascii="Ridley Grotesk" w:eastAsiaTheme="minorEastAsia" w:hAnsi="Ridley Grotesk" w:cstheme="minorHAnsi"/>
                <w:color w:val="auto"/>
                <w:sz w:val="20"/>
                <w:szCs w:val="20"/>
                <w:lang w:val="en-AU" w:eastAsia="en-US"/>
              </w:rPr>
              <w:t xml:space="preserve"> recognised</w:t>
            </w:r>
            <w:r w:rsidRPr="005269CE">
              <w:rPr>
                <w:rFonts w:ascii="Ridley Grotesk" w:eastAsiaTheme="minorEastAsia" w:hAnsi="Ridley Grotesk" w:cstheme="minorHAnsi"/>
                <w:color w:val="auto"/>
                <w:sz w:val="20"/>
                <w:szCs w:val="20"/>
                <w:lang w:val="en-AU" w:eastAsia="en-US"/>
              </w:rPr>
              <w:t xml:space="preserve"> undergraduate qualifications in </w:t>
            </w:r>
            <w:r w:rsidR="002F2C69">
              <w:rPr>
                <w:rFonts w:ascii="Ridley Grotesk" w:eastAsiaTheme="minorEastAsia" w:hAnsi="Ridley Grotesk" w:cstheme="minorHAnsi"/>
                <w:color w:val="auto"/>
                <w:sz w:val="20"/>
                <w:szCs w:val="20"/>
                <w:lang w:val="en-AU" w:eastAsia="en-US"/>
              </w:rPr>
              <w:t>L</w:t>
            </w:r>
            <w:r w:rsidRPr="005269CE">
              <w:rPr>
                <w:rFonts w:ascii="Ridley Grotesk" w:eastAsiaTheme="minorEastAsia" w:hAnsi="Ridley Grotesk" w:cstheme="minorHAnsi"/>
                <w:color w:val="auto"/>
                <w:sz w:val="20"/>
                <w:szCs w:val="20"/>
                <w:lang w:val="en-AU" w:eastAsia="en-US"/>
              </w:rPr>
              <w:t xml:space="preserve">earning and </w:t>
            </w:r>
            <w:r w:rsidR="002F2C69">
              <w:rPr>
                <w:rFonts w:ascii="Ridley Grotesk" w:eastAsiaTheme="minorEastAsia" w:hAnsi="Ridley Grotesk" w:cstheme="minorHAnsi"/>
                <w:color w:val="auto"/>
                <w:sz w:val="20"/>
                <w:szCs w:val="20"/>
                <w:lang w:val="en-AU" w:eastAsia="en-US"/>
              </w:rPr>
              <w:t>D</w:t>
            </w:r>
            <w:r w:rsidRPr="005269CE">
              <w:rPr>
                <w:rFonts w:ascii="Ridley Grotesk" w:eastAsiaTheme="minorEastAsia" w:hAnsi="Ridley Grotesk" w:cstheme="minorHAnsi"/>
                <w:color w:val="auto"/>
                <w:sz w:val="20"/>
                <w:szCs w:val="20"/>
                <w:lang w:val="en-AU" w:eastAsia="en-US"/>
              </w:rPr>
              <w:t xml:space="preserve">evelopment or a related discipline. </w:t>
            </w:r>
            <w:r w:rsidR="002F2C69">
              <w:rPr>
                <w:rFonts w:ascii="Ridley Grotesk" w:eastAsiaTheme="minorEastAsia" w:hAnsi="Ridley Grotesk" w:cstheme="minorHAnsi"/>
                <w:color w:val="auto"/>
                <w:sz w:val="20"/>
                <w:szCs w:val="20"/>
                <w:lang w:val="en-AU" w:eastAsia="en-US"/>
              </w:rPr>
              <w:t xml:space="preserve"> </w:t>
            </w:r>
            <w:r w:rsidRPr="003F49E7">
              <w:rPr>
                <w:rFonts w:ascii="Ridley Grotesk" w:eastAsiaTheme="minorEastAsia" w:hAnsi="Ridley Grotesk" w:cstheme="minorHAnsi"/>
                <w:color w:val="auto"/>
                <w:sz w:val="20"/>
                <w:szCs w:val="20"/>
                <w:lang w:val="en-AU" w:eastAsia="en-US"/>
              </w:rPr>
              <w:t xml:space="preserve">The minimum requirement </w:t>
            </w:r>
            <w:r w:rsidR="00FB77D0">
              <w:rPr>
                <w:rFonts w:ascii="Ridley Grotesk" w:eastAsiaTheme="minorEastAsia" w:hAnsi="Ridley Grotesk" w:cstheme="minorHAnsi"/>
                <w:color w:val="auto"/>
                <w:sz w:val="20"/>
                <w:szCs w:val="20"/>
                <w:lang w:val="en-AU" w:eastAsia="en-US"/>
              </w:rPr>
              <w:t>is</w:t>
            </w:r>
            <w:r w:rsidRPr="003F49E7">
              <w:rPr>
                <w:rFonts w:ascii="Ridley Grotesk" w:eastAsiaTheme="minorEastAsia" w:hAnsi="Ridley Grotesk" w:cstheme="minorHAnsi"/>
                <w:color w:val="auto"/>
                <w:sz w:val="20"/>
                <w:szCs w:val="20"/>
                <w:lang w:val="en-AU" w:eastAsia="en-US"/>
              </w:rPr>
              <w:t xml:space="preserve"> a degree (AQF Level</w:t>
            </w:r>
            <w:r w:rsidR="002F2C69" w:rsidRPr="003F49E7">
              <w:rPr>
                <w:rFonts w:ascii="Ridley Grotesk" w:eastAsiaTheme="minorEastAsia" w:hAnsi="Ridley Grotesk" w:cstheme="minorHAnsi"/>
                <w:color w:val="auto"/>
                <w:sz w:val="20"/>
                <w:szCs w:val="20"/>
                <w:lang w:val="en-AU" w:eastAsia="en-US"/>
              </w:rPr>
              <w:t xml:space="preserve"> </w:t>
            </w:r>
            <w:r w:rsidRPr="003F49E7">
              <w:rPr>
                <w:rFonts w:ascii="Ridley Grotesk" w:eastAsiaTheme="minorEastAsia" w:hAnsi="Ridley Grotesk" w:cstheme="minorHAnsi"/>
                <w:color w:val="auto"/>
                <w:sz w:val="20"/>
                <w:szCs w:val="20"/>
                <w:lang w:val="en-AU" w:eastAsia="en-US"/>
              </w:rPr>
              <w:t>7).</w:t>
            </w:r>
          </w:p>
          <w:p w14:paraId="102852B3" w14:textId="77777777" w:rsidR="0078507A" w:rsidRPr="005269CE" w:rsidRDefault="0078507A" w:rsidP="008D5CEF">
            <w:pPr>
              <w:pStyle w:val="Default"/>
              <w:ind w:left="720"/>
              <w:rPr>
                <w:rFonts w:ascii="Ridley Grotesk" w:eastAsiaTheme="minorEastAsia" w:hAnsi="Ridley Grotesk" w:cstheme="minorHAnsi"/>
                <w:color w:val="auto"/>
                <w:sz w:val="20"/>
                <w:szCs w:val="20"/>
                <w:lang w:val="en-AU" w:eastAsia="en-US"/>
              </w:rPr>
            </w:pPr>
          </w:p>
          <w:p w14:paraId="4D65FD1F" w14:textId="669C6C52" w:rsidR="00377956" w:rsidRDefault="0066126A" w:rsidP="008D5CEF">
            <w:pPr>
              <w:pStyle w:val="Default"/>
              <w:ind w:left="312"/>
              <w:rPr>
                <w:rFonts w:ascii="Ridley Grotesk" w:eastAsiaTheme="minorEastAsia" w:hAnsi="Ridley Grotesk" w:cstheme="minorHAnsi"/>
                <w:color w:val="auto"/>
                <w:sz w:val="20"/>
                <w:szCs w:val="20"/>
                <w:lang w:val="en-AU" w:eastAsia="en-US"/>
              </w:rPr>
            </w:pPr>
            <w:r w:rsidRPr="002F2C69">
              <w:rPr>
                <w:rFonts w:ascii="Ridley Grotesk" w:eastAsiaTheme="minorEastAsia" w:hAnsi="Ridley Grotesk" w:cstheme="minorHAnsi"/>
                <w:b/>
                <w:color w:val="00BEC7"/>
                <w:sz w:val="20"/>
                <w:szCs w:val="20"/>
                <w:lang w:val="en-AU" w:eastAsia="en-US"/>
              </w:rPr>
              <w:t>Fellows</w:t>
            </w:r>
            <w:r w:rsidRPr="002F2C69">
              <w:rPr>
                <w:rFonts w:ascii="Ridley Grotesk" w:eastAsiaTheme="minorEastAsia" w:hAnsi="Ridley Grotesk" w:cstheme="minorHAnsi"/>
                <w:color w:val="00BEC7"/>
                <w:sz w:val="20"/>
                <w:szCs w:val="20"/>
                <w:lang w:val="en-AU" w:eastAsia="en-US"/>
              </w:rPr>
              <w:t xml:space="preserve"> </w:t>
            </w:r>
            <w:r w:rsidRPr="005269CE">
              <w:rPr>
                <w:rFonts w:ascii="Ridley Grotesk" w:eastAsiaTheme="minorEastAsia" w:hAnsi="Ridley Grotesk" w:cstheme="minorHAnsi"/>
                <w:color w:val="auto"/>
                <w:sz w:val="20"/>
                <w:szCs w:val="20"/>
                <w:lang w:val="en-AU" w:eastAsia="en-US"/>
              </w:rPr>
              <w:t xml:space="preserve">must have </w:t>
            </w:r>
            <w:r w:rsidR="00377956" w:rsidRPr="005269CE">
              <w:rPr>
                <w:rFonts w:ascii="Ridley Grotesk" w:eastAsiaTheme="minorEastAsia" w:hAnsi="Ridley Grotesk" w:cstheme="minorHAnsi"/>
                <w:color w:val="auto"/>
                <w:sz w:val="20"/>
                <w:szCs w:val="20"/>
                <w:lang w:val="en-AU" w:eastAsia="en-US"/>
              </w:rPr>
              <w:t xml:space="preserve">recognised </w:t>
            </w:r>
            <w:r w:rsidRPr="005269CE">
              <w:rPr>
                <w:rFonts w:ascii="Ridley Grotesk" w:eastAsiaTheme="minorEastAsia" w:hAnsi="Ridley Grotesk" w:cstheme="minorHAnsi"/>
                <w:color w:val="auto"/>
                <w:sz w:val="20"/>
                <w:szCs w:val="20"/>
                <w:lang w:val="en-AU" w:eastAsia="en-US"/>
              </w:rPr>
              <w:t>postgraduate qualifications in Learning and Development or a related discipline. The minimum requirement</w:t>
            </w:r>
            <w:r w:rsidR="003022D4">
              <w:rPr>
                <w:rFonts w:ascii="Ridley Grotesk" w:eastAsiaTheme="minorEastAsia" w:hAnsi="Ridley Grotesk" w:cstheme="minorHAnsi"/>
                <w:color w:val="auto"/>
                <w:sz w:val="20"/>
                <w:szCs w:val="20"/>
                <w:lang w:val="en-AU" w:eastAsia="en-US"/>
              </w:rPr>
              <w:t xml:space="preserve"> is</w:t>
            </w:r>
            <w:r w:rsidRPr="005269CE">
              <w:rPr>
                <w:rFonts w:ascii="Ridley Grotesk" w:eastAsiaTheme="minorEastAsia" w:hAnsi="Ridley Grotesk" w:cstheme="minorHAnsi"/>
                <w:color w:val="auto"/>
                <w:sz w:val="20"/>
                <w:szCs w:val="20"/>
                <w:lang w:val="en-AU" w:eastAsia="en-US"/>
              </w:rPr>
              <w:t xml:space="preserve"> </w:t>
            </w:r>
            <w:r w:rsidR="00377956" w:rsidRPr="002F2C69">
              <w:rPr>
                <w:rFonts w:ascii="Ridley Grotesk" w:eastAsiaTheme="minorEastAsia" w:hAnsi="Ridley Grotesk" w:cstheme="minorHAnsi"/>
                <w:b/>
                <w:bCs/>
                <w:iCs/>
                <w:color w:val="auto"/>
                <w:sz w:val="20"/>
                <w:szCs w:val="20"/>
                <w:lang w:val="en-AU" w:eastAsia="en-US"/>
              </w:rPr>
              <w:t>either</w:t>
            </w:r>
            <w:r w:rsidR="003F49E7">
              <w:rPr>
                <w:rFonts w:ascii="Ridley Grotesk" w:eastAsiaTheme="minorEastAsia" w:hAnsi="Ridley Grotesk" w:cstheme="minorHAnsi"/>
                <w:b/>
                <w:bCs/>
                <w:iCs/>
                <w:color w:val="auto"/>
                <w:sz w:val="20"/>
                <w:szCs w:val="20"/>
                <w:lang w:val="en-AU" w:eastAsia="en-US"/>
              </w:rPr>
              <w:t>:</w:t>
            </w:r>
            <w:r w:rsidR="00377956" w:rsidRPr="005269CE">
              <w:rPr>
                <w:rFonts w:ascii="Ridley Grotesk" w:eastAsiaTheme="minorEastAsia" w:hAnsi="Ridley Grotesk" w:cstheme="minorHAnsi"/>
                <w:color w:val="auto"/>
                <w:sz w:val="20"/>
                <w:szCs w:val="20"/>
                <w:lang w:val="en-AU" w:eastAsia="en-US"/>
              </w:rPr>
              <w:t xml:space="preserve"> </w:t>
            </w:r>
          </w:p>
          <w:p w14:paraId="15B0B83B" w14:textId="77777777" w:rsidR="003F49E7" w:rsidRPr="005269CE" w:rsidRDefault="003F49E7" w:rsidP="008D5CEF">
            <w:pPr>
              <w:pStyle w:val="Default"/>
              <w:rPr>
                <w:rFonts w:ascii="Ridley Grotesk" w:eastAsiaTheme="minorEastAsia" w:hAnsi="Ridley Grotesk" w:cstheme="minorHAnsi"/>
                <w:color w:val="auto"/>
                <w:sz w:val="20"/>
                <w:szCs w:val="20"/>
                <w:lang w:val="en-AU" w:eastAsia="en-US"/>
              </w:rPr>
            </w:pPr>
          </w:p>
          <w:p w14:paraId="5CAC6D6B" w14:textId="2D9F47BA" w:rsidR="00377956" w:rsidRPr="005269CE" w:rsidRDefault="003F49E7" w:rsidP="008D5CEF">
            <w:pPr>
              <w:pStyle w:val="Default"/>
              <w:numPr>
                <w:ilvl w:val="0"/>
                <w:numId w:val="25"/>
              </w:numPr>
              <w:ind w:left="1021" w:hanging="277"/>
              <w:rPr>
                <w:rFonts w:ascii="Ridley Grotesk" w:eastAsiaTheme="minorEastAsia" w:hAnsi="Ridley Grotesk" w:cstheme="minorHAnsi"/>
                <w:color w:val="auto"/>
                <w:sz w:val="20"/>
                <w:szCs w:val="20"/>
                <w:lang w:val="en-AU" w:eastAsia="en-US"/>
              </w:rPr>
            </w:pPr>
            <w:r>
              <w:rPr>
                <w:rFonts w:ascii="Ridley Grotesk" w:eastAsiaTheme="minorEastAsia" w:hAnsi="Ridley Grotesk" w:cstheme="minorHAnsi"/>
                <w:color w:val="auto"/>
                <w:sz w:val="20"/>
                <w:szCs w:val="20"/>
                <w:lang w:val="en-AU" w:eastAsia="en-US"/>
              </w:rPr>
              <w:t>a</w:t>
            </w:r>
            <w:r w:rsidR="00377956" w:rsidRPr="005269CE">
              <w:rPr>
                <w:rFonts w:ascii="Ridley Grotesk" w:eastAsiaTheme="minorEastAsia" w:hAnsi="Ridley Grotesk" w:cstheme="minorHAnsi"/>
                <w:color w:val="auto"/>
                <w:sz w:val="20"/>
                <w:szCs w:val="20"/>
                <w:lang w:val="en-AU" w:eastAsia="en-US"/>
              </w:rPr>
              <w:t xml:space="preserve"> postgraduate qualification (AQF Level 9/10) in a related discipline, </w:t>
            </w:r>
            <w:r w:rsidR="00377956" w:rsidRPr="002F2C69">
              <w:rPr>
                <w:rFonts w:ascii="Ridley Grotesk" w:eastAsiaTheme="minorEastAsia" w:hAnsi="Ridley Grotesk" w:cstheme="minorHAnsi"/>
                <w:iCs/>
                <w:color w:val="auto"/>
                <w:sz w:val="20"/>
                <w:szCs w:val="20"/>
                <w:lang w:val="en-AU" w:eastAsia="en-US"/>
              </w:rPr>
              <w:t>or</w:t>
            </w:r>
          </w:p>
          <w:p w14:paraId="5DEE95EF" w14:textId="62E68F35" w:rsidR="0066126A" w:rsidRPr="005269CE" w:rsidRDefault="003F49E7" w:rsidP="008D5CEF">
            <w:pPr>
              <w:pStyle w:val="Default"/>
              <w:numPr>
                <w:ilvl w:val="0"/>
                <w:numId w:val="25"/>
              </w:numPr>
              <w:ind w:left="1021" w:hanging="283"/>
              <w:rPr>
                <w:rFonts w:ascii="Ridley Grotesk" w:eastAsiaTheme="minorEastAsia" w:hAnsi="Ridley Grotesk" w:cstheme="minorHAnsi"/>
                <w:color w:val="auto"/>
                <w:sz w:val="20"/>
                <w:szCs w:val="20"/>
                <w:lang w:val="en-AU" w:eastAsia="en-US"/>
              </w:rPr>
            </w:pPr>
            <w:r>
              <w:rPr>
                <w:rFonts w:ascii="Ridley Grotesk" w:eastAsiaTheme="minorEastAsia" w:hAnsi="Ridley Grotesk" w:cstheme="minorHAnsi"/>
                <w:color w:val="auto"/>
                <w:sz w:val="20"/>
                <w:szCs w:val="20"/>
                <w:lang w:val="en-AU" w:eastAsia="en-US"/>
              </w:rPr>
              <w:t>a</w:t>
            </w:r>
            <w:r w:rsidR="00377956" w:rsidRPr="005269CE">
              <w:rPr>
                <w:rFonts w:ascii="Ridley Grotesk" w:eastAsiaTheme="minorEastAsia" w:hAnsi="Ridley Grotesk" w:cstheme="minorHAnsi"/>
                <w:color w:val="auto"/>
                <w:sz w:val="20"/>
                <w:szCs w:val="20"/>
                <w:lang w:val="en-AU" w:eastAsia="en-US"/>
              </w:rPr>
              <w:t>n undergraduate degree (AQF Level 7)</w:t>
            </w:r>
            <w:r w:rsidR="00B112CB" w:rsidRPr="005269CE">
              <w:rPr>
                <w:rFonts w:ascii="Ridley Grotesk" w:eastAsiaTheme="minorEastAsia" w:hAnsi="Ridley Grotesk" w:cstheme="minorHAnsi"/>
                <w:color w:val="auto"/>
                <w:sz w:val="20"/>
                <w:szCs w:val="20"/>
                <w:lang w:val="en-AU" w:eastAsia="en-US"/>
              </w:rPr>
              <w:t xml:space="preserve"> in a related discipline</w:t>
            </w:r>
            <w:r w:rsidR="00377956" w:rsidRPr="005269CE">
              <w:rPr>
                <w:rFonts w:ascii="Ridley Grotesk" w:eastAsiaTheme="minorEastAsia" w:hAnsi="Ridley Grotesk" w:cstheme="minorHAnsi"/>
                <w:color w:val="auto"/>
                <w:sz w:val="20"/>
                <w:szCs w:val="20"/>
                <w:lang w:val="en-AU" w:eastAsia="en-US"/>
              </w:rPr>
              <w:t xml:space="preserve"> </w:t>
            </w:r>
            <w:r w:rsidR="00377956" w:rsidRPr="005269CE">
              <w:rPr>
                <w:rFonts w:ascii="Ridley Grotesk" w:eastAsiaTheme="minorEastAsia" w:hAnsi="Ridley Grotesk" w:cstheme="minorHAnsi"/>
                <w:b/>
                <w:color w:val="auto"/>
                <w:sz w:val="20"/>
                <w:szCs w:val="20"/>
                <w:lang w:val="en-AU" w:eastAsia="en-US"/>
              </w:rPr>
              <w:t>and</w:t>
            </w:r>
            <w:r w:rsidR="00377956" w:rsidRPr="005269CE">
              <w:rPr>
                <w:rFonts w:ascii="Ridley Grotesk" w:eastAsiaTheme="minorEastAsia" w:hAnsi="Ridley Grotesk" w:cstheme="minorHAnsi"/>
                <w:color w:val="auto"/>
                <w:sz w:val="20"/>
                <w:szCs w:val="20"/>
                <w:lang w:val="en-AU" w:eastAsia="en-US"/>
              </w:rPr>
              <w:t xml:space="preserve"> </w:t>
            </w:r>
            <w:r w:rsidR="0066126A" w:rsidRPr="005269CE">
              <w:rPr>
                <w:rFonts w:ascii="Ridley Grotesk" w:eastAsiaTheme="minorEastAsia" w:hAnsi="Ridley Grotesk" w:cstheme="minorHAnsi"/>
                <w:color w:val="auto"/>
                <w:sz w:val="20"/>
                <w:szCs w:val="20"/>
                <w:lang w:val="en-AU" w:eastAsia="en-US"/>
              </w:rPr>
              <w:t xml:space="preserve">a </w:t>
            </w:r>
            <w:r w:rsidR="00377956" w:rsidRPr="005269CE">
              <w:rPr>
                <w:rFonts w:ascii="Ridley Grotesk" w:eastAsiaTheme="minorEastAsia" w:hAnsi="Ridley Grotesk" w:cstheme="minorHAnsi"/>
                <w:color w:val="auto"/>
                <w:sz w:val="20"/>
                <w:szCs w:val="20"/>
                <w:lang w:val="en-AU" w:eastAsia="en-US"/>
              </w:rPr>
              <w:t xml:space="preserve">postgraduate qualification </w:t>
            </w:r>
            <w:r w:rsidR="0066126A" w:rsidRPr="005269CE">
              <w:rPr>
                <w:rFonts w:ascii="Ridley Grotesk" w:eastAsiaTheme="minorEastAsia" w:hAnsi="Ridley Grotesk" w:cstheme="minorHAnsi"/>
                <w:color w:val="auto"/>
                <w:sz w:val="20"/>
                <w:szCs w:val="20"/>
                <w:lang w:val="en-AU" w:eastAsia="en-US"/>
              </w:rPr>
              <w:t>(AQF Level 8)</w:t>
            </w:r>
            <w:r w:rsidR="00377956" w:rsidRPr="005269CE">
              <w:rPr>
                <w:rFonts w:ascii="Ridley Grotesk" w:eastAsiaTheme="minorEastAsia" w:hAnsi="Ridley Grotesk" w:cstheme="minorHAnsi"/>
                <w:color w:val="auto"/>
                <w:sz w:val="20"/>
                <w:szCs w:val="20"/>
                <w:lang w:val="en-AU" w:eastAsia="en-US"/>
              </w:rPr>
              <w:t xml:space="preserve"> in a related discipline</w:t>
            </w:r>
            <w:r w:rsidR="0066126A" w:rsidRPr="005269CE">
              <w:rPr>
                <w:rFonts w:ascii="Ridley Grotesk" w:eastAsiaTheme="minorEastAsia" w:hAnsi="Ridley Grotesk" w:cstheme="minorHAnsi"/>
                <w:color w:val="auto"/>
                <w:sz w:val="20"/>
                <w:szCs w:val="20"/>
                <w:lang w:val="en-AU" w:eastAsia="en-US"/>
              </w:rPr>
              <w:t>.</w:t>
            </w:r>
          </w:p>
          <w:p w14:paraId="24FAD987" w14:textId="77777777" w:rsidR="006155E6" w:rsidRPr="005269CE" w:rsidRDefault="006155E6" w:rsidP="008D5CEF">
            <w:pPr>
              <w:pStyle w:val="Default"/>
              <w:rPr>
                <w:rFonts w:ascii="Ridley Grotesk" w:eastAsiaTheme="minorEastAsia" w:hAnsi="Ridley Grotesk" w:cstheme="minorHAnsi"/>
                <w:color w:val="auto"/>
                <w:sz w:val="20"/>
                <w:szCs w:val="20"/>
                <w:lang w:val="en-AU" w:eastAsia="en-US"/>
              </w:rPr>
            </w:pPr>
          </w:p>
          <w:p w14:paraId="791C3053" w14:textId="693BCEC0" w:rsidR="0078507A" w:rsidRPr="0078507A" w:rsidRDefault="003F49E7" w:rsidP="008D5CEF">
            <w:pPr>
              <w:pStyle w:val="Default"/>
              <w:ind w:firstLine="1021"/>
              <w:rPr>
                <w:rFonts w:ascii="Ridley Grotesk" w:hAnsi="Ridley Grotesk"/>
                <w:sz w:val="20"/>
                <w:szCs w:val="20"/>
                <w:lang w:val="en-AU"/>
              </w:rPr>
            </w:pPr>
            <w:r>
              <w:rPr>
                <w:rFonts w:ascii="Ridley Grotesk" w:hAnsi="Ridley Grotesk"/>
                <w:sz w:val="20"/>
                <w:szCs w:val="20"/>
                <w:lang w:val="en-AU"/>
              </w:rPr>
              <w:t>R</w:t>
            </w:r>
            <w:r w:rsidR="0066126A" w:rsidRPr="005269CE">
              <w:rPr>
                <w:rFonts w:ascii="Ridley Grotesk" w:hAnsi="Ridley Grotesk"/>
                <w:sz w:val="20"/>
                <w:szCs w:val="20"/>
                <w:lang w:val="en-AU"/>
              </w:rPr>
              <w:t xml:space="preserve">elated disciplines are broad </w:t>
            </w:r>
            <w:r w:rsidR="0085200B">
              <w:rPr>
                <w:rFonts w:ascii="Ridley Grotesk" w:hAnsi="Ridley Grotesk"/>
                <w:sz w:val="20"/>
                <w:szCs w:val="20"/>
                <w:lang w:val="en-AU"/>
              </w:rPr>
              <w:t xml:space="preserve">and </w:t>
            </w:r>
            <w:r w:rsidR="003F50E8">
              <w:rPr>
                <w:rFonts w:ascii="Ridley Grotesk" w:hAnsi="Ridley Grotesk"/>
                <w:sz w:val="20"/>
                <w:szCs w:val="20"/>
                <w:lang w:val="en-AU"/>
              </w:rPr>
              <w:t>may</w:t>
            </w:r>
            <w:r w:rsidR="0066126A" w:rsidRPr="005269CE">
              <w:rPr>
                <w:rFonts w:ascii="Ridley Grotesk" w:hAnsi="Ridley Grotesk"/>
                <w:sz w:val="20"/>
                <w:szCs w:val="20"/>
                <w:lang w:val="en-AU"/>
              </w:rPr>
              <w:t xml:space="preserve"> include the following</w:t>
            </w:r>
            <w:r w:rsidR="0078507A">
              <w:rPr>
                <w:rFonts w:ascii="Ridley Grotesk" w:hAnsi="Ridley Grotesk"/>
                <w:sz w:val="20"/>
                <w:szCs w:val="20"/>
                <w:lang w:val="en-AU"/>
              </w:rPr>
              <w:t>,</w:t>
            </w:r>
          </w:p>
          <w:p w14:paraId="6F985FAB" w14:textId="2A6BFC4E" w:rsidR="0078507A" w:rsidRPr="0078507A" w:rsidRDefault="0078507A" w:rsidP="008D5CEF">
            <w:pPr>
              <w:pStyle w:val="Default"/>
              <w:numPr>
                <w:ilvl w:val="0"/>
                <w:numId w:val="26"/>
              </w:numPr>
              <w:ind w:left="1730"/>
              <w:rPr>
                <w:rFonts w:ascii="Ridley Grotesk" w:hAnsi="Ridley Grotesk"/>
                <w:sz w:val="20"/>
                <w:szCs w:val="20"/>
                <w:lang w:val="en-AU"/>
              </w:rPr>
            </w:pPr>
            <w:r>
              <w:rPr>
                <w:rFonts w:ascii="Ridley Grotesk" w:hAnsi="Ridley Grotesk"/>
                <w:sz w:val="20"/>
                <w:szCs w:val="20"/>
                <w:lang w:val="en-AU"/>
              </w:rPr>
              <w:t>v</w:t>
            </w:r>
            <w:r w:rsidR="0066126A" w:rsidRPr="005269CE">
              <w:rPr>
                <w:rFonts w:ascii="Ridley Grotesk" w:hAnsi="Ridley Grotesk"/>
                <w:sz w:val="20"/>
                <w:szCs w:val="20"/>
                <w:lang w:val="en-AU"/>
              </w:rPr>
              <w:t xml:space="preserve">ocational </w:t>
            </w:r>
            <w:r>
              <w:rPr>
                <w:rFonts w:ascii="Ridley Grotesk" w:hAnsi="Ridley Grotesk"/>
                <w:sz w:val="20"/>
                <w:szCs w:val="20"/>
                <w:lang w:val="en-AU"/>
              </w:rPr>
              <w:t>e</w:t>
            </w:r>
            <w:r w:rsidR="0066126A" w:rsidRPr="005269CE">
              <w:rPr>
                <w:rFonts w:ascii="Ridley Grotesk" w:hAnsi="Ridley Grotesk"/>
                <w:sz w:val="20"/>
                <w:szCs w:val="20"/>
                <w:lang w:val="en-AU"/>
              </w:rPr>
              <w:t xml:space="preserve">ducation and </w:t>
            </w:r>
            <w:r>
              <w:rPr>
                <w:rFonts w:ascii="Ridley Grotesk" w:hAnsi="Ridley Grotesk"/>
                <w:sz w:val="20"/>
                <w:szCs w:val="20"/>
                <w:lang w:val="en-AU"/>
              </w:rPr>
              <w:t>t</w:t>
            </w:r>
            <w:r w:rsidR="0066126A" w:rsidRPr="005269CE">
              <w:rPr>
                <w:rFonts w:ascii="Ridley Grotesk" w:hAnsi="Ridley Grotesk"/>
                <w:sz w:val="20"/>
                <w:szCs w:val="20"/>
                <w:lang w:val="en-AU"/>
              </w:rPr>
              <w:t xml:space="preserve">raining </w:t>
            </w:r>
          </w:p>
          <w:p w14:paraId="3573FB6F" w14:textId="0BBB0791" w:rsidR="0066126A" w:rsidRPr="0078507A" w:rsidRDefault="0078507A" w:rsidP="008D5CEF">
            <w:pPr>
              <w:pStyle w:val="Default"/>
              <w:numPr>
                <w:ilvl w:val="0"/>
                <w:numId w:val="26"/>
              </w:numPr>
              <w:ind w:left="1730"/>
              <w:rPr>
                <w:rFonts w:ascii="Ridley Grotesk" w:hAnsi="Ridley Grotesk"/>
                <w:sz w:val="20"/>
                <w:szCs w:val="20"/>
                <w:lang w:val="en-AU"/>
              </w:rPr>
            </w:pPr>
            <w:r>
              <w:rPr>
                <w:rFonts w:ascii="Ridley Grotesk" w:hAnsi="Ridley Grotesk"/>
                <w:sz w:val="20"/>
                <w:szCs w:val="20"/>
                <w:lang w:val="en-AU"/>
              </w:rPr>
              <w:t>h</w:t>
            </w:r>
            <w:r w:rsidR="0066126A" w:rsidRPr="005269CE">
              <w:rPr>
                <w:rFonts w:ascii="Ridley Grotesk" w:hAnsi="Ridley Grotesk"/>
                <w:sz w:val="20"/>
                <w:szCs w:val="20"/>
                <w:lang w:val="en-AU"/>
              </w:rPr>
              <w:t xml:space="preserve">uman </w:t>
            </w:r>
            <w:r>
              <w:rPr>
                <w:rFonts w:ascii="Ridley Grotesk" w:hAnsi="Ridley Grotesk"/>
                <w:sz w:val="20"/>
                <w:szCs w:val="20"/>
                <w:lang w:val="en-AU"/>
              </w:rPr>
              <w:t>r</w:t>
            </w:r>
            <w:r w:rsidR="0066126A" w:rsidRPr="005269CE">
              <w:rPr>
                <w:rFonts w:ascii="Ridley Grotesk" w:hAnsi="Ridley Grotesk"/>
                <w:sz w:val="20"/>
                <w:szCs w:val="20"/>
                <w:lang w:val="en-AU"/>
              </w:rPr>
              <w:t>esources</w:t>
            </w:r>
          </w:p>
          <w:p w14:paraId="3D819DD4" w14:textId="44FD23A8" w:rsidR="0066126A" w:rsidRDefault="008D5CEF" w:rsidP="008D5CEF">
            <w:pPr>
              <w:pStyle w:val="Default"/>
              <w:numPr>
                <w:ilvl w:val="0"/>
                <w:numId w:val="26"/>
              </w:numPr>
              <w:ind w:left="1730"/>
              <w:rPr>
                <w:rFonts w:ascii="Ridley Grotesk" w:hAnsi="Ridley Grotesk"/>
                <w:sz w:val="20"/>
                <w:szCs w:val="20"/>
                <w:lang w:val="en-AU"/>
              </w:rPr>
            </w:pPr>
            <w:r>
              <w:rPr>
                <w:rFonts w:ascii="Ridley Grotesk" w:hAnsi="Ridley Grotesk"/>
                <w:sz w:val="20"/>
                <w:szCs w:val="20"/>
                <w:lang w:val="en-AU"/>
              </w:rPr>
              <w:t>or</w:t>
            </w:r>
            <w:r w:rsidR="0066126A" w:rsidRPr="005269CE">
              <w:rPr>
                <w:rFonts w:ascii="Ridley Grotesk" w:hAnsi="Ridley Grotesk"/>
                <w:sz w:val="20"/>
                <w:szCs w:val="20"/>
                <w:lang w:val="en-AU"/>
              </w:rPr>
              <w:t xml:space="preserve">ganisational </w:t>
            </w:r>
            <w:r w:rsidR="0078507A">
              <w:rPr>
                <w:rFonts w:ascii="Ridley Grotesk" w:hAnsi="Ridley Grotesk"/>
                <w:sz w:val="20"/>
                <w:szCs w:val="20"/>
                <w:lang w:val="en-AU"/>
              </w:rPr>
              <w:t>d</w:t>
            </w:r>
            <w:r w:rsidR="0066126A" w:rsidRPr="005269CE">
              <w:rPr>
                <w:rFonts w:ascii="Ridley Grotesk" w:hAnsi="Ridley Grotesk"/>
                <w:sz w:val="20"/>
                <w:szCs w:val="20"/>
                <w:lang w:val="en-AU"/>
              </w:rPr>
              <w:t>evelopment</w:t>
            </w:r>
          </w:p>
          <w:p w14:paraId="309092F3" w14:textId="37F137F0" w:rsidR="0066126A" w:rsidRDefault="0078507A" w:rsidP="008D5CEF">
            <w:pPr>
              <w:pStyle w:val="Default"/>
              <w:numPr>
                <w:ilvl w:val="0"/>
                <w:numId w:val="26"/>
              </w:numPr>
              <w:ind w:left="1730"/>
              <w:rPr>
                <w:rFonts w:ascii="Ridley Grotesk" w:hAnsi="Ridley Grotesk"/>
                <w:sz w:val="20"/>
                <w:szCs w:val="20"/>
                <w:lang w:val="en-AU"/>
              </w:rPr>
            </w:pPr>
            <w:r>
              <w:rPr>
                <w:rFonts w:ascii="Ridley Grotesk" w:hAnsi="Ridley Grotesk"/>
                <w:sz w:val="20"/>
                <w:szCs w:val="20"/>
                <w:lang w:val="en-AU"/>
              </w:rPr>
              <w:t>t</w:t>
            </w:r>
            <w:r w:rsidR="0066126A" w:rsidRPr="005269CE">
              <w:rPr>
                <w:rFonts w:ascii="Ridley Grotesk" w:hAnsi="Ridley Grotesk"/>
                <w:sz w:val="20"/>
                <w:szCs w:val="20"/>
                <w:lang w:val="en-AU"/>
              </w:rPr>
              <w:t xml:space="preserve">alent </w:t>
            </w:r>
            <w:r>
              <w:rPr>
                <w:rFonts w:ascii="Ridley Grotesk" w:hAnsi="Ridley Grotesk"/>
                <w:sz w:val="20"/>
                <w:szCs w:val="20"/>
                <w:lang w:val="en-AU"/>
              </w:rPr>
              <w:t>d</w:t>
            </w:r>
            <w:r w:rsidR="0066126A" w:rsidRPr="005269CE">
              <w:rPr>
                <w:rFonts w:ascii="Ridley Grotesk" w:hAnsi="Ridley Grotesk"/>
                <w:sz w:val="20"/>
                <w:szCs w:val="20"/>
                <w:lang w:val="en-AU"/>
              </w:rPr>
              <w:t>evelopment</w:t>
            </w:r>
          </w:p>
          <w:p w14:paraId="2FFDF32B" w14:textId="707D7595" w:rsidR="003F49E7" w:rsidRPr="008D5CEF" w:rsidRDefault="0066126A" w:rsidP="008D5CEF">
            <w:pPr>
              <w:pStyle w:val="Default"/>
              <w:numPr>
                <w:ilvl w:val="0"/>
                <w:numId w:val="26"/>
              </w:numPr>
              <w:ind w:left="1730" w:right="-105"/>
              <w:rPr>
                <w:rFonts w:ascii="Ridley Grotesk" w:hAnsi="Ridley Grotesk"/>
                <w:sz w:val="20"/>
                <w:szCs w:val="20"/>
                <w:lang w:val="en-AU"/>
              </w:rPr>
            </w:pPr>
            <w:r w:rsidRPr="005269CE">
              <w:rPr>
                <w:rFonts w:ascii="Ridley Grotesk" w:hAnsi="Ridley Grotesk"/>
                <w:sz w:val="20"/>
                <w:szCs w:val="20"/>
                <w:lang w:val="en-AU"/>
              </w:rPr>
              <w:lastRenderedPageBreak/>
              <w:t>eLearnin</w:t>
            </w:r>
            <w:r w:rsidR="0078507A">
              <w:rPr>
                <w:rFonts w:ascii="Ridley Grotesk" w:hAnsi="Ridley Grotesk"/>
                <w:sz w:val="20"/>
                <w:szCs w:val="20"/>
                <w:lang w:val="en-AU"/>
              </w:rPr>
              <w:t>g</w:t>
            </w:r>
            <w:r w:rsidRPr="005269CE">
              <w:rPr>
                <w:rFonts w:ascii="Ridley Grotesk" w:hAnsi="Ridley Grotesk"/>
                <w:sz w:val="20"/>
                <w:szCs w:val="20"/>
                <w:lang w:val="en-AU"/>
              </w:rPr>
              <w:t xml:space="preserve"> </w:t>
            </w:r>
          </w:p>
          <w:p w14:paraId="04945904" w14:textId="38456C76" w:rsidR="003F49E7" w:rsidRPr="003F49E7" w:rsidRDefault="0078507A" w:rsidP="008D5CEF">
            <w:pPr>
              <w:pStyle w:val="Default"/>
              <w:numPr>
                <w:ilvl w:val="0"/>
                <w:numId w:val="26"/>
              </w:numPr>
              <w:ind w:left="1730"/>
              <w:rPr>
                <w:rFonts w:ascii="Ridley Grotesk" w:hAnsi="Ridley Grotesk"/>
                <w:sz w:val="20"/>
                <w:szCs w:val="20"/>
                <w:lang w:val="en-AU"/>
              </w:rPr>
            </w:pPr>
            <w:r>
              <w:rPr>
                <w:rFonts w:ascii="Ridley Grotesk" w:hAnsi="Ridley Grotesk"/>
                <w:sz w:val="20"/>
                <w:szCs w:val="20"/>
                <w:lang w:val="en-AU"/>
              </w:rPr>
              <w:t>e</w:t>
            </w:r>
            <w:r w:rsidR="0066126A" w:rsidRPr="005269CE">
              <w:rPr>
                <w:rFonts w:ascii="Ridley Grotesk" w:hAnsi="Ridley Grotesk"/>
                <w:sz w:val="20"/>
                <w:szCs w:val="20"/>
                <w:lang w:val="en-AU"/>
              </w:rPr>
              <w:t xml:space="preserve">ducation </w:t>
            </w:r>
          </w:p>
          <w:p w14:paraId="5179324E" w14:textId="3AF157F8" w:rsidR="0066126A" w:rsidRPr="005269CE" w:rsidRDefault="0078507A" w:rsidP="008D5CEF">
            <w:pPr>
              <w:pStyle w:val="Default"/>
              <w:numPr>
                <w:ilvl w:val="0"/>
                <w:numId w:val="26"/>
              </w:numPr>
              <w:ind w:left="1730"/>
              <w:rPr>
                <w:rFonts w:ascii="Ridley Grotesk" w:hAnsi="Ridley Grotesk"/>
                <w:sz w:val="20"/>
                <w:szCs w:val="20"/>
                <w:lang w:val="en-AU"/>
              </w:rPr>
            </w:pPr>
            <w:r>
              <w:rPr>
                <w:rFonts w:ascii="Ridley Grotesk" w:hAnsi="Ridley Grotesk"/>
                <w:sz w:val="20"/>
                <w:szCs w:val="20"/>
                <w:lang w:val="en-AU"/>
              </w:rPr>
              <w:t>a</w:t>
            </w:r>
            <w:r w:rsidR="0066126A" w:rsidRPr="005269CE">
              <w:rPr>
                <w:rFonts w:ascii="Ridley Grotesk" w:hAnsi="Ridley Grotesk"/>
                <w:sz w:val="20"/>
                <w:szCs w:val="20"/>
                <w:lang w:val="en-AU"/>
              </w:rPr>
              <w:t>dult Education</w:t>
            </w:r>
            <w:r>
              <w:rPr>
                <w:rFonts w:ascii="Ridley Grotesk" w:hAnsi="Ridley Grotesk"/>
                <w:sz w:val="20"/>
                <w:szCs w:val="20"/>
                <w:lang w:val="en-AU"/>
              </w:rPr>
              <w:t>,</w:t>
            </w:r>
            <w:r w:rsidR="0085200B">
              <w:rPr>
                <w:rFonts w:ascii="Ridley Grotesk" w:hAnsi="Ridley Grotesk"/>
                <w:sz w:val="20"/>
                <w:szCs w:val="20"/>
                <w:lang w:val="en-AU"/>
              </w:rPr>
              <w:t xml:space="preserve"> </w:t>
            </w:r>
            <w:r w:rsidR="004940B4">
              <w:rPr>
                <w:rFonts w:ascii="Ridley Grotesk" w:hAnsi="Ridley Grotesk"/>
                <w:sz w:val="20"/>
                <w:szCs w:val="20"/>
                <w:lang w:val="en-AU"/>
              </w:rPr>
              <w:t>and</w:t>
            </w:r>
            <w:r w:rsidR="0066126A" w:rsidRPr="005269CE">
              <w:rPr>
                <w:rFonts w:ascii="Ridley Grotesk" w:hAnsi="Ridley Grotesk"/>
                <w:sz w:val="20"/>
                <w:szCs w:val="20"/>
                <w:lang w:val="en-AU"/>
              </w:rPr>
              <w:t xml:space="preserve"> </w:t>
            </w:r>
          </w:p>
          <w:p w14:paraId="3DAAC916" w14:textId="50AD2F90" w:rsidR="00F22A3F" w:rsidRDefault="0078507A" w:rsidP="00F22A3F">
            <w:pPr>
              <w:pStyle w:val="Default"/>
              <w:numPr>
                <w:ilvl w:val="0"/>
                <w:numId w:val="21"/>
              </w:numPr>
              <w:ind w:left="1730"/>
              <w:rPr>
                <w:rFonts w:ascii="Ridley Grotesk" w:hAnsi="Ridley Grotesk"/>
                <w:sz w:val="20"/>
                <w:szCs w:val="20"/>
                <w:lang w:val="en-AU"/>
              </w:rPr>
            </w:pPr>
            <w:r>
              <w:rPr>
                <w:rFonts w:ascii="Ridley Grotesk" w:hAnsi="Ridley Grotesk"/>
                <w:sz w:val="20"/>
                <w:szCs w:val="20"/>
                <w:lang w:val="en-AU"/>
              </w:rPr>
              <w:t>o</w:t>
            </w:r>
            <w:r w:rsidR="0066126A" w:rsidRPr="005269CE">
              <w:rPr>
                <w:rFonts w:ascii="Ridley Grotesk" w:hAnsi="Ridley Grotesk"/>
                <w:sz w:val="20"/>
                <w:szCs w:val="20"/>
                <w:lang w:val="en-AU"/>
              </w:rPr>
              <w:t>ther emerging qualifications in related disciplines where a link to learning and development is evident</w:t>
            </w:r>
            <w:r w:rsidR="0012045B">
              <w:rPr>
                <w:rFonts w:ascii="Ridley Grotesk" w:hAnsi="Ridley Grotesk"/>
                <w:sz w:val="20"/>
                <w:szCs w:val="20"/>
                <w:lang w:val="en-AU"/>
              </w:rPr>
              <w:t>.</w:t>
            </w:r>
          </w:p>
          <w:p w14:paraId="1F067A2F" w14:textId="77777777" w:rsidR="0012045B" w:rsidRPr="00F22A3F" w:rsidRDefault="0012045B" w:rsidP="0012045B">
            <w:pPr>
              <w:pStyle w:val="Default"/>
              <w:rPr>
                <w:rFonts w:ascii="Ridley Grotesk" w:hAnsi="Ridley Grotesk"/>
                <w:sz w:val="20"/>
                <w:szCs w:val="20"/>
                <w:lang w:val="en-AU"/>
              </w:rPr>
            </w:pPr>
          </w:p>
          <w:p w14:paraId="1AA01682" w14:textId="77777777" w:rsidR="0012045B" w:rsidRDefault="0012045B" w:rsidP="0012045B">
            <w:pPr>
              <w:rPr>
                <w:rFonts w:ascii="Ridley Grotesk" w:hAnsi="Ridley Grotesk" w:cstheme="minorHAnsi"/>
                <w:sz w:val="20"/>
                <w:szCs w:val="20"/>
                <w:lang w:val="en-AU"/>
              </w:rPr>
            </w:pPr>
            <w:r w:rsidRPr="00702762">
              <w:rPr>
                <w:rFonts w:ascii="Ridley Grotesk" w:hAnsi="Ridley Grotesk"/>
              </w:rPr>
              <w:t xml:space="preserve">What is the length of your career in Learning and Development?               </w:t>
            </w:r>
            <w:r w:rsidRPr="00702762">
              <w:rPr>
                <w:rFonts w:ascii="Ridley Grotesk" w:hAnsi="Ridley Grotesk"/>
                <w:color w:val="00BEC7"/>
              </w:rPr>
              <w:t>years</w:t>
            </w:r>
            <w:r w:rsidRPr="005269CE">
              <w:rPr>
                <w:rFonts w:ascii="Ridley Grotesk" w:hAnsi="Ridley Grotesk" w:cstheme="minorHAnsi"/>
                <w:sz w:val="20"/>
                <w:szCs w:val="20"/>
                <w:lang w:val="en-AU"/>
              </w:rPr>
              <w:t xml:space="preserve"> </w:t>
            </w:r>
          </w:p>
          <w:p w14:paraId="155F03F3" w14:textId="23075459" w:rsidR="00C3593B" w:rsidRPr="008D31B7" w:rsidRDefault="00C3593B" w:rsidP="00C3593B">
            <w:pPr>
              <w:pStyle w:val="Default"/>
              <w:rPr>
                <w:rFonts w:ascii="Ridley Grotesk" w:hAnsi="Ridley Grotesk"/>
                <w:sz w:val="20"/>
                <w:szCs w:val="20"/>
                <w:lang w:val="en-AU"/>
              </w:rPr>
            </w:pPr>
          </w:p>
        </w:tc>
      </w:tr>
      <w:tr w:rsidR="008D5CEF" w:rsidRPr="005269CE" w14:paraId="1A363C56" w14:textId="77777777" w:rsidTr="00384411">
        <w:tc>
          <w:tcPr>
            <w:tcW w:w="10206" w:type="dxa"/>
            <w:gridSpan w:val="6"/>
            <w:tcBorders>
              <w:top w:val="nil"/>
              <w:left w:val="nil"/>
              <w:bottom w:val="nil"/>
              <w:right w:val="nil"/>
            </w:tcBorders>
          </w:tcPr>
          <w:p w14:paraId="56F0A11B" w14:textId="77777777" w:rsidR="008D5CEF" w:rsidRDefault="008D5CEF" w:rsidP="002F2C69">
            <w:pPr>
              <w:rPr>
                <w:rFonts w:ascii="Ridley Grotesk" w:hAnsi="Ridley Grotesk" w:cstheme="minorHAnsi"/>
                <w:b/>
                <w:bCs/>
                <w:color w:val="00BEC7"/>
                <w:sz w:val="20"/>
                <w:szCs w:val="20"/>
              </w:rPr>
            </w:pPr>
          </w:p>
          <w:tbl>
            <w:tblPr>
              <w:tblStyle w:val="TableGrid"/>
              <w:tblW w:w="0" w:type="auto"/>
              <w:tblLayout w:type="fixed"/>
              <w:tblLook w:val="04A0" w:firstRow="1" w:lastRow="0" w:firstColumn="1" w:lastColumn="0" w:noHBand="0" w:noVBand="1"/>
            </w:tblPr>
            <w:tblGrid>
              <w:gridCol w:w="9980"/>
            </w:tblGrid>
            <w:tr w:rsidR="00794D9B" w14:paraId="6386EB4A" w14:textId="77777777" w:rsidTr="009C785F">
              <w:tc>
                <w:tcPr>
                  <w:tcW w:w="9980" w:type="dxa"/>
                  <w:shd w:val="clear" w:color="auto" w:fill="00BEC7"/>
                </w:tcPr>
                <w:p w14:paraId="1799F34C" w14:textId="77777777" w:rsidR="00794D9B" w:rsidRPr="005269CE" w:rsidRDefault="00794D9B" w:rsidP="00794D9B">
                  <w:pPr>
                    <w:rPr>
                      <w:rFonts w:ascii="Ridley Grotesk" w:hAnsi="Ridley Grotesk" w:cstheme="minorHAnsi"/>
                      <w:b/>
                      <w:sz w:val="20"/>
                      <w:szCs w:val="20"/>
                      <w:lang w:val="en-AU"/>
                    </w:rPr>
                  </w:pPr>
                  <w:r w:rsidRPr="005269CE">
                    <w:rPr>
                      <w:rFonts w:ascii="Ridley Grotesk" w:hAnsi="Ridley Grotesk" w:cstheme="minorHAnsi"/>
                      <w:b/>
                      <w:sz w:val="20"/>
                      <w:szCs w:val="20"/>
                      <w:lang w:val="en-AU"/>
                    </w:rPr>
                    <w:t xml:space="preserve">Briefly describe your career in Training, Learning and Development, and/or Organisational Development </w:t>
                  </w:r>
                </w:p>
                <w:p w14:paraId="22EC6FBA" w14:textId="081766A1" w:rsidR="00794D9B" w:rsidRDefault="00794D9B" w:rsidP="00794D9B">
                  <w:pPr>
                    <w:rPr>
                      <w:rFonts w:ascii="Ridley Grotesk" w:hAnsi="Ridley Grotesk"/>
                    </w:rPr>
                  </w:pPr>
                  <w:r w:rsidRPr="005269CE">
                    <w:rPr>
                      <w:rFonts w:ascii="Ridley Grotesk" w:hAnsi="Ridley Grotesk" w:cstheme="minorHAnsi"/>
                      <w:b/>
                      <w:sz w:val="20"/>
                      <w:szCs w:val="20"/>
                      <w:lang w:val="en-AU"/>
                    </w:rPr>
                    <w:t>(Max 500 words)</w:t>
                  </w:r>
                </w:p>
              </w:tc>
            </w:tr>
            <w:tr w:rsidR="00794D9B" w14:paraId="18CAFCA5" w14:textId="77777777" w:rsidTr="009C785F">
              <w:tc>
                <w:tcPr>
                  <w:tcW w:w="9980" w:type="dxa"/>
                </w:tcPr>
                <w:p w14:paraId="4E922A62" w14:textId="77777777" w:rsidR="00794D9B" w:rsidRDefault="00794D9B" w:rsidP="00F935D6">
                  <w:pPr>
                    <w:rPr>
                      <w:rFonts w:ascii="Ridley Grotesk" w:hAnsi="Ridley Grotesk"/>
                    </w:rPr>
                  </w:pPr>
                </w:p>
                <w:p w14:paraId="7A47DF13" w14:textId="77777777" w:rsidR="00F22A3F" w:rsidRDefault="00F22A3F" w:rsidP="00F935D6">
                  <w:pPr>
                    <w:rPr>
                      <w:rFonts w:ascii="Ridley Grotesk" w:hAnsi="Ridley Grotesk"/>
                    </w:rPr>
                  </w:pPr>
                </w:p>
                <w:p w14:paraId="39F20DF9" w14:textId="77777777" w:rsidR="00F22A3F" w:rsidRDefault="00F22A3F" w:rsidP="00F935D6">
                  <w:pPr>
                    <w:rPr>
                      <w:rFonts w:ascii="Ridley Grotesk" w:hAnsi="Ridley Grotesk"/>
                    </w:rPr>
                  </w:pPr>
                </w:p>
                <w:p w14:paraId="51896AEE" w14:textId="77777777" w:rsidR="00F22A3F" w:rsidRDefault="00F22A3F" w:rsidP="00F935D6">
                  <w:pPr>
                    <w:rPr>
                      <w:rFonts w:ascii="Ridley Grotesk" w:hAnsi="Ridley Grotesk"/>
                    </w:rPr>
                  </w:pPr>
                </w:p>
                <w:p w14:paraId="4008CC07" w14:textId="77777777" w:rsidR="00F22A3F" w:rsidRDefault="00F22A3F" w:rsidP="00F935D6">
                  <w:pPr>
                    <w:rPr>
                      <w:rFonts w:ascii="Ridley Grotesk" w:hAnsi="Ridley Grotesk"/>
                    </w:rPr>
                  </w:pPr>
                </w:p>
                <w:p w14:paraId="7B0C4189" w14:textId="77777777" w:rsidR="00F22A3F" w:rsidRDefault="00F22A3F" w:rsidP="00F935D6">
                  <w:pPr>
                    <w:rPr>
                      <w:rFonts w:ascii="Ridley Grotesk" w:hAnsi="Ridley Grotesk"/>
                    </w:rPr>
                  </w:pPr>
                </w:p>
                <w:p w14:paraId="15CA2FDE" w14:textId="77777777" w:rsidR="00F22A3F" w:rsidRDefault="00F22A3F" w:rsidP="00F935D6">
                  <w:pPr>
                    <w:rPr>
                      <w:rFonts w:ascii="Ridley Grotesk" w:hAnsi="Ridley Grotesk"/>
                    </w:rPr>
                  </w:pPr>
                </w:p>
                <w:p w14:paraId="4120241D" w14:textId="212CC877" w:rsidR="00F22A3F" w:rsidRDefault="00F22A3F" w:rsidP="00F935D6">
                  <w:pPr>
                    <w:rPr>
                      <w:rFonts w:ascii="Ridley Grotesk" w:hAnsi="Ridley Grotesk"/>
                    </w:rPr>
                  </w:pPr>
                </w:p>
                <w:p w14:paraId="4E13502D" w14:textId="55F7AB1C" w:rsidR="00E03C5E" w:rsidRDefault="00E03C5E" w:rsidP="00F935D6">
                  <w:pPr>
                    <w:rPr>
                      <w:rFonts w:ascii="Ridley Grotesk" w:hAnsi="Ridley Grotesk"/>
                    </w:rPr>
                  </w:pPr>
                </w:p>
                <w:p w14:paraId="196C2611" w14:textId="64FD2C4C" w:rsidR="00E03C5E" w:rsidRDefault="00E03C5E" w:rsidP="00F935D6">
                  <w:pPr>
                    <w:rPr>
                      <w:rFonts w:ascii="Ridley Grotesk" w:hAnsi="Ridley Grotesk"/>
                    </w:rPr>
                  </w:pPr>
                </w:p>
                <w:p w14:paraId="5F993C72" w14:textId="14B0BD47" w:rsidR="00E03C5E" w:rsidRDefault="00E03C5E" w:rsidP="00F935D6">
                  <w:pPr>
                    <w:rPr>
                      <w:rFonts w:ascii="Ridley Grotesk" w:hAnsi="Ridley Grotesk"/>
                    </w:rPr>
                  </w:pPr>
                </w:p>
                <w:p w14:paraId="5B5A1ACB" w14:textId="2AC2BAF5" w:rsidR="00E03C5E" w:rsidRDefault="00E03C5E" w:rsidP="00F935D6">
                  <w:pPr>
                    <w:rPr>
                      <w:rFonts w:ascii="Ridley Grotesk" w:hAnsi="Ridley Grotesk"/>
                    </w:rPr>
                  </w:pPr>
                </w:p>
                <w:p w14:paraId="0B8B2159" w14:textId="738B0CB9" w:rsidR="00E03C5E" w:rsidRDefault="00E03C5E" w:rsidP="00F935D6">
                  <w:pPr>
                    <w:rPr>
                      <w:rFonts w:ascii="Ridley Grotesk" w:hAnsi="Ridley Grotesk"/>
                    </w:rPr>
                  </w:pPr>
                </w:p>
                <w:p w14:paraId="38741AA8" w14:textId="592F65D6" w:rsidR="00E03C5E" w:rsidRDefault="00E03C5E" w:rsidP="00F935D6">
                  <w:pPr>
                    <w:rPr>
                      <w:rFonts w:ascii="Ridley Grotesk" w:hAnsi="Ridley Grotesk"/>
                    </w:rPr>
                  </w:pPr>
                </w:p>
                <w:p w14:paraId="0A62B589" w14:textId="07DB06BD" w:rsidR="00E03C5E" w:rsidRDefault="00E03C5E" w:rsidP="00F935D6">
                  <w:pPr>
                    <w:rPr>
                      <w:rFonts w:ascii="Ridley Grotesk" w:hAnsi="Ridley Grotesk"/>
                    </w:rPr>
                  </w:pPr>
                </w:p>
                <w:p w14:paraId="789E3C73" w14:textId="69820608" w:rsidR="00E03C5E" w:rsidRDefault="00E03C5E" w:rsidP="00F935D6">
                  <w:pPr>
                    <w:rPr>
                      <w:rFonts w:ascii="Ridley Grotesk" w:hAnsi="Ridley Grotesk"/>
                    </w:rPr>
                  </w:pPr>
                </w:p>
                <w:p w14:paraId="3C2E3D4B" w14:textId="54F23EA9" w:rsidR="00E03C5E" w:rsidRDefault="00E03C5E" w:rsidP="00F935D6">
                  <w:pPr>
                    <w:rPr>
                      <w:rFonts w:ascii="Ridley Grotesk" w:hAnsi="Ridley Grotesk"/>
                    </w:rPr>
                  </w:pPr>
                </w:p>
                <w:p w14:paraId="6C5AC01E" w14:textId="70894039" w:rsidR="00E03C5E" w:rsidRDefault="00E03C5E" w:rsidP="00F935D6">
                  <w:pPr>
                    <w:rPr>
                      <w:rFonts w:ascii="Ridley Grotesk" w:hAnsi="Ridley Grotesk"/>
                    </w:rPr>
                  </w:pPr>
                </w:p>
                <w:p w14:paraId="5C71B853" w14:textId="11B93E78" w:rsidR="00E03C5E" w:rsidRDefault="00E03C5E" w:rsidP="00F935D6">
                  <w:pPr>
                    <w:rPr>
                      <w:rFonts w:ascii="Ridley Grotesk" w:hAnsi="Ridley Grotesk"/>
                    </w:rPr>
                  </w:pPr>
                </w:p>
                <w:p w14:paraId="0A9E2DCE" w14:textId="714FF1C1" w:rsidR="00E03C5E" w:rsidRDefault="00E03C5E" w:rsidP="00F935D6">
                  <w:pPr>
                    <w:rPr>
                      <w:rFonts w:ascii="Ridley Grotesk" w:hAnsi="Ridley Grotesk"/>
                    </w:rPr>
                  </w:pPr>
                </w:p>
                <w:p w14:paraId="22FA629D" w14:textId="7AA5F148" w:rsidR="00E03C5E" w:rsidRDefault="00E03C5E" w:rsidP="00F935D6">
                  <w:pPr>
                    <w:rPr>
                      <w:rFonts w:ascii="Ridley Grotesk" w:hAnsi="Ridley Grotesk"/>
                    </w:rPr>
                  </w:pPr>
                </w:p>
                <w:p w14:paraId="4B26459A" w14:textId="1648F4E6" w:rsidR="00E03C5E" w:rsidRDefault="00E03C5E" w:rsidP="00F935D6">
                  <w:pPr>
                    <w:rPr>
                      <w:rFonts w:ascii="Ridley Grotesk" w:hAnsi="Ridley Grotesk"/>
                    </w:rPr>
                  </w:pPr>
                </w:p>
                <w:p w14:paraId="07E7C7C4" w14:textId="61E7641F" w:rsidR="00E03C5E" w:rsidRDefault="00E03C5E" w:rsidP="00F935D6">
                  <w:pPr>
                    <w:rPr>
                      <w:rFonts w:ascii="Ridley Grotesk" w:hAnsi="Ridley Grotesk"/>
                    </w:rPr>
                  </w:pPr>
                </w:p>
                <w:p w14:paraId="04F8E2C4" w14:textId="5B202316" w:rsidR="00E03C5E" w:rsidRDefault="00E03C5E" w:rsidP="00F935D6">
                  <w:pPr>
                    <w:rPr>
                      <w:rFonts w:ascii="Ridley Grotesk" w:hAnsi="Ridley Grotesk"/>
                    </w:rPr>
                  </w:pPr>
                </w:p>
                <w:p w14:paraId="7AEEF16F" w14:textId="3BB1257D" w:rsidR="00E03C5E" w:rsidRDefault="00E03C5E" w:rsidP="00F935D6">
                  <w:pPr>
                    <w:rPr>
                      <w:rFonts w:ascii="Ridley Grotesk" w:hAnsi="Ridley Grotesk"/>
                    </w:rPr>
                  </w:pPr>
                </w:p>
                <w:p w14:paraId="15F7F11F" w14:textId="77777777" w:rsidR="00E03C5E" w:rsidRDefault="00E03C5E" w:rsidP="00F935D6">
                  <w:pPr>
                    <w:rPr>
                      <w:rFonts w:ascii="Ridley Grotesk" w:hAnsi="Ridley Grotesk"/>
                    </w:rPr>
                  </w:pPr>
                </w:p>
                <w:p w14:paraId="36040925" w14:textId="77777777" w:rsidR="00F22A3F" w:rsidRDefault="00F22A3F" w:rsidP="00F935D6">
                  <w:pPr>
                    <w:rPr>
                      <w:rFonts w:ascii="Ridley Grotesk" w:hAnsi="Ridley Grotesk"/>
                    </w:rPr>
                  </w:pPr>
                </w:p>
                <w:p w14:paraId="4383A122" w14:textId="77777777" w:rsidR="00F22A3F" w:rsidRDefault="00F22A3F" w:rsidP="00F935D6">
                  <w:pPr>
                    <w:rPr>
                      <w:rFonts w:ascii="Ridley Grotesk" w:hAnsi="Ridley Grotesk"/>
                    </w:rPr>
                  </w:pPr>
                </w:p>
                <w:p w14:paraId="6B8A47A6" w14:textId="77777777" w:rsidR="00F22A3F" w:rsidRDefault="00F22A3F" w:rsidP="00F935D6">
                  <w:pPr>
                    <w:rPr>
                      <w:rFonts w:ascii="Ridley Grotesk" w:hAnsi="Ridley Grotesk"/>
                    </w:rPr>
                  </w:pPr>
                </w:p>
                <w:p w14:paraId="49FD62FA" w14:textId="2BC97B41" w:rsidR="00F22A3F" w:rsidRDefault="00F22A3F" w:rsidP="00F935D6">
                  <w:pPr>
                    <w:rPr>
                      <w:rFonts w:ascii="Ridley Grotesk" w:hAnsi="Ridley Grotesk"/>
                    </w:rPr>
                  </w:pPr>
                </w:p>
              </w:tc>
            </w:tr>
          </w:tbl>
          <w:p w14:paraId="0F827103" w14:textId="0A5E18F8" w:rsidR="00F935D6" w:rsidRPr="003F49E7" w:rsidRDefault="00F935D6" w:rsidP="0012045B">
            <w:pPr>
              <w:rPr>
                <w:rFonts w:ascii="Ridley Grotesk" w:hAnsi="Ridley Grotesk" w:cstheme="minorHAnsi"/>
                <w:b/>
                <w:bCs/>
                <w:color w:val="00BEC7"/>
                <w:sz w:val="20"/>
                <w:szCs w:val="20"/>
              </w:rPr>
            </w:pPr>
          </w:p>
        </w:tc>
      </w:tr>
      <w:tr w:rsidR="0012045B" w:rsidRPr="005269CE" w14:paraId="297D95CD" w14:textId="77777777" w:rsidTr="00384411">
        <w:tc>
          <w:tcPr>
            <w:tcW w:w="10206" w:type="dxa"/>
            <w:gridSpan w:val="6"/>
            <w:tcBorders>
              <w:top w:val="nil"/>
              <w:left w:val="nil"/>
              <w:bottom w:val="nil"/>
              <w:right w:val="nil"/>
            </w:tcBorders>
          </w:tcPr>
          <w:p w14:paraId="15639CA8" w14:textId="77777777" w:rsidR="0012045B" w:rsidRDefault="0012045B" w:rsidP="002F2C69">
            <w:pPr>
              <w:rPr>
                <w:rFonts w:ascii="Ridley Grotesk" w:hAnsi="Ridley Grotesk" w:cstheme="minorHAnsi"/>
                <w:b/>
                <w:bCs/>
                <w:color w:val="00BEC7"/>
                <w:sz w:val="20"/>
                <w:szCs w:val="20"/>
              </w:rPr>
            </w:pPr>
          </w:p>
        </w:tc>
      </w:tr>
      <w:tr w:rsidR="00C27371" w:rsidRPr="005269CE" w14:paraId="00DEC663" w14:textId="77777777" w:rsidTr="00384411">
        <w:trPr>
          <w:gridBefore w:val="1"/>
          <w:gridAfter w:val="1"/>
          <w:wBefore w:w="141" w:type="dxa"/>
          <w:wAfter w:w="141" w:type="dxa"/>
        </w:trPr>
        <w:tc>
          <w:tcPr>
            <w:tcW w:w="3687" w:type="dxa"/>
            <w:gridSpan w:val="2"/>
            <w:tcBorders>
              <w:top w:val="single" w:sz="4" w:space="0" w:color="auto"/>
            </w:tcBorders>
            <w:shd w:val="clear" w:color="auto" w:fill="00BEC7"/>
          </w:tcPr>
          <w:p w14:paraId="72EE4173" w14:textId="67987813" w:rsidR="00C27371" w:rsidRPr="005269CE" w:rsidRDefault="00C27371" w:rsidP="0022629D">
            <w:pPr>
              <w:rPr>
                <w:rFonts w:ascii="Ridley Grotesk" w:hAnsi="Ridley Grotesk" w:cstheme="minorHAnsi"/>
                <w:b/>
                <w:sz w:val="20"/>
                <w:szCs w:val="20"/>
                <w:lang w:val="en-AU"/>
              </w:rPr>
            </w:pPr>
            <w:r w:rsidRPr="005269CE">
              <w:rPr>
                <w:rFonts w:ascii="Ridley Grotesk" w:hAnsi="Ridley Grotesk" w:cstheme="minorHAnsi"/>
                <w:b/>
                <w:sz w:val="20"/>
                <w:szCs w:val="20"/>
                <w:lang w:val="en-AU"/>
              </w:rPr>
              <w:t>Qualification</w:t>
            </w:r>
            <w:r w:rsidR="008D31B7">
              <w:rPr>
                <w:rFonts w:ascii="Ridley Grotesk" w:hAnsi="Ridley Grotesk" w:cstheme="minorHAnsi"/>
                <w:b/>
                <w:sz w:val="20"/>
                <w:szCs w:val="20"/>
                <w:lang w:val="en-AU"/>
              </w:rPr>
              <w:t xml:space="preserve"> in Learning &amp; Development</w:t>
            </w:r>
          </w:p>
          <w:p w14:paraId="3951DE13" w14:textId="77777777" w:rsidR="00C27371" w:rsidRPr="00702762" w:rsidRDefault="00C27371" w:rsidP="0022629D">
            <w:pPr>
              <w:rPr>
                <w:rFonts w:ascii="Ridley Grotesk" w:hAnsi="Ridley Grotesk" w:cstheme="minorHAnsi"/>
                <w:iCs/>
                <w:sz w:val="20"/>
                <w:szCs w:val="20"/>
                <w:lang w:val="en-AU"/>
              </w:rPr>
            </w:pPr>
            <w:r w:rsidRPr="00702762">
              <w:rPr>
                <w:rFonts w:ascii="Ridley Grotesk" w:hAnsi="Ridley Grotesk" w:cstheme="minorHAnsi"/>
                <w:iCs/>
                <w:sz w:val="20"/>
                <w:szCs w:val="20"/>
                <w:lang w:val="en-AU"/>
              </w:rPr>
              <w:t>(</w:t>
            </w:r>
            <w:r w:rsidR="0010507F" w:rsidRPr="00702762">
              <w:rPr>
                <w:rFonts w:ascii="Ridley Grotesk" w:hAnsi="Ridley Grotesk" w:cstheme="minorHAnsi"/>
                <w:iCs/>
                <w:sz w:val="20"/>
                <w:szCs w:val="20"/>
                <w:lang w:val="en-AU"/>
              </w:rPr>
              <w:t>e.g.</w:t>
            </w:r>
            <w:r w:rsidRPr="00702762">
              <w:rPr>
                <w:rFonts w:ascii="Ridley Grotesk" w:hAnsi="Ridley Grotesk" w:cstheme="minorHAnsi"/>
                <w:iCs/>
                <w:sz w:val="20"/>
                <w:szCs w:val="20"/>
                <w:lang w:val="en-AU"/>
              </w:rPr>
              <w:t xml:space="preserve"> Masters of Adult Education)</w:t>
            </w:r>
          </w:p>
        </w:tc>
        <w:tc>
          <w:tcPr>
            <w:tcW w:w="4536" w:type="dxa"/>
            <w:tcBorders>
              <w:top w:val="single" w:sz="4" w:space="0" w:color="auto"/>
            </w:tcBorders>
            <w:shd w:val="clear" w:color="auto" w:fill="00BEC7"/>
          </w:tcPr>
          <w:p w14:paraId="14C15E24" w14:textId="77777777" w:rsidR="00C27371" w:rsidRPr="00702762" w:rsidRDefault="00C27371" w:rsidP="0022629D">
            <w:pPr>
              <w:rPr>
                <w:rFonts w:ascii="Ridley Grotesk" w:hAnsi="Ridley Grotesk" w:cstheme="minorHAnsi"/>
                <w:b/>
                <w:sz w:val="20"/>
                <w:szCs w:val="20"/>
                <w:lang w:val="en-AU"/>
              </w:rPr>
            </w:pPr>
            <w:r w:rsidRPr="00702762">
              <w:rPr>
                <w:rFonts w:ascii="Ridley Grotesk" w:hAnsi="Ridley Grotesk" w:cstheme="minorHAnsi"/>
                <w:b/>
                <w:sz w:val="20"/>
                <w:szCs w:val="20"/>
                <w:lang w:val="en-AU"/>
              </w:rPr>
              <w:t>Issuing Institution</w:t>
            </w:r>
          </w:p>
          <w:p w14:paraId="59453962" w14:textId="77777777" w:rsidR="00C27371" w:rsidRPr="00702762" w:rsidRDefault="00C27371" w:rsidP="0022629D">
            <w:pPr>
              <w:rPr>
                <w:rFonts w:ascii="Ridley Grotesk" w:hAnsi="Ridley Grotesk" w:cstheme="minorHAnsi"/>
                <w:b/>
                <w:sz w:val="20"/>
                <w:szCs w:val="20"/>
                <w:lang w:val="en-AU"/>
              </w:rPr>
            </w:pPr>
            <w:r w:rsidRPr="00702762">
              <w:rPr>
                <w:rFonts w:ascii="Ridley Grotesk" w:hAnsi="Ridley Grotesk" w:cstheme="minorHAnsi"/>
                <w:sz w:val="20"/>
                <w:szCs w:val="20"/>
                <w:lang w:val="en-AU"/>
              </w:rPr>
              <w:t>(</w:t>
            </w:r>
            <w:r w:rsidR="0010507F" w:rsidRPr="00702762">
              <w:rPr>
                <w:rFonts w:ascii="Ridley Grotesk" w:hAnsi="Ridley Grotesk" w:cstheme="minorHAnsi"/>
                <w:sz w:val="20"/>
                <w:szCs w:val="20"/>
                <w:lang w:val="en-AU"/>
              </w:rPr>
              <w:t>e.g.</w:t>
            </w:r>
            <w:r w:rsidRPr="00702762">
              <w:rPr>
                <w:rFonts w:ascii="Ridley Grotesk" w:hAnsi="Ridley Grotesk" w:cstheme="minorHAnsi"/>
                <w:sz w:val="20"/>
                <w:szCs w:val="20"/>
                <w:lang w:val="en-AU"/>
              </w:rPr>
              <w:t xml:space="preserve"> University of </w:t>
            </w:r>
            <w:r w:rsidR="0010507F" w:rsidRPr="00702762">
              <w:rPr>
                <w:rFonts w:ascii="Ridley Grotesk" w:hAnsi="Ridley Grotesk" w:cstheme="minorHAnsi"/>
                <w:sz w:val="20"/>
                <w:szCs w:val="20"/>
                <w:lang w:val="en-AU"/>
              </w:rPr>
              <w:t>Technology, Sydney</w:t>
            </w:r>
            <w:r w:rsidRPr="00702762">
              <w:rPr>
                <w:rFonts w:ascii="Ridley Grotesk" w:hAnsi="Ridley Grotesk" w:cstheme="minorHAnsi"/>
                <w:sz w:val="20"/>
                <w:szCs w:val="20"/>
                <w:lang w:val="en-AU"/>
              </w:rPr>
              <w:t>)</w:t>
            </w:r>
          </w:p>
        </w:tc>
        <w:tc>
          <w:tcPr>
            <w:tcW w:w="1701" w:type="dxa"/>
            <w:tcBorders>
              <w:top w:val="single" w:sz="4" w:space="0" w:color="auto"/>
            </w:tcBorders>
            <w:shd w:val="clear" w:color="auto" w:fill="00BEC7"/>
          </w:tcPr>
          <w:p w14:paraId="4FB7482E" w14:textId="77777777" w:rsidR="0010507F" w:rsidRPr="005269CE" w:rsidRDefault="00C27371" w:rsidP="0022629D">
            <w:pPr>
              <w:rPr>
                <w:rFonts w:ascii="Ridley Grotesk" w:hAnsi="Ridley Grotesk" w:cstheme="minorHAnsi"/>
                <w:b/>
                <w:sz w:val="20"/>
                <w:szCs w:val="20"/>
                <w:lang w:val="en-AU"/>
              </w:rPr>
            </w:pPr>
            <w:r w:rsidRPr="005269CE">
              <w:rPr>
                <w:rFonts w:ascii="Ridley Grotesk" w:hAnsi="Ridley Grotesk" w:cstheme="minorHAnsi"/>
                <w:b/>
                <w:sz w:val="20"/>
                <w:szCs w:val="20"/>
                <w:lang w:val="en-AU"/>
              </w:rPr>
              <w:t>Year completed</w:t>
            </w:r>
          </w:p>
          <w:p w14:paraId="4558F5E9" w14:textId="77777777" w:rsidR="00C27371" w:rsidRPr="00702762" w:rsidRDefault="0010507F" w:rsidP="0022629D">
            <w:pPr>
              <w:rPr>
                <w:rFonts w:ascii="Ridley Grotesk" w:hAnsi="Ridley Grotesk" w:cstheme="minorHAnsi"/>
                <w:b/>
                <w:iCs/>
                <w:sz w:val="20"/>
                <w:szCs w:val="20"/>
                <w:lang w:val="en-AU"/>
              </w:rPr>
            </w:pPr>
            <w:r w:rsidRPr="00702762">
              <w:rPr>
                <w:rFonts w:ascii="Ridley Grotesk" w:hAnsi="Ridley Grotesk" w:cstheme="minorHAnsi"/>
                <w:iCs/>
                <w:sz w:val="20"/>
                <w:szCs w:val="20"/>
                <w:lang w:val="en-AU"/>
              </w:rPr>
              <w:t>(e.g. 2005)</w:t>
            </w:r>
          </w:p>
        </w:tc>
      </w:tr>
      <w:tr w:rsidR="00C27371" w:rsidRPr="005269CE" w14:paraId="56701163" w14:textId="77777777" w:rsidTr="00384411">
        <w:trPr>
          <w:gridBefore w:val="1"/>
          <w:gridAfter w:val="1"/>
          <w:wBefore w:w="141" w:type="dxa"/>
          <w:wAfter w:w="141" w:type="dxa"/>
          <w:trHeight w:val="397"/>
        </w:trPr>
        <w:tc>
          <w:tcPr>
            <w:tcW w:w="3687" w:type="dxa"/>
            <w:gridSpan w:val="2"/>
          </w:tcPr>
          <w:p w14:paraId="7D6D762A" w14:textId="77777777" w:rsidR="00C27371" w:rsidRPr="005269CE" w:rsidRDefault="00C27371" w:rsidP="0022629D">
            <w:pPr>
              <w:rPr>
                <w:rFonts w:ascii="Ridley Grotesk" w:hAnsi="Ridley Grotesk" w:cstheme="minorHAnsi"/>
                <w:sz w:val="20"/>
                <w:szCs w:val="20"/>
                <w:lang w:val="en-AU"/>
              </w:rPr>
            </w:pPr>
          </w:p>
        </w:tc>
        <w:tc>
          <w:tcPr>
            <w:tcW w:w="4536" w:type="dxa"/>
          </w:tcPr>
          <w:p w14:paraId="6B5B1DEC" w14:textId="77777777" w:rsidR="00C27371" w:rsidRPr="005269CE" w:rsidRDefault="00C27371" w:rsidP="0022629D">
            <w:pPr>
              <w:rPr>
                <w:rFonts w:ascii="Ridley Grotesk" w:hAnsi="Ridley Grotesk" w:cstheme="minorHAnsi"/>
                <w:sz w:val="20"/>
                <w:szCs w:val="20"/>
                <w:lang w:val="en-AU"/>
              </w:rPr>
            </w:pPr>
          </w:p>
        </w:tc>
        <w:tc>
          <w:tcPr>
            <w:tcW w:w="1701" w:type="dxa"/>
          </w:tcPr>
          <w:p w14:paraId="2197C512" w14:textId="77777777" w:rsidR="00C27371" w:rsidRPr="005269CE" w:rsidRDefault="00C27371" w:rsidP="0022629D">
            <w:pPr>
              <w:rPr>
                <w:rFonts w:ascii="Ridley Grotesk" w:hAnsi="Ridley Grotesk" w:cstheme="minorHAnsi"/>
                <w:sz w:val="20"/>
                <w:szCs w:val="20"/>
                <w:lang w:val="en-AU"/>
              </w:rPr>
            </w:pPr>
          </w:p>
        </w:tc>
      </w:tr>
      <w:tr w:rsidR="00C27371" w:rsidRPr="005269CE" w14:paraId="1DC7B6DA" w14:textId="77777777" w:rsidTr="00384411">
        <w:trPr>
          <w:gridBefore w:val="1"/>
          <w:gridAfter w:val="1"/>
          <w:wBefore w:w="141" w:type="dxa"/>
          <w:wAfter w:w="141" w:type="dxa"/>
          <w:trHeight w:val="397"/>
        </w:trPr>
        <w:tc>
          <w:tcPr>
            <w:tcW w:w="3687" w:type="dxa"/>
            <w:gridSpan w:val="2"/>
          </w:tcPr>
          <w:p w14:paraId="2457F89B" w14:textId="77777777" w:rsidR="00C27371" w:rsidRPr="005269CE" w:rsidRDefault="00C27371" w:rsidP="0022629D">
            <w:pPr>
              <w:rPr>
                <w:rFonts w:ascii="Ridley Grotesk" w:hAnsi="Ridley Grotesk" w:cstheme="minorHAnsi"/>
                <w:sz w:val="20"/>
                <w:szCs w:val="20"/>
                <w:lang w:val="en-AU"/>
              </w:rPr>
            </w:pPr>
          </w:p>
        </w:tc>
        <w:tc>
          <w:tcPr>
            <w:tcW w:w="4536" w:type="dxa"/>
          </w:tcPr>
          <w:p w14:paraId="5DE90C87" w14:textId="77777777" w:rsidR="00C27371" w:rsidRPr="005269CE" w:rsidRDefault="00C27371" w:rsidP="0022629D">
            <w:pPr>
              <w:rPr>
                <w:rFonts w:ascii="Ridley Grotesk" w:hAnsi="Ridley Grotesk" w:cstheme="minorHAnsi"/>
                <w:sz w:val="20"/>
                <w:szCs w:val="20"/>
                <w:lang w:val="en-AU"/>
              </w:rPr>
            </w:pPr>
          </w:p>
        </w:tc>
        <w:tc>
          <w:tcPr>
            <w:tcW w:w="1701" w:type="dxa"/>
          </w:tcPr>
          <w:p w14:paraId="5092760D" w14:textId="77777777" w:rsidR="00C27371" w:rsidRPr="005269CE" w:rsidRDefault="00C27371" w:rsidP="0022629D">
            <w:pPr>
              <w:rPr>
                <w:rFonts w:ascii="Ridley Grotesk" w:hAnsi="Ridley Grotesk" w:cstheme="minorHAnsi"/>
                <w:sz w:val="20"/>
                <w:szCs w:val="20"/>
                <w:lang w:val="en-AU"/>
              </w:rPr>
            </w:pPr>
          </w:p>
        </w:tc>
      </w:tr>
      <w:tr w:rsidR="00C27371" w:rsidRPr="005269CE" w14:paraId="781C9FB3" w14:textId="77777777" w:rsidTr="00384411">
        <w:trPr>
          <w:gridBefore w:val="1"/>
          <w:gridAfter w:val="1"/>
          <w:wBefore w:w="141" w:type="dxa"/>
          <w:wAfter w:w="141" w:type="dxa"/>
          <w:trHeight w:val="397"/>
        </w:trPr>
        <w:tc>
          <w:tcPr>
            <w:tcW w:w="3687" w:type="dxa"/>
            <w:gridSpan w:val="2"/>
            <w:tcBorders>
              <w:bottom w:val="single" w:sz="4" w:space="0" w:color="000000" w:themeColor="text1"/>
            </w:tcBorders>
          </w:tcPr>
          <w:p w14:paraId="6FD978F9" w14:textId="77777777" w:rsidR="00C27371" w:rsidRPr="005269CE" w:rsidRDefault="00C27371" w:rsidP="0022629D">
            <w:pPr>
              <w:rPr>
                <w:rFonts w:ascii="Ridley Grotesk" w:hAnsi="Ridley Grotesk" w:cstheme="minorHAnsi"/>
                <w:sz w:val="20"/>
                <w:szCs w:val="20"/>
                <w:lang w:val="en-AU"/>
              </w:rPr>
            </w:pPr>
          </w:p>
        </w:tc>
        <w:tc>
          <w:tcPr>
            <w:tcW w:w="4536" w:type="dxa"/>
            <w:tcBorders>
              <w:bottom w:val="single" w:sz="4" w:space="0" w:color="000000" w:themeColor="text1"/>
            </w:tcBorders>
          </w:tcPr>
          <w:p w14:paraId="0502C9A5" w14:textId="77777777" w:rsidR="00C27371" w:rsidRPr="005269CE" w:rsidRDefault="00C27371" w:rsidP="0022629D">
            <w:pPr>
              <w:rPr>
                <w:rFonts w:ascii="Ridley Grotesk" w:hAnsi="Ridley Grotesk" w:cstheme="minorHAnsi"/>
                <w:sz w:val="20"/>
                <w:szCs w:val="20"/>
                <w:lang w:val="en-AU"/>
              </w:rPr>
            </w:pPr>
          </w:p>
        </w:tc>
        <w:tc>
          <w:tcPr>
            <w:tcW w:w="1701" w:type="dxa"/>
            <w:tcBorders>
              <w:bottom w:val="single" w:sz="4" w:space="0" w:color="000000" w:themeColor="text1"/>
            </w:tcBorders>
          </w:tcPr>
          <w:p w14:paraId="56FE62AE" w14:textId="77777777" w:rsidR="00C27371" w:rsidRPr="005269CE" w:rsidRDefault="00C27371" w:rsidP="0022629D">
            <w:pPr>
              <w:rPr>
                <w:rFonts w:ascii="Ridley Grotesk" w:hAnsi="Ridley Grotesk" w:cstheme="minorHAnsi"/>
                <w:sz w:val="20"/>
                <w:szCs w:val="20"/>
                <w:lang w:val="en-AU"/>
              </w:rPr>
            </w:pPr>
          </w:p>
        </w:tc>
      </w:tr>
    </w:tbl>
    <w:p w14:paraId="7D2784D8" w14:textId="77777777" w:rsidR="00EA15AD" w:rsidRPr="00702762" w:rsidRDefault="0010507F" w:rsidP="0022629D">
      <w:pPr>
        <w:spacing w:after="0"/>
        <w:jc w:val="right"/>
        <w:rPr>
          <w:rFonts w:ascii="Ridley Grotesk" w:hAnsi="Ridley Grotesk" w:cstheme="minorHAnsi"/>
          <w:iCs/>
          <w:sz w:val="20"/>
          <w:szCs w:val="20"/>
        </w:rPr>
      </w:pPr>
      <w:r w:rsidRPr="00702762">
        <w:rPr>
          <w:rFonts w:ascii="Ridley Grotesk" w:hAnsi="Ridley Grotesk" w:cstheme="minorHAnsi"/>
          <w:iCs/>
          <w:sz w:val="20"/>
          <w:szCs w:val="20"/>
        </w:rPr>
        <w:t>Add rows as necessary</w:t>
      </w:r>
    </w:p>
    <w:p w14:paraId="7020452E" w14:textId="6B81514A" w:rsidR="009E02FF" w:rsidRDefault="009E02FF" w:rsidP="0022629D">
      <w:pPr>
        <w:spacing w:after="0"/>
        <w:jc w:val="right"/>
        <w:rPr>
          <w:rFonts w:ascii="Ridley Grotesk" w:hAnsi="Ridley Grotesk" w:cstheme="minorHAnsi"/>
          <w:i/>
          <w:sz w:val="20"/>
          <w:szCs w:val="20"/>
        </w:rPr>
      </w:pPr>
    </w:p>
    <w:p w14:paraId="5B18667D" w14:textId="77777777" w:rsidR="00445AAD" w:rsidRPr="005269CE" w:rsidRDefault="00445AAD" w:rsidP="0022629D">
      <w:pPr>
        <w:spacing w:after="0"/>
        <w:jc w:val="right"/>
        <w:rPr>
          <w:rFonts w:ascii="Ridley Grotesk" w:hAnsi="Ridley Grotesk" w:cstheme="minorHAnsi"/>
          <w:i/>
          <w:sz w:val="20"/>
          <w:szCs w:val="20"/>
        </w:rPr>
      </w:pPr>
    </w:p>
    <w:tbl>
      <w:tblPr>
        <w:tblStyle w:val="TableGrid"/>
        <w:tblW w:w="10065" w:type="dxa"/>
        <w:tblInd w:w="-567" w:type="dxa"/>
        <w:tblLayout w:type="fixed"/>
        <w:tblLook w:val="04A0" w:firstRow="1" w:lastRow="0" w:firstColumn="1" w:lastColumn="0" w:noHBand="0" w:noVBand="1"/>
      </w:tblPr>
      <w:tblGrid>
        <w:gridCol w:w="3789"/>
        <w:gridCol w:w="4672"/>
        <w:gridCol w:w="1604"/>
      </w:tblGrid>
      <w:tr w:rsidR="009E02FF" w:rsidRPr="005269CE" w14:paraId="17CA1E3A" w14:textId="77777777" w:rsidTr="00384411">
        <w:tc>
          <w:tcPr>
            <w:tcW w:w="10065" w:type="dxa"/>
            <w:gridSpan w:val="3"/>
            <w:tcBorders>
              <w:top w:val="nil"/>
              <w:left w:val="nil"/>
              <w:right w:val="nil"/>
            </w:tcBorders>
          </w:tcPr>
          <w:p w14:paraId="210AF983" w14:textId="65DD038F" w:rsidR="009E02FF" w:rsidRPr="005269CE" w:rsidRDefault="009E02FF" w:rsidP="00CE3262">
            <w:pPr>
              <w:pStyle w:val="Default"/>
              <w:ind w:left="-107"/>
              <w:rPr>
                <w:rFonts w:ascii="Ridley Grotesk" w:hAnsi="Ridley Grotesk"/>
                <w:sz w:val="20"/>
                <w:szCs w:val="20"/>
                <w:lang w:val="en-AU"/>
              </w:rPr>
            </w:pPr>
            <w:r w:rsidRPr="005269CE">
              <w:rPr>
                <w:rFonts w:ascii="Ridley Grotesk" w:hAnsi="Ridley Grotesk"/>
                <w:sz w:val="20"/>
                <w:szCs w:val="20"/>
                <w:lang w:val="en-AU"/>
              </w:rPr>
              <w:lastRenderedPageBreak/>
              <w:t>Where a qualification is not easily identifiable as learning and development, the applicant will need to demonstrate how the qualification meets the requirements. The minimum expectation to demonstrate equivalency would be a sub-major in learning and development</w:t>
            </w:r>
            <w:r w:rsidR="00824157">
              <w:rPr>
                <w:rFonts w:ascii="Ridley Grotesk" w:hAnsi="Ridley Grotesk"/>
                <w:sz w:val="20"/>
                <w:szCs w:val="20"/>
                <w:lang w:val="en-AU"/>
              </w:rPr>
              <w:t xml:space="preserve"> or a related discipline</w:t>
            </w:r>
            <w:r w:rsidRPr="005269CE">
              <w:rPr>
                <w:rFonts w:ascii="Ridley Grotesk" w:hAnsi="Ridley Grotesk"/>
                <w:sz w:val="20"/>
                <w:szCs w:val="20"/>
                <w:lang w:val="en-AU"/>
              </w:rPr>
              <w:t>.</w:t>
            </w:r>
          </w:p>
          <w:p w14:paraId="3D12DD8C" w14:textId="7744B50F" w:rsidR="00445AAD" w:rsidRPr="005269CE" w:rsidRDefault="00445AAD" w:rsidP="0022629D">
            <w:pPr>
              <w:rPr>
                <w:rFonts w:ascii="Ridley Grotesk" w:hAnsi="Ridley Grotesk" w:cstheme="minorHAnsi"/>
                <w:b/>
                <w:sz w:val="20"/>
                <w:szCs w:val="20"/>
                <w:lang w:val="en-AU"/>
              </w:rPr>
            </w:pPr>
          </w:p>
        </w:tc>
      </w:tr>
      <w:tr w:rsidR="009E02FF" w:rsidRPr="005269CE" w14:paraId="3E9C948D" w14:textId="77777777" w:rsidTr="00384411">
        <w:tc>
          <w:tcPr>
            <w:tcW w:w="3789" w:type="dxa"/>
            <w:shd w:val="clear" w:color="auto" w:fill="00BEC7"/>
          </w:tcPr>
          <w:p w14:paraId="3FF64CCB" w14:textId="65DD038F" w:rsidR="009E02FF" w:rsidRPr="00702762" w:rsidRDefault="009E02FF" w:rsidP="00445AAD">
            <w:pPr>
              <w:rPr>
                <w:rFonts w:ascii="Ridley Grotesk" w:hAnsi="Ridley Grotesk" w:cstheme="minorHAnsi"/>
                <w:b/>
                <w:sz w:val="20"/>
                <w:szCs w:val="20"/>
                <w:lang w:val="en-AU"/>
              </w:rPr>
            </w:pPr>
            <w:r w:rsidRPr="00702762">
              <w:rPr>
                <w:rFonts w:ascii="Ridley Grotesk" w:hAnsi="Ridley Grotesk" w:cstheme="minorHAnsi"/>
                <w:b/>
                <w:sz w:val="20"/>
                <w:szCs w:val="20"/>
                <w:lang w:val="en-AU"/>
              </w:rPr>
              <w:t>Qualification</w:t>
            </w:r>
            <w:r w:rsidR="008D31B7">
              <w:rPr>
                <w:rFonts w:ascii="Ridley Grotesk" w:hAnsi="Ridley Grotesk" w:cstheme="minorHAnsi"/>
                <w:b/>
                <w:sz w:val="20"/>
                <w:szCs w:val="20"/>
                <w:lang w:val="en-AU"/>
              </w:rPr>
              <w:t xml:space="preserve"> in a related discipl</w:t>
            </w:r>
            <w:r w:rsidR="00EF40EE">
              <w:rPr>
                <w:rFonts w:ascii="Ridley Grotesk" w:hAnsi="Ridley Grotesk" w:cstheme="minorHAnsi"/>
                <w:b/>
                <w:sz w:val="20"/>
                <w:szCs w:val="20"/>
                <w:lang w:val="en-AU"/>
              </w:rPr>
              <w:t>ine</w:t>
            </w:r>
          </w:p>
          <w:p w14:paraId="66ECEAA6" w14:textId="77777777" w:rsidR="009E02FF" w:rsidRPr="00702762" w:rsidRDefault="009E02FF" w:rsidP="00445AAD">
            <w:pPr>
              <w:rPr>
                <w:rFonts w:ascii="Ridley Grotesk" w:hAnsi="Ridley Grotesk" w:cstheme="minorHAnsi"/>
                <w:sz w:val="20"/>
                <w:szCs w:val="20"/>
                <w:lang w:val="en-AU"/>
              </w:rPr>
            </w:pPr>
            <w:r w:rsidRPr="00702762">
              <w:rPr>
                <w:rFonts w:ascii="Ridley Grotesk" w:hAnsi="Ridley Grotesk" w:cstheme="minorHAnsi"/>
                <w:sz w:val="20"/>
                <w:szCs w:val="20"/>
                <w:lang w:val="en-AU"/>
              </w:rPr>
              <w:t>(e.g. Master of Business Administration)</w:t>
            </w:r>
          </w:p>
        </w:tc>
        <w:tc>
          <w:tcPr>
            <w:tcW w:w="4672" w:type="dxa"/>
            <w:shd w:val="clear" w:color="auto" w:fill="00BEC7"/>
          </w:tcPr>
          <w:p w14:paraId="29F2D984" w14:textId="77777777" w:rsidR="009E02FF" w:rsidRPr="00702762" w:rsidRDefault="009E02FF" w:rsidP="00445AAD">
            <w:pPr>
              <w:rPr>
                <w:rFonts w:ascii="Ridley Grotesk" w:hAnsi="Ridley Grotesk" w:cstheme="minorHAnsi"/>
                <w:b/>
                <w:sz w:val="20"/>
                <w:szCs w:val="20"/>
                <w:lang w:val="en-AU"/>
              </w:rPr>
            </w:pPr>
            <w:r w:rsidRPr="00702762">
              <w:rPr>
                <w:rFonts w:ascii="Ridley Grotesk" w:hAnsi="Ridley Grotesk" w:cstheme="minorHAnsi"/>
                <w:b/>
                <w:sz w:val="20"/>
                <w:szCs w:val="20"/>
                <w:lang w:val="en-AU"/>
              </w:rPr>
              <w:t>Details of relevant units/courses undertaken</w:t>
            </w:r>
          </w:p>
          <w:p w14:paraId="648F766A" w14:textId="77777777" w:rsidR="009E02FF" w:rsidRPr="00702762" w:rsidRDefault="009E02FF" w:rsidP="00445AAD">
            <w:pPr>
              <w:rPr>
                <w:rFonts w:ascii="Ridley Grotesk" w:hAnsi="Ridley Grotesk" w:cstheme="minorHAnsi"/>
                <w:b/>
                <w:sz w:val="20"/>
                <w:szCs w:val="20"/>
                <w:lang w:val="en-AU"/>
              </w:rPr>
            </w:pPr>
            <w:r w:rsidRPr="00702762">
              <w:rPr>
                <w:rFonts w:ascii="Ridley Grotesk" w:hAnsi="Ridley Grotesk" w:cstheme="minorHAnsi"/>
                <w:sz w:val="20"/>
                <w:szCs w:val="20"/>
                <w:lang w:val="en-AU"/>
              </w:rPr>
              <w:t>(e.g. organisational development)</w:t>
            </w:r>
          </w:p>
        </w:tc>
        <w:tc>
          <w:tcPr>
            <w:tcW w:w="1604" w:type="dxa"/>
            <w:shd w:val="clear" w:color="auto" w:fill="00BEC7"/>
          </w:tcPr>
          <w:p w14:paraId="6EBEBC10" w14:textId="77777777" w:rsidR="009E02FF" w:rsidRPr="005269CE" w:rsidRDefault="009E02FF" w:rsidP="00445AAD">
            <w:pPr>
              <w:rPr>
                <w:rFonts w:ascii="Ridley Grotesk" w:hAnsi="Ridley Grotesk" w:cstheme="minorHAnsi"/>
                <w:b/>
                <w:sz w:val="20"/>
                <w:szCs w:val="20"/>
                <w:lang w:val="en-AU"/>
              </w:rPr>
            </w:pPr>
            <w:r w:rsidRPr="005269CE">
              <w:rPr>
                <w:rFonts w:ascii="Ridley Grotesk" w:hAnsi="Ridley Grotesk" w:cstheme="minorHAnsi"/>
                <w:b/>
                <w:sz w:val="20"/>
                <w:szCs w:val="20"/>
                <w:lang w:val="en-AU"/>
              </w:rPr>
              <w:t>Year completed</w:t>
            </w:r>
          </w:p>
          <w:p w14:paraId="26419FCF" w14:textId="77777777" w:rsidR="009E02FF" w:rsidRPr="00702762" w:rsidRDefault="009E02FF" w:rsidP="00445AAD">
            <w:pPr>
              <w:rPr>
                <w:rFonts w:ascii="Ridley Grotesk" w:hAnsi="Ridley Grotesk" w:cstheme="minorHAnsi"/>
                <w:b/>
                <w:iCs/>
                <w:sz w:val="20"/>
                <w:szCs w:val="20"/>
                <w:lang w:val="en-AU"/>
              </w:rPr>
            </w:pPr>
            <w:r w:rsidRPr="00702762">
              <w:rPr>
                <w:rFonts w:ascii="Ridley Grotesk" w:hAnsi="Ridley Grotesk" w:cstheme="minorHAnsi"/>
                <w:iCs/>
                <w:sz w:val="20"/>
                <w:szCs w:val="20"/>
                <w:lang w:val="en-AU"/>
              </w:rPr>
              <w:t>(e.g. 2005)</w:t>
            </w:r>
          </w:p>
        </w:tc>
      </w:tr>
      <w:tr w:rsidR="009E02FF" w:rsidRPr="005269CE" w14:paraId="508F3071" w14:textId="77777777" w:rsidTr="00384411">
        <w:trPr>
          <w:trHeight w:val="397"/>
        </w:trPr>
        <w:tc>
          <w:tcPr>
            <w:tcW w:w="3789" w:type="dxa"/>
          </w:tcPr>
          <w:p w14:paraId="17FBC296" w14:textId="77777777" w:rsidR="009E02FF" w:rsidRPr="005269CE" w:rsidRDefault="009E02FF" w:rsidP="00445AAD">
            <w:pPr>
              <w:rPr>
                <w:rFonts w:ascii="Ridley Grotesk" w:hAnsi="Ridley Grotesk" w:cstheme="minorHAnsi"/>
                <w:sz w:val="20"/>
                <w:szCs w:val="20"/>
                <w:lang w:val="en-AU"/>
              </w:rPr>
            </w:pPr>
          </w:p>
        </w:tc>
        <w:tc>
          <w:tcPr>
            <w:tcW w:w="4672" w:type="dxa"/>
          </w:tcPr>
          <w:p w14:paraId="3064B468" w14:textId="77777777" w:rsidR="009E02FF" w:rsidRPr="005269CE" w:rsidRDefault="009E02FF" w:rsidP="00445AAD">
            <w:pPr>
              <w:rPr>
                <w:rFonts w:ascii="Ridley Grotesk" w:hAnsi="Ridley Grotesk" w:cstheme="minorHAnsi"/>
                <w:sz w:val="20"/>
                <w:szCs w:val="20"/>
                <w:lang w:val="en-AU"/>
              </w:rPr>
            </w:pPr>
          </w:p>
        </w:tc>
        <w:tc>
          <w:tcPr>
            <w:tcW w:w="1604" w:type="dxa"/>
          </w:tcPr>
          <w:p w14:paraId="2269D14D" w14:textId="77777777" w:rsidR="009E02FF" w:rsidRPr="005269CE" w:rsidRDefault="009E02FF" w:rsidP="00445AAD">
            <w:pPr>
              <w:rPr>
                <w:rFonts w:ascii="Ridley Grotesk" w:hAnsi="Ridley Grotesk" w:cstheme="minorHAnsi"/>
                <w:sz w:val="20"/>
                <w:szCs w:val="20"/>
                <w:lang w:val="en-AU"/>
              </w:rPr>
            </w:pPr>
          </w:p>
        </w:tc>
      </w:tr>
      <w:tr w:rsidR="009E02FF" w:rsidRPr="005269CE" w14:paraId="616D891A" w14:textId="77777777" w:rsidTr="00384411">
        <w:trPr>
          <w:trHeight w:val="397"/>
        </w:trPr>
        <w:tc>
          <w:tcPr>
            <w:tcW w:w="3789" w:type="dxa"/>
          </w:tcPr>
          <w:p w14:paraId="2042451B" w14:textId="77777777" w:rsidR="009E02FF" w:rsidRPr="005269CE" w:rsidRDefault="009E02FF" w:rsidP="00445AAD">
            <w:pPr>
              <w:rPr>
                <w:rFonts w:ascii="Ridley Grotesk" w:hAnsi="Ridley Grotesk" w:cstheme="minorHAnsi"/>
                <w:sz w:val="20"/>
                <w:szCs w:val="20"/>
                <w:lang w:val="en-AU"/>
              </w:rPr>
            </w:pPr>
          </w:p>
        </w:tc>
        <w:tc>
          <w:tcPr>
            <w:tcW w:w="4672" w:type="dxa"/>
          </w:tcPr>
          <w:p w14:paraId="2961DF6C" w14:textId="77777777" w:rsidR="009E02FF" w:rsidRPr="005269CE" w:rsidRDefault="009E02FF" w:rsidP="00445AAD">
            <w:pPr>
              <w:rPr>
                <w:rFonts w:ascii="Ridley Grotesk" w:hAnsi="Ridley Grotesk" w:cstheme="minorHAnsi"/>
                <w:sz w:val="20"/>
                <w:szCs w:val="20"/>
                <w:lang w:val="en-AU"/>
              </w:rPr>
            </w:pPr>
          </w:p>
        </w:tc>
        <w:tc>
          <w:tcPr>
            <w:tcW w:w="1604" w:type="dxa"/>
          </w:tcPr>
          <w:p w14:paraId="2AC4F812" w14:textId="77777777" w:rsidR="009E02FF" w:rsidRPr="005269CE" w:rsidRDefault="009E02FF" w:rsidP="00445AAD">
            <w:pPr>
              <w:rPr>
                <w:rFonts w:ascii="Ridley Grotesk" w:hAnsi="Ridley Grotesk" w:cstheme="minorHAnsi"/>
                <w:sz w:val="20"/>
                <w:szCs w:val="20"/>
                <w:lang w:val="en-AU"/>
              </w:rPr>
            </w:pPr>
          </w:p>
        </w:tc>
      </w:tr>
      <w:tr w:rsidR="009E02FF" w:rsidRPr="005269CE" w14:paraId="2FE84E93" w14:textId="77777777" w:rsidTr="00384411">
        <w:trPr>
          <w:trHeight w:val="397"/>
        </w:trPr>
        <w:tc>
          <w:tcPr>
            <w:tcW w:w="3789" w:type="dxa"/>
          </w:tcPr>
          <w:p w14:paraId="42319DFC" w14:textId="77777777" w:rsidR="009E02FF" w:rsidRPr="005269CE" w:rsidRDefault="009E02FF" w:rsidP="00445AAD">
            <w:pPr>
              <w:rPr>
                <w:rFonts w:ascii="Ridley Grotesk" w:hAnsi="Ridley Grotesk" w:cstheme="minorHAnsi"/>
                <w:sz w:val="20"/>
                <w:szCs w:val="20"/>
                <w:lang w:val="en-AU"/>
              </w:rPr>
            </w:pPr>
          </w:p>
        </w:tc>
        <w:tc>
          <w:tcPr>
            <w:tcW w:w="4672" w:type="dxa"/>
          </w:tcPr>
          <w:p w14:paraId="0486A9D6" w14:textId="77777777" w:rsidR="009E02FF" w:rsidRPr="005269CE" w:rsidRDefault="009E02FF" w:rsidP="00445AAD">
            <w:pPr>
              <w:rPr>
                <w:rFonts w:ascii="Ridley Grotesk" w:hAnsi="Ridley Grotesk" w:cstheme="minorHAnsi"/>
                <w:sz w:val="20"/>
                <w:szCs w:val="20"/>
                <w:lang w:val="en-AU"/>
              </w:rPr>
            </w:pPr>
          </w:p>
        </w:tc>
        <w:tc>
          <w:tcPr>
            <w:tcW w:w="1604" w:type="dxa"/>
          </w:tcPr>
          <w:p w14:paraId="3D2E2FB0" w14:textId="77777777" w:rsidR="009E02FF" w:rsidRPr="005269CE" w:rsidRDefault="009E02FF" w:rsidP="00445AAD">
            <w:pPr>
              <w:rPr>
                <w:rFonts w:ascii="Ridley Grotesk" w:hAnsi="Ridley Grotesk" w:cstheme="minorHAnsi"/>
                <w:sz w:val="20"/>
                <w:szCs w:val="20"/>
                <w:lang w:val="en-AU"/>
              </w:rPr>
            </w:pPr>
          </w:p>
        </w:tc>
      </w:tr>
      <w:tr w:rsidR="009E02FF" w:rsidRPr="005269CE" w14:paraId="77561EF6" w14:textId="77777777" w:rsidTr="00384411">
        <w:trPr>
          <w:trHeight w:val="397"/>
        </w:trPr>
        <w:tc>
          <w:tcPr>
            <w:tcW w:w="3789" w:type="dxa"/>
            <w:tcBorders>
              <w:bottom w:val="single" w:sz="4" w:space="0" w:color="000000" w:themeColor="text1"/>
            </w:tcBorders>
          </w:tcPr>
          <w:p w14:paraId="7E1B3CDC" w14:textId="77777777" w:rsidR="009E02FF" w:rsidRPr="005269CE" w:rsidRDefault="009E02FF" w:rsidP="00445AAD">
            <w:pPr>
              <w:rPr>
                <w:rFonts w:ascii="Ridley Grotesk" w:hAnsi="Ridley Grotesk" w:cstheme="minorHAnsi"/>
                <w:sz w:val="20"/>
                <w:szCs w:val="20"/>
                <w:lang w:val="en-AU"/>
              </w:rPr>
            </w:pPr>
          </w:p>
        </w:tc>
        <w:tc>
          <w:tcPr>
            <w:tcW w:w="4672" w:type="dxa"/>
            <w:tcBorders>
              <w:bottom w:val="single" w:sz="4" w:space="0" w:color="000000" w:themeColor="text1"/>
            </w:tcBorders>
          </w:tcPr>
          <w:p w14:paraId="75FAAD7E" w14:textId="77777777" w:rsidR="009E02FF" w:rsidRPr="005269CE" w:rsidRDefault="009E02FF" w:rsidP="00445AAD">
            <w:pPr>
              <w:rPr>
                <w:rFonts w:ascii="Ridley Grotesk" w:hAnsi="Ridley Grotesk" w:cstheme="minorHAnsi"/>
                <w:sz w:val="20"/>
                <w:szCs w:val="20"/>
                <w:lang w:val="en-AU"/>
              </w:rPr>
            </w:pPr>
          </w:p>
        </w:tc>
        <w:tc>
          <w:tcPr>
            <w:tcW w:w="1604" w:type="dxa"/>
            <w:tcBorders>
              <w:bottom w:val="single" w:sz="4" w:space="0" w:color="000000" w:themeColor="text1"/>
            </w:tcBorders>
          </w:tcPr>
          <w:p w14:paraId="2CDEB86E" w14:textId="77777777" w:rsidR="009E02FF" w:rsidRPr="005269CE" w:rsidRDefault="009E02FF" w:rsidP="00445AAD">
            <w:pPr>
              <w:rPr>
                <w:rFonts w:ascii="Ridley Grotesk" w:hAnsi="Ridley Grotesk" w:cstheme="minorHAnsi"/>
                <w:sz w:val="20"/>
                <w:szCs w:val="20"/>
                <w:lang w:val="en-AU"/>
              </w:rPr>
            </w:pPr>
          </w:p>
        </w:tc>
      </w:tr>
    </w:tbl>
    <w:p w14:paraId="20E25877" w14:textId="77777777" w:rsidR="009976AA" w:rsidRPr="00702762" w:rsidRDefault="009976AA" w:rsidP="00384411">
      <w:pPr>
        <w:spacing w:after="0"/>
        <w:ind w:left="5760" w:firstLine="720"/>
        <w:jc w:val="center"/>
        <w:rPr>
          <w:rFonts w:ascii="Ridley Grotesk" w:hAnsi="Ridley Grotesk" w:cstheme="minorHAnsi"/>
          <w:iCs/>
          <w:sz w:val="20"/>
          <w:szCs w:val="20"/>
        </w:rPr>
      </w:pPr>
      <w:r w:rsidRPr="00702762">
        <w:rPr>
          <w:rFonts w:ascii="Ridley Grotesk" w:hAnsi="Ridley Grotesk" w:cstheme="minorHAnsi"/>
          <w:iCs/>
          <w:sz w:val="20"/>
          <w:szCs w:val="20"/>
        </w:rPr>
        <w:t>Add rows as necessary</w:t>
      </w:r>
    </w:p>
    <w:p w14:paraId="3DEEBCC0" w14:textId="17ABEAE0" w:rsidR="002F08F4" w:rsidRDefault="0010507F" w:rsidP="00C161B0">
      <w:pPr>
        <w:spacing w:after="0" w:line="240" w:lineRule="auto"/>
        <w:ind w:left="-567"/>
        <w:contextualSpacing/>
        <w:rPr>
          <w:rFonts w:ascii="Ridley Grotesk" w:hAnsi="Ridley Grotesk"/>
          <w:b/>
          <w:color w:val="00BEC7"/>
          <w:sz w:val="24"/>
          <w:szCs w:val="24"/>
        </w:rPr>
      </w:pPr>
      <w:r w:rsidRPr="009976AA">
        <w:rPr>
          <w:rFonts w:ascii="Ridley Grotesk" w:hAnsi="Ridley Grotesk"/>
          <w:b/>
          <w:color w:val="00BEC7"/>
          <w:sz w:val="24"/>
          <w:szCs w:val="24"/>
        </w:rPr>
        <w:t xml:space="preserve">Part </w:t>
      </w:r>
      <w:r w:rsidR="00EC0BDE">
        <w:rPr>
          <w:rFonts w:ascii="Ridley Grotesk" w:hAnsi="Ridley Grotesk"/>
          <w:b/>
          <w:color w:val="00BEC7"/>
          <w:sz w:val="24"/>
          <w:szCs w:val="24"/>
        </w:rPr>
        <w:t>T</w:t>
      </w:r>
      <w:r w:rsidRPr="009976AA">
        <w:rPr>
          <w:rFonts w:ascii="Ridley Grotesk" w:hAnsi="Ridley Grotesk"/>
          <w:b/>
          <w:color w:val="00BEC7"/>
          <w:sz w:val="24"/>
          <w:szCs w:val="24"/>
        </w:rPr>
        <w:t xml:space="preserve">hree: </w:t>
      </w:r>
      <w:r w:rsidR="00EF40EE">
        <w:rPr>
          <w:rFonts w:ascii="Ridley Grotesk" w:hAnsi="Ridley Grotesk"/>
          <w:b/>
          <w:color w:val="00BEC7"/>
          <w:sz w:val="24"/>
          <w:szCs w:val="24"/>
        </w:rPr>
        <w:t>Career achievements and contribution</w:t>
      </w:r>
    </w:p>
    <w:p w14:paraId="3BE72DF3" w14:textId="77777777" w:rsidR="009976AA" w:rsidRPr="009976AA" w:rsidRDefault="009976AA" w:rsidP="00C161B0">
      <w:pPr>
        <w:spacing w:after="0" w:line="240" w:lineRule="auto"/>
        <w:ind w:left="-567"/>
        <w:contextualSpacing/>
        <w:rPr>
          <w:rFonts w:ascii="Ridley Grotesk" w:hAnsi="Ridley Grotesk"/>
          <w:b/>
          <w:color w:val="00BEC7"/>
          <w:sz w:val="24"/>
          <w:szCs w:val="24"/>
        </w:rPr>
      </w:pPr>
    </w:p>
    <w:tbl>
      <w:tblPr>
        <w:tblStyle w:val="TableGrid"/>
        <w:tblW w:w="10065" w:type="dxa"/>
        <w:tblInd w:w="-567" w:type="dxa"/>
        <w:tblLook w:val="04A0" w:firstRow="1" w:lastRow="0" w:firstColumn="1" w:lastColumn="0" w:noHBand="0" w:noVBand="1"/>
      </w:tblPr>
      <w:tblGrid>
        <w:gridCol w:w="10065"/>
      </w:tblGrid>
      <w:tr w:rsidR="00E859CA" w:rsidRPr="005269CE" w14:paraId="71D69AFF" w14:textId="77777777" w:rsidTr="00384411">
        <w:tc>
          <w:tcPr>
            <w:tcW w:w="10065" w:type="dxa"/>
            <w:tcBorders>
              <w:top w:val="nil"/>
              <w:left w:val="nil"/>
              <w:right w:val="nil"/>
            </w:tcBorders>
            <w:shd w:val="clear" w:color="auto" w:fill="auto"/>
          </w:tcPr>
          <w:p w14:paraId="6932CEFC" w14:textId="08E9B068" w:rsidR="00F15376" w:rsidRPr="005269CE" w:rsidRDefault="00E859CA" w:rsidP="00C161B0">
            <w:pPr>
              <w:ind w:left="-107"/>
              <w:rPr>
                <w:rFonts w:ascii="Ridley Grotesk" w:hAnsi="Ridley Grotesk"/>
                <w:iCs/>
                <w:sz w:val="20"/>
                <w:szCs w:val="20"/>
              </w:rPr>
            </w:pPr>
            <w:r w:rsidRPr="005269CE">
              <w:rPr>
                <w:rFonts w:ascii="Ridley Grotesk" w:hAnsi="Ridley Grotesk"/>
                <w:iCs/>
                <w:sz w:val="20"/>
                <w:szCs w:val="20"/>
              </w:rPr>
              <w:t xml:space="preserve">AITD is seeking information about how you have contributed to the </w:t>
            </w:r>
            <w:r w:rsidR="009976AA">
              <w:rPr>
                <w:rFonts w:ascii="Ridley Grotesk" w:hAnsi="Ridley Grotesk"/>
                <w:iCs/>
                <w:sz w:val="20"/>
                <w:szCs w:val="20"/>
              </w:rPr>
              <w:t xml:space="preserve">L &amp; D </w:t>
            </w:r>
            <w:r w:rsidRPr="005269CE">
              <w:rPr>
                <w:rFonts w:ascii="Ridley Grotesk" w:hAnsi="Ridley Grotesk"/>
                <w:iCs/>
                <w:sz w:val="20"/>
                <w:szCs w:val="20"/>
              </w:rPr>
              <w:t>profession above and beyond your employ</w:t>
            </w:r>
            <w:r w:rsidR="009976AA">
              <w:rPr>
                <w:rFonts w:ascii="Ridley Grotesk" w:hAnsi="Ridley Grotesk"/>
                <w:iCs/>
                <w:sz w:val="20"/>
                <w:szCs w:val="20"/>
              </w:rPr>
              <w:t>ment</w:t>
            </w:r>
            <w:r w:rsidRPr="005269CE">
              <w:rPr>
                <w:rFonts w:ascii="Ridley Grotesk" w:hAnsi="Ridley Grotesk"/>
                <w:iCs/>
                <w:sz w:val="20"/>
                <w:szCs w:val="20"/>
              </w:rPr>
              <w:t xml:space="preserve"> role. Evidence can include, but is not limited to, committee/board work, written</w:t>
            </w:r>
            <w:r w:rsidR="00755200" w:rsidRPr="005269CE">
              <w:rPr>
                <w:rFonts w:ascii="Ridley Grotesk" w:hAnsi="Ridley Grotesk"/>
                <w:iCs/>
                <w:sz w:val="20"/>
                <w:szCs w:val="20"/>
              </w:rPr>
              <w:t xml:space="preserve"> work (papers, articles, blogs)</w:t>
            </w:r>
            <w:r w:rsidRPr="005269CE">
              <w:rPr>
                <w:rFonts w:ascii="Ridley Grotesk" w:hAnsi="Ridley Grotesk"/>
                <w:iCs/>
                <w:sz w:val="20"/>
                <w:szCs w:val="20"/>
              </w:rPr>
              <w:t xml:space="preserve">, presentations (conference/webinar/event), awards or commendations, </w:t>
            </w:r>
            <w:r w:rsidR="008F623D">
              <w:rPr>
                <w:rFonts w:ascii="Ridley Grotesk" w:hAnsi="Ridley Grotesk"/>
                <w:iCs/>
                <w:sz w:val="20"/>
                <w:szCs w:val="20"/>
              </w:rPr>
              <w:t xml:space="preserve"> volunteering (unpaid work), </w:t>
            </w:r>
            <w:r w:rsidRPr="005269CE">
              <w:rPr>
                <w:rFonts w:ascii="Ridley Grotesk" w:hAnsi="Ridley Grotesk"/>
                <w:iCs/>
                <w:sz w:val="20"/>
                <w:szCs w:val="20"/>
              </w:rPr>
              <w:t>advocacy</w:t>
            </w:r>
            <w:r w:rsidR="009976AA">
              <w:rPr>
                <w:rFonts w:ascii="Ridley Grotesk" w:hAnsi="Ridley Grotesk"/>
                <w:iCs/>
                <w:sz w:val="20"/>
                <w:szCs w:val="20"/>
              </w:rPr>
              <w:t xml:space="preserve"> or </w:t>
            </w:r>
            <w:r w:rsidRPr="005269CE">
              <w:rPr>
                <w:rFonts w:ascii="Ridley Grotesk" w:hAnsi="Ridley Grotesk"/>
                <w:iCs/>
                <w:sz w:val="20"/>
                <w:szCs w:val="20"/>
              </w:rPr>
              <w:t>representation for L&amp;D</w:t>
            </w:r>
            <w:r w:rsidR="009976AA">
              <w:rPr>
                <w:rFonts w:ascii="Ridley Grotesk" w:hAnsi="Ridley Grotesk"/>
                <w:iCs/>
                <w:sz w:val="20"/>
                <w:szCs w:val="20"/>
              </w:rPr>
              <w:t>. Your contribution can be</w:t>
            </w:r>
            <w:r w:rsidRPr="005269CE">
              <w:rPr>
                <w:rFonts w:ascii="Ridley Grotesk" w:hAnsi="Ridley Grotesk"/>
                <w:iCs/>
                <w:sz w:val="20"/>
                <w:szCs w:val="20"/>
              </w:rPr>
              <w:t xml:space="preserve"> withi</w:t>
            </w:r>
            <w:r w:rsidR="009976AA">
              <w:rPr>
                <w:rFonts w:ascii="Ridley Grotesk" w:hAnsi="Ridley Grotesk"/>
                <w:iCs/>
                <w:sz w:val="20"/>
                <w:szCs w:val="20"/>
              </w:rPr>
              <w:t>n I</w:t>
            </w:r>
            <w:r w:rsidRPr="005269CE">
              <w:rPr>
                <w:rFonts w:ascii="Ridley Grotesk" w:hAnsi="Ridley Grotesk"/>
                <w:iCs/>
                <w:sz w:val="20"/>
                <w:szCs w:val="20"/>
              </w:rPr>
              <w:t>ndustry</w:t>
            </w:r>
            <w:r w:rsidR="009976AA">
              <w:rPr>
                <w:rFonts w:ascii="Ridley Grotesk" w:hAnsi="Ridley Grotesk"/>
                <w:iCs/>
                <w:sz w:val="20"/>
                <w:szCs w:val="20"/>
              </w:rPr>
              <w:t xml:space="preserve">, </w:t>
            </w:r>
            <w:r w:rsidRPr="005269CE">
              <w:rPr>
                <w:rFonts w:ascii="Ridley Grotesk" w:hAnsi="Ridley Grotesk"/>
                <w:iCs/>
                <w:sz w:val="20"/>
                <w:szCs w:val="20"/>
              </w:rPr>
              <w:t>professional</w:t>
            </w:r>
            <w:r w:rsidR="009976AA">
              <w:rPr>
                <w:rFonts w:ascii="Ridley Grotesk" w:hAnsi="Ridley Grotesk"/>
                <w:iCs/>
                <w:sz w:val="20"/>
                <w:szCs w:val="20"/>
              </w:rPr>
              <w:t xml:space="preserve">, </w:t>
            </w:r>
            <w:r w:rsidRPr="005269CE">
              <w:rPr>
                <w:rFonts w:ascii="Ridley Grotesk" w:hAnsi="Ridley Grotesk"/>
                <w:iCs/>
                <w:sz w:val="20"/>
                <w:szCs w:val="20"/>
              </w:rPr>
              <w:t>national</w:t>
            </w:r>
            <w:r w:rsidR="009976AA">
              <w:rPr>
                <w:rFonts w:ascii="Ridley Grotesk" w:hAnsi="Ridley Grotesk"/>
                <w:iCs/>
                <w:sz w:val="20"/>
                <w:szCs w:val="20"/>
              </w:rPr>
              <w:t xml:space="preserve"> and </w:t>
            </w:r>
            <w:r w:rsidRPr="005269CE">
              <w:rPr>
                <w:rFonts w:ascii="Ridley Grotesk" w:hAnsi="Ridley Grotesk"/>
                <w:iCs/>
                <w:sz w:val="20"/>
                <w:szCs w:val="20"/>
              </w:rPr>
              <w:t>international bodies</w:t>
            </w:r>
            <w:r w:rsidR="009976AA">
              <w:rPr>
                <w:rFonts w:ascii="Ridley Grotesk" w:hAnsi="Ridley Grotesk"/>
                <w:iCs/>
                <w:sz w:val="20"/>
                <w:szCs w:val="20"/>
              </w:rPr>
              <w:t xml:space="preserve"> that</w:t>
            </w:r>
            <w:r w:rsidRPr="005269CE">
              <w:rPr>
                <w:rFonts w:ascii="Ridley Grotesk" w:hAnsi="Ridley Grotesk"/>
                <w:iCs/>
                <w:sz w:val="20"/>
                <w:szCs w:val="20"/>
              </w:rPr>
              <w:t xml:space="preserve"> contribut</w:t>
            </w:r>
            <w:r w:rsidR="009976AA">
              <w:rPr>
                <w:rFonts w:ascii="Ridley Grotesk" w:hAnsi="Ridley Grotesk"/>
                <w:iCs/>
                <w:sz w:val="20"/>
                <w:szCs w:val="20"/>
              </w:rPr>
              <w:t>e</w:t>
            </w:r>
            <w:r w:rsidRPr="005269CE">
              <w:rPr>
                <w:rFonts w:ascii="Ridley Grotesk" w:hAnsi="Ridley Grotesk"/>
                <w:iCs/>
                <w:sz w:val="20"/>
                <w:szCs w:val="20"/>
              </w:rPr>
              <w:t xml:space="preserve"> to the professional development of other L&amp;D professionals, </w:t>
            </w:r>
            <w:r w:rsidR="009976AA">
              <w:rPr>
                <w:rFonts w:ascii="Ridley Grotesk" w:hAnsi="Ridley Grotesk"/>
                <w:iCs/>
                <w:sz w:val="20"/>
                <w:szCs w:val="20"/>
              </w:rPr>
              <w:t xml:space="preserve">the </w:t>
            </w:r>
            <w:r w:rsidRPr="005269CE">
              <w:rPr>
                <w:rFonts w:ascii="Ridley Grotesk" w:hAnsi="Ridley Grotesk"/>
                <w:iCs/>
                <w:sz w:val="20"/>
                <w:szCs w:val="20"/>
              </w:rPr>
              <w:t xml:space="preserve">application of L&amp;D skills in community organisations, mentoring, and other </w:t>
            </w:r>
            <w:r w:rsidR="009976AA">
              <w:rPr>
                <w:rFonts w:ascii="Ridley Grotesk" w:hAnsi="Ridley Grotesk"/>
                <w:iCs/>
                <w:sz w:val="20"/>
                <w:szCs w:val="20"/>
              </w:rPr>
              <w:t xml:space="preserve">related </w:t>
            </w:r>
            <w:r w:rsidRPr="005269CE">
              <w:rPr>
                <w:rFonts w:ascii="Ridley Grotesk" w:hAnsi="Ridley Grotesk"/>
                <w:iCs/>
                <w:sz w:val="20"/>
                <w:szCs w:val="20"/>
              </w:rPr>
              <w:t>activities.</w:t>
            </w:r>
          </w:p>
          <w:p w14:paraId="4D954075" w14:textId="77777777" w:rsidR="00E859CA" w:rsidRPr="005269CE" w:rsidRDefault="00E859CA" w:rsidP="00C161B0">
            <w:pPr>
              <w:ind w:left="-567"/>
              <w:rPr>
                <w:rFonts w:ascii="Ridley Grotesk" w:hAnsi="Ridley Grotesk" w:cstheme="minorHAnsi"/>
                <w:b/>
                <w:sz w:val="20"/>
                <w:szCs w:val="20"/>
              </w:rPr>
            </w:pPr>
          </w:p>
        </w:tc>
      </w:tr>
      <w:tr w:rsidR="00344D12" w:rsidRPr="005269CE" w14:paraId="45452A7C" w14:textId="77777777" w:rsidTr="00384411">
        <w:tc>
          <w:tcPr>
            <w:tcW w:w="10065" w:type="dxa"/>
            <w:shd w:val="clear" w:color="auto" w:fill="00BEC7"/>
          </w:tcPr>
          <w:p w14:paraId="79D0760F" w14:textId="77777777" w:rsidR="0010507F" w:rsidRPr="005269CE" w:rsidRDefault="00344D12" w:rsidP="0022629D">
            <w:pPr>
              <w:rPr>
                <w:rFonts w:ascii="Ridley Grotesk" w:hAnsi="Ridley Grotesk" w:cstheme="minorHAnsi"/>
                <w:b/>
                <w:sz w:val="20"/>
                <w:szCs w:val="20"/>
                <w:lang w:val="en-AU"/>
              </w:rPr>
            </w:pPr>
            <w:r w:rsidRPr="005269CE">
              <w:rPr>
                <w:rFonts w:ascii="Ridley Grotesk" w:hAnsi="Ridley Grotesk" w:cstheme="minorHAnsi"/>
                <w:b/>
                <w:sz w:val="20"/>
                <w:szCs w:val="20"/>
                <w:lang w:val="en-AU"/>
              </w:rPr>
              <w:t xml:space="preserve">What do you believe are your major </w:t>
            </w:r>
            <w:r w:rsidR="00FA62D6" w:rsidRPr="005269CE">
              <w:rPr>
                <w:rFonts w:ascii="Ridley Grotesk" w:hAnsi="Ridley Grotesk" w:cstheme="minorHAnsi"/>
                <w:b/>
                <w:sz w:val="20"/>
                <w:szCs w:val="20"/>
                <w:lang w:val="en-AU"/>
              </w:rPr>
              <w:t xml:space="preserve">professional </w:t>
            </w:r>
            <w:r w:rsidRPr="005269CE">
              <w:rPr>
                <w:rFonts w:ascii="Ridley Grotesk" w:hAnsi="Ridley Grotesk" w:cstheme="minorHAnsi"/>
                <w:b/>
                <w:sz w:val="20"/>
                <w:szCs w:val="20"/>
                <w:lang w:val="en-AU"/>
              </w:rPr>
              <w:t>achievements to date?</w:t>
            </w:r>
            <w:r w:rsidR="005D3D61" w:rsidRPr="005269CE">
              <w:rPr>
                <w:rFonts w:ascii="Ridley Grotesk" w:hAnsi="Ridley Grotesk" w:cstheme="minorHAnsi"/>
                <w:b/>
                <w:sz w:val="20"/>
                <w:szCs w:val="20"/>
                <w:lang w:val="en-AU"/>
              </w:rPr>
              <w:t xml:space="preserve"> </w:t>
            </w:r>
          </w:p>
          <w:p w14:paraId="4D4E05E6" w14:textId="77777777" w:rsidR="00344D12" w:rsidRPr="005269CE" w:rsidRDefault="005D3D61" w:rsidP="0022629D">
            <w:pPr>
              <w:rPr>
                <w:rFonts w:ascii="Ridley Grotesk" w:hAnsi="Ridley Grotesk" w:cstheme="minorHAnsi"/>
                <w:b/>
                <w:sz w:val="20"/>
                <w:szCs w:val="20"/>
                <w:lang w:val="en-AU"/>
              </w:rPr>
            </w:pPr>
            <w:r w:rsidRPr="005269CE">
              <w:rPr>
                <w:rFonts w:ascii="Ridley Grotesk" w:hAnsi="Ridley Grotesk" w:cstheme="minorHAnsi"/>
                <w:b/>
                <w:sz w:val="20"/>
                <w:szCs w:val="20"/>
                <w:lang w:val="en-AU"/>
              </w:rPr>
              <w:t>(Max 500 words)</w:t>
            </w:r>
          </w:p>
        </w:tc>
      </w:tr>
      <w:tr w:rsidR="00344D12" w:rsidRPr="005269CE" w14:paraId="711D5B55" w14:textId="77777777" w:rsidTr="00384411">
        <w:tc>
          <w:tcPr>
            <w:tcW w:w="10065" w:type="dxa"/>
          </w:tcPr>
          <w:p w14:paraId="0A4FCF9B" w14:textId="77777777" w:rsidR="00344D12" w:rsidRDefault="00344D12" w:rsidP="00EF40EE">
            <w:pPr>
              <w:rPr>
                <w:rFonts w:ascii="Ridley Grotesk" w:hAnsi="Ridley Grotesk"/>
                <w:iCs/>
                <w:sz w:val="20"/>
                <w:szCs w:val="20"/>
              </w:rPr>
            </w:pPr>
          </w:p>
          <w:p w14:paraId="2C6D058E" w14:textId="77777777" w:rsidR="006C4138" w:rsidRDefault="006C4138" w:rsidP="00EF40EE">
            <w:pPr>
              <w:rPr>
                <w:rFonts w:ascii="Ridley Grotesk" w:hAnsi="Ridley Grotesk"/>
                <w:iCs/>
                <w:sz w:val="20"/>
                <w:szCs w:val="20"/>
              </w:rPr>
            </w:pPr>
          </w:p>
          <w:p w14:paraId="1F881EB9" w14:textId="77777777" w:rsidR="006C4138" w:rsidRDefault="006C4138" w:rsidP="00EF40EE">
            <w:pPr>
              <w:rPr>
                <w:rFonts w:ascii="Ridley Grotesk" w:hAnsi="Ridley Grotesk"/>
                <w:iCs/>
                <w:sz w:val="20"/>
                <w:szCs w:val="20"/>
              </w:rPr>
            </w:pPr>
          </w:p>
          <w:p w14:paraId="1BD54A63" w14:textId="77777777" w:rsidR="006C4138" w:rsidRDefault="006C4138" w:rsidP="00EF40EE">
            <w:pPr>
              <w:rPr>
                <w:rFonts w:ascii="Ridley Grotesk" w:hAnsi="Ridley Grotesk"/>
                <w:iCs/>
                <w:sz w:val="20"/>
                <w:szCs w:val="20"/>
              </w:rPr>
            </w:pPr>
          </w:p>
          <w:p w14:paraId="1259E20E" w14:textId="77777777" w:rsidR="006C4138" w:rsidRDefault="006C4138" w:rsidP="00EF40EE">
            <w:pPr>
              <w:rPr>
                <w:rFonts w:ascii="Ridley Grotesk" w:hAnsi="Ridley Grotesk"/>
                <w:iCs/>
                <w:sz w:val="20"/>
                <w:szCs w:val="20"/>
              </w:rPr>
            </w:pPr>
          </w:p>
          <w:p w14:paraId="03C3F929" w14:textId="77777777" w:rsidR="006C4138" w:rsidRDefault="006C4138" w:rsidP="00EF40EE">
            <w:pPr>
              <w:rPr>
                <w:rFonts w:ascii="Ridley Grotesk" w:hAnsi="Ridley Grotesk"/>
                <w:iCs/>
                <w:sz w:val="20"/>
                <w:szCs w:val="20"/>
              </w:rPr>
            </w:pPr>
          </w:p>
          <w:p w14:paraId="295AB44E" w14:textId="77777777" w:rsidR="006C4138" w:rsidRDefault="006C4138" w:rsidP="00EF40EE">
            <w:pPr>
              <w:rPr>
                <w:rFonts w:ascii="Ridley Grotesk" w:hAnsi="Ridley Grotesk"/>
                <w:iCs/>
                <w:sz w:val="20"/>
                <w:szCs w:val="20"/>
              </w:rPr>
            </w:pPr>
          </w:p>
          <w:p w14:paraId="4E95B40F" w14:textId="77777777" w:rsidR="006C4138" w:rsidRDefault="006C4138" w:rsidP="00EF40EE">
            <w:pPr>
              <w:rPr>
                <w:rFonts w:ascii="Ridley Grotesk" w:hAnsi="Ridley Grotesk"/>
                <w:iCs/>
                <w:sz w:val="20"/>
                <w:szCs w:val="20"/>
              </w:rPr>
            </w:pPr>
          </w:p>
          <w:p w14:paraId="340B824C" w14:textId="77777777" w:rsidR="006C4138" w:rsidRDefault="006C4138" w:rsidP="00EF40EE">
            <w:pPr>
              <w:rPr>
                <w:rFonts w:ascii="Ridley Grotesk" w:hAnsi="Ridley Grotesk"/>
                <w:iCs/>
                <w:sz w:val="20"/>
                <w:szCs w:val="20"/>
              </w:rPr>
            </w:pPr>
          </w:p>
          <w:p w14:paraId="620975F8" w14:textId="77777777" w:rsidR="006C4138" w:rsidRDefault="006C4138" w:rsidP="00EF40EE">
            <w:pPr>
              <w:rPr>
                <w:rFonts w:ascii="Ridley Grotesk" w:hAnsi="Ridley Grotesk"/>
                <w:iCs/>
                <w:sz w:val="20"/>
                <w:szCs w:val="20"/>
              </w:rPr>
            </w:pPr>
          </w:p>
          <w:p w14:paraId="2D362179" w14:textId="77777777" w:rsidR="006C4138" w:rsidRDefault="006C4138" w:rsidP="00EF40EE">
            <w:pPr>
              <w:rPr>
                <w:rFonts w:ascii="Ridley Grotesk" w:hAnsi="Ridley Grotesk"/>
                <w:iCs/>
                <w:sz w:val="20"/>
                <w:szCs w:val="20"/>
              </w:rPr>
            </w:pPr>
          </w:p>
          <w:p w14:paraId="233AFF68" w14:textId="77777777" w:rsidR="006C4138" w:rsidRDefault="006C4138" w:rsidP="00EF40EE">
            <w:pPr>
              <w:rPr>
                <w:rFonts w:ascii="Ridley Grotesk" w:hAnsi="Ridley Grotesk"/>
                <w:iCs/>
                <w:sz w:val="20"/>
                <w:szCs w:val="20"/>
              </w:rPr>
            </w:pPr>
          </w:p>
          <w:p w14:paraId="1FC2B1E9" w14:textId="77777777" w:rsidR="006C4138" w:rsidRDefault="006C4138" w:rsidP="00EF40EE">
            <w:pPr>
              <w:rPr>
                <w:rFonts w:ascii="Ridley Grotesk" w:hAnsi="Ridley Grotesk"/>
                <w:iCs/>
                <w:sz w:val="20"/>
                <w:szCs w:val="20"/>
              </w:rPr>
            </w:pPr>
          </w:p>
          <w:p w14:paraId="4986C87C" w14:textId="77777777" w:rsidR="006C4138" w:rsidRDefault="006C4138" w:rsidP="00EF40EE">
            <w:pPr>
              <w:rPr>
                <w:rFonts w:ascii="Ridley Grotesk" w:hAnsi="Ridley Grotesk"/>
                <w:iCs/>
                <w:sz w:val="20"/>
                <w:szCs w:val="20"/>
              </w:rPr>
            </w:pPr>
          </w:p>
          <w:p w14:paraId="135AA04C" w14:textId="77777777" w:rsidR="006C4138" w:rsidRDefault="006C4138" w:rsidP="00EF40EE">
            <w:pPr>
              <w:rPr>
                <w:rFonts w:ascii="Ridley Grotesk" w:hAnsi="Ridley Grotesk"/>
                <w:iCs/>
                <w:sz w:val="20"/>
                <w:szCs w:val="20"/>
              </w:rPr>
            </w:pPr>
          </w:p>
          <w:p w14:paraId="010092FA" w14:textId="77777777" w:rsidR="006C4138" w:rsidRDefault="006C4138" w:rsidP="00EF40EE">
            <w:pPr>
              <w:rPr>
                <w:rFonts w:ascii="Ridley Grotesk" w:hAnsi="Ridley Grotesk"/>
                <w:iCs/>
                <w:sz w:val="20"/>
                <w:szCs w:val="20"/>
              </w:rPr>
            </w:pPr>
          </w:p>
          <w:p w14:paraId="134B47F5" w14:textId="77777777" w:rsidR="006C4138" w:rsidRDefault="006C4138" w:rsidP="00EF40EE">
            <w:pPr>
              <w:rPr>
                <w:rFonts w:ascii="Ridley Grotesk" w:hAnsi="Ridley Grotesk"/>
                <w:iCs/>
                <w:sz w:val="20"/>
                <w:szCs w:val="20"/>
              </w:rPr>
            </w:pPr>
          </w:p>
          <w:p w14:paraId="03B7D868" w14:textId="77777777" w:rsidR="006C4138" w:rsidRDefault="006C4138" w:rsidP="00EF40EE">
            <w:pPr>
              <w:rPr>
                <w:rFonts w:ascii="Ridley Grotesk" w:hAnsi="Ridley Grotesk"/>
                <w:iCs/>
                <w:sz w:val="20"/>
                <w:szCs w:val="20"/>
              </w:rPr>
            </w:pPr>
          </w:p>
          <w:p w14:paraId="76FADC03" w14:textId="77777777" w:rsidR="006C4138" w:rsidRDefault="006C4138" w:rsidP="00EF40EE">
            <w:pPr>
              <w:rPr>
                <w:rFonts w:ascii="Ridley Grotesk" w:hAnsi="Ridley Grotesk"/>
                <w:iCs/>
                <w:sz w:val="20"/>
                <w:szCs w:val="20"/>
              </w:rPr>
            </w:pPr>
          </w:p>
          <w:p w14:paraId="32866560" w14:textId="77777777" w:rsidR="006C4138" w:rsidRDefault="006C4138" w:rsidP="00EF40EE">
            <w:pPr>
              <w:rPr>
                <w:rFonts w:ascii="Ridley Grotesk" w:hAnsi="Ridley Grotesk"/>
                <w:iCs/>
                <w:sz w:val="20"/>
                <w:szCs w:val="20"/>
              </w:rPr>
            </w:pPr>
          </w:p>
          <w:p w14:paraId="3B9013BC" w14:textId="77777777" w:rsidR="006C4138" w:rsidRDefault="006C4138" w:rsidP="00EF40EE">
            <w:pPr>
              <w:rPr>
                <w:rFonts w:ascii="Ridley Grotesk" w:hAnsi="Ridley Grotesk"/>
                <w:iCs/>
                <w:sz w:val="20"/>
                <w:szCs w:val="20"/>
              </w:rPr>
            </w:pPr>
          </w:p>
          <w:p w14:paraId="5D739B5D" w14:textId="77777777" w:rsidR="006C4138" w:rsidRDefault="006C4138" w:rsidP="00EF40EE">
            <w:pPr>
              <w:rPr>
                <w:rFonts w:ascii="Ridley Grotesk" w:hAnsi="Ridley Grotesk"/>
                <w:iCs/>
                <w:sz w:val="20"/>
                <w:szCs w:val="20"/>
              </w:rPr>
            </w:pPr>
          </w:p>
          <w:p w14:paraId="4B73A919" w14:textId="77777777" w:rsidR="006C4138" w:rsidRDefault="006C4138" w:rsidP="00EF40EE">
            <w:pPr>
              <w:rPr>
                <w:rFonts w:ascii="Ridley Grotesk" w:hAnsi="Ridley Grotesk"/>
                <w:iCs/>
                <w:sz w:val="20"/>
                <w:szCs w:val="20"/>
              </w:rPr>
            </w:pPr>
          </w:p>
          <w:p w14:paraId="219DDE6A" w14:textId="77777777" w:rsidR="006C4138" w:rsidRDefault="006C4138" w:rsidP="00EF40EE">
            <w:pPr>
              <w:rPr>
                <w:rFonts w:ascii="Ridley Grotesk" w:hAnsi="Ridley Grotesk"/>
                <w:iCs/>
                <w:sz w:val="20"/>
                <w:szCs w:val="20"/>
              </w:rPr>
            </w:pPr>
          </w:p>
          <w:p w14:paraId="48D389F7" w14:textId="77777777" w:rsidR="006C4138" w:rsidRDefault="006C4138" w:rsidP="00EF40EE">
            <w:pPr>
              <w:rPr>
                <w:rFonts w:ascii="Ridley Grotesk" w:hAnsi="Ridley Grotesk"/>
                <w:iCs/>
                <w:sz w:val="20"/>
                <w:szCs w:val="20"/>
              </w:rPr>
            </w:pPr>
          </w:p>
          <w:p w14:paraId="7554E0AE" w14:textId="77777777" w:rsidR="006C4138" w:rsidRDefault="006C4138" w:rsidP="00EF40EE">
            <w:pPr>
              <w:rPr>
                <w:rFonts w:ascii="Ridley Grotesk" w:hAnsi="Ridley Grotesk"/>
                <w:iCs/>
                <w:sz w:val="20"/>
                <w:szCs w:val="20"/>
              </w:rPr>
            </w:pPr>
          </w:p>
          <w:p w14:paraId="2E247B42" w14:textId="77777777" w:rsidR="006C4138" w:rsidRDefault="006C4138" w:rsidP="00EF40EE">
            <w:pPr>
              <w:rPr>
                <w:rFonts w:ascii="Ridley Grotesk" w:hAnsi="Ridley Grotesk"/>
                <w:iCs/>
                <w:sz w:val="20"/>
                <w:szCs w:val="20"/>
              </w:rPr>
            </w:pPr>
          </w:p>
          <w:p w14:paraId="20C17D82" w14:textId="77777777" w:rsidR="006C4138" w:rsidRDefault="006C4138" w:rsidP="00EF40EE">
            <w:pPr>
              <w:rPr>
                <w:rFonts w:ascii="Ridley Grotesk" w:hAnsi="Ridley Grotesk"/>
                <w:iCs/>
                <w:sz w:val="20"/>
                <w:szCs w:val="20"/>
              </w:rPr>
            </w:pPr>
          </w:p>
          <w:p w14:paraId="4AD8901C" w14:textId="03A1B0DA" w:rsidR="006C4138" w:rsidRPr="00EF40EE" w:rsidRDefault="006C4138" w:rsidP="00EF40EE">
            <w:pPr>
              <w:rPr>
                <w:rFonts w:ascii="Ridley Grotesk" w:hAnsi="Ridley Grotesk"/>
                <w:iCs/>
                <w:sz w:val="20"/>
                <w:szCs w:val="20"/>
              </w:rPr>
            </w:pPr>
          </w:p>
        </w:tc>
      </w:tr>
      <w:tr w:rsidR="00344D12" w:rsidRPr="005269CE" w14:paraId="69DA4DD3" w14:textId="77777777" w:rsidTr="00384411">
        <w:tc>
          <w:tcPr>
            <w:tcW w:w="10065" w:type="dxa"/>
            <w:shd w:val="clear" w:color="auto" w:fill="00BEC7"/>
          </w:tcPr>
          <w:p w14:paraId="586F6DB4" w14:textId="77777777" w:rsidR="0010507F" w:rsidRPr="005269CE" w:rsidRDefault="00344D12" w:rsidP="0022629D">
            <w:pPr>
              <w:rPr>
                <w:rFonts w:ascii="Ridley Grotesk" w:hAnsi="Ridley Grotesk" w:cstheme="minorHAnsi"/>
                <w:b/>
                <w:sz w:val="20"/>
                <w:szCs w:val="20"/>
                <w:lang w:val="en-AU"/>
              </w:rPr>
            </w:pPr>
            <w:r w:rsidRPr="005269CE">
              <w:rPr>
                <w:rFonts w:ascii="Ridley Grotesk" w:hAnsi="Ridley Grotesk" w:cstheme="minorHAnsi"/>
                <w:b/>
                <w:sz w:val="20"/>
                <w:szCs w:val="20"/>
                <w:lang w:val="en-AU"/>
              </w:rPr>
              <w:lastRenderedPageBreak/>
              <w:t xml:space="preserve">How have you </w:t>
            </w:r>
            <w:r w:rsidR="005D3D61" w:rsidRPr="005269CE">
              <w:rPr>
                <w:rFonts w:ascii="Ridley Grotesk" w:hAnsi="Ridley Grotesk" w:cstheme="minorHAnsi"/>
                <w:b/>
                <w:sz w:val="20"/>
                <w:szCs w:val="20"/>
                <w:lang w:val="en-AU"/>
              </w:rPr>
              <w:t>contributed to</w:t>
            </w:r>
            <w:r w:rsidR="0010507F" w:rsidRPr="005269CE">
              <w:rPr>
                <w:rFonts w:ascii="Ridley Grotesk" w:hAnsi="Ridley Grotesk" w:cstheme="minorHAnsi"/>
                <w:b/>
                <w:sz w:val="20"/>
                <w:szCs w:val="20"/>
                <w:lang w:val="en-AU"/>
              </w:rPr>
              <w:t xml:space="preserve"> the learning of</w:t>
            </w:r>
            <w:r w:rsidR="009143F8" w:rsidRPr="005269CE">
              <w:rPr>
                <w:rFonts w:ascii="Ridley Grotesk" w:hAnsi="Ridley Grotesk" w:cstheme="minorHAnsi"/>
                <w:b/>
                <w:sz w:val="20"/>
                <w:szCs w:val="20"/>
                <w:lang w:val="en-AU"/>
              </w:rPr>
              <w:t xml:space="preserve"> </w:t>
            </w:r>
            <w:r w:rsidRPr="005269CE">
              <w:rPr>
                <w:rFonts w:ascii="Ridley Grotesk" w:hAnsi="Ridley Grotesk" w:cstheme="minorHAnsi"/>
                <w:b/>
                <w:sz w:val="20"/>
                <w:szCs w:val="20"/>
                <w:lang w:val="en-AU"/>
              </w:rPr>
              <w:t>individuals</w:t>
            </w:r>
            <w:r w:rsidR="005D3D61" w:rsidRPr="005269CE">
              <w:rPr>
                <w:rFonts w:ascii="Ridley Grotesk" w:hAnsi="Ridley Grotesk" w:cstheme="minorHAnsi"/>
                <w:b/>
                <w:sz w:val="20"/>
                <w:szCs w:val="20"/>
                <w:lang w:val="en-AU"/>
              </w:rPr>
              <w:t xml:space="preserve"> and</w:t>
            </w:r>
            <w:r w:rsidRPr="005269CE">
              <w:rPr>
                <w:rFonts w:ascii="Ridley Grotesk" w:hAnsi="Ridley Grotesk" w:cstheme="minorHAnsi"/>
                <w:b/>
                <w:sz w:val="20"/>
                <w:szCs w:val="20"/>
                <w:lang w:val="en-AU"/>
              </w:rPr>
              <w:t xml:space="preserve"> </w:t>
            </w:r>
            <w:r w:rsidR="0010507F" w:rsidRPr="005269CE">
              <w:rPr>
                <w:rFonts w:ascii="Ridley Grotesk" w:hAnsi="Ridley Grotesk" w:cstheme="minorHAnsi"/>
                <w:b/>
                <w:sz w:val="20"/>
                <w:szCs w:val="20"/>
                <w:lang w:val="en-AU"/>
              </w:rPr>
              <w:t>organisations</w:t>
            </w:r>
            <w:r w:rsidR="005D3D61" w:rsidRPr="005269CE">
              <w:rPr>
                <w:rFonts w:ascii="Ridley Grotesk" w:hAnsi="Ridley Grotesk" w:cstheme="minorHAnsi"/>
                <w:b/>
                <w:sz w:val="20"/>
                <w:szCs w:val="20"/>
                <w:lang w:val="en-AU"/>
              </w:rPr>
              <w:t xml:space="preserve">? </w:t>
            </w:r>
          </w:p>
          <w:p w14:paraId="45D079B7" w14:textId="77777777" w:rsidR="00344D12" w:rsidRPr="005269CE" w:rsidRDefault="005D3D61" w:rsidP="0022629D">
            <w:pPr>
              <w:rPr>
                <w:rFonts w:ascii="Ridley Grotesk" w:hAnsi="Ridley Grotesk" w:cstheme="minorHAnsi"/>
                <w:b/>
                <w:sz w:val="20"/>
                <w:szCs w:val="20"/>
                <w:lang w:val="en-AU"/>
              </w:rPr>
            </w:pPr>
            <w:r w:rsidRPr="005269CE">
              <w:rPr>
                <w:rFonts w:ascii="Ridley Grotesk" w:hAnsi="Ridley Grotesk" w:cstheme="minorHAnsi"/>
                <w:b/>
                <w:sz w:val="20"/>
                <w:szCs w:val="20"/>
                <w:lang w:val="en-AU"/>
              </w:rPr>
              <w:t>(Max 500 words)</w:t>
            </w:r>
          </w:p>
        </w:tc>
      </w:tr>
      <w:tr w:rsidR="009143F8" w:rsidRPr="005269CE" w14:paraId="146F4194" w14:textId="77777777" w:rsidTr="00384411">
        <w:tc>
          <w:tcPr>
            <w:tcW w:w="10065" w:type="dxa"/>
            <w:tcBorders>
              <w:bottom w:val="single" w:sz="4" w:space="0" w:color="000000" w:themeColor="text1"/>
            </w:tcBorders>
          </w:tcPr>
          <w:p w14:paraId="76E88A84" w14:textId="77777777" w:rsidR="0010507F" w:rsidRPr="005269CE" w:rsidRDefault="0010507F" w:rsidP="0022629D">
            <w:pPr>
              <w:rPr>
                <w:rFonts w:ascii="Ridley Grotesk" w:hAnsi="Ridley Grotesk" w:cstheme="minorHAnsi"/>
                <w:b/>
                <w:sz w:val="20"/>
                <w:szCs w:val="20"/>
                <w:lang w:val="en-AU"/>
              </w:rPr>
            </w:pPr>
          </w:p>
          <w:p w14:paraId="32E0F305" w14:textId="77777777" w:rsidR="009143F8" w:rsidRDefault="009143F8" w:rsidP="00FE19B8">
            <w:pPr>
              <w:rPr>
                <w:rFonts w:ascii="Ridley Grotesk" w:hAnsi="Ridley Grotesk" w:cstheme="minorHAnsi"/>
                <w:b/>
                <w:sz w:val="20"/>
                <w:szCs w:val="20"/>
                <w:lang w:val="en-AU"/>
              </w:rPr>
            </w:pPr>
          </w:p>
          <w:p w14:paraId="4795D5E9" w14:textId="77777777" w:rsidR="00FE19B8" w:rsidRDefault="00FE19B8" w:rsidP="00FE19B8">
            <w:pPr>
              <w:rPr>
                <w:rFonts w:ascii="Ridley Grotesk" w:hAnsi="Ridley Grotesk" w:cstheme="minorHAnsi"/>
                <w:b/>
                <w:sz w:val="20"/>
                <w:szCs w:val="20"/>
                <w:lang w:val="en-AU"/>
              </w:rPr>
            </w:pPr>
          </w:p>
          <w:p w14:paraId="4EAAEC69" w14:textId="77777777" w:rsidR="00FE19B8" w:rsidRDefault="00FE19B8" w:rsidP="00FE19B8">
            <w:pPr>
              <w:rPr>
                <w:rFonts w:ascii="Ridley Grotesk" w:hAnsi="Ridley Grotesk" w:cstheme="minorHAnsi"/>
                <w:b/>
                <w:sz w:val="20"/>
                <w:szCs w:val="20"/>
                <w:lang w:val="en-AU"/>
              </w:rPr>
            </w:pPr>
          </w:p>
          <w:p w14:paraId="3C24B694" w14:textId="77777777" w:rsidR="00FE19B8" w:rsidRDefault="00FE19B8" w:rsidP="00FE19B8">
            <w:pPr>
              <w:rPr>
                <w:rFonts w:ascii="Ridley Grotesk" w:hAnsi="Ridley Grotesk" w:cstheme="minorHAnsi"/>
                <w:b/>
                <w:sz w:val="20"/>
                <w:szCs w:val="20"/>
                <w:lang w:val="en-AU"/>
              </w:rPr>
            </w:pPr>
          </w:p>
          <w:p w14:paraId="48EFE7C5" w14:textId="77777777" w:rsidR="00FE19B8" w:rsidRDefault="00FE19B8" w:rsidP="00FE19B8">
            <w:pPr>
              <w:rPr>
                <w:rFonts w:ascii="Ridley Grotesk" w:hAnsi="Ridley Grotesk" w:cstheme="minorHAnsi"/>
                <w:b/>
                <w:sz w:val="20"/>
                <w:szCs w:val="20"/>
                <w:lang w:val="en-AU"/>
              </w:rPr>
            </w:pPr>
          </w:p>
          <w:p w14:paraId="00A470E3" w14:textId="77777777" w:rsidR="00FE19B8" w:rsidRDefault="00FE19B8" w:rsidP="00FE19B8">
            <w:pPr>
              <w:rPr>
                <w:rFonts w:ascii="Ridley Grotesk" w:hAnsi="Ridley Grotesk" w:cstheme="minorHAnsi"/>
                <w:b/>
                <w:sz w:val="20"/>
                <w:szCs w:val="20"/>
                <w:lang w:val="en-AU"/>
              </w:rPr>
            </w:pPr>
          </w:p>
          <w:p w14:paraId="5FB27628" w14:textId="77777777" w:rsidR="00FE19B8" w:rsidRDefault="00FE19B8" w:rsidP="00FE19B8">
            <w:pPr>
              <w:rPr>
                <w:rFonts w:ascii="Ridley Grotesk" w:hAnsi="Ridley Grotesk" w:cstheme="minorHAnsi"/>
                <w:b/>
                <w:sz w:val="20"/>
                <w:szCs w:val="20"/>
                <w:lang w:val="en-AU"/>
              </w:rPr>
            </w:pPr>
          </w:p>
          <w:p w14:paraId="2E11ABB9" w14:textId="77777777" w:rsidR="00FE19B8" w:rsidRDefault="00FE19B8" w:rsidP="00FE19B8">
            <w:pPr>
              <w:rPr>
                <w:rFonts w:ascii="Ridley Grotesk" w:hAnsi="Ridley Grotesk" w:cstheme="minorHAnsi"/>
                <w:b/>
                <w:sz w:val="20"/>
                <w:szCs w:val="20"/>
                <w:lang w:val="en-AU"/>
              </w:rPr>
            </w:pPr>
          </w:p>
          <w:p w14:paraId="4AE1A65A" w14:textId="77777777" w:rsidR="00FE19B8" w:rsidRDefault="00FE19B8" w:rsidP="00FE19B8">
            <w:pPr>
              <w:rPr>
                <w:rFonts w:ascii="Ridley Grotesk" w:hAnsi="Ridley Grotesk" w:cstheme="minorHAnsi"/>
                <w:b/>
                <w:sz w:val="20"/>
                <w:szCs w:val="20"/>
                <w:lang w:val="en-AU"/>
              </w:rPr>
            </w:pPr>
          </w:p>
          <w:p w14:paraId="16DA0858" w14:textId="77777777" w:rsidR="00FE19B8" w:rsidRDefault="00FE19B8" w:rsidP="00FE19B8">
            <w:pPr>
              <w:rPr>
                <w:rFonts w:ascii="Ridley Grotesk" w:hAnsi="Ridley Grotesk" w:cstheme="minorHAnsi"/>
                <w:b/>
                <w:sz w:val="20"/>
                <w:szCs w:val="20"/>
                <w:lang w:val="en-AU"/>
              </w:rPr>
            </w:pPr>
          </w:p>
          <w:p w14:paraId="2E38501A" w14:textId="77777777" w:rsidR="00FE19B8" w:rsidRDefault="00FE19B8" w:rsidP="00FE19B8">
            <w:pPr>
              <w:rPr>
                <w:rFonts w:ascii="Ridley Grotesk" w:hAnsi="Ridley Grotesk" w:cstheme="minorHAnsi"/>
                <w:b/>
                <w:sz w:val="20"/>
                <w:szCs w:val="20"/>
                <w:lang w:val="en-AU"/>
              </w:rPr>
            </w:pPr>
          </w:p>
          <w:p w14:paraId="783B874B" w14:textId="77777777" w:rsidR="00FE19B8" w:rsidRDefault="00FE19B8" w:rsidP="00FE19B8">
            <w:pPr>
              <w:rPr>
                <w:rFonts w:ascii="Ridley Grotesk" w:hAnsi="Ridley Grotesk" w:cstheme="minorHAnsi"/>
                <w:b/>
                <w:sz w:val="20"/>
                <w:szCs w:val="20"/>
                <w:lang w:val="en-AU"/>
              </w:rPr>
            </w:pPr>
          </w:p>
          <w:p w14:paraId="1E8A73B7" w14:textId="77777777" w:rsidR="00FE19B8" w:rsidRDefault="00FE19B8" w:rsidP="00FE19B8">
            <w:pPr>
              <w:rPr>
                <w:rFonts w:ascii="Ridley Grotesk" w:hAnsi="Ridley Grotesk" w:cstheme="minorHAnsi"/>
                <w:b/>
                <w:sz w:val="20"/>
                <w:szCs w:val="20"/>
                <w:lang w:val="en-AU"/>
              </w:rPr>
            </w:pPr>
          </w:p>
          <w:p w14:paraId="6FCE4A93" w14:textId="77777777" w:rsidR="00FE19B8" w:rsidRDefault="00FE19B8" w:rsidP="00FE19B8">
            <w:pPr>
              <w:rPr>
                <w:rFonts w:ascii="Ridley Grotesk" w:hAnsi="Ridley Grotesk" w:cstheme="minorHAnsi"/>
                <w:b/>
                <w:sz w:val="20"/>
                <w:szCs w:val="20"/>
                <w:lang w:val="en-AU"/>
              </w:rPr>
            </w:pPr>
          </w:p>
          <w:p w14:paraId="71CFFBAD" w14:textId="77777777" w:rsidR="00FE19B8" w:rsidRDefault="00FE19B8" w:rsidP="00FE19B8">
            <w:pPr>
              <w:rPr>
                <w:rFonts w:ascii="Ridley Grotesk" w:hAnsi="Ridley Grotesk" w:cstheme="minorHAnsi"/>
                <w:b/>
                <w:sz w:val="20"/>
                <w:szCs w:val="20"/>
                <w:lang w:val="en-AU"/>
              </w:rPr>
            </w:pPr>
          </w:p>
          <w:p w14:paraId="6B38A4D9" w14:textId="77777777" w:rsidR="00FE19B8" w:rsidRDefault="00FE19B8" w:rsidP="00FE19B8">
            <w:pPr>
              <w:rPr>
                <w:rFonts w:ascii="Ridley Grotesk" w:hAnsi="Ridley Grotesk" w:cstheme="minorHAnsi"/>
                <w:b/>
                <w:sz w:val="20"/>
                <w:szCs w:val="20"/>
                <w:lang w:val="en-AU"/>
              </w:rPr>
            </w:pPr>
          </w:p>
          <w:p w14:paraId="146193F4" w14:textId="77777777" w:rsidR="00FE19B8" w:rsidRDefault="00FE19B8" w:rsidP="00FE19B8">
            <w:pPr>
              <w:rPr>
                <w:rFonts w:ascii="Ridley Grotesk" w:hAnsi="Ridley Grotesk" w:cstheme="minorHAnsi"/>
                <w:b/>
                <w:sz w:val="20"/>
                <w:szCs w:val="20"/>
                <w:lang w:val="en-AU"/>
              </w:rPr>
            </w:pPr>
          </w:p>
          <w:p w14:paraId="05AAD31F" w14:textId="77777777" w:rsidR="00FE19B8" w:rsidRDefault="00FE19B8" w:rsidP="00FE19B8">
            <w:pPr>
              <w:rPr>
                <w:rFonts w:ascii="Ridley Grotesk" w:hAnsi="Ridley Grotesk" w:cstheme="minorHAnsi"/>
                <w:b/>
                <w:sz w:val="20"/>
                <w:szCs w:val="20"/>
                <w:lang w:val="en-AU"/>
              </w:rPr>
            </w:pPr>
          </w:p>
          <w:p w14:paraId="037DAF8A" w14:textId="77777777" w:rsidR="00FE19B8" w:rsidRDefault="00FE19B8" w:rsidP="00FE19B8">
            <w:pPr>
              <w:rPr>
                <w:rFonts w:ascii="Ridley Grotesk" w:hAnsi="Ridley Grotesk" w:cstheme="minorHAnsi"/>
                <w:b/>
                <w:sz w:val="20"/>
                <w:szCs w:val="20"/>
                <w:lang w:val="en-AU"/>
              </w:rPr>
            </w:pPr>
          </w:p>
          <w:p w14:paraId="04D3879B" w14:textId="77777777" w:rsidR="00FE19B8" w:rsidRDefault="00FE19B8" w:rsidP="00FE19B8">
            <w:pPr>
              <w:rPr>
                <w:rFonts w:ascii="Ridley Grotesk" w:hAnsi="Ridley Grotesk" w:cstheme="minorHAnsi"/>
                <w:b/>
                <w:sz w:val="20"/>
                <w:szCs w:val="20"/>
                <w:lang w:val="en-AU"/>
              </w:rPr>
            </w:pPr>
          </w:p>
          <w:p w14:paraId="78AA99C2" w14:textId="77777777" w:rsidR="00FE19B8" w:rsidRDefault="00FE19B8" w:rsidP="00FE19B8">
            <w:pPr>
              <w:rPr>
                <w:rFonts w:ascii="Ridley Grotesk" w:hAnsi="Ridley Grotesk" w:cstheme="minorHAnsi"/>
                <w:b/>
                <w:sz w:val="20"/>
                <w:szCs w:val="20"/>
                <w:lang w:val="en-AU"/>
              </w:rPr>
            </w:pPr>
          </w:p>
          <w:p w14:paraId="10F9C4D7" w14:textId="77777777" w:rsidR="00FE19B8" w:rsidRDefault="00FE19B8" w:rsidP="00FE19B8">
            <w:pPr>
              <w:rPr>
                <w:rFonts w:ascii="Ridley Grotesk" w:hAnsi="Ridley Grotesk" w:cstheme="minorHAnsi"/>
                <w:b/>
                <w:sz w:val="20"/>
                <w:szCs w:val="20"/>
                <w:lang w:val="en-AU"/>
              </w:rPr>
            </w:pPr>
          </w:p>
          <w:p w14:paraId="1AC0CD54" w14:textId="77777777" w:rsidR="00FE19B8" w:rsidRDefault="00FE19B8" w:rsidP="00FE19B8">
            <w:pPr>
              <w:rPr>
                <w:rFonts w:ascii="Ridley Grotesk" w:hAnsi="Ridley Grotesk" w:cstheme="minorHAnsi"/>
                <w:b/>
                <w:sz w:val="20"/>
                <w:szCs w:val="20"/>
                <w:lang w:val="en-AU"/>
              </w:rPr>
            </w:pPr>
          </w:p>
          <w:p w14:paraId="043F4A6B" w14:textId="77777777" w:rsidR="00FE19B8" w:rsidRDefault="00FE19B8" w:rsidP="00FE19B8">
            <w:pPr>
              <w:rPr>
                <w:rFonts w:ascii="Ridley Grotesk" w:hAnsi="Ridley Grotesk" w:cstheme="minorHAnsi"/>
                <w:b/>
                <w:sz w:val="20"/>
                <w:szCs w:val="20"/>
                <w:lang w:val="en-AU"/>
              </w:rPr>
            </w:pPr>
          </w:p>
          <w:p w14:paraId="7CE55817" w14:textId="77777777" w:rsidR="00FE19B8" w:rsidRDefault="00FE19B8" w:rsidP="00FE19B8">
            <w:pPr>
              <w:rPr>
                <w:rFonts w:ascii="Ridley Grotesk" w:hAnsi="Ridley Grotesk" w:cstheme="minorHAnsi"/>
                <w:b/>
                <w:sz w:val="20"/>
                <w:szCs w:val="20"/>
                <w:lang w:val="en-AU"/>
              </w:rPr>
            </w:pPr>
          </w:p>
          <w:p w14:paraId="676E6B98" w14:textId="77777777" w:rsidR="00FE19B8" w:rsidRDefault="00FE19B8" w:rsidP="00FE19B8">
            <w:pPr>
              <w:rPr>
                <w:rFonts w:ascii="Ridley Grotesk" w:hAnsi="Ridley Grotesk" w:cstheme="minorHAnsi"/>
                <w:b/>
                <w:sz w:val="20"/>
                <w:szCs w:val="20"/>
                <w:lang w:val="en-AU"/>
              </w:rPr>
            </w:pPr>
          </w:p>
          <w:p w14:paraId="5631F096" w14:textId="77777777" w:rsidR="00FE19B8" w:rsidRDefault="00FE19B8" w:rsidP="00FE19B8">
            <w:pPr>
              <w:rPr>
                <w:rFonts w:ascii="Ridley Grotesk" w:hAnsi="Ridley Grotesk" w:cstheme="minorHAnsi"/>
                <w:b/>
                <w:sz w:val="20"/>
                <w:szCs w:val="20"/>
                <w:lang w:val="en-AU"/>
              </w:rPr>
            </w:pPr>
          </w:p>
          <w:p w14:paraId="5302C913" w14:textId="77777777" w:rsidR="00FE19B8" w:rsidRDefault="00FE19B8" w:rsidP="00FE19B8">
            <w:pPr>
              <w:rPr>
                <w:rFonts w:ascii="Ridley Grotesk" w:hAnsi="Ridley Grotesk" w:cstheme="minorHAnsi"/>
                <w:b/>
                <w:sz w:val="20"/>
                <w:szCs w:val="20"/>
                <w:lang w:val="en-AU"/>
              </w:rPr>
            </w:pPr>
          </w:p>
          <w:p w14:paraId="75DDF134" w14:textId="77777777" w:rsidR="00FE19B8" w:rsidRDefault="00FE19B8" w:rsidP="00FE19B8">
            <w:pPr>
              <w:rPr>
                <w:rFonts w:ascii="Ridley Grotesk" w:hAnsi="Ridley Grotesk" w:cstheme="minorHAnsi"/>
                <w:b/>
                <w:sz w:val="20"/>
                <w:szCs w:val="20"/>
                <w:lang w:val="en-AU"/>
              </w:rPr>
            </w:pPr>
          </w:p>
          <w:p w14:paraId="3A576044" w14:textId="77777777" w:rsidR="00FE19B8" w:rsidRDefault="00FE19B8" w:rsidP="00FE19B8">
            <w:pPr>
              <w:rPr>
                <w:rFonts w:ascii="Ridley Grotesk" w:hAnsi="Ridley Grotesk" w:cstheme="minorHAnsi"/>
                <w:b/>
                <w:sz w:val="20"/>
                <w:szCs w:val="20"/>
                <w:lang w:val="en-AU"/>
              </w:rPr>
            </w:pPr>
          </w:p>
          <w:p w14:paraId="4D54553B" w14:textId="77777777" w:rsidR="00FE19B8" w:rsidRDefault="00FE19B8" w:rsidP="00FE19B8">
            <w:pPr>
              <w:rPr>
                <w:rFonts w:ascii="Ridley Grotesk" w:hAnsi="Ridley Grotesk" w:cstheme="minorHAnsi"/>
                <w:b/>
                <w:sz w:val="20"/>
                <w:szCs w:val="20"/>
                <w:lang w:val="en-AU"/>
              </w:rPr>
            </w:pPr>
          </w:p>
          <w:p w14:paraId="0E47C3D7" w14:textId="77777777" w:rsidR="00FE19B8" w:rsidRDefault="00FE19B8" w:rsidP="00FE19B8">
            <w:pPr>
              <w:rPr>
                <w:rFonts w:ascii="Ridley Grotesk" w:hAnsi="Ridley Grotesk" w:cstheme="minorHAnsi"/>
                <w:b/>
                <w:sz w:val="20"/>
                <w:szCs w:val="20"/>
                <w:lang w:val="en-AU"/>
              </w:rPr>
            </w:pPr>
          </w:p>
          <w:p w14:paraId="5318C623" w14:textId="77777777" w:rsidR="00FE19B8" w:rsidRDefault="00FE19B8" w:rsidP="00FE19B8">
            <w:pPr>
              <w:rPr>
                <w:rFonts w:ascii="Ridley Grotesk" w:hAnsi="Ridley Grotesk" w:cstheme="minorHAnsi"/>
                <w:b/>
                <w:sz w:val="20"/>
                <w:szCs w:val="20"/>
                <w:lang w:val="en-AU"/>
              </w:rPr>
            </w:pPr>
          </w:p>
          <w:p w14:paraId="645BF672" w14:textId="77777777" w:rsidR="00FE19B8" w:rsidRDefault="00FE19B8" w:rsidP="00FE19B8">
            <w:pPr>
              <w:rPr>
                <w:rFonts w:ascii="Ridley Grotesk" w:hAnsi="Ridley Grotesk" w:cstheme="minorHAnsi"/>
                <w:b/>
                <w:sz w:val="20"/>
                <w:szCs w:val="20"/>
                <w:lang w:val="en-AU"/>
              </w:rPr>
            </w:pPr>
          </w:p>
          <w:p w14:paraId="216506BC" w14:textId="77777777" w:rsidR="00FE19B8" w:rsidRDefault="00FE19B8" w:rsidP="00FE19B8">
            <w:pPr>
              <w:rPr>
                <w:rFonts w:ascii="Ridley Grotesk" w:hAnsi="Ridley Grotesk" w:cstheme="minorHAnsi"/>
                <w:b/>
                <w:sz w:val="20"/>
                <w:szCs w:val="20"/>
                <w:lang w:val="en-AU"/>
              </w:rPr>
            </w:pPr>
          </w:p>
          <w:p w14:paraId="55E2484D" w14:textId="77777777" w:rsidR="00FE19B8" w:rsidRDefault="00FE19B8" w:rsidP="00FE19B8">
            <w:pPr>
              <w:rPr>
                <w:rFonts w:ascii="Ridley Grotesk" w:hAnsi="Ridley Grotesk" w:cstheme="minorHAnsi"/>
                <w:b/>
                <w:sz w:val="20"/>
                <w:szCs w:val="20"/>
                <w:lang w:val="en-AU"/>
              </w:rPr>
            </w:pPr>
          </w:p>
          <w:p w14:paraId="7A3C2D1B" w14:textId="77777777" w:rsidR="00FE19B8" w:rsidRDefault="00FE19B8" w:rsidP="00FE19B8">
            <w:pPr>
              <w:rPr>
                <w:rFonts w:ascii="Ridley Grotesk" w:hAnsi="Ridley Grotesk" w:cstheme="minorHAnsi"/>
                <w:b/>
                <w:sz w:val="20"/>
                <w:szCs w:val="20"/>
                <w:lang w:val="en-AU"/>
              </w:rPr>
            </w:pPr>
          </w:p>
          <w:p w14:paraId="34ED735B" w14:textId="719B5DD1" w:rsidR="00FE19B8" w:rsidRPr="005269CE" w:rsidRDefault="00FE19B8" w:rsidP="00FE19B8">
            <w:pPr>
              <w:rPr>
                <w:rFonts w:ascii="Ridley Grotesk" w:hAnsi="Ridley Grotesk" w:cstheme="minorHAnsi"/>
                <w:b/>
                <w:sz w:val="20"/>
                <w:szCs w:val="20"/>
                <w:lang w:val="en-AU"/>
              </w:rPr>
            </w:pPr>
          </w:p>
        </w:tc>
      </w:tr>
    </w:tbl>
    <w:p w14:paraId="0B33843D" w14:textId="77777777" w:rsidR="008C65A7" w:rsidRPr="005269CE" w:rsidRDefault="008C65A7" w:rsidP="0022629D">
      <w:pPr>
        <w:spacing w:after="0"/>
        <w:jc w:val="center"/>
        <w:rPr>
          <w:rFonts w:ascii="Ridley Grotesk" w:hAnsi="Ridley Grotesk" w:cstheme="minorHAnsi"/>
          <w:b/>
          <w:color w:val="244061" w:themeColor="accent1" w:themeShade="80"/>
          <w:sz w:val="20"/>
          <w:szCs w:val="20"/>
        </w:rPr>
      </w:pPr>
    </w:p>
    <w:tbl>
      <w:tblPr>
        <w:tblStyle w:val="TableGrid"/>
        <w:tblW w:w="10060" w:type="dxa"/>
        <w:tblInd w:w="-567" w:type="dxa"/>
        <w:tblLook w:val="04A0" w:firstRow="1" w:lastRow="0" w:firstColumn="1" w:lastColumn="0" w:noHBand="0" w:noVBand="1"/>
      </w:tblPr>
      <w:tblGrid>
        <w:gridCol w:w="10060"/>
      </w:tblGrid>
      <w:tr w:rsidR="002F08F4" w:rsidRPr="005269CE" w14:paraId="01B988D0" w14:textId="77777777" w:rsidTr="00384411">
        <w:trPr>
          <w:trHeight w:val="404"/>
        </w:trPr>
        <w:tc>
          <w:tcPr>
            <w:tcW w:w="10060" w:type="dxa"/>
            <w:shd w:val="clear" w:color="auto" w:fill="00BEC7"/>
          </w:tcPr>
          <w:p w14:paraId="5264D7D9" w14:textId="77777777" w:rsidR="002F08F4" w:rsidRPr="005269CE" w:rsidRDefault="002F08F4" w:rsidP="0022629D">
            <w:pPr>
              <w:rPr>
                <w:rFonts w:ascii="Ridley Grotesk" w:hAnsi="Ridley Grotesk" w:cstheme="minorHAnsi"/>
                <w:b/>
                <w:sz w:val="20"/>
                <w:szCs w:val="20"/>
                <w:lang w:val="en-AU"/>
              </w:rPr>
            </w:pPr>
            <w:r w:rsidRPr="005269CE">
              <w:rPr>
                <w:rFonts w:ascii="Ridley Grotesk" w:hAnsi="Ridley Grotesk" w:cstheme="minorHAnsi"/>
                <w:b/>
                <w:sz w:val="20"/>
                <w:szCs w:val="20"/>
                <w:lang w:val="en-AU"/>
              </w:rPr>
              <w:t xml:space="preserve">Please </w:t>
            </w:r>
            <w:r w:rsidR="0010507F" w:rsidRPr="005269CE">
              <w:rPr>
                <w:rFonts w:ascii="Ridley Grotesk" w:hAnsi="Ridley Grotesk" w:cstheme="minorHAnsi"/>
                <w:b/>
                <w:sz w:val="20"/>
                <w:szCs w:val="20"/>
                <w:lang w:val="en-AU"/>
              </w:rPr>
              <w:t>attach any additional information to support your application</w:t>
            </w:r>
          </w:p>
        </w:tc>
      </w:tr>
      <w:tr w:rsidR="0010507F" w:rsidRPr="005269CE" w14:paraId="2F14F909" w14:textId="77777777" w:rsidTr="00384411">
        <w:trPr>
          <w:trHeight w:val="547"/>
        </w:trPr>
        <w:tc>
          <w:tcPr>
            <w:tcW w:w="10060" w:type="dxa"/>
          </w:tcPr>
          <w:p w14:paraId="45C23308" w14:textId="77777777" w:rsidR="00A0698C" w:rsidRPr="005269CE" w:rsidRDefault="00A0698C" w:rsidP="0022629D">
            <w:pPr>
              <w:rPr>
                <w:rFonts w:ascii="Ridley Grotesk" w:hAnsi="Ridley Grotesk" w:cstheme="minorHAnsi"/>
                <w:sz w:val="20"/>
                <w:szCs w:val="20"/>
                <w:lang w:val="en-AU"/>
              </w:rPr>
            </w:pPr>
            <w:r w:rsidRPr="005269CE">
              <w:rPr>
                <w:rFonts w:ascii="Ridley Grotesk" w:hAnsi="Ridley Grotesk" w:cstheme="minorHAnsi"/>
                <w:sz w:val="20"/>
                <w:szCs w:val="20"/>
                <w:lang w:val="en-AU"/>
              </w:rPr>
              <w:t>For example:</w:t>
            </w:r>
          </w:p>
          <w:p w14:paraId="462C9ED6" w14:textId="77777777" w:rsidR="0010507F" w:rsidRPr="005269CE" w:rsidRDefault="0010507F" w:rsidP="008D5CEF">
            <w:pPr>
              <w:pStyle w:val="ListParagraph"/>
              <w:numPr>
                <w:ilvl w:val="0"/>
                <w:numId w:val="27"/>
              </w:numPr>
              <w:rPr>
                <w:rFonts w:ascii="Ridley Grotesk" w:hAnsi="Ridley Grotesk" w:cstheme="minorHAnsi"/>
                <w:sz w:val="20"/>
                <w:szCs w:val="20"/>
                <w:lang w:val="en-AU"/>
              </w:rPr>
            </w:pPr>
            <w:r w:rsidRPr="005269CE">
              <w:rPr>
                <w:rFonts w:ascii="Ridley Grotesk" w:hAnsi="Ridley Grotesk" w:cstheme="minorHAnsi"/>
                <w:sz w:val="20"/>
                <w:szCs w:val="20"/>
                <w:lang w:val="en-AU"/>
              </w:rPr>
              <w:t>Awards/Commendations</w:t>
            </w:r>
          </w:p>
          <w:p w14:paraId="38D65BEC" w14:textId="77777777" w:rsidR="0010507F" w:rsidRPr="005269CE" w:rsidRDefault="0010507F" w:rsidP="008D5CEF">
            <w:pPr>
              <w:pStyle w:val="ListParagraph"/>
              <w:numPr>
                <w:ilvl w:val="0"/>
                <w:numId w:val="27"/>
              </w:numPr>
              <w:rPr>
                <w:rFonts w:ascii="Ridley Grotesk" w:hAnsi="Ridley Grotesk" w:cstheme="minorHAnsi"/>
                <w:sz w:val="20"/>
                <w:szCs w:val="20"/>
                <w:lang w:val="en-AU"/>
              </w:rPr>
            </w:pPr>
            <w:r w:rsidRPr="005269CE">
              <w:rPr>
                <w:rFonts w:ascii="Ridley Grotesk" w:hAnsi="Ridley Grotesk" w:cstheme="minorHAnsi"/>
                <w:sz w:val="20"/>
                <w:szCs w:val="20"/>
                <w:lang w:val="en-AU"/>
              </w:rPr>
              <w:t>Presentations</w:t>
            </w:r>
          </w:p>
          <w:p w14:paraId="129140F5" w14:textId="77777777" w:rsidR="00A0698C" w:rsidRPr="005269CE" w:rsidRDefault="00A0698C" w:rsidP="008D5CEF">
            <w:pPr>
              <w:pStyle w:val="ListParagraph"/>
              <w:numPr>
                <w:ilvl w:val="0"/>
                <w:numId w:val="27"/>
              </w:numPr>
              <w:rPr>
                <w:rFonts w:ascii="Ridley Grotesk" w:hAnsi="Ridley Grotesk" w:cstheme="minorHAnsi"/>
                <w:sz w:val="20"/>
                <w:szCs w:val="20"/>
                <w:lang w:val="en-AU"/>
              </w:rPr>
            </w:pPr>
            <w:r w:rsidRPr="005269CE">
              <w:rPr>
                <w:rFonts w:ascii="Ridley Grotesk" w:hAnsi="Ridley Grotesk" w:cs="Calibri"/>
                <w:sz w:val="20"/>
                <w:szCs w:val="20"/>
                <w:lang w:val="en-AU"/>
              </w:rPr>
              <w:t>Written work (</w:t>
            </w:r>
            <w:proofErr w:type="spellStart"/>
            <w:r w:rsidRPr="005269CE">
              <w:rPr>
                <w:rFonts w:ascii="Ridley Grotesk" w:hAnsi="Ridley Grotesk" w:cs="Calibri"/>
                <w:sz w:val="20"/>
                <w:szCs w:val="20"/>
                <w:lang w:val="en-AU"/>
              </w:rPr>
              <w:t>e.g</w:t>
            </w:r>
            <w:proofErr w:type="spellEnd"/>
            <w:r w:rsidRPr="005269CE">
              <w:rPr>
                <w:rFonts w:ascii="Ridley Grotesk" w:hAnsi="Ridley Grotesk" w:cs="Calibri"/>
                <w:sz w:val="20"/>
                <w:szCs w:val="20"/>
                <w:lang w:val="en-AU"/>
              </w:rPr>
              <w:t xml:space="preserve"> blogs, social media, articles, books)</w:t>
            </w:r>
          </w:p>
          <w:p w14:paraId="6975B0C5" w14:textId="77777777" w:rsidR="0010507F" w:rsidRPr="005269CE" w:rsidRDefault="00A0698C" w:rsidP="008D5CEF">
            <w:pPr>
              <w:pStyle w:val="ListParagraph"/>
              <w:numPr>
                <w:ilvl w:val="0"/>
                <w:numId w:val="27"/>
              </w:numPr>
              <w:rPr>
                <w:rFonts w:ascii="Ridley Grotesk" w:hAnsi="Ridley Grotesk" w:cstheme="minorHAnsi"/>
                <w:sz w:val="20"/>
                <w:szCs w:val="20"/>
                <w:lang w:val="en-AU"/>
              </w:rPr>
            </w:pPr>
            <w:r w:rsidRPr="005269CE">
              <w:rPr>
                <w:rFonts w:ascii="Ridley Grotesk" w:hAnsi="Ridley Grotesk" w:cstheme="minorHAnsi"/>
                <w:sz w:val="20"/>
                <w:szCs w:val="20"/>
                <w:lang w:val="en-AU"/>
              </w:rPr>
              <w:t>Information about Board/Committee work or other service</w:t>
            </w:r>
          </w:p>
          <w:p w14:paraId="630B777E" w14:textId="77777777" w:rsidR="00377956" w:rsidRPr="005269CE" w:rsidRDefault="00377956" w:rsidP="008D5CEF">
            <w:pPr>
              <w:pStyle w:val="ListParagraph"/>
              <w:numPr>
                <w:ilvl w:val="0"/>
                <w:numId w:val="27"/>
              </w:numPr>
              <w:rPr>
                <w:rFonts w:ascii="Ridley Grotesk" w:hAnsi="Ridley Grotesk" w:cstheme="minorHAnsi"/>
                <w:sz w:val="20"/>
                <w:szCs w:val="20"/>
                <w:lang w:val="en-AU"/>
              </w:rPr>
            </w:pPr>
            <w:r w:rsidRPr="005269CE">
              <w:rPr>
                <w:rFonts w:ascii="Ridley Grotesk" w:hAnsi="Ridley Grotesk" w:cstheme="minorHAnsi"/>
                <w:sz w:val="20"/>
                <w:szCs w:val="20"/>
                <w:lang w:val="en-AU"/>
              </w:rPr>
              <w:t>Information about voluntary work or other service</w:t>
            </w:r>
          </w:p>
          <w:p w14:paraId="49F3F543" w14:textId="77777777" w:rsidR="0010507F" w:rsidRPr="005269CE" w:rsidRDefault="00A0698C" w:rsidP="008D5CEF">
            <w:pPr>
              <w:pStyle w:val="ListParagraph"/>
              <w:numPr>
                <w:ilvl w:val="0"/>
                <w:numId w:val="27"/>
              </w:numPr>
              <w:rPr>
                <w:rFonts w:ascii="Ridley Grotesk" w:hAnsi="Ridley Grotesk" w:cstheme="minorHAnsi"/>
                <w:sz w:val="20"/>
                <w:szCs w:val="20"/>
                <w:lang w:val="en-AU"/>
              </w:rPr>
            </w:pPr>
            <w:r w:rsidRPr="005269CE">
              <w:rPr>
                <w:rFonts w:ascii="Ridley Grotesk" w:hAnsi="Ridley Grotesk" w:cstheme="minorHAnsi"/>
                <w:sz w:val="20"/>
                <w:szCs w:val="20"/>
                <w:lang w:val="en-AU"/>
              </w:rPr>
              <w:t>Testimonials</w:t>
            </w:r>
          </w:p>
        </w:tc>
      </w:tr>
    </w:tbl>
    <w:p w14:paraId="52A2A51C" w14:textId="77777777" w:rsidR="009143F8" w:rsidRPr="005269CE" w:rsidRDefault="009143F8" w:rsidP="0022629D">
      <w:pPr>
        <w:spacing w:after="0"/>
        <w:jc w:val="center"/>
        <w:rPr>
          <w:rFonts w:ascii="Ridley Grotesk" w:hAnsi="Ridley Grotesk" w:cstheme="minorHAnsi"/>
          <w:b/>
          <w:color w:val="244061" w:themeColor="accent1" w:themeShade="80"/>
          <w:sz w:val="20"/>
          <w:szCs w:val="20"/>
        </w:rPr>
      </w:pPr>
    </w:p>
    <w:p w14:paraId="6386F6CF" w14:textId="7440A2FC" w:rsidR="008D5CEF" w:rsidRPr="008D5CEF" w:rsidRDefault="000D56C3" w:rsidP="005F5A07">
      <w:pPr>
        <w:ind w:left="-567"/>
        <w:rPr>
          <w:rFonts w:ascii="Ridley Grotesk" w:hAnsi="Ridley Grotesk"/>
          <w:b/>
          <w:color w:val="00BEC7"/>
          <w:sz w:val="24"/>
          <w:szCs w:val="24"/>
        </w:rPr>
      </w:pPr>
      <w:r w:rsidRPr="008D5CEF">
        <w:rPr>
          <w:rFonts w:ascii="Ridley Grotesk" w:hAnsi="Ridley Grotesk"/>
          <w:b/>
          <w:color w:val="00BEC7"/>
          <w:sz w:val="24"/>
          <w:szCs w:val="24"/>
        </w:rPr>
        <w:t xml:space="preserve">Part </w:t>
      </w:r>
      <w:r w:rsidR="00EC0BDE">
        <w:rPr>
          <w:rFonts w:ascii="Ridley Grotesk" w:hAnsi="Ridley Grotesk"/>
          <w:b/>
          <w:color w:val="00BEC7"/>
          <w:sz w:val="24"/>
          <w:szCs w:val="24"/>
        </w:rPr>
        <w:t>F</w:t>
      </w:r>
      <w:r w:rsidRPr="008D5CEF">
        <w:rPr>
          <w:rFonts w:ascii="Ridley Grotesk" w:hAnsi="Ridley Grotesk"/>
          <w:b/>
          <w:color w:val="00BEC7"/>
          <w:sz w:val="24"/>
          <w:szCs w:val="24"/>
        </w:rPr>
        <w:t xml:space="preserve">our: </w:t>
      </w:r>
      <w:r w:rsidR="008D5CEF">
        <w:rPr>
          <w:rFonts w:ascii="Ridley Grotesk" w:hAnsi="Ridley Grotesk"/>
          <w:b/>
          <w:color w:val="00BEC7"/>
          <w:sz w:val="24"/>
          <w:szCs w:val="24"/>
        </w:rPr>
        <w:t>References</w:t>
      </w:r>
    </w:p>
    <w:p w14:paraId="0B8AAB3C" w14:textId="741EFAC3" w:rsidR="000D56C3" w:rsidRPr="005269CE" w:rsidRDefault="000D56C3" w:rsidP="005F5A07">
      <w:pPr>
        <w:ind w:left="-567"/>
        <w:rPr>
          <w:rFonts w:ascii="Ridley Grotesk" w:hAnsi="Ridley Grotesk"/>
          <w:b/>
          <w:color w:val="1F497D" w:themeColor="text2"/>
          <w:sz w:val="20"/>
          <w:szCs w:val="20"/>
        </w:rPr>
      </w:pPr>
      <w:r w:rsidRPr="00CA3387">
        <w:rPr>
          <w:rFonts w:ascii="Ridley Grotesk" w:hAnsi="Ridley Grotesk"/>
          <w:b/>
          <w:bCs/>
          <w:sz w:val="20"/>
          <w:szCs w:val="20"/>
        </w:rPr>
        <w:t>Two</w:t>
      </w:r>
      <w:r w:rsidRPr="005269CE">
        <w:rPr>
          <w:rFonts w:ascii="Ridley Grotesk" w:hAnsi="Ridley Grotesk"/>
          <w:sz w:val="20"/>
          <w:szCs w:val="20"/>
        </w:rPr>
        <w:t xml:space="preserve"> references are required for all applications.</w:t>
      </w:r>
      <w:r w:rsidRPr="005269CE">
        <w:rPr>
          <w:rFonts w:ascii="Ridley Grotesk" w:hAnsi="Ridley Grotesk"/>
          <w:b/>
          <w:color w:val="1F497D" w:themeColor="text2"/>
          <w:sz w:val="20"/>
          <w:szCs w:val="20"/>
        </w:rPr>
        <w:t xml:space="preserve"> </w:t>
      </w:r>
      <w:r w:rsidRPr="005269CE">
        <w:rPr>
          <w:rFonts w:ascii="Ridley Grotesk" w:hAnsi="Ridley Grotesk"/>
          <w:sz w:val="20"/>
          <w:szCs w:val="20"/>
        </w:rPr>
        <w:t>The forms for your referees to complete are at the end of this application form.</w:t>
      </w:r>
    </w:p>
    <w:p w14:paraId="5645348D" w14:textId="77777777" w:rsidR="00EF40EE" w:rsidRDefault="00EF40EE" w:rsidP="00CA3387">
      <w:pPr>
        <w:spacing w:after="0"/>
        <w:ind w:left="-426"/>
        <w:rPr>
          <w:rFonts w:ascii="Ridley Grotesk" w:hAnsi="Ridley Grotesk"/>
          <w:b/>
          <w:color w:val="00BEC7"/>
          <w:sz w:val="24"/>
          <w:szCs w:val="24"/>
        </w:rPr>
      </w:pPr>
    </w:p>
    <w:p w14:paraId="31212ACC" w14:textId="2118FA40" w:rsidR="004B0273" w:rsidRDefault="004B0273" w:rsidP="00CA3387">
      <w:pPr>
        <w:spacing w:after="0"/>
        <w:ind w:left="-426"/>
        <w:rPr>
          <w:rFonts w:ascii="Ridley Grotesk" w:hAnsi="Ridley Grotesk"/>
          <w:b/>
          <w:color w:val="00BEC7"/>
          <w:sz w:val="24"/>
          <w:szCs w:val="24"/>
        </w:rPr>
      </w:pPr>
      <w:r w:rsidRPr="00CA3387">
        <w:rPr>
          <w:rFonts w:ascii="Ridley Grotesk" w:hAnsi="Ridley Grotesk"/>
          <w:b/>
          <w:color w:val="00BEC7"/>
          <w:sz w:val="24"/>
          <w:szCs w:val="24"/>
        </w:rPr>
        <w:t xml:space="preserve">Part </w:t>
      </w:r>
      <w:r w:rsidR="00EC0BDE">
        <w:rPr>
          <w:rFonts w:ascii="Ridley Grotesk" w:hAnsi="Ridley Grotesk"/>
          <w:b/>
          <w:color w:val="00BEC7"/>
          <w:sz w:val="24"/>
          <w:szCs w:val="24"/>
        </w:rPr>
        <w:t>F</w:t>
      </w:r>
      <w:r w:rsidRPr="00CA3387">
        <w:rPr>
          <w:rFonts w:ascii="Ridley Grotesk" w:hAnsi="Ridley Grotesk"/>
          <w:b/>
          <w:color w:val="00BEC7"/>
          <w:sz w:val="24"/>
          <w:szCs w:val="24"/>
        </w:rPr>
        <w:t>ive: Declaration</w:t>
      </w:r>
    </w:p>
    <w:p w14:paraId="15FE1BAB" w14:textId="77777777" w:rsidR="00CA3387" w:rsidRPr="00F15376" w:rsidRDefault="00CA3387" w:rsidP="00CA3387">
      <w:pPr>
        <w:spacing w:after="0"/>
        <w:ind w:left="-426"/>
        <w:rPr>
          <w:rFonts w:ascii="Ridley Grotesk" w:hAnsi="Ridley Grotesk"/>
          <w:b/>
          <w:color w:val="00BEC7"/>
          <w:sz w:val="20"/>
          <w:szCs w:val="20"/>
        </w:rPr>
      </w:pPr>
    </w:p>
    <w:p w14:paraId="6073B2AB" w14:textId="533727E4" w:rsidR="00FA62D6" w:rsidRPr="005269CE" w:rsidRDefault="004B0273" w:rsidP="00CA3387">
      <w:pPr>
        <w:ind w:left="-426"/>
        <w:rPr>
          <w:rFonts w:ascii="Ridley Grotesk" w:hAnsi="Ridley Grotesk"/>
          <w:sz w:val="20"/>
          <w:szCs w:val="20"/>
        </w:rPr>
      </w:pPr>
      <w:r w:rsidRPr="005269CE">
        <w:rPr>
          <w:rFonts w:ascii="Ridley Grotesk" w:hAnsi="Ridley Grotesk"/>
          <w:sz w:val="20"/>
          <w:szCs w:val="20"/>
        </w:rPr>
        <w:t xml:space="preserve">I declare that the information provided in the </w:t>
      </w:r>
      <w:r w:rsidRPr="00CA3387">
        <w:rPr>
          <w:rFonts w:ascii="Ridley Grotesk" w:hAnsi="Ridley Grotesk"/>
          <w:iCs/>
          <w:color w:val="00BEC7"/>
          <w:sz w:val="20"/>
          <w:szCs w:val="20"/>
        </w:rPr>
        <w:t>AITD Fellow</w:t>
      </w:r>
      <w:r w:rsidR="00FA62D6" w:rsidRPr="00CA3387">
        <w:rPr>
          <w:rFonts w:ascii="Ridley Grotesk" w:hAnsi="Ridley Grotesk"/>
          <w:iCs/>
          <w:color w:val="00BEC7"/>
          <w:sz w:val="20"/>
          <w:szCs w:val="20"/>
        </w:rPr>
        <w:t xml:space="preserve"> </w:t>
      </w:r>
      <w:r w:rsidR="00EF40EE">
        <w:rPr>
          <w:rFonts w:ascii="Ridley Grotesk" w:hAnsi="Ridley Grotesk"/>
          <w:iCs/>
          <w:color w:val="00BEC7"/>
          <w:sz w:val="20"/>
          <w:szCs w:val="20"/>
        </w:rPr>
        <w:t>Membership a</w:t>
      </w:r>
      <w:r w:rsidR="00FA62D6" w:rsidRPr="00CA3387">
        <w:rPr>
          <w:rFonts w:ascii="Ridley Grotesk" w:hAnsi="Ridley Grotesk"/>
          <w:iCs/>
          <w:color w:val="00BEC7"/>
          <w:sz w:val="20"/>
          <w:szCs w:val="20"/>
        </w:rPr>
        <w:t>pplication</w:t>
      </w:r>
      <w:r w:rsidRPr="00CA3387">
        <w:rPr>
          <w:rFonts w:ascii="Ridley Grotesk" w:hAnsi="Ridley Grotesk"/>
          <w:iCs/>
          <w:color w:val="00BEC7"/>
          <w:sz w:val="20"/>
          <w:szCs w:val="20"/>
        </w:rPr>
        <w:t xml:space="preserve"> </w:t>
      </w:r>
      <w:r w:rsidR="00EF40EE">
        <w:rPr>
          <w:rFonts w:ascii="Ridley Grotesk" w:hAnsi="Ridley Grotesk"/>
          <w:iCs/>
          <w:color w:val="00BEC7"/>
          <w:sz w:val="20"/>
          <w:szCs w:val="20"/>
        </w:rPr>
        <w:t>f</w:t>
      </w:r>
      <w:r w:rsidRPr="00CA3387">
        <w:rPr>
          <w:rFonts w:ascii="Ridley Grotesk" w:hAnsi="Ridley Grotesk"/>
          <w:iCs/>
          <w:color w:val="00BEC7"/>
          <w:sz w:val="20"/>
          <w:szCs w:val="20"/>
        </w:rPr>
        <w:t>orm</w:t>
      </w:r>
      <w:r w:rsidRPr="00CA3387">
        <w:rPr>
          <w:rFonts w:ascii="Ridley Grotesk" w:hAnsi="Ridley Grotesk"/>
          <w:color w:val="00BEC7"/>
          <w:sz w:val="20"/>
          <w:szCs w:val="20"/>
        </w:rPr>
        <w:t xml:space="preserve"> </w:t>
      </w:r>
      <w:r w:rsidR="00FA62D6" w:rsidRPr="005269CE">
        <w:rPr>
          <w:rFonts w:ascii="Ridley Grotesk" w:hAnsi="Ridley Grotesk"/>
          <w:sz w:val="20"/>
          <w:szCs w:val="20"/>
        </w:rPr>
        <w:t>and related attachments is true,</w:t>
      </w:r>
      <w:r w:rsidRPr="005269CE">
        <w:rPr>
          <w:rFonts w:ascii="Ridley Grotesk" w:hAnsi="Ridley Grotesk"/>
          <w:sz w:val="20"/>
          <w:szCs w:val="20"/>
        </w:rPr>
        <w:t xml:space="preserve"> accurate and complete to the best of my knowledge.</w:t>
      </w:r>
    </w:p>
    <w:p w14:paraId="519A2CCD" w14:textId="151F7002" w:rsidR="004B0273" w:rsidRDefault="00FA62D6" w:rsidP="00CA3387">
      <w:pPr>
        <w:spacing w:after="0"/>
        <w:ind w:left="-426"/>
        <w:rPr>
          <w:rFonts w:ascii="Ridley Grotesk" w:hAnsi="Ridley Grotesk"/>
          <w:sz w:val="20"/>
          <w:szCs w:val="20"/>
        </w:rPr>
      </w:pPr>
      <w:r w:rsidRPr="005269CE">
        <w:rPr>
          <w:rFonts w:ascii="Ridley Grotesk" w:hAnsi="Ridley Grotesk"/>
          <w:sz w:val="20"/>
          <w:szCs w:val="20"/>
        </w:rPr>
        <w:t>I understand that all AITD members are bound by the AITD Constitution and By-Laws and that submission of this application form and annual membership fee constitutes my acceptance of the terms and conditions of membership of AITD.</w:t>
      </w:r>
      <w:r w:rsidR="00CA3387">
        <w:rPr>
          <w:rFonts w:ascii="Ridley Grotesk" w:hAnsi="Ridley Grotesk"/>
          <w:sz w:val="20"/>
          <w:szCs w:val="20"/>
        </w:rPr>
        <w:t xml:space="preserve"> </w:t>
      </w:r>
      <w:r w:rsidRPr="005269CE">
        <w:rPr>
          <w:rFonts w:ascii="Ridley Grotesk" w:hAnsi="Ridley Grotesk"/>
          <w:sz w:val="20"/>
          <w:szCs w:val="20"/>
        </w:rPr>
        <w:t>*</w:t>
      </w:r>
    </w:p>
    <w:p w14:paraId="7218C2EF" w14:textId="77777777" w:rsidR="003D1CDA" w:rsidRPr="005269CE" w:rsidRDefault="003D1CDA" w:rsidP="00CA3387">
      <w:pPr>
        <w:spacing w:after="0"/>
        <w:ind w:left="-426"/>
        <w:rPr>
          <w:rFonts w:ascii="Ridley Grotesk" w:hAnsi="Ridley Grotesk"/>
          <w:sz w:val="20"/>
          <w:szCs w:val="20"/>
        </w:rPr>
      </w:pPr>
    </w:p>
    <w:tbl>
      <w:tblPr>
        <w:tblStyle w:val="TableGrid"/>
        <w:tblpPr w:leftFromText="180" w:rightFromText="180" w:vertAnchor="text" w:horzAnchor="page" w:tblpXSpec="center" w:tblpY="224"/>
        <w:tblW w:w="9918" w:type="dxa"/>
        <w:tblLook w:val="04A0" w:firstRow="1" w:lastRow="0" w:firstColumn="1" w:lastColumn="0" w:noHBand="0" w:noVBand="1"/>
      </w:tblPr>
      <w:tblGrid>
        <w:gridCol w:w="2405"/>
        <w:gridCol w:w="7513"/>
      </w:tblGrid>
      <w:tr w:rsidR="00FA62D6" w:rsidRPr="005269CE" w14:paraId="0B371756" w14:textId="77777777" w:rsidTr="00384411">
        <w:trPr>
          <w:trHeight w:val="567"/>
        </w:trPr>
        <w:tc>
          <w:tcPr>
            <w:tcW w:w="2405" w:type="dxa"/>
            <w:shd w:val="clear" w:color="auto" w:fill="00BEC7"/>
          </w:tcPr>
          <w:p w14:paraId="22B596C8" w14:textId="7A9A9031" w:rsidR="00FA62D6" w:rsidRPr="005269CE" w:rsidRDefault="00F15376" w:rsidP="00F15376">
            <w:pPr>
              <w:ind w:left="173" w:firstLine="142"/>
              <w:rPr>
                <w:rFonts w:ascii="Ridley Grotesk" w:hAnsi="Ridley Grotesk"/>
                <w:b/>
                <w:sz w:val="20"/>
                <w:szCs w:val="20"/>
                <w:lang w:val="en-AU"/>
              </w:rPr>
            </w:pPr>
            <w:r>
              <w:rPr>
                <w:rFonts w:ascii="Ridley Grotesk" w:hAnsi="Ridley Grotesk"/>
                <w:b/>
                <w:sz w:val="20"/>
                <w:szCs w:val="20"/>
                <w:lang w:val="en-AU"/>
              </w:rPr>
              <w:t xml:space="preserve">Your </w:t>
            </w:r>
            <w:r w:rsidR="00FA62D6" w:rsidRPr="005269CE">
              <w:rPr>
                <w:rFonts w:ascii="Ridley Grotesk" w:hAnsi="Ridley Grotesk"/>
                <w:b/>
                <w:sz w:val="20"/>
                <w:szCs w:val="20"/>
                <w:lang w:val="en-AU"/>
              </w:rPr>
              <w:t>Name</w:t>
            </w:r>
          </w:p>
        </w:tc>
        <w:tc>
          <w:tcPr>
            <w:tcW w:w="7513" w:type="dxa"/>
          </w:tcPr>
          <w:p w14:paraId="2B66361F" w14:textId="77777777" w:rsidR="00FA62D6" w:rsidRPr="005269CE" w:rsidRDefault="00FA62D6" w:rsidP="00F15376">
            <w:pPr>
              <w:ind w:left="173" w:firstLine="142"/>
              <w:jc w:val="center"/>
              <w:rPr>
                <w:rFonts w:ascii="Ridley Grotesk" w:hAnsi="Ridley Grotesk"/>
                <w:sz w:val="20"/>
                <w:szCs w:val="20"/>
                <w:lang w:val="en-AU"/>
              </w:rPr>
            </w:pPr>
          </w:p>
        </w:tc>
      </w:tr>
      <w:tr w:rsidR="00FA62D6" w:rsidRPr="005269CE" w14:paraId="5376FD7E" w14:textId="77777777" w:rsidTr="00384411">
        <w:trPr>
          <w:trHeight w:val="567"/>
        </w:trPr>
        <w:tc>
          <w:tcPr>
            <w:tcW w:w="2405" w:type="dxa"/>
            <w:shd w:val="clear" w:color="auto" w:fill="00BEC7"/>
          </w:tcPr>
          <w:p w14:paraId="5B86EA13" w14:textId="703E5BA7" w:rsidR="00FA62D6" w:rsidRPr="005269CE" w:rsidRDefault="00F15376" w:rsidP="00F15376">
            <w:pPr>
              <w:ind w:left="173" w:firstLine="142"/>
              <w:rPr>
                <w:rFonts w:ascii="Ridley Grotesk" w:hAnsi="Ridley Grotesk"/>
                <w:b/>
                <w:sz w:val="20"/>
                <w:szCs w:val="20"/>
                <w:lang w:val="en-AU"/>
              </w:rPr>
            </w:pPr>
            <w:r>
              <w:rPr>
                <w:rFonts w:ascii="Ridley Grotesk" w:hAnsi="Ridley Grotesk"/>
                <w:b/>
                <w:sz w:val="20"/>
                <w:szCs w:val="20"/>
                <w:lang w:val="en-AU"/>
              </w:rPr>
              <w:t xml:space="preserve">Your </w:t>
            </w:r>
            <w:r w:rsidR="00FA62D6" w:rsidRPr="005269CE">
              <w:rPr>
                <w:rFonts w:ascii="Ridley Grotesk" w:hAnsi="Ridley Grotesk"/>
                <w:b/>
                <w:sz w:val="20"/>
                <w:szCs w:val="20"/>
                <w:lang w:val="en-AU"/>
              </w:rPr>
              <w:t>Signature</w:t>
            </w:r>
          </w:p>
        </w:tc>
        <w:tc>
          <w:tcPr>
            <w:tcW w:w="7513" w:type="dxa"/>
          </w:tcPr>
          <w:p w14:paraId="61CEBEB5" w14:textId="77777777" w:rsidR="00FA62D6" w:rsidRPr="005269CE" w:rsidRDefault="00FA62D6" w:rsidP="00F15376">
            <w:pPr>
              <w:ind w:left="173" w:firstLine="142"/>
              <w:jc w:val="center"/>
              <w:rPr>
                <w:rFonts w:ascii="Ridley Grotesk" w:hAnsi="Ridley Grotesk"/>
                <w:sz w:val="20"/>
                <w:szCs w:val="20"/>
                <w:lang w:val="en-AU"/>
              </w:rPr>
            </w:pPr>
          </w:p>
        </w:tc>
      </w:tr>
      <w:tr w:rsidR="00FA62D6" w:rsidRPr="005269CE" w14:paraId="5D1E33E4" w14:textId="77777777" w:rsidTr="00384411">
        <w:trPr>
          <w:trHeight w:val="567"/>
        </w:trPr>
        <w:tc>
          <w:tcPr>
            <w:tcW w:w="2405" w:type="dxa"/>
            <w:shd w:val="clear" w:color="auto" w:fill="00BEC7"/>
          </w:tcPr>
          <w:p w14:paraId="16E7BF84" w14:textId="6B5D7D76" w:rsidR="00FA62D6" w:rsidRPr="005269CE" w:rsidRDefault="00F15376" w:rsidP="00F15376">
            <w:pPr>
              <w:ind w:left="173" w:firstLine="142"/>
              <w:rPr>
                <w:rFonts w:ascii="Ridley Grotesk" w:hAnsi="Ridley Grotesk"/>
                <w:b/>
                <w:sz w:val="20"/>
                <w:szCs w:val="20"/>
                <w:lang w:val="en-AU"/>
              </w:rPr>
            </w:pPr>
            <w:r>
              <w:rPr>
                <w:rFonts w:ascii="Ridley Grotesk" w:hAnsi="Ridley Grotesk"/>
                <w:b/>
                <w:sz w:val="20"/>
                <w:szCs w:val="20"/>
                <w:lang w:val="en-AU"/>
              </w:rPr>
              <w:t xml:space="preserve"> </w:t>
            </w:r>
            <w:r w:rsidR="00FA62D6" w:rsidRPr="005269CE">
              <w:rPr>
                <w:rFonts w:ascii="Ridley Grotesk" w:hAnsi="Ridley Grotesk"/>
                <w:b/>
                <w:sz w:val="20"/>
                <w:szCs w:val="20"/>
                <w:lang w:val="en-AU"/>
              </w:rPr>
              <w:t>Date</w:t>
            </w:r>
          </w:p>
        </w:tc>
        <w:tc>
          <w:tcPr>
            <w:tcW w:w="7513" w:type="dxa"/>
          </w:tcPr>
          <w:p w14:paraId="53AADE47" w14:textId="77777777" w:rsidR="00FA62D6" w:rsidRPr="005269CE" w:rsidRDefault="00FA62D6" w:rsidP="00F15376">
            <w:pPr>
              <w:ind w:left="173" w:firstLine="142"/>
              <w:jc w:val="center"/>
              <w:rPr>
                <w:rFonts w:ascii="Ridley Grotesk" w:hAnsi="Ridley Grotesk"/>
                <w:sz w:val="20"/>
                <w:szCs w:val="20"/>
                <w:lang w:val="en-AU"/>
              </w:rPr>
            </w:pPr>
          </w:p>
        </w:tc>
      </w:tr>
    </w:tbl>
    <w:p w14:paraId="64E8D965" w14:textId="77777777" w:rsidR="00822040" w:rsidRDefault="00822040" w:rsidP="00822040">
      <w:pPr>
        <w:spacing w:after="0"/>
        <w:rPr>
          <w:rFonts w:ascii="Ridley Grotesk" w:eastAsia="Times New Roman" w:hAnsi="Ridley Grotesk" w:cs="Arial"/>
          <w:sz w:val="20"/>
          <w:szCs w:val="20"/>
          <w:lang w:eastAsia="en-AU"/>
        </w:rPr>
      </w:pPr>
    </w:p>
    <w:p w14:paraId="6C5AE357" w14:textId="7654FECB" w:rsidR="006F6525" w:rsidRDefault="00FA62D6" w:rsidP="00822040">
      <w:pPr>
        <w:spacing w:after="0"/>
        <w:rPr>
          <w:rStyle w:val="Hyperlink"/>
          <w:rFonts w:ascii="Ridley Grotesk" w:eastAsia="Times New Roman" w:hAnsi="Ridley Grotesk" w:cs="Arial"/>
          <w:color w:val="00BEC7"/>
          <w:sz w:val="20"/>
          <w:szCs w:val="20"/>
          <w:lang w:eastAsia="en-AU"/>
        </w:rPr>
      </w:pPr>
      <w:r w:rsidRPr="005269CE">
        <w:rPr>
          <w:rFonts w:ascii="Ridley Grotesk" w:eastAsia="Times New Roman" w:hAnsi="Ridley Grotesk" w:cs="Arial"/>
          <w:sz w:val="20"/>
          <w:szCs w:val="20"/>
          <w:lang w:eastAsia="en-AU"/>
        </w:rPr>
        <w:t xml:space="preserve">*Full terms and conditions of membership are available at </w:t>
      </w:r>
      <w:hyperlink r:id="rId11" w:history="1">
        <w:r w:rsidRPr="00E115C4">
          <w:rPr>
            <w:rStyle w:val="Hyperlink"/>
            <w:rFonts w:ascii="Ridley Grotesk" w:eastAsia="Times New Roman" w:hAnsi="Ridley Grotesk" w:cs="Arial"/>
            <w:color w:val="00BEC7"/>
            <w:sz w:val="20"/>
            <w:szCs w:val="20"/>
            <w:lang w:eastAsia="en-AU"/>
          </w:rPr>
          <w:t>www.aitd.com.au</w:t>
        </w:r>
      </w:hyperlink>
    </w:p>
    <w:p w14:paraId="35BF9B3F" w14:textId="77777777" w:rsidR="00822040" w:rsidRPr="00E115C4" w:rsidRDefault="00822040" w:rsidP="00822040">
      <w:pPr>
        <w:spacing w:after="0"/>
        <w:rPr>
          <w:rFonts w:ascii="Ridley Grotesk" w:eastAsia="Times New Roman" w:hAnsi="Ridley Grotesk" w:cs="Arial"/>
          <w:color w:val="00BEC7"/>
          <w:sz w:val="20"/>
          <w:szCs w:val="20"/>
          <w:lang w:eastAsia="en-AU"/>
        </w:rPr>
      </w:pPr>
    </w:p>
    <w:p w14:paraId="50DCB25E" w14:textId="77777777" w:rsidR="003D1CDA" w:rsidRDefault="003D1CDA" w:rsidP="00F15376">
      <w:pPr>
        <w:spacing w:after="0"/>
        <w:ind w:left="-284"/>
        <w:contextualSpacing/>
        <w:rPr>
          <w:rFonts w:ascii="Ridley Grotesk" w:hAnsi="Ridley Grotesk"/>
          <w:b/>
          <w:color w:val="00BEC7"/>
          <w:sz w:val="24"/>
          <w:szCs w:val="24"/>
        </w:rPr>
      </w:pPr>
    </w:p>
    <w:p w14:paraId="2E3E4EC9" w14:textId="3AFB2C3B" w:rsidR="00F15376" w:rsidRDefault="006F6525" w:rsidP="00D132BA">
      <w:pPr>
        <w:spacing w:after="0"/>
        <w:ind w:left="-426"/>
        <w:contextualSpacing/>
        <w:rPr>
          <w:rFonts w:ascii="Ridley Grotesk" w:hAnsi="Ridley Grotesk"/>
          <w:b/>
          <w:color w:val="00BEC7"/>
          <w:sz w:val="24"/>
          <w:szCs w:val="24"/>
        </w:rPr>
      </w:pPr>
      <w:r w:rsidRPr="00CA3387">
        <w:rPr>
          <w:rFonts w:ascii="Ridley Grotesk" w:hAnsi="Ridley Grotesk"/>
          <w:b/>
          <w:color w:val="00BEC7"/>
          <w:sz w:val="24"/>
          <w:szCs w:val="24"/>
        </w:rPr>
        <w:t>What happens now?</w:t>
      </w:r>
    </w:p>
    <w:p w14:paraId="6BFD2CFC" w14:textId="77777777" w:rsidR="00F15376" w:rsidRPr="00F15376" w:rsidRDefault="00F15376" w:rsidP="00D132BA">
      <w:pPr>
        <w:spacing w:after="0"/>
        <w:ind w:left="-426"/>
        <w:contextualSpacing/>
        <w:rPr>
          <w:rFonts w:ascii="Ridley Grotesk" w:hAnsi="Ridley Grotesk"/>
          <w:b/>
          <w:color w:val="00BEC7"/>
          <w:sz w:val="20"/>
          <w:szCs w:val="20"/>
        </w:rPr>
      </w:pPr>
    </w:p>
    <w:p w14:paraId="61F7AD84" w14:textId="5E884EA7" w:rsidR="00E115C4" w:rsidRPr="00F15376" w:rsidRDefault="006F6525" w:rsidP="00D132BA">
      <w:pPr>
        <w:spacing w:after="0"/>
        <w:ind w:left="-426"/>
        <w:contextualSpacing/>
        <w:rPr>
          <w:rFonts w:ascii="Ridley Grotesk" w:hAnsi="Ridley Grotesk"/>
          <w:b/>
          <w:color w:val="00BEC7"/>
          <w:sz w:val="24"/>
          <w:szCs w:val="24"/>
        </w:rPr>
      </w:pPr>
      <w:r w:rsidRPr="00F15376">
        <w:rPr>
          <w:rFonts w:ascii="Ridley Grotesk" w:eastAsia="Times New Roman" w:hAnsi="Ridley Grotesk" w:cs="Tahoma"/>
          <w:sz w:val="20"/>
          <w:szCs w:val="20"/>
          <w:lang w:bidi="en-US"/>
        </w:rPr>
        <w:t>Please send your completed application to AITD</w:t>
      </w:r>
      <w:r w:rsidR="00E115C4" w:rsidRPr="00F15376">
        <w:rPr>
          <w:rFonts w:ascii="Ridley Grotesk" w:eastAsia="Times New Roman" w:hAnsi="Ridley Grotesk" w:cs="Tahoma"/>
          <w:sz w:val="20"/>
          <w:szCs w:val="20"/>
          <w:lang w:bidi="en-US"/>
        </w:rPr>
        <w:t xml:space="preserve"> by email </w:t>
      </w:r>
      <w:hyperlink r:id="rId12" w:history="1">
        <w:r w:rsidR="00E115C4" w:rsidRPr="00F15376">
          <w:rPr>
            <w:rStyle w:val="Hyperlink"/>
            <w:rFonts w:ascii="Ridley Grotesk" w:eastAsia="Times New Roman" w:hAnsi="Ridley Grotesk" w:cs="Tahoma"/>
            <w:color w:val="00BEC7"/>
            <w:sz w:val="20"/>
            <w:szCs w:val="20"/>
            <w:lang w:bidi="en-US"/>
          </w:rPr>
          <w:t>membership@aitd.com.au</w:t>
        </w:r>
      </w:hyperlink>
      <w:r w:rsidR="00E115C4" w:rsidRPr="00F15376">
        <w:rPr>
          <w:rFonts w:ascii="Ridley Grotesk" w:eastAsia="Times New Roman" w:hAnsi="Ridley Grotesk" w:cs="Tahoma"/>
          <w:color w:val="00BEC7"/>
          <w:sz w:val="20"/>
          <w:szCs w:val="20"/>
          <w:lang w:bidi="en-US"/>
        </w:rPr>
        <w:t xml:space="preserve">, </w:t>
      </w:r>
    </w:p>
    <w:p w14:paraId="1E34B46D" w14:textId="4B02E52C" w:rsidR="00E115C4" w:rsidRPr="00E115C4" w:rsidRDefault="00E115C4" w:rsidP="00D132BA">
      <w:pPr>
        <w:pStyle w:val="ListParagraph"/>
        <w:ind w:left="-426"/>
        <w:rPr>
          <w:rFonts w:ascii="Ridley Grotesk" w:eastAsia="Times New Roman" w:hAnsi="Ridley Grotesk" w:cs="Tahoma"/>
          <w:sz w:val="20"/>
          <w:szCs w:val="20"/>
        </w:rPr>
      </w:pPr>
      <w:r w:rsidRPr="00E115C4">
        <w:rPr>
          <w:rFonts w:ascii="Ridley Grotesk" w:eastAsia="Times New Roman" w:hAnsi="Ridley Grotesk" w:cs="Tahoma"/>
          <w:sz w:val="20"/>
          <w:szCs w:val="20"/>
          <w:lang w:bidi="en-US"/>
        </w:rPr>
        <w:t xml:space="preserve">or </w:t>
      </w:r>
      <w:r w:rsidRPr="00E115C4">
        <w:rPr>
          <w:rFonts w:ascii="Ridley Grotesk" w:eastAsia="Times New Roman" w:hAnsi="Ridley Grotesk" w:cs="Tahoma"/>
          <w:color w:val="00BEC7"/>
          <w:sz w:val="20"/>
          <w:szCs w:val="20"/>
          <w:lang w:bidi="en-US"/>
        </w:rPr>
        <w:t xml:space="preserve">by post </w:t>
      </w:r>
      <w:r>
        <w:rPr>
          <w:rFonts w:ascii="Ridley Grotesk" w:eastAsia="Times New Roman" w:hAnsi="Ridley Grotesk" w:cs="Tahoma"/>
          <w:sz w:val="20"/>
          <w:szCs w:val="20"/>
          <w:lang w:bidi="en-US"/>
        </w:rPr>
        <w:tab/>
      </w:r>
      <w:r w:rsidRPr="00E115C4">
        <w:rPr>
          <w:rFonts w:ascii="Ridley Grotesk" w:eastAsia="Times New Roman" w:hAnsi="Ridley Grotesk" w:cs="Tahoma"/>
          <w:sz w:val="20"/>
          <w:szCs w:val="20"/>
          <w:lang w:bidi="en-US"/>
        </w:rPr>
        <w:t>Australian Institute of Training and Development</w:t>
      </w:r>
    </w:p>
    <w:p w14:paraId="3A9644AD" w14:textId="060228A1" w:rsidR="00E115C4" w:rsidRDefault="00E115C4" w:rsidP="00D132BA">
      <w:pPr>
        <w:pStyle w:val="ListParagraph"/>
        <w:ind w:left="-426"/>
        <w:rPr>
          <w:rFonts w:ascii="Ridley Grotesk" w:eastAsia="Times New Roman" w:hAnsi="Ridley Grotesk" w:cs="Tahoma"/>
          <w:sz w:val="20"/>
          <w:szCs w:val="20"/>
        </w:rPr>
      </w:pPr>
      <w:r>
        <w:rPr>
          <w:rFonts w:ascii="Ridley Grotesk" w:eastAsia="Times New Roman" w:hAnsi="Ridley Grotesk" w:cs="Tahoma"/>
          <w:sz w:val="20"/>
          <w:szCs w:val="20"/>
          <w:lang w:bidi="en-US"/>
        </w:rPr>
        <w:tab/>
      </w:r>
      <w:r>
        <w:rPr>
          <w:rFonts w:ascii="Ridley Grotesk" w:eastAsia="Times New Roman" w:hAnsi="Ridley Grotesk" w:cs="Tahoma"/>
          <w:sz w:val="20"/>
          <w:szCs w:val="20"/>
          <w:lang w:bidi="en-US"/>
        </w:rPr>
        <w:tab/>
        <w:t>Suite 111, 410 Elizabeth Street</w:t>
      </w:r>
    </w:p>
    <w:p w14:paraId="6D254D94" w14:textId="1BDD50F4" w:rsidR="00E115C4" w:rsidRDefault="00E115C4" w:rsidP="00D132BA">
      <w:pPr>
        <w:pStyle w:val="ListParagraph"/>
        <w:ind w:left="-426"/>
        <w:rPr>
          <w:rFonts w:ascii="Ridley Grotesk" w:eastAsia="Times New Roman" w:hAnsi="Ridley Grotesk" w:cs="Tahoma"/>
          <w:sz w:val="20"/>
          <w:szCs w:val="20"/>
        </w:rPr>
      </w:pPr>
      <w:r>
        <w:rPr>
          <w:rFonts w:ascii="Ridley Grotesk" w:eastAsia="Times New Roman" w:hAnsi="Ridley Grotesk" w:cs="Tahoma"/>
          <w:sz w:val="20"/>
          <w:szCs w:val="20"/>
          <w:lang w:bidi="en-US"/>
        </w:rPr>
        <w:tab/>
      </w:r>
      <w:r>
        <w:rPr>
          <w:rFonts w:ascii="Ridley Grotesk" w:eastAsia="Times New Roman" w:hAnsi="Ridley Grotesk" w:cs="Tahoma"/>
          <w:sz w:val="20"/>
          <w:szCs w:val="20"/>
          <w:lang w:bidi="en-US"/>
        </w:rPr>
        <w:tab/>
        <w:t>Surrey Hills NSW  2010</w:t>
      </w:r>
    </w:p>
    <w:p w14:paraId="4E44D6C1" w14:textId="77777777" w:rsidR="00E115C4" w:rsidRPr="00E115C4" w:rsidRDefault="00E115C4" w:rsidP="00E115C4">
      <w:pPr>
        <w:pStyle w:val="ListParagraph"/>
        <w:spacing w:after="0" w:line="240" w:lineRule="auto"/>
        <w:ind w:left="-284"/>
        <w:rPr>
          <w:rFonts w:ascii="Ridley Grotesk" w:eastAsia="Times New Roman" w:hAnsi="Ridley Grotesk" w:cs="Tahoma"/>
          <w:sz w:val="20"/>
          <w:szCs w:val="20"/>
          <w:lang w:bidi="en-US"/>
        </w:rPr>
      </w:pPr>
    </w:p>
    <w:p w14:paraId="33C1A801" w14:textId="37CC4A5E" w:rsidR="00195E94" w:rsidRDefault="006F6525" w:rsidP="00D132BA">
      <w:pPr>
        <w:spacing w:after="0"/>
        <w:ind w:left="-426"/>
        <w:rPr>
          <w:rFonts w:ascii="Ridley Grotesk" w:eastAsia="Times New Roman" w:hAnsi="Ridley Grotesk" w:cs="Tahoma"/>
          <w:sz w:val="20"/>
          <w:szCs w:val="20"/>
          <w:lang w:bidi="en-US"/>
        </w:rPr>
      </w:pPr>
      <w:r w:rsidRPr="00822040">
        <w:rPr>
          <w:rFonts w:ascii="Ridley Grotesk" w:eastAsia="Times New Roman" w:hAnsi="Ridley Grotesk" w:cs="Tahoma"/>
          <w:sz w:val="20"/>
          <w:szCs w:val="20"/>
          <w:lang w:bidi="en-US"/>
        </w:rPr>
        <w:t xml:space="preserve">AITD will send you a confirmation of </w:t>
      </w:r>
      <w:r w:rsidR="00195E94" w:rsidRPr="00822040">
        <w:rPr>
          <w:rFonts w:ascii="Ridley Grotesk" w:eastAsia="Times New Roman" w:hAnsi="Ridley Grotesk" w:cs="Tahoma"/>
          <w:sz w:val="20"/>
          <w:szCs w:val="20"/>
          <w:lang w:bidi="en-US"/>
        </w:rPr>
        <w:t>receipt of</w:t>
      </w:r>
      <w:r w:rsidR="00822040">
        <w:rPr>
          <w:rFonts w:ascii="Ridley Grotesk" w:eastAsia="Times New Roman" w:hAnsi="Ridley Grotesk" w:cs="Tahoma"/>
          <w:sz w:val="20"/>
          <w:szCs w:val="20"/>
          <w:lang w:bidi="en-US"/>
        </w:rPr>
        <w:t xml:space="preserve"> your</w:t>
      </w:r>
      <w:r w:rsidR="00195E94" w:rsidRPr="00822040">
        <w:rPr>
          <w:rFonts w:ascii="Ridley Grotesk" w:eastAsia="Times New Roman" w:hAnsi="Ridley Grotesk" w:cs="Tahoma"/>
          <w:sz w:val="20"/>
          <w:szCs w:val="20"/>
          <w:lang w:bidi="en-US"/>
        </w:rPr>
        <w:t xml:space="preserve"> application</w:t>
      </w:r>
      <w:r w:rsidR="00822040">
        <w:rPr>
          <w:rFonts w:ascii="Ridley Grotesk" w:eastAsia="Times New Roman" w:hAnsi="Ridley Grotesk" w:cs="Tahoma"/>
          <w:sz w:val="20"/>
          <w:szCs w:val="20"/>
          <w:lang w:bidi="en-US"/>
        </w:rPr>
        <w:t xml:space="preserve">.   The application </w:t>
      </w:r>
      <w:r w:rsidR="00195E94" w:rsidRPr="00822040">
        <w:rPr>
          <w:rFonts w:ascii="Ridley Grotesk" w:eastAsia="Times New Roman" w:hAnsi="Ridley Grotesk" w:cs="Tahoma"/>
          <w:sz w:val="20"/>
          <w:szCs w:val="20"/>
          <w:lang w:bidi="en-US"/>
        </w:rPr>
        <w:t>will be assessed to determine whether the criteria h</w:t>
      </w:r>
      <w:r w:rsidR="003D7C2E" w:rsidRPr="00822040">
        <w:rPr>
          <w:rFonts w:ascii="Ridley Grotesk" w:eastAsia="Times New Roman" w:hAnsi="Ridley Grotesk" w:cs="Tahoma"/>
          <w:sz w:val="20"/>
          <w:szCs w:val="20"/>
          <w:lang w:bidi="en-US"/>
        </w:rPr>
        <w:t>ave</w:t>
      </w:r>
      <w:r w:rsidR="00195E94" w:rsidRPr="00822040">
        <w:rPr>
          <w:rFonts w:ascii="Ridley Grotesk" w:eastAsia="Times New Roman" w:hAnsi="Ridley Grotesk" w:cs="Tahoma"/>
          <w:sz w:val="20"/>
          <w:szCs w:val="20"/>
          <w:lang w:bidi="en-US"/>
        </w:rPr>
        <w:t xml:space="preserve"> been met.</w:t>
      </w:r>
      <w:r w:rsidR="00822040">
        <w:rPr>
          <w:rFonts w:ascii="Ridley Grotesk" w:eastAsia="Times New Roman" w:hAnsi="Ridley Grotesk" w:cs="Tahoma"/>
          <w:sz w:val="20"/>
          <w:szCs w:val="20"/>
          <w:lang w:bidi="en-US"/>
        </w:rPr>
        <w:t xml:space="preserve">  </w:t>
      </w:r>
      <w:r w:rsidRPr="00822040">
        <w:rPr>
          <w:rFonts w:ascii="Ridley Grotesk" w:eastAsia="Times New Roman" w:hAnsi="Ridley Grotesk" w:cs="Tahoma"/>
          <w:sz w:val="20"/>
          <w:szCs w:val="20"/>
          <w:lang w:bidi="en-US"/>
        </w:rPr>
        <w:t>You will receive notification in writing of the outcome of your application</w:t>
      </w:r>
      <w:r w:rsidR="00195E94" w:rsidRPr="00822040">
        <w:rPr>
          <w:rFonts w:ascii="Ridley Grotesk" w:eastAsia="Times New Roman" w:hAnsi="Ridley Grotesk" w:cs="Tahoma"/>
          <w:sz w:val="20"/>
          <w:szCs w:val="20"/>
          <w:lang w:bidi="en-US"/>
        </w:rPr>
        <w:t>.</w:t>
      </w:r>
      <w:r w:rsidR="00822040">
        <w:rPr>
          <w:rFonts w:ascii="Ridley Grotesk" w:eastAsia="Times New Roman" w:hAnsi="Ridley Grotesk" w:cs="Tahoma"/>
          <w:sz w:val="20"/>
          <w:szCs w:val="20"/>
          <w:lang w:bidi="en-US"/>
        </w:rPr>
        <w:t xml:space="preserve">  </w:t>
      </w:r>
      <w:r w:rsidR="00195E94" w:rsidRPr="00822040">
        <w:rPr>
          <w:rFonts w:ascii="Ridley Grotesk" w:eastAsia="Times New Roman" w:hAnsi="Ridley Grotesk" w:cs="Tahoma"/>
          <w:sz w:val="20"/>
          <w:szCs w:val="20"/>
          <w:lang w:bidi="en-US"/>
        </w:rPr>
        <w:t>If successful:</w:t>
      </w:r>
    </w:p>
    <w:p w14:paraId="334DBA50" w14:textId="77777777" w:rsidR="00D132BA" w:rsidRPr="00822040" w:rsidRDefault="00D132BA" w:rsidP="00D132BA">
      <w:pPr>
        <w:spacing w:after="0"/>
        <w:ind w:left="-426"/>
        <w:rPr>
          <w:rFonts w:ascii="Ridley Grotesk" w:eastAsia="Times New Roman" w:hAnsi="Ridley Grotesk" w:cs="Tahoma"/>
          <w:sz w:val="20"/>
          <w:szCs w:val="20"/>
          <w:lang w:bidi="en-US"/>
        </w:rPr>
      </w:pPr>
    </w:p>
    <w:p w14:paraId="2756F47F" w14:textId="77777777" w:rsidR="00195E94" w:rsidRPr="00E115C4" w:rsidRDefault="00195E94" w:rsidP="00E115C4">
      <w:pPr>
        <w:pStyle w:val="ListParagraph"/>
        <w:numPr>
          <w:ilvl w:val="0"/>
          <w:numId w:val="30"/>
        </w:numPr>
        <w:spacing w:after="0"/>
        <w:ind w:left="851"/>
        <w:rPr>
          <w:rFonts w:ascii="Ridley Grotesk" w:eastAsia="Times New Roman" w:hAnsi="Ridley Grotesk" w:cs="Tahoma"/>
          <w:sz w:val="20"/>
          <w:szCs w:val="20"/>
          <w:lang w:bidi="en-US"/>
        </w:rPr>
      </w:pPr>
      <w:r w:rsidRPr="00E115C4">
        <w:rPr>
          <w:rFonts w:ascii="Ridley Grotesk" w:eastAsia="Times New Roman" w:hAnsi="Ridley Grotesk" w:cs="Tahoma"/>
          <w:sz w:val="20"/>
          <w:szCs w:val="20"/>
          <w:lang w:bidi="en-US"/>
        </w:rPr>
        <w:t xml:space="preserve">You will be provided with the AITD Fellow or AITD Associate Fellow member logo. </w:t>
      </w:r>
    </w:p>
    <w:p w14:paraId="4DEE8693" w14:textId="77777777" w:rsidR="00195E94" w:rsidRPr="00E115C4" w:rsidRDefault="00195E94" w:rsidP="00E115C4">
      <w:pPr>
        <w:pStyle w:val="ListParagraph"/>
        <w:numPr>
          <w:ilvl w:val="0"/>
          <w:numId w:val="30"/>
        </w:numPr>
        <w:spacing w:after="0"/>
        <w:ind w:left="851"/>
        <w:rPr>
          <w:rFonts w:ascii="Ridley Grotesk" w:eastAsia="Times New Roman" w:hAnsi="Ridley Grotesk" w:cs="Tahoma"/>
          <w:sz w:val="20"/>
          <w:szCs w:val="20"/>
          <w:lang w:bidi="en-US"/>
        </w:rPr>
      </w:pPr>
      <w:r w:rsidRPr="00E115C4">
        <w:rPr>
          <w:rFonts w:ascii="Ridley Grotesk" w:eastAsia="Times New Roman" w:hAnsi="Ridley Grotesk" w:cs="Tahoma"/>
          <w:sz w:val="20"/>
          <w:szCs w:val="20"/>
          <w:lang w:bidi="en-US"/>
        </w:rPr>
        <w:t>You will be provided with a Certificate specifying your member status.</w:t>
      </w:r>
    </w:p>
    <w:p w14:paraId="52AD9875" w14:textId="77777777" w:rsidR="00195E94" w:rsidRPr="00E115C4" w:rsidRDefault="00195E94" w:rsidP="00E115C4">
      <w:pPr>
        <w:pStyle w:val="ListParagraph"/>
        <w:numPr>
          <w:ilvl w:val="0"/>
          <w:numId w:val="30"/>
        </w:numPr>
        <w:spacing w:after="0"/>
        <w:ind w:left="851"/>
        <w:rPr>
          <w:rFonts w:ascii="Ridley Grotesk" w:eastAsia="Times New Roman" w:hAnsi="Ridley Grotesk" w:cs="Tahoma"/>
          <w:sz w:val="20"/>
          <w:szCs w:val="20"/>
          <w:lang w:bidi="en-US"/>
        </w:rPr>
      </w:pPr>
      <w:r w:rsidRPr="00E115C4">
        <w:rPr>
          <w:rFonts w:ascii="Ridley Grotesk" w:eastAsia="Times New Roman" w:hAnsi="Ridley Grotesk" w:cs="Tahoma"/>
          <w:sz w:val="20"/>
          <w:szCs w:val="20"/>
          <w:lang w:bidi="en-US"/>
        </w:rPr>
        <w:t xml:space="preserve">You will also be permitted to use the relevant post-nominals (FAITD or AFAITD). </w:t>
      </w:r>
    </w:p>
    <w:p w14:paraId="68BE9F49" w14:textId="7B5E7AC7" w:rsidR="00195E94" w:rsidRPr="00E115C4" w:rsidRDefault="00195E94" w:rsidP="00E115C4">
      <w:pPr>
        <w:pStyle w:val="ListParagraph"/>
        <w:numPr>
          <w:ilvl w:val="0"/>
          <w:numId w:val="30"/>
        </w:numPr>
        <w:spacing w:after="0"/>
        <w:ind w:left="851"/>
        <w:rPr>
          <w:rFonts w:ascii="Ridley Grotesk" w:eastAsia="Times New Roman" w:hAnsi="Ridley Grotesk" w:cs="Tahoma"/>
          <w:sz w:val="20"/>
          <w:szCs w:val="20"/>
          <w:lang w:bidi="en-US"/>
        </w:rPr>
      </w:pPr>
      <w:r w:rsidRPr="00E115C4">
        <w:rPr>
          <w:rFonts w:ascii="Ridley Grotesk" w:eastAsia="Times New Roman" w:hAnsi="Ridley Grotesk" w:cs="Tahoma"/>
          <w:sz w:val="20"/>
          <w:szCs w:val="20"/>
          <w:lang w:bidi="en-US"/>
        </w:rPr>
        <w:t xml:space="preserve">You will also be invited to provide a brief biographical statement and photograph for publication </w:t>
      </w:r>
      <w:r w:rsidR="00EF40EE">
        <w:rPr>
          <w:rFonts w:ascii="Ridley Grotesk" w:eastAsia="Times New Roman" w:hAnsi="Ridley Grotesk" w:cs="Tahoma"/>
          <w:sz w:val="20"/>
          <w:szCs w:val="20"/>
          <w:lang w:bidi="en-US"/>
        </w:rPr>
        <w:t>o</w:t>
      </w:r>
      <w:r w:rsidRPr="00E115C4">
        <w:rPr>
          <w:rFonts w:ascii="Ridley Grotesk" w:eastAsia="Times New Roman" w:hAnsi="Ridley Grotesk" w:cs="Tahoma"/>
          <w:sz w:val="20"/>
          <w:szCs w:val="20"/>
          <w:lang w:bidi="en-US"/>
        </w:rPr>
        <w:t>n AITD’s website.</w:t>
      </w:r>
    </w:p>
    <w:p w14:paraId="5882B13A" w14:textId="3CF66F36" w:rsidR="00E115C4" w:rsidRDefault="00195E94" w:rsidP="00E115C4">
      <w:pPr>
        <w:pStyle w:val="ListParagraph"/>
        <w:numPr>
          <w:ilvl w:val="0"/>
          <w:numId w:val="30"/>
        </w:numPr>
        <w:spacing w:after="0"/>
        <w:ind w:left="851"/>
        <w:rPr>
          <w:rFonts w:ascii="Ridley Grotesk" w:eastAsia="Times New Roman" w:hAnsi="Ridley Grotesk" w:cs="Tahoma"/>
          <w:sz w:val="20"/>
          <w:szCs w:val="20"/>
          <w:lang w:bidi="en-US"/>
        </w:rPr>
      </w:pPr>
      <w:r w:rsidRPr="00E115C4">
        <w:rPr>
          <w:rFonts w:ascii="Ridley Grotesk" w:eastAsia="Times New Roman" w:hAnsi="Ridley Grotesk" w:cs="Tahoma"/>
          <w:sz w:val="20"/>
          <w:szCs w:val="20"/>
          <w:lang w:bidi="en-US"/>
        </w:rPr>
        <w:t>You will be advised of any special Fellow/Associate Fellow events or activities that occur throughout the year.</w:t>
      </w:r>
    </w:p>
    <w:p w14:paraId="55154175" w14:textId="77777777" w:rsidR="00E115C4" w:rsidRPr="00E115C4" w:rsidRDefault="00E115C4" w:rsidP="00E115C4">
      <w:pPr>
        <w:pStyle w:val="ListParagraph"/>
        <w:spacing w:after="0"/>
        <w:ind w:left="851"/>
        <w:rPr>
          <w:rFonts w:ascii="Ridley Grotesk" w:eastAsia="Times New Roman" w:hAnsi="Ridley Grotesk" w:cs="Tahoma"/>
          <w:sz w:val="20"/>
          <w:szCs w:val="20"/>
          <w:lang w:bidi="en-US"/>
        </w:rPr>
      </w:pPr>
    </w:p>
    <w:p w14:paraId="193E00C1" w14:textId="77777777" w:rsidR="00195E94" w:rsidRPr="00822040" w:rsidRDefault="00195E94" w:rsidP="00BA5BD2">
      <w:pPr>
        <w:spacing w:after="0"/>
        <w:ind w:left="-426"/>
        <w:rPr>
          <w:rFonts w:ascii="Ridley Grotesk" w:eastAsia="Times New Roman" w:hAnsi="Ridley Grotesk" w:cs="Tahoma"/>
          <w:sz w:val="20"/>
          <w:szCs w:val="20"/>
          <w:lang w:bidi="en-US"/>
        </w:rPr>
      </w:pPr>
      <w:r w:rsidRPr="00822040">
        <w:rPr>
          <w:rFonts w:ascii="Ridley Grotesk" w:eastAsia="Times New Roman" w:hAnsi="Ridley Grotesk" w:cs="Tahoma"/>
          <w:sz w:val="20"/>
          <w:szCs w:val="20"/>
          <w:lang w:bidi="en-US"/>
        </w:rPr>
        <w:t>If unsuccessful, you will be provided with feedback about your application</w:t>
      </w:r>
      <w:r w:rsidR="009B1CFB" w:rsidRPr="00822040">
        <w:rPr>
          <w:rFonts w:ascii="Ridley Grotesk" w:eastAsia="Times New Roman" w:hAnsi="Ridley Grotesk" w:cs="Tahoma"/>
          <w:sz w:val="20"/>
          <w:szCs w:val="20"/>
          <w:lang w:bidi="en-US"/>
        </w:rPr>
        <w:t>.</w:t>
      </w:r>
    </w:p>
    <w:p w14:paraId="78D4C566" w14:textId="77777777" w:rsidR="00EF40EE" w:rsidRDefault="00EF40EE" w:rsidP="00BA5BD2">
      <w:pPr>
        <w:spacing w:line="240" w:lineRule="auto"/>
        <w:ind w:left="-426"/>
        <w:rPr>
          <w:rFonts w:ascii="Ridley Grotesk" w:hAnsi="Ridley Grotesk" w:cs="Tahoma"/>
          <w:b/>
          <w:color w:val="00BEC7"/>
          <w:sz w:val="24"/>
          <w:szCs w:val="24"/>
        </w:rPr>
      </w:pPr>
    </w:p>
    <w:p w14:paraId="06742483" w14:textId="7299295D" w:rsidR="00E115C4" w:rsidRDefault="006F6525" w:rsidP="00BA5BD2">
      <w:pPr>
        <w:spacing w:line="240" w:lineRule="auto"/>
        <w:ind w:left="-426"/>
        <w:rPr>
          <w:rFonts w:ascii="Ridley Grotesk" w:hAnsi="Ridley Grotesk" w:cs="Tahoma"/>
          <w:sz w:val="20"/>
          <w:szCs w:val="20"/>
        </w:rPr>
      </w:pPr>
      <w:r w:rsidRPr="00E115C4">
        <w:rPr>
          <w:rFonts w:ascii="Ridley Grotesk" w:hAnsi="Ridley Grotesk" w:cs="Tahoma"/>
          <w:b/>
          <w:color w:val="00BEC7"/>
          <w:sz w:val="24"/>
          <w:szCs w:val="24"/>
        </w:rPr>
        <w:t>Privacy Statement</w:t>
      </w:r>
    </w:p>
    <w:p w14:paraId="419D17EA" w14:textId="6E44F711" w:rsidR="00611FCE" w:rsidRDefault="00F15376" w:rsidP="00BA5BD2">
      <w:pPr>
        <w:spacing w:line="240" w:lineRule="auto"/>
        <w:ind w:left="-426"/>
        <w:rPr>
          <w:rFonts w:ascii="Ridley Grotesk" w:hAnsi="Ridley Grotesk"/>
          <w:b/>
          <w:color w:val="1F497D" w:themeColor="text2"/>
          <w:sz w:val="20"/>
          <w:szCs w:val="20"/>
        </w:rPr>
      </w:pPr>
      <w:r>
        <w:rPr>
          <w:rFonts w:ascii="Ridley Grotesk" w:hAnsi="Ridley Grotesk" w:cs="Tahoma"/>
          <w:sz w:val="20"/>
          <w:szCs w:val="20"/>
        </w:rPr>
        <w:t>Please read our Privacy Statement which is located on our website.</w:t>
      </w:r>
      <w:r w:rsidR="006F6525" w:rsidRPr="005269CE">
        <w:rPr>
          <w:rFonts w:ascii="Ridley Grotesk" w:hAnsi="Ridley Grotesk" w:cs="Tahoma"/>
          <w:sz w:val="20"/>
          <w:szCs w:val="20"/>
        </w:rPr>
        <w:br/>
      </w:r>
    </w:p>
    <w:p w14:paraId="66C745F4" w14:textId="05D3885F" w:rsidR="00694236" w:rsidRDefault="00694236" w:rsidP="00F15376">
      <w:pPr>
        <w:spacing w:line="240" w:lineRule="auto"/>
        <w:ind w:left="-284"/>
        <w:rPr>
          <w:rFonts w:ascii="Ridley Grotesk" w:hAnsi="Ridley Grotesk"/>
          <w:b/>
          <w:color w:val="1F497D" w:themeColor="text2"/>
          <w:sz w:val="20"/>
          <w:szCs w:val="20"/>
        </w:rPr>
      </w:pPr>
    </w:p>
    <w:p w14:paraId="3E387C8F" w14:textId="77777777" w:rsidR="00B170B8" w:rsidRDefault="00B170B8" w:rsidP="00D51E85">
      <w:pPr>
        <w:spacing w:after="0"/>
        <w:rPr>
          <w:rFonts w:ascii="Ridley Grotesk" w:hAnsi="Ridley Grotesk"/>
          <w:b/>
          <w:color w:val="00BEC7"/>
          <w:sz w:val="24"/>
          <w:szCs w:val="24"/>
        </w:rPr>
      </w:pPr>
    </w:p>
    <w:p w14:paraId="7FFC43CA" w14:textId="77777777" w:rsidR="00BA5BD2" w:rsidRDefault="00BA5BD2" w:rsidP="00BA5BD2">
      <w:pPr>
        <w:spacing w:after="0"/>
        <w:ind w:left="-567"/>
        <w:rPr>
          <w:rFonts w:ascii="Ridley Grotesk" w:hAnsi="Ridley Grotesk"/>
          <w:b/>
          <w:color w:val="00BEC7"/>
          <w:sz w:val="24"/>
          <w:szCs w:val="24"/>
        </w:rPr>
      </w:pPr>
    </w:p>
    <w:p w14:paraId="39D71173" w14:textId="74ABDAF8" w:rsidR="000D56C3" w:rsidRPr="00EF40EE" w:rsidRDefault="000D56C3" w:rsidP="00BA5BD2">
      <w:pPr>
        <w:spacing w:after="0"/>
        <w:ind w:left="-567"/>
        <w:rPr>
          <w:rFonts w:ascii="Ridley Grotesk" w:hAnsi="Ridley Grotesk"/>
          <w:b/>
          <w:color w:val="00BEC7"/>
          <w:sz w:val="24"/>
          <w:szCs w:val="24"/>
        </w:rPr>
      </w:pPr>
      <w:r w:rsidRPr="00F15376">
        <w:rPr>
          <w:rFonts w:ascii="Ridley Grotesk" w:hAnsi="Ridley Grotesk"/>
          <w:b/>
          <w:color w:val="00BEC7"/>
          <w:sz w:val="24"/>
          <w:szCs w:val="24"/>
        </w:rPr>
        <w:lastRenderedPageBreak/>
        <w:t>Reference</w:t>
      </w:r>
      <w:r w:rsidR="00F15376">
        <w:rPr>
          <w:rFonts w:ascii="Ridley Grotesk" w:hAnsi="Ridley Grotesk"/>
          <w:b/>
          <w:color w:val="00BEC7"/>
          <w:sz w:val="24"/>
          <w:szCs w:val="24"/>
        </w:rPr>
        <w:t xml:space="preserve"> One Details</w:t>
      </w:r>
    </w:p>
    <w:tbl>
      <w:tblPr>
        <w:tblStyle w:val="TableGrid"/>
        <w:tblpPr w:leftFromText="180" w:rightFromText="180" w:vertAnchor="text" w:horzAnchor="page" w:tblpXSpec="center" w:tblpY="224"/>
        <w:tblW w:w="10060" w:type="dxa"/>
        <w:tblLook w:val="04A0" w:firstRow="1" w:lastRow="0" w:firstColumn="1" w:lastColumn="0" w:noHBand="0" w:noVBand="1"/>
      </w:tblPr>
      <w:tblGrid>
        <w:gridCol w:w="665"/>
        <w:gridCol w:w="1552"/>
        <w:gridCol w:w="773"/>
        <w:gridCol w:w="2606"/>
        <w:gridCol w:w="1266"/>
        <w:gridCol w:w="3198"/>
      </w:tblGrid>
      <w:tr w:rsidR="009A5752" w:rsidRPr="005269CE" w14:paraId="43E860C0" w14:textId="77777777" w:rsidTr="00384411">
        <w:trPr>
          <w:trHeight w:val="229"/>
        </w:trPr>
        <w:tc>
          <w:tcPr>
            <w:tcW w:w="665" w:type="dxa"/>
            <w:shd w:val="clear" w:color="auto" w:fill="00BEC7"/>
            <w:vAlign w:val="center"/>
          </w:tcPr>
          <w:p w14:paraId="0AC529F8" w14:textId="77777777" w:rsidR="000D56C3" w:rsidRPr="005269CE" w:rsidRDefault="000D56C3" w:rsidP="0022629D">
            <w:pPr>
              <w:rPr>
                <w:rFonts w:ascii="Ridley Grotesk" w:hAnsi="Ridley Grotesk"/>
                <w:sz w:val="20"/>
                <w:szCs w:val="20"/>
                <w:lang w:val="en-AU"/>
              </w:rPr>
            </w:pPr>
            <w:r w:rsidRPr="005269CE">
              <w:rPr>
                <w:rFonts w:ascii="Ridley Grotesk" w:hAnsi="Ridley Grotesk"/>
                <w:sz w:val="20"/>
                <w:szCs w:val="20"/>
                <w:lang w:val="en-AU"/>
              </w:rPr>
              <w:t>Title</w:t>
            </w:r>
          </w:p>
        </w:tc>
        <w:tc>
          <w:tcPr>
            <w:tcW w:w="1552" w:type="dxa"/>
            <w:vAlign w:val="center"/>
          </w:tcPr>
          <w:p w14:paraId="48E7C39E" w14:textId="77777777" w:rsidR="000D56C3" w:rsidRPr="005269CE" w:rsidRDefault="000D56C3" w:rsidP="0022629D">
            <w:pPr>
              <w:rPr>
                <w:rFonts w:ascii="Ridley Grotesk" w:hAnsi="Ridley Grotesk"/>
                <w:sz w:val="20"/>
                <w:szCs w:val="20"/>
                <w:lang w:val="en-AU"/>
              </w:rPr>
            </w:pPr>
          </w:p>
        </w:tc>
        <w:tc>
          <w:tcPr>
            <w:tcW w:w="773" w:type="dxa"/>
            <w:shd w:val="clear" w:color="auto" w:fill="00BEC7"/>
            <w:vAlign w:val="center"/>
          </w:tcPr>
          <w:p w14:paraId="7E486AE6" w14:textId="77777777" w:rsidR="000D56C3" w:rsidRPr="005269CE" w:rsidRDefault="000D56C3" w:rsidP="0022629D">
            <w:pPr>
              <w:rPr>
                <w:rFonts w:ascii="Ridley Grotesk" w:hAnsi="Ridley Grotesk"/>
                <w:sz w:val="20"/>
                <w:szCs w:val="20"/>
                <w:lang w:val="en-AU"/>
              </w:rPr>
            </w:pPr>
            <w:r w:rsidRPr="005269CE">
              <w:rPr>
                <w:rFonts w:ascii="Ridley Grotesk" w:hAnsi="Ridley Grotesk"/>
                <w:sz w:val="20"/>
                <w:szCs w:val="20"/>
                <w:lang w:val="en-AU"/>
              </w:rPr>
              <w:t>First name</w:t>
            </w:r>
          </w:p>
        </w:tc>
        <w:tc>
          <w:tcPr>
            <w:tcW w:w="2606" w:type="dxa"/>
            <w:vAlign w:val="center"/>
          </w:tcPr>
          <w:p w14:paraId="3B39E5FA" w14:textId="77777777" w:rsidR="000D56C3" w:rsidRPr="005269CE" w:rsidRDefault="000D56C3" w:rsidP="0022629D">
            <w:pPr>
              <w:rPr>
                <w:rFonts w:ascii="Ridley Grotesk" w:hAnsi="Ridley Grotesk"/>
                <w:sz w:val="20"/>
                <w:szCs w:val="20"/>
                <w:lang w:val="en-AU"/>
              </w:rPr>
            </w:pPr>
          </w:p>
        </w:tc>
        <w:tc>
          <w:tcPr>
            <w:tcW w:w="1266" w:type="dxa"/>
            <w:shd w:val="clear" w:color="auto" w:fill="00BEC7"/>
            <w:vAlign w:val="center"/>
          </w:tcPr>
          <w:p w14:paraId="37387B5E" w14:textId="77777777" w:rsidR="000D56C3" w:rsidRPr="005269CE" w:rsidRDefault="000D56C3" w:rsidP="0022629D">
            <w:pPr>
              <w:rPr>
                <w:rFonts w:ascii="Ridley Grotesk" w:hAnsi="Ridley Grotesk"/>
                <w:sz w:val="20"/>
                <w:szCs w:val="20"/>
                <w:lang w:val="en-AU"/>
              </w:rPr>
            </w:pPr>
            <w:r w:rsidRPr="005269CE">
              <w:rPr>
                <w:rFonts w:ascii="Ridley Grotesk" w:hAnsi="Ridley Grotesk"/>
                <w:sz w:val="20"/>
                <w:szCs w:val="20"/>
                <w:lang w:val="en-AU"/>
              </w:rPr>
              <w:t>Last name</w:t>
            </w:r>
          </w:p>
        </w:tc>
        <w:tc>
          <w:tcPr>
            <w:tcW w:w="3198" w:type="dxa"/>
            <w:vAlign w:val="center"/>
          </w:tcPr>
          <w:p w14:paraId="0CE18CEF" w14:textId="77777777" w:rsidR="000D56C3" w:rsidRPr="005269CE" w:rsidRDefault="000D56C3" w:rsidP="0022629D">
            <w:pPr>
              <w:rPr>
                <w:rFonts w:ascii="Ridley Grotesk" w:hAnsi="Ridley Grotesk"/>
                <w:sz w:val="20"/>
                <w:szCs w:val="20"/>
                <w:lang w:val="en-AU"/>
              </w:rPr>
            </w:pPr>
          </w:p>
        </w:tc>
      </w:tr>
      <w:tr w:rsidR="000D56C3" w:rsidRPr="005269CE" w14:paraId="44342652" w14:textId="77777777" w:rsidTr="00384411">
        <w:trPr>
          <w:trHeight w:val="490"/>
        </w:trPr>
        <w:tc>
          <w:tcPr>
            <w:tcW w:w="2217" w:type="dxa"/>
            <w:gridSpan w:val="2"/>
            <w:shd w:val="clear" w:color="auto" w:fill="00BEC7"/>
            <w:vAlign w:val="center"/>
          </w:tcPr>
          <w:p w14:paraId="44D47ADE" w14:textId="512B1A64" w:rsidR="000D56C3" w:rsidRPr="005269CE" w:rsidRDefault="000D56C3" w:rsidP="0022629D">
            <w:pPr>
              <w:rPr>
                <w:rFonts w:ascii="Ridley Grotesk" w:hAnsi="Ridley Grotesk"/>
                <w:sz w:val="20"/>
                <w:szCs w:val="20"/>
                <w:lang w:val="en-AU"/>
              </w:rPr>
            </w:pPr>
            <w:r w:rsidRPr="005269CE">
              <w:rPr>
                <w:rFonts w:ascii="Ridley Grotesk" w:hAnsi="Ridley Grotesk"/>
                <w:sz w:val="20"/>
                <w:szCs w:val="20"/>
                <w:lang w:val="en-AU"/>
              </w:rPr>
              <w:t>Compan</w:t>
            </w:r>
            <w:r w:rsidR="00F15376">
              <w:rPr>
                <w:rFonts w:ascii="Ridley Grotesk" w:hAnsi="Ridley Grotesk"/>
                <w:sz w:val="20"/>
                <w:szCs w:val="20"/>
                <w:lang w:val="en-AU"/>
              </w:rPr>
              <w:t>y</w:t>
            </w:r>
            <w:r w:rsidRPr="005269CE">
              <w:rPr>
                <w:rFonts w:ascii="Ridley Grotesk" w:hAnsi="Ridley Grotesk"/>
                <w:sz w:val="20"/>
                <w:szCs w:val="20"/>
                <w:lang w:val="en-AU"/>
              </w:rPr>
              <w:t xml:space="preserve"> Name</w:t>
            </w:r>
          </w:p>
        </w:tc>
        <w:tc>
          <w:tcPr>
            <w:tcW w:w="7843" w:type="dxa"/>
            <w:gridSpan w:val="4"/>
            <w:vAlign w:val="center"/>
          </w:tcPr>
          <w:p w14:paraId="267A7DAD" w14:textId="77777777" w:rsidR="000D56C3" w:rsidRPr="005269CE" w:rsidRDefault="000D56C3" w:rsidP="0022629D">
            <w:pPr>
              <w:rPr>
                <w:rFonts w:ascii="Ridley Grotesk" w:hAnsi="Ridley Grotesk"/>
                <w:sz w:val="20"/>
                <w:szCs w:val="20"/>
                <w:lang w:val="en-AU"/>
              </w:rPr>
            </w:pPr>
          </w:p>
        </w:tc>
      </w:tr>
      <w:tr w:rsidR="000D56C3" w:rsidRPr="005269CE" w14:paraId="624080B1" w14:textId="77777777" w:rsidTr="00384411">
        <w:trPr>
          <w:trHeight w:val="696"/>
        </w:trPr>
        <w:tc>
          <w:tcPr>
            <w:tcW w:w="2217" w:type="dxa"/>
            <w:gridSpan w:val="2"/>
            <w:shd w:val="clear" w:color="auto" w:fill="00BEC7"/>
            <w:vAlign w:val="center"/>
          </w:tcPr>
          <w:p w14:paraId="1FAEF4C7" w14:textId="6DFF16F0" w:rsidR="000D56C3" w:rsidRPr="005269CE" w:rsidRDefault="00F15376" w:rsidP="0022629D">
            <w:pPr>
              <w:rPr>
                <w:rFonts w:ascii="Ridley Grotesk" w:hAnsi="Ridley Grotesk"/>
                <w:sz w:val="20"/>
                <w:szCs w:val="20"/>
                <w:lang w:val="en-AU"/>
              </w:rPr>
            </w:pPr>
            <w:r>
              <w:rPr>
                <w:rFonts w:ascii="Ridley Grotesk" w:hAnsi="Ridley Grotesk"/>
                <w:sz w:val="20"/>
                <w:szCs w:val="20"/>
                <w:lang w:val="en-AU"/>
              </w:rPr>
              <w:t xml:space="preserve">Your </w:t>
            </w:r>
            <w:r w:rsidR="000D56C3" w:rsidRPr="005269CE">
              <w:rPr>
                <w:rFonts w:ascii="Ridley Grotesk" w:hAnsi="Ridley Grotesk"/>
                <w:sz w:val="20"/>
                <w:szCs w:val="20"/>
                <w:lang w:val="en-AU"/>
              </w:rPr>
              <w:t>Positio</w:t>
            </w:r>
            <w:r>
              <w:rPr>
                <w:rFonts w:ascii="Ridley Grotesk" w:hAnsi="Ridley Grotesk"/>
                <w:sz w:val="20"/>
                <w:szCs w:val="20"/>
                <w:lang w:val="en-AU"/>
              </w:rPr>
              <w:t>n</w:t>
            </w:r>
          </w:p>
        </w:tc>
        <w:tc>
          <w:tcPr>
            <w:tcW w:w="7843" w:type="dxa"/>
            <w:gridSpan w:val="4"/>
            <w:vAlign w:val="center"/>
          </w:tcPr>
          <w:p w14:paraId="15F139BB" w14:textId="77777777" w:rsidR="000D56C3" w:rsidRPr="005269CE" w:rsidRDefault="000D56C3" w:rsidP="0022629D">
            <w:pPr>
              <w:rPr>
                <w:rFonts w:ascii="Ridley Grotesk" w:hAnsi="Ridley Grotesk"/>
                <w:sz w:val="20"/>
                <w:szCs w:val="20"/>
                <w:lang w:val="en-AU"/>
              </w:rPr>
            </w:pPr>
          </w:p>
        </w:tc>
      </w:tr>
      <w:tr w:rsidR="000D56C3" w:rsidRPr="005269CE" w14:paraId="28F8DD21" w14:textId="77777777" w:rsidTr="00384411">
        <w:trPr>
          <w:trHeight w:val="546"/>
        </w:trPr>
        <w:tc>
          <w:tcPr>
            <w:tcW w:w="2217" w:type="dxa"/>
            <w:gridSpan w:val="2"/>
            <w:tcBorders>
              <w:bottom w:val="single" w:sz="4" w:space="0" w:color="000000" w:themeColor="text1"/>
            </w:tcBorders>
            <w:shd w:val="clear" w:color="auto" w:fill="00BEC7"/>
            <w:vAlign w:val="center"/>
          </w:tcPr>
          <w:p w14:paraId="5F95E442" w14:textId="2BBD7F17" w:rsidR="000D56C3" w:rsidRPr="005269CE" w:rsidRDefault="00F15376" w:rsidP="0022629D">
            <w:pPr>
              <w:rPr>
                <w:rFonts w:ascii="Ridley Grotesk" w:hAnsi="Ridley Grotesk"/>
                <w:sz w:val="20"/>
                <w:szCs w:val="20"/>
                <w:lang w:val="en-AU"/>
              </w:rPr>
            </w:pPr>
            <w:r>
              <w:rPr>
                <w:rFonts w:ascii="Ridley Grotesk" w:hAnsi="Ridley Grotesk"/>
                <w:sz w:val="20"/>
                <w:szCs w:val="20"/>
                <w:lang w:val="en-AU"/>
              </w:rPr>
              <w:t xml:space="preserve">Your </w:t>
            </w:r>
            <w:r w:rsidR="000D56C3" w:rsidRPr="005269CE">
              <w:rPr>
                <w:rFonts w:ascii="Ridley Grotesk" w:hAnsi="Ridley Grotesk"/>
                <w:sz w:val="20"/>
                <w:szCs w:val="20"/>
                <w:lang w:val="en-AU"/>
              </w:rPr>
              <w:t>Email</w:t>
            </w:r>
          </w:p>
        </w:tc>
        <w:tc>
          <w:tcPr>
            <w:tcW w:w="7843" w:type="dxa"/>
            <w:gridSpan w:val="4"/>
            <w:tcBorders>
              <w:bottom w:val="single" w:sz="4" w:space="0" w:color="000000" w:themeColor="text1"/>
            </w:tcBorders>
            <w:vAlign w:val="center"/>
          </w:tcPr>
          <w:p w14:paraId="1462AFA4" w14:textId="77777777" w:rsidR="000D56C3" w:rsidRPr="005269CE" w:rsidRDefault="000D56C3" w:rsidP="0022629D">
            <w:pPr>
              <w:rPr>
                <w:rFonts w:ascii="Ridley Grotesk" w:hAnsi="Ridley Grotesk"/>
                <w:sz w:val="20"/>
                <w:szCs w:val="20"/>
                <w:lang w:val="en-AU"/>
              </w:rPr>
            </w:pPr>
          </w:p>
        </w:tc>
      </w:tr>
      <w:tr w:rsidR="00611FCE" w:rsidRPr="005269CE" w14:paraId="76274655" w14:textId="77777777" w:rsidTr="00384411">
        <w:trPr>
          <w:trHeight w:val="571"/>
        </w:trPr>
        <w:tc>
          <w:tcPr>
            <w:tcW w:w="2217" w:type="dxa"/>
            <w:gridSpan w:val="2"/>
            <w:shd w:val="clear" w:color="auto" w:fill="00BEC7"/>
            <w:vAlign w:val="center"/>
          </w:tcPr>
          <w:p w14:paraId="6E47F774" w14:textId="59CD39B9" w:rsidR="00611FCE" w:rsidRPr="005269CE" w:rsidRDefault="00F15376" w:rsidP="0022629D">
            <w:pPr>
              <w:rPr>
                <w:rFonts w:ascii="Ridley Grotesk" w:hAnsi="Ridley Grotesk"/>
                <w:sz w:val="20"/>
                <w:szCs w:val="20"/>
              </w:rPr>
            </w:pPr>
            <w:r>
              <w:rPr>
                <w:rFonts w:ascii="Ridley Grotesk" w:hAnsi="Ridley Grotesk"/>
                <w:sz w:val="20"/>
                <w:szCs w:val="20"/>
              </w:rPr>
              <w:t xml:space="preserve">Your </w:t>
            </w:r>
            <w:r w:rsidR="00611FCE" w:rsidRPr="005269CE">
              <w:rPr>
                <w:rFonts w:ascii="Ridley Grotesk" w:hAnsi="Ridley Grotesk"/>
                <w:sz w:val="20"/>
                <w:szCs w:val="20"/>
              </w:rPr>
              <w:t>Phone</w:t>
            </w:r>
            <w:r>
              <w:rPr>
                <w:rFonts w:ascii="Ridley Grotesk" w:hAnsi="Ridley Grotesk"/>
                <w:sz w:val="20"/>
                <w:szCs w:val="20"/>
              </w:rPr>
              <w:t xml:space="preserve"> No.</w:t>
            </w:r>
          </w:p>
        </w:tc>
        <w:tc>
          <w:tcPr>
            <w:tcW w:w="7843" w:type="dxa"/>
            <w:gridSpan w:val="4"/>
            <w:vAlign w:val="center"/>
          </w:tcPr>
          <w:p w14:paraId="59ED0D62" w14:textId="77777777" w:rsidR="00611FCE" w:rsidRPr="005269CE" w:rsidRDefault="00611FCE" w:rsidP="0022629D">
            <w:pPr>
              <w:rPr>
                <w:rFonts w:ascii="Ridley Grotesk" w:hAnsi="Ridley Grotesk"/>
                <w:sz w:val="20"/>
                <w:szCs w:val="20"/>
              </w:rPr>
            </w:pPr>
          </w:p>
        </w:tc>
      </w:tr>
    </w:tbl>
    <w:p w14:paraId="5BC233FF" w14:textId="77777777" w:rsidR="000D56C3" w:rsidRPr="005269CE" w:rsidRDefault="000D56C3" w:rsidP="0022629D">
      <w:pPr>
        <w:spacing w:line="240" w:lineRule="auto"/>
        <w:rPr>
          <w:rFonts w:ascii="Ridley Grotesk" w:hAnsi="Ridley Grotesk"/>
          <w:iCs/>
          <w:sz w:val="20"/>
          <w:szCs w:val="20"/>
        </w:rPr>
      </w:pPr>
    </w:p>
    <w:tbl>
      <w:tblPr>
        <w:tblStyle w:val="TableGrid"/>
        <w:tblpPr w:leftFromText="180" w:rightFromText="180" w:vertAnchor="text" w:horzAnchor="page" w:tblpXSpec="center" w:tblpY="224"/>
        <w:tblW w:w="10069" w:type="dxa"/>
        <w:tblLook w:val="04A0" w:firstRow="1" w:lastRow="0" w:firstColumn="1" w:lastColumn="0" w:noHBand="0" w:noVBand="1"/>
      </w:tblPr>
      <w:tblGrid>
        <w:gridCol w:w="10069"/>
      </w:tblGrid>
      <w:tr w:rsidR="000D56C3" w:rsidRPr="005269CE" w14:paraId="0B82DA19" w14:textId="77777777" w:rsidTr="009A5752">
        <w:trPr>
          <w:trHeight w:val="315"/>
        </w:trPr>
        <w:tc>
          <w:tcPr>
            <w:tcW w:w="10069" w:type="dxa"/>
            <w:shd w:val="clear" w:color="auto" w:fill="auto"/>
          </w:tcPr>
          <w:p w14:paraId="4451A710" w14:textId="77777777" w:rsidR="000D56C3" w:rsidRPr="003F6FB8" w:rsidRDefault="000D56C3" w:rsidP="0022629D">
            <w:pPr>
              <w:rPr>
                <w:rFonts w:ascii="Ridley Grotesk" w:hAnsi="Ridley Grotesk"/>
                <w:iCs/>
                <w:sz w:val="20"/>
                <w:szCs w:val="20"/>
              </w:rPr>
            </w:pPr>
            <w:r w:rsidRPr="003F6FB8">
              <w:rPr>
                <w:rFonts w:ascii="Ridley Grotesk" w:hAnsi="Ridley Grotesk" w:cstheme="minorHAnsi"/>
                <w:b/>
                <w:iCs/>
                <w:sz w:val="20"/>
                <w:szCs w:val="20"/>
              </w:rPr>
              <w:t>Reference Questions</w:t>
            </w:r>
          </w:p>
        </w:tc>
      </w:tr>
      <w:tr w:rsidR="000D56C3" w:rsidRPr="005269CE" w14:paraId="29ABAB29" w14:textId="77777777" w:rsidTr="009A5752">
        <w:trPr>
          <w:trHeight w:val="315"/>
        </w:trPr>
        <w:tc>
          <w:tcPr>
            <w:tcW w:w="10069" w:type="dxa"/>
            <w:shd w:val="clear" w:color="auto" w:fill="00BEC7"/>
          </w:tcPr>
          <w:p w14:paraId="35F596EC" w14:textId="77777777" w:rsidR="000D56C3" w:rsidRPr="003F6FB8" w:rsidRDefault="000D56C3" w:rsidP="0022629D">
            <w:pPr>
              <w:rPr>
                <w:rFonts w:ascii="Ridley Grotesk" w:hAnsi="Ridley Grotesk"/>
                <w:iCs/>
                <w:sz w:val="20"/>
                <w:szCs w:val="20"/>
              </w:rPr>
            </w:pPr>
            <w:r w:rsidRPr="003F6FB8">
              <w:rPr>
                <w:rFonts w:ascii="Ridley Grotesk" w:hAnsi="Ridley Grotesk"/>
                <w:b/>
                <w:iCs/>
                <w:sz w:val="20"/>
                <w:szCs w:val="20"/>
              </w:rPr>
              <w:t xml:space="preserve">Q1 – How do you know the applicant? </w:t>
            </w:r>
            <w:r w:rsidRPr="003F6FB8">
              <w:rPr>
                <w:rFonts w:ascii="Ridley Grotesk" w:hAnsi="Ridley Grotesk"/>
                <w:iCs/>
                <w:sz w:val="20"/>
                <w:szCs w:val="20"/>
              </w:rPr>
              <w:t>(capacity/timeframe)</w:t>
            </w:r>
          </w:p>
        </w:tc>
      </w:tr>
      <w:tr w:rsidR="000D56C3" w:rsidRPr="005269CE" w14:paraId="0E1C134A" w14:textId="77777777" w:rsidTr="009A5752">
        <w:trPr>
          <w:trHeight w:val="315"/>
        </w:trPr>
        <w:tc>
          <w:tcPr>
            <w:tcW w:w="10069" w:type="dxa"/>
            <w:shd w:val="clear" w:color="auto" w:fill="auto"/>
          </w:tcPr>
          <w:p w14:paraId="39D20C0D" w14:textId="77777777" w:rsidR="000D56C3" w:rsidRPr="005269CE" w:rsidRDefault="000D56C3" w:rsidP="0022629D">
            <w:pPr>
              <w:rPr>
                <w:rFonts w:ascii="Ridley Grotesk" w:hAnsi="Ridley Grotesk"/>
                <w:sz w:val="20"/>
                <w:szCs w:val="20"/>
              </w:rPr>
            </w:pPr>
          </w:p>
          <w:p w14:paraId="218A2C21" w14:textId="77777777" w:rsidR="000D56C3" w:rsidRDefault="000D56C3" w:rsidP="0022629D">
            <w:pPr>
              <w:rPr>
                <w:rFonts w:ascii="Ridley Grotesk" w:hAnsi="Ridley Grotesk"/>
                <w:sz w:val="20"/>
                <w:szCs w:val="20"/>
              </w:rPr>
            </w:pPr>
          </w:p>
          <w:p w14:paraId="4A25257D" w14:textId="16BE6735" w:rsidR="00EF40EE" w:rsidRPr="005269CE" w:rsidRDefault="00EF40EE" w:rsidP="0022629D">
            <w:pPr>
              <w:rPr>
                <w:rFonts w:ascii="Ridley Grotesk" w:hAnsi="Ridley Grotesk"/>
                <w:sz w:val="20"/>
                <w:szCs w:val="20"/>
              </w:rPr>
            </w:pPr>
          </w:p>
        </w:tc>
      </w:tr>
      <w:tr w:rsidR="000D56C3" w:rsidRPr="005269CE" w14:paraId="780EAE19" w14:textId="77777777" w:rsidTr="009A5752">
        <w:trPr>
          <w:trHeight w:val="315"/>
        </w:trPr>
        <w:tc>
          <w:tcPr>
            <w:tcW w:w="10069" w:type="dxa"/>
            <w:shd w:val="clear" w:color="auto" w:fill="00BEC7"/>
          </w:tcPr>
          <w:p w14:paraId="661CC06B" w14:textId="77777777" w:rsidR="000D56C3" w:rsidRPr="005269CE" w:rsidRDefault="000D56C3" w:rsidP="0022629D">
            <w:pPr>
              <w:rPr>
                <w:rFonts w:ascii="Ridley Grotesk" w:hAnsi="Ridley Grotesk"/>
                <w:sz w:val="20"/>
                <w:szCs w:val="20"/>
              </w:rPr>
            </w:pPr>
            <w:r w:rsidRPr="005269CE">
              <w:rPr>
                <w:rFonts w:ascii="Ridley Grotesk" w:hAnsi="Ridley Grotesk"/>
                <w:b/>
                <w:sz w:val="20"/>
                <w:szCs w:val="20"/>
              </w:rPr>
              <w:t>Q2 – How has the applicant contributed to the Learning and Development profession?</w:t>
            </w:r>
          </w:p>
        </w:tc>
      </w:tr>
      <w:tr w:rsidR="000D56C3" w:rsidRPr="005269CE" w14:paraId="158B1328" w14:textId="77777777" w:rsidTr="009A5752">
        <w:trPr>
          <w:trHeight w:val="315"/>
        </w:trPr>
        <w:tc>
          <w:tcPr>
            <w:tcW w:w="10069" w:type="dxa"/>
            <w:shd w:val="clear" w:color="auto" w:fill="auto"/>
          </w:tcPr>
          <w:p w14:paraId="6639DE21" w14:textId="77777777" w:rsidR="000D56C3" w:rsidRPr="005269CE" w:rsidRDefault="000D56C3" w:rsidP="0022629D">
            <w:pPr>
              <w:rPr>
                <w:rFonts w:ascii="Ridley Grotesk" w:hAnsi="Ridley Grotesk"/>
                <w:sz w:val="20"/>
                <w:szCs w:val="20"/>
              </w:rPr>
            </w:pPr>
          </w:p>
          <w:p w14:paraId="550B8B4D" w14:textId="5DCC5B0C" w:rsidR="000D56C3" w:rsidRDefault="000D56C3" w:rsidP="0022629D">
            <w:pPr>
              <w:rPr>
                <w:rFonts w:ascii="Ridley Grotesk" w:hAnsi="Ridley Grotesk"/>
                <w:sz w:val="20"/>
                <w:szCs w:val="20"/>
              </w:rPr>
            </w:pPr>
          </w:p>
          <w:p w14:paraId="03CDC90F" w14:textId="77777777" w:rsidR="00EF40EE" w:rsidRDefault="00EF40EE" w:rsidP="0022629D">
            <w:pPr>
              <w:rPr>
                <w:rFonts w:ascii="Ridley Grotesk" w:hAnsi="Ridley Grotesk"/>
                <w:sz w:val="20"/>
                <w:szCs w:val="20"/>
              </w:rPr>
            </w:pPr>
          </w:p>
          <w:p w14:paraId="3E9BBA43" w14:textId="77777777" w:rsidR="00EF40EE" w:rsidRPr="005269CE" w:rsidRDefault="00EF40EE" w:rsidP="0022629D">
            <w:pPr>
              <w:rPr>
                <w:rFonts w:ascii="Ridley Grotesk" w:hAnsi="Ridley Grotesk"/>
                <w:sz w:val="20"/>
                <w:szCs w:val="20"/>
              </w:rPr>
            </w:pPr>
          </w:p>
          <w:p w14:paraId="36EBF7B8" w14:textId="77777777" w:rsidR="000D56C3" w:rsidRPr="005269CE" w:rsidRDefault="000D56C3" w:rsidP="0022629D">
            <w:pPr>
              <w:rPr>
                <w:rFonts w:ascii="Ridley Grotesk" w:hAnsi="Ridley Grotesk"/>
                <w:sz w:val="20"/>
                <w:szCs w:val="20"/>
              </w:rPr>
            </w:pPr>
          </w:p>
        </w:tc>
      </w:tr>
      <w:tr w:rsidR="000D56C3" w:rsidRPr="005269CE" w14:paraId="7B96923B" w14:textId="77777777" w:rsidTr="009A5752">
        <w:trPr>
          <w:trHeight w:val="315"/>
        </w:trPr>
        <w:tc>
          <w:tcPr>
            <w:tcW w:w="10069" w:type="dxa"/>
            <w:shd w:val="clear" w:color="auto" w:fill="00BEC7"/>
          </w:tcPr>
          <w:p w14:paraId="136A99AF" w14:textId="77777777" w:rsidR="000D56C3" w:rsidRPr="005269CE" w:rsidRDefault="000D56C3" w:rsidP="0022629D">
            <w:pPr>
              <w:rPr>
                <w:rFonts w:ascii="Ridley Grotesk" w:hAnsi="Ridley Grotesk"/>
                <w:sz w:val="20"/>
                <w:szCs w:val="20"/>
              </w:rPr>
            </w:pPr>
            <w:r w:rsidRPr="005269CE">
              <w:rPr>
                <w:rFonts w:ascii="Ridley Grotesk" w:hAnsi="Ridley Grotesk"/>
                <w:b/>
                <w:sz w:val="20"/>
                <w:szCs w:val="20"/>
              </w:rPr>
              <w:t>Q3 – What do you believe are the applicant’s most significant professional achievements?</w:t>
            </w:r>
          </w:p>
        </w:tc>
      </w:tr>
      <w:tr w:rsidR="000D56C3" w:rsidRPr="005269CE" w14:paraId="08EA41CD" w14:textId="77777777" w:rsidTr="009A5752">
        <w:trPr>
          <w:trHeight w:val="315"/>
        </w:trPr>
        <w:tc>
          <w:tcPr>
            <w:tcW w:w="10069" w:type="dxa"/>
            <w:shd w:val="clear" w:color="auto" w:fill="auto"/>
          </w:tcPr>
          <w:p w14:paraId="5A74E275" w14:textId="77777777" w:rsidR="000D56C3" w:rsidRPr="005269CE" w:rsidRDefault="000D56C3" w:rsidP="0022629D">
            <w:pPr>
              <w:rPr>
                <w:rFonts w:ascii="Ridley Grotesk" w:hAnsi="Ridley Grotesk"/>
                <w:sz w:val="20"/>
                <w:szCs w:val="20"/>
              </w:rPr>
            </w:pPr>
          </w:p>
          <w:p w14:paraId="51209A9D" w14:textId="08A6F4EE" w:rsidR="000D56C3" w:rsidRDefault="000D56C3" w:rsidP="0022629D">
            <w:pPr>
              <w:rPr>
                <w:rFonts w:ascii="Ridley Grotesk" w:hAnsi="Ridley Grotesk"/>
                <w:sz w:val="20"/>
                <w:szCs w:val="20"/>
              </w:rPr>
            </w:pPr>
          </w:p>
          <w:p w14:paraId="080F15F2" w14:textId="77777777" w:rsidR="00EF40EE" w:rsidRDefault="00EF40EE" w:rsidP="0022629D">
            <w:pPr>
              <w:rPr>
                <w:rFonts w:ascii="Ridley Grotesk" w:hAnsi="Ridley Grotesk"/>
                <w:sz w:val="20"/>
                <w:szCs w:val="20"/>
              </w:rPr>
            </w:pPr>
          </w:p>
          <w:p w14:paraId="3B5E3C37" w14:textId="77777777" w:rsidR="00EF40EE" w:rsidRPr="005269CE" w:rsidRDefault="00EF40EE" w:rsidP="0022629D">
            <w:pPr>
              <w:rPr>
                <w:rFonts w:ascii="Ridley Grotesk" w:hAnsi="Ridley Grotesk"/>
                <w:sz w:val="20"/>
                <w:szCs w:val="20"/>
              </w:rPr>
            </w:pPr>
          </w:p>
          <w:p w14:paraId="6AD85964" w14:textId="77777777" w:rsidR="000D56C3" w:rsidRPr="005269CE" w:rsidRDefault="000D56C3" w:rsidP="0022629D">
            <w:pPr>
              <w:rPr>
                <w:rFonts w:ascii="Ridley Grotesk" w:hAnsi="Ridley Grotesk"/>
                <w:sz w:val="20"/>
                <w:szCs w:val="20"/>
              </w:rPr>
            </w:pPr>
          </w:p>
        </w:tc>
      </w:tr>
      <w:tr w:rsidR="000D56C3" w:rsidRPr="005269CE" w14:paraId="5AB7FB7C" w14:textId="77777777" w:rsidTr="009A5752">
        <w:trPr>
          <w:trHeight w:val="315"/>
        </w:trPr>
        <w:tc>
          <w:tcPr>
            <w:tcW w:w="10069" w:type="dxa"/>
            <w:shd w:val="clear" w:color="auto" w:fill="00BEC7"/>
          </w:tcPr>
          <w:p w14:paraId="1DEAFB50" w14:textId="77777777" w:rsidR="000D56C3" w:rsidRPr="005269CE" w:rsidRDefault="000D56C3" w:rsidP="0022629D">
            <w:pPr>
              <w:rPr>
                <w:rFonts w:ascii="Ridley Grotesk" w:hAnsi="Ridley Grotesk" w:cstheme="minorHAnsi"/>
                <w:color w:val="000000" w:themeColor="text1"/>
                <w:sz w:val="20"/>
                <w:szCs w:val="20"/>
              </w:rPr>
            </w:pPr>
            <w:r w:rsidRPr="005269CE">
              <w:rPr>
                <w:rFonts w:ascii="Ridley Grotesk" w:hAnsi="Ridley Grotesk"/>
                <w:b/>
                <w:sz w:val="20"/>
                <w:szCs w:val="20"/>
              </w:rPr>
              <w:t>Q4 – Fellows and Associate Fellows are the highest tiers in the AITD membership pathway, reserved for individuals who are at the top of the learning and development profession. Would you have any reservation in recommending the applicant for fellowship?</w:t>
            </w:r>
          </w:p>
        </w:tc>
      </w:tr>
      <w:tr w:rsidR="000D56C3" w:rsidRPr="005269CE" w14:paraId="4B9C603A" w14:textId="77777777" w:rsidTr="009A5752">
        <w:trPr>
          <w:trHeight w:val="315"/>
        </w:trPr>
        <w:tc>
          <w:tcPr>
            <w:tcW w:w="10069" w:type="dxa"/>
            <w:tcBorders>
              <w:bottom w:val="single" w:sz="4" w:space="0" w:color="000000" w:themeColor="text1"/>
            </w:tcBorders>
            <w:shd w:val="clear" w:color="auto" w:fill="auto"/>
          </w:tcPr>
          <w:p w14:paraId="5F37B291" w14:textId="77777777" w:rsidR="000D56C3" w:rsidRPr="005269CE" w:rsidRDefault="000D56C3" w:rsidP="0022629D">
            <w:pPr>
              <w:rPr>
                <w:rFonts w:ascii="Ridley Grotesk" w:hAnsi="Ridley Grotesk"/>
                <w:sz w:val="20"/>
                <w:szCs w:val="20"/>
              </w:rPr>
            </w:pPr>
          </w:p>
          <w:p w14:paraId="76CA3B71" w14:textId="77777777" w:rsidR="000D56C3" w:rsidRPr="005269CE" w:rsidRDefault="000D56C3" w:rsidP="0022629D">
            <w:pPr>
              <w:rPr>
                <w:rFonts w:ascii="Ridley Grotesk" w:hAnsi="Ridley Grotesk"/>
                <w:sz w:val="20"/>
                <w:szCs w:val="20"/>
              </w:rPr>
            </w:pPr>
          </w:p>
          <w:p w14:paraId="475744ED" w14:textId="45C9A354" w:rsidR="000D56C3" w:rsidRDefault="000D56C3" w:rsidP="0022629D">
            <w:pPr>
              <w:rPr>
                <w:rFonts w:ascii="Ridley Grotesk" w:hAnsi="Ridley Grotesk"/>
                <w:sz w:val="20"/>
                <w:szCs w:val="20"/>
              </w:rPr>
            </w:pPr>
          </w:p>
          <w:p w14:paraId="638BB31E" w14:textId="77777777" w:rsidR="00EF40EE" w:rsidRPr="005269CE" w:rsidRDefault="00EF40EE" w:rsidP="0022629D">
            <w:pPr>
              <w:rPr>
                <w:rFonts w:ascii="Ridley Grotesk" w:hAnsi="Ridley Grotesk"/>
                <w:sz w:val="20"/>
                <w:szCs w:val="20"/>
              </w:rPr>
            </w:pPr>
          </w:p>
          <w:p w14:paraId="79FC2112" w14:textId="77777777" w:rsidR="000D56C3" w:rsidRPr="005269CE" w:rsidRDefault="000D56C3" w:rsidP="0022629D">
            <w:pPr>
              <w:rPr>
                <w:rFonts w:ascii="Ridley Grotesk" w:hAnsi="Ridley Grotesk"/>
                <w:sz w:val="20"/>
                <w:szCs w:val="20"/>
              </w:rPr>
            </w:pPr>
          </w:p>
          <w:p w14:paraId="588D9BBC" w14:textId="77777777" w:rsidR="000D56C3" w:rsidRPr="005269CE" w:rsidRDefault="000D56C3" w:rsidP="0022629D">
            <w:pPr>
              <w:rPr>
                <w:rFonts w:ascii="Ridley Grotesk" w:hAnsi="Ridley Grotesk"/>
                <w:sz w:val="20"/>
                <w:szCs w:val="20"/>
              </w:rPr>
            </w:pPr>
          </w:p>
        </w:tc>
      </w:tr>
    </w:tbl>
    <w:p w14:paraId="676A67C7" w14:textId="77777777" w:rsidR="00B170B8" w:rsidRDefault="00B170B8" w:rsidP="00104832">
      <w:pPr>
        <w:spacing w:line="240" w:lineRule="auto"/>
        <w:rPr>
          <w:rFonts w:ascii="Ridley Grotesk" w:hAnsi="Ridley Grotesk"/>
          <w:sz w:val="20"/>
          <w:szCs w:val="20"/>
        </w:rPr>
      </w:pPr>
    </w:p>
    <w:p w14:paraId="2AB59B4B" w14:textId="00521132" w:rsidR="00611FCE" w:rsidRPr="005269CE" w:rsidRDefault="00611FCE" w:rsidP="00104832">
      <w:pPr>
        <w:spacing w:line="240" w:lineRule="auto"/>
        <w:rPr>
          <w:rFonts w:ascii="Ridley Grotesk" w:hAnsi="Ridley Grotesk"/>
          <w:sz w:val="20"/>
          <w:szCs w:val="20"/>
        </w:rPr>
      </w:pPr>
      <w:r w:rsidRPr="005269CE">
        <w:rPr>
          <w:rFonts w:ascii="Ridley Grotesk" w:hAnsi="Ridley Grotesk"/>
          <w:sz w:val="20"/>
          <w:szCs w:val="20"/>
        </w:rPr>
        <w:t xml:space="preserve">I support and recommend the </w:t>
      </w:r>
      <w:r w:rsidR="006677DE" w:rsidRPr="005269CE">
        <w:rPr>
          <w:rFonts w:ascii="Ridley Grotesk" w:hAnsi="Ridley Grotesk"/>
          <w:sz w:val="20"/>
          <w:szCs w:val="20"/>
        </w:rPr>
        <w:t>above-mentioned</w:t>
      </w:r>
      <w:r w:rsidRPr="005269CE">
        <w:rPr>
          <w:rFonts w:ascii="Ridley Grotesk" w:hAnsi="Ridley Grotesk"/>
          <w:sz w:val="20"/>
          <w:szCs w:val="20"/>
        </w:rPr>
        <w:t xml:space="preserve"> applicant for Associate Fellow/Fellow membership of AITD. </w:t>
      </w:r>
    </w:p>
    <w:tbl>
      <w:tblPr>
        <w:tblStyle w:val="TableGrid"/>
        <w:tblpPr w:leftFromText="180" w:rightFromText="180" w:vertAnchor="text" w:horzAnchor="margin" w:tblpXSpec="center" w:tblpY="7"/>
        <w:tblW w:w="9634" w:type="dxa"/>
        <w:tblLook w:val="04A0" w:firstRow="1" w:lastRow="0" w:firstColumn="1" w:lastColumn="0" w:noHBand="0" w:noVBand="1"/>
      </w:tblPr>
      <w:tblGrid>
        <w:gridCol w:w="4411"/>
        <w:gridCol w:w="5223"/>
      </w:tblGrid>
      <w:tr w:rsidR="00611FCE" w:rsidRPr="005269CE" w14:paraId="5A71DF86" w14:textId="77777777" w:rsidTr="00B365C1">
        <w:trPr>
          <w:trHeight w:val="557"/>
        </w:trPr>
        <w:tc>
          <w:tcPr>
            <w:tcW w:w="4411" w:type="dxa"/>
            <w:shd w:val="clear" w:color="auto" w:fill="00BEC7"/>
          </w:tcPr>
          <w:p w14:paraId="578288D1" w14:textId="77777777" w:rsidR="009A5752" w:rsidRDefault="009A5752" w:rsidP="009A5752">
            <w:pPr>
              <w:rPr>
                <w:rFonts w:ascii="Ridley Grotesk" w:hAnsi="Ridley Grotesk"/>
                <w:b/>
                <w:sz w:val="20"/>
                <w:szCs w:val="20"/>
                <w:lang w:val="en-AU"/>
              </w:rPr>
            </w:pPr>
          </w:p>
          <w:p w14:paraId="17D81136" w14:textId="77777777" w:rsidR="00611FCE" w:rsidRDefault="00611FCE" w:rsidP="009A5752">
            <w:pPr>
              <w:rPr>
                <w:rFonts w:ascii="Ridley Grotesk" w:hAnsi="Ridley Grotesk"/>
                <w:b/>
                <w:sz w:val="20"/>
                <w:szCs w:val="20"/>
                <w:lang w:val="en-AU"/>
              </w:rPr>
            </w:pPr>
            <w:r w:rsidRPr="005269CE">
              <w:rPr>
                <w:rFonts w:ascii="Ridley Grotesk" w:hAnsi="Ridley Grotesk"/>
                <w:b/>
                <w:sz w:val="20"/>
                <w:szCs w:val="20"/>
                <w:lang w:val="en-AU"/>
              </w:rPr>
              <w:t>Name</w:t>
            </w:r>
          </w:p>
          <w:p w14:paraId="141367E3" w14:textId="45C7AA2B" w:rsidR="009A5752" w:rsidRPr="005269CE" w:rsidRDefault="009A5752" w:rsidP="009A5752">
            <w:pPr>
              <w:rPr>
                <w:rFonts w:ascii="Ridley Grotesk" w:hAnsi="Ridley Grotesk"/>
                <w:b/>
                <w:sz w:val="20"/>
                <w:szCs w:val="20"/>
                <w:lang w:val="en-AU"/>
              </w:rPr>
            </w:pPr>
          </w:p>
        </w:tc>
        <w:tc>
          <w:tcPr>
            <w:tcW w:w="5223" w:type="dxa"/>
          </w:tcPr>
          <w:p w14:paraId="4785288F" w14:textId="77777777" w:rsidR="00611FCE" w:rsidRPr="005269CE" w:rsidRDefault="00611FCE" w:rsidP="0022629D">
            <w:pPr>
              <w:jc w:val="center"/>
              <w:rPr>
                <w:rFonts w:ascii="Ridley Grotesk" w:hAnsi="Ridley Grotesk"/>
                <w:sz w:val="20"/>
                <w:szCs w:val="20"/>
                <w:lang w:val="en-AU"/>
              </w:rPr>
            </w:pPr>
          </w:p>
        </w:tc>
      </w:tr>
      <w:tr w:rsidR="00611FCE" w:rsidRPr="005269CE" w14:paraId="74D3E520" w14:textId="77777777" w:rsidTr="00B365C1">
        <w:trPr>
          <w:trHeight w:val="671"/>
        </w:trPr>
        <w:tc>
          <w:tcPr>
            <w:tcW w:w="4411" w:type="dxa"/>
            <w:shd w:val="clear" w:color="auto" w:fill="00BEC7"/>
          </w:tcPr>
          <w:p w14:paraId="7331EB0D" w14:textId="77777777" w:rsidR="009A5752" w:rsidRDefault="009A5752" w:rsidP="009A5752">
            <w:pPr>
              <w:rPr>
                <w:rFonts w:ascii="Ridley Grotesk" w:hAnsi="Ridley Grotesk"/>
                <w:b/>
                <w:sz w:val="20"/>
                <w:szCs w:val="20"/>
                <w:lang w:val="en-AU"/>
              </w:rPr>
            </w:pPr>
          </w:p>
          <w:p w14:paraId="5D98EEE5" w14:textId="5718F312" w:rsidR="00611FCE" w:rsidRPr="005269CE" w:rsidRDefault="00611FCE" w:rsidP="009A5752">
            <w:pPr>
              <w:rPr>
                <w:rFonts w:ascii="Ridley Grotesk" w:hAnsi="Ridley Grotesk"/>
                <w:b/>
                <w:sz w:val="20"/>
                <w:szCs w:val="20"/>
                <w:lang w:val="en-AU"/>
              </w:rPr>
            </w:pPr>
            <w:r w:rsidRPr="005269CE">
              <w:rPr>
                <w:rFonts w:ascii="Ridley Grotesk" w:hAnsi="Ridley Grotesk"/>
                <w:b/>
                <w:sz w:val="20"/>
                <w:szCs w:val="20"/>
                <w:lang w:val="en-AU"/>
              </w:rPr>
              <w:t>Signature</w:t>
            </w:r>
          </w:p>
        </w:tc>
        <w:tc>
          <w:tcPr>
            <w:tcW w:w="5223" w:type="dxa"/>
          </w:tcPr>
          <w:p w14:paraId="4F11B184" w14:textId="77777777" w:rsidR="00611FCE" w:rsidRPr="005269CE" w:rsidRDefault="00611FCE" w:rsidP="0022629D">
            <w:pPr>
              <w:jc w:val="center"/>
              <w:rPr>
                <w:rFonts w:ascii="Ridley Grotesk" w:hAnsi="Ridley Grotesk"/>
                <w:sz w:val="20"/>
                <w:szCs w:val="20"/>
                <w:lang w:val="en-AU"/>
              </w:rPr>
            </w:pPr>
          </w:p>
        </w:tc>
      </w:tr>
      <w:tr w:rsidR="00611FCE" w:rsidRPr="005269CE" w14:paraId="5CBEF347" w14:textId="77777777" w:rsidTr="00B365C1">
        <w:trPr>
          <w:trHeight w:val="554"/>
        </w:trPr>
        <w:tc>
          <w:tcPr>
            <w:tcW w:w="4411" w:type="dxa"/>
            <w:shd w:val="clear" w:color="auto" w:fill="00BEC7"/>
          </w:tcPr>
          <w:p w14:paraId="4A4BD6A2" w14:textId="77777777" w:rsidR="009A5752" w:rsidRDefault="009A5752" w:rsidP="009A5752">
            <w:pPr>
              <w:rPr>
                <w:rFonts w:ascii="Ridley Grotesk" w:hAnsi="Ridley Grotesk"/>
                <w:b/>
                <w:sz w:val="20"/>
                <w:szCs w:val="20"/>
                <w:lang w:val="en-AU"/>
              </w:rPr>
            </w:pPr>
          </w:p>
          <w:p w14:paraId="77C49445" w14:textId="77777777" w:rsidR="00611FCE" w:rsidRDefault="00611FCE" w:rsidP="009A5752">
            <w:pPr>
              <w:rPr>
                <w:rFonts w:ascii="Ridley Grotesk" w:hAnsi="Ridley Grotesk"/>
                <w:b/>
                <w:sz w:val="20"/>
                <w:szCs w:val="20"/>
                <w:lang w:val="en-AU"/>
              </w:rPr>
            </w:pPr>
            <w:r w:rsidRPr="005269CE">
              <w:rPr>
                <w:rFonts w:ascii="Ridley Grotesk" w:hAnsi="Ridley Grotesk"/>
                <w:b/>
                <w:sz w:val="20"/>
                <w:szCs w:val="20"/>
                <w:lang w:val="en-AU"/>
              </w:rPr>
              <w:t>Date</w:t>
            </w:r>
          </w:p>
          <w:p w14:paraId="0009E41B" w14:textId="5A75E44F" w:rsidR="009A5752" w:rsidRPr="005269CE" w:rsidRDefault="009A5752" w:rsidP="009A5752">
            <w:pPr>
              <w:rPr>
                <w:rFonts w:ascii="Ridley Grotesk" w:hAnsi="Ridley Grotesk"/>
                <w:b/>
                <w:sz w:val="20"/>
                <w:szCs w:val="20"/>
                <w:lang w:val="en-AU"/>
              </w:rPr>
            </w:pPr>
          </w:p>
        </w:tc>
        <w:tc>
          <w:tcPr>
            <w:tcW w:w="5223" w:type="dxa"/>
          </w:tcPr>
          <w:p w14:paraId="16808D71" w14:textId="77777777" w:rsidR="00611FCE" w:rsidRPr="005269CE" w:rsidRDefault="00611FCE" w:rsidP="0022629D">
            <w:pPr>
              <w:jc w:val="center"/>
              <w:rPr>
                <w:rFonts w:ascii="Ridley Grotesk" w:hAnsi="Ridley Grotesk"/>
                <w:sz w:val="20"/>
                <w:szCs w:val="20"/>
                <w:lang w:val="en-AU"/>
              </w:rPr>
            </w:pPr>
          </w:p>
        </w:tc>
      </w:tr>
    </w:tbl>
    <w:p w14:paraId="2487E060" w14:textId="77777777" w:rsidR="00611FCE" w:rsidRPr="005269CE" w:rsidRDefault="00611FCE" w:rsidP="0022629D">
      <w:pPr>
        <w:spacing w:line="240" w:lineRule="auto"/>
        <w:rPr>
          <w:rFonts w:ascii="Ridley Grotesk" w:hAnsi="Ridley Grotesk"/>
          <w:sz w:val="20"/>
          <w:szCs w:val="20"/>
        </w:rPr>
      </w:pPr>
    </w:p>
    <w:p w14:paraId="56997C1C" w14:textId="01636B6E" w:rsidR="00B3238D" w:rsidRPr="00EF40EE" w:rsidRDefault="00B3238D" w:rsidP="00BA5BD2">
      <w:pPr>
        <w:spacing w:after="0"/>
        <w:ind w:left="-567"/>
        <w:rPr>
          <w:rFonts w:ascii="Ridley Grotesk" w:hAnsi="Ridley Grotesk"/>
          <w:b/>
          <w:color w:val="00BEC7"/>
          <w:sz w:val="24"/>
          <w:szCs w:val="24"/>
        </w:rPr>
      </w:pPr>
      <w:r w:rsidRPr="00F15376">
        <w:rPr>
          <w:rFonts w:ascii="Ridley Grotesk" w:hAnsi="Ridley Grotesk"/>
          <w:b/>
          <w:color w:val="00BEC7"/>
          <w:sz w:val="24"/>
          <w:szCs w:val="24"/>
        </w:rPr>
        <w:lastRenderedPageBreak/>
        <w:t>Reference</w:t>
      </w:r>
      <w:r>
        <w:rPr>
          <w:rFonts w:ascii="Ridley Grotesk" w:hAnsi="Ridley Grotesk"/>
          <w:b/>
          <w:color w:val="00BEC7"/>
          <w:sz w:val="24"/>
          <w:szCs w:val="24"/>
        </w:rPr>
        <w:t xml:space="preserve"> </w:t>
      </w:r>
      <w:r w:rsidR="004145DC">
        <w:rPr>
          <w:rFonts w:ascii="Ridley Grotesk" w:hAnsi="Ridley Grotesk"/>
          <w:b/>
          <w:color w:val="00BEC7"/>
          <w:sz w:val="24"/>
          <w:szCs w:val="24"/>
        </w:rPr>
        <w:t>Two</w:t>
      </w:r>
      <w:r>
        <w:rPr>
          <w:rFonts w:ascii="Ridley Grotesk" w:hAnsi="Ridley Grotesk"/>
          <w:b/>
          <w:color w:val="00BEC7"/>
          <w:sz w:val="24"/>
          <w:szCs w:val="24"/>
        </w:rPr>
        <w:t xml:space="preserve"> Details</w:t>
      </w:r>
    </w:p>
    <w:tbl>
      <w:tblPr>
        <w:tblStyle w:val="TableGrid"/>
        <w:tblpPr w:leftFromText="180" w:rightFromText="180" w:vertAnchor="text" w:horzAnchor="page" w:tblpXSpec="center" w:tblpY="224"/>
        <w:tblW w:w="9923" w:type="dxa"/>
        <w:tblLook w:val="04A0" w:firstRow="1" w:lastRow="0" w:firstColumn="1" w:lastColumn="0" w:noHBand="0" w:noVBand="1"/>
      </w:tblPr>
      <w:tblGrid>
        <w:gridCol w:w="665"/>
        <w:gridCol w:w="1552"/>
        <w:gridCol w:w="773"/>
        <w:gridCol w:w="2606"/>
        <w:gridCol w:w="1266"/>
        <w:gridCol w:w="3061"/>
      </w:tblGrid>
      <w:tr w:rsidR="00B3238D" w:rsidRPr="005269CE" w14:paraId="1226C60A" w14:textId="77777777" w:rsidTr="003249F1">
        <w:trPr>
          <w:trHeight w:val="229"/>
        </w:trPr>
        <w:tc>
          <w:tcPr>
            <w:tcW w:w="528" w:type="dxa"/>
            <w:shd w:val="clear" w:color="auto" w:fill="00BEC7"/>
            <w:vAlign w:val="center"/>
          </w:tcPr>
          <w:p w14:paraId="593B12EA" w14:textId="77777777" w:rsidR="00B3238D" w:rsidRPr="005269CE" w:rsidRDefault="00B3238D" w:rsidP="003249F1">
            <w:pPr>
              <w:rPr>
                <w:rFonts w:ascii="Ridley Grotesk" w:hAnsi="Ridley Grotesk"/>
                <w:sz w:val="20"/>
                <w:szCs w:val="20"/>
                <w:lang w:val="en-AU"/>
              </w:rPr>
            </w:pPr>
            <w:r w:rsidRPr="005269CE">
              <w:rPr>
                <w:rFonts w:ascii="Ridley Grotesk" w:hAnsi="Ridley Grotesk"/>
                <w:sz w:val="20"/>
                <w:szCs w:val="20"/>
                <w:lang w:val="en-AU"/>
              </w:rPr>
              <w:t>Title</w:t>
            </w:r>
          </w:p>
        </w:tc>
        <w:tc>
          <w:tcPr>
            <w:tcW w:w="1573" w:type="dxa"/>
            <w:vAlign w:val="center"/>
          </w:tcPr>
          <w:p w14:paraId="4A51858E" w14:textId="77777777" w:rsidR="00B3238D" w:rsidRPr="005269CE" w:rsidRDefault="00B3238D" w:rsidP="003249F1">
            <w:pPr>
              <w:rPr>
                <w:rFonts w:ascii="Ridley Grotesk" w:hAnsi="Ridley Grotesk"/>
                <w:sz w:val="20"/>
                <w:szCs w:val="20"/>
                <w:lang w:val="en-AU"/>
              </w:rPr>
            </w:pPr>
          </w:p>
        </w:tc>
        <w:tc>
          <w:tcPr>
            <w:tcW w:w="773" w:type="dxa"/>
            <w:shd w:val="clear" w:color="auto" w:fill="00BEC7"/>
            <w:vAlign w:val="center"/>
          </w:tcPr>
          <w:p w14:paraId="347D7DAA" w14:textId="77777777" w:rsidR="00B3238D" w:rsidRPr="005269CE" w:rsidRDefault="00B3238D" w:rsidP="003249F1">
            <w:pPr>
              <w:rPr>
                <w:rFonts w:ascii="Ridley Grotesk" w:hAnsi="Ridley Grotesk"/>
                <w:sz w:val="20"/>
                <w:szCs w:val="20"/>
                <w:lang w:val="en-AU"/>
              </w:rPr>
            </w:pPr>
            <w:r w:rsidRPr="005269CE">
              <w:rPr>
                <w:rFonts w:ascii="Ridley Grotesk" w:hAnsi="Ridley Grotesk"/>
                <w:sz w:val="20"/>
                <w:szCs w:val="20"/>
                <w:lang w:val="en-AU"/>
              </w:rPr>
              <w:t>First name</w:t>
            </w:r>
          </w:p>
        </w:tc>
        <w:tc>
          <w:tcPr>
            <w:tcW w:w="2654" w:type="dxa"/>
            <w:vAlign w:val="center"/>
          </w:tcPr>
          <w:p w14:paraId="4D4ABDDF" w14:textId="77777777" w:rsidR="00B3238D" w:rsidRPr="005269CE" w:rsidRDefault="00B3238D" w:rsidP="003249F1">
            <w:pPr>
              <w:rPr>
                <w:rFonts w:ascii="Ridley Grotesk" w:hAnsi="Ridley Grotesk"/>
                <w:sz w:val="20"/>
                <w:szCs w:val="20"/>
                <w:lang w:val="en-AU"/>
              </w:rPr>
            </w:pPr>
          </w:p>
        </w:tc>
        <w:tc>
          <w:tcPr>
            <w:tcW w:w="1276" w:type="dxa"/>
            <w:shd w:val="clear" w:color="auto" w:fill="00BEC7"/>
            <w:vAlign w:val="center"/>
          </w:tcPr>
          <w:p w14:paraId="4762E90E" w14:textId="77777777" w:rsidR="00B3238D" w:rsidRPr="005269CE" w:rsidRDefault="00B3238D" w:rsidP="003249F1">
            <w:pPr>
              <w:rPr>
                <w:rFonts w:ascii="Ridley Grotesk" w:hAnsi="Ridley Grotesk"/>
                <w:sz w:val="20"/>
                <w:szCs w:val="20"/>
                <w:lang w:val="en-AU"/>
              </w:rPr>
            </w:pPr>
            <w:r w:rsidRPr="005269CE">
              <w:rPr>
                <w:rFonts w:ascii="Ridley Grotesk" w:hAnsi="Ridley Grotesk"/>
                <w:sz w:val="20"/>
                <w:szCs w:val="20"/>
                <w:lang w:val="en-AU"/>
              </w:rPr>
              <w:t>Last name</w:t>
            </w:r>
          </w:p>
        </w:tc>
        <w:tc>
          <w:tcPr>
            <w:tcW w:w="3119" w:type="dxa"/>
            <w:vAlign w:val="center"/>
          </w:tcPr>
          <w:p w14:paraId="38939E25" w14:textId="77777777" w:rsidR="00B3238D" w:rsidRPr="005269CE" w:rsidRDefault="00B3238D" w:rsidP="003249F1">
            <w:pPr>
              <w:rPr>
                <w:rFonts w:ascii="Ridley Grotesk" w:hAnsi="Ridley Grotesk"/>
                <w:sz w:val="20"/>
                <w:szCs w:val="20"/>
                <w:lang w:val="en-AU"/>
              </w:rPr>
            </w:pPr>
          </w:p>
        </w:tc>
      </w:tr>
      <w:tr w:rsidR="00B3238D" w:rsidRPr="005269CE" w14:paraId="053985E4" w14:textId="77777777" w:rsidTr="003249F1">
        <w:trPr>
          <w:trHeight w:val="490"/>
        </w:trPr>
        <w:tc>
          <w:tcPr>
            <w:tcW w:w="2101" w:type="dxa"/>
            <w:gridSpan w:val="2"/>
            <w:shd w:val="clear" w:color="auto" w:fill="00BEC7"/>
            <w:vAlign w:val="center"/>
          </w:tcPr>
          <w:p w14:paraId="748823E1" w14:textId="77777777" w:rsidR="00B3238D" w:rsidRPr="005269CE" w:rsidRDefault="00B3238D" w:rsidP="003249F1">
            <w:pPr>
              <w:rPr>
                <w:rFonts w:ascii="Ridley Grotesk" w:hAnsi="Ridley Grotesk"/>
                <w:sz w:val="20"/>
                <w:szCs w:val="20"/>
                <w:lang w:val="en-AU"/>
              </w:rPr>
            </w:pPr>
            <w:r w:rsidRPr="005269CE">
              <w:rPr>
                <w:rFonts w:ascii="Ridley Grotesk" w:hAnsi="Ridley Grotesk"/>
                <w:sz w:val="20"/>
                <w:szCs w:val="20"/>
                <w:lang w:val="en-AU"/>
              </w:rPr>
              <w:t>Compan</w:t>
            </w:r>
            <w:r>
              <w:rPr>
                <w:rFonts w:ascii="Ridley Grotesk" w:hAnsi="Ridley Grotesk"/>
                <w:sz w:val="20"/>
                <w:szCs w:val="20"/>
                <w:lang w:val="en-AU"/>
              </w:rPr>
              <w:t>y</w:t>
            </w:r>
            <w:r w:rsidRPr="005269CE">
              <w:rPr>
                <w:rFonts w:ascii="Ridley Grotesk" w:hAnsi="Ridley Grotesk"/>
                <w:sz w:val="20"/>
                <w:szCs w:val="20"/>
                <w:lang w:val="en-AU"/>
              </w:rPr>
              <w:t xml:space="preserve"> Name</w:t>
            </w:r>
          </w:p>
        </w:tc>
        <w:tc>
          <w:tcPr>
            <w:tcW w:w="7822" w:type="dxa"/>
            <w:gridSpan w:val="4"/>
            <w:vAlign w:val="center"/>
          </w:tcPr>
          <w:p w14:paraId="25D55C10" w14:textId="77777777" w:rsidR="00B3238D" w:rsidRPr="005269CE" w:rsidRDefault="00B3238D" w:rsidP="003249F1">
            <w:pPr>
              <w:rPr>
                <w:rFonts w:ascii="Ridley Grotesk" w:hAnsi="Ridley Grotesk"/>
                <w:sz w:val="20"/>
                <w:szCs w:val="20"/>
                <w:lang w:val="en-AU"/>
              </w:rPr>
            </w:pPr>
          </w:p>
        </w:tc>
      </w:tr>
      <w:tr w:rsidR="00B3238D" w:rsidRPr="005269CE" w14:paraId="4ECF27AB" w14:textId="77777777" w:rsidTr="003249F1">
        <w:trPr>
          <w:trHeight w:val="696"/>
        </w:trPr>
        <w:tc>
          <w:tcPr>
            <w:tcW w:w="2101" w:type="dxa"/>
            <w:gridSpan w:val="2"/>
            <w:shd w:val="clear" w:color="auto" w:fill="00BEC7"/>
            <w:vAlign w:val="center"/>
          </w:tcPr>
          <w:p w14:paraId="0AD23886" w14:textId="77777777" w:rsidR="00B3238D" w:rsidRPr="005269CE" w:rsidRDefault="00B3238D" w:rsidP="003249F1">
            <w:pPr>
              <w:rPr>
                <w:rFonts w:ascii="Ridley Grotesk" w:hAnsi="Ridley Grotesk"/>
                <w:sz w:val="20"/>
                <w:szCs w:val="20"/>
                <w:lang w:val="en-AU"/>
              </w:rPr>
            </w:pPr>
            <w:r>
              <w:rPr>
                <w:rFonts w:ascii="Ridley Grotesk" w:hAnsi="Ridley Grotesk"/>
                <w:sz w:val="20"/>
                <w:szCs w:val="20"/>
                <w:lang w:val="en-AU"/>
              </w:rPr>
              <w:t xml:space="preserve">Your </w:t>
            </w:r>
            <w:r w:rsidRPr="005269CE">
              <w:rPr>
                <w:rFonts w:ascii="Ridley Grotesk" w:hAnsi="Ridley Grotesk"/>
                <w:sz w:val="20"/>
                <w:szCs w:val="20"/>
                <w:lang w:val="en-AU"/>
              </w:rPr>
              <w:t>Positio</w:t>
            </w:r>
            <w:r>
              <w:rPr>
                <w:rFonts w:ascii="Ridley Grotesk" w:hAnsi="Ridley Grotesk"/>
                <w:sz w:val="20"/>
                <w:szCs w:val="20"/>
                <w:lang w:val="en-AU"/>
              </w:rPr>
              <w:t>n</w:t>
            </w:r>
          </w:p>
        </w:tc>
        <w:tc>
          <w:tcPr>
            <w:tcW w:w="7822" w:type="dxa"/>
            <w:gridSpan w:val="4"/>
            <w:vAlign w:val="center"/>
          </w:tcPr>
          <w:p w14:paraId="3DCF251A" w14:textId="77777777" w:rsidR="00B3238D" w:rsidRPr="005269CE" w:rsidRDefault="00B3238D" w:rsidP="003249F1">
            <w:pPr>
              <w:rPr>
                <w:rFonts w:ascii="Ridley Grotesk" w:hAnsi="Ridley Grotesk"/>
                <w:sz w:val="20"/>
                <w:szCs w:val="20"/>
                <w:lang w:val="en-AU"/>
              </w:rPr>
            </w:pPr>
          </w:p>
        </w:tc>
      </w:tr>
      <w:tr w:rsidR="00B3238D" w:rsidRPr="005269CE" w14:paraId="7AD52DDB" w14:textId="77777777" w:rsidTr="003249F1">
        <w:trPr>
          <w:trHeight w:val="546"/>
        </w:trPr>
        <w:tc>
          <w:tcPr>
            <w:tcW w:w="2101" w:type="dxa"/>
            <w:gridSpan w:val="2"/>
            <w:tcBorders>
              <w:bottom w:val="single" w:sz="4" w:space="0" w:color="000000" w:themeColor="text1"/>
            </w:tcBorders>
            <w:shd w:val="clear" w:color="auto" w:fill="00BEC7"/>
            <w:vAlign w:val="center"/>
          </w:tcPr>
          <w:p w14:paraId="7C31A10F" w14:textId="77777777" w:rsidR="00B3238D" w:rsidRPr="005269CE" w:rsidRDefault="00B3238D" w:rsidP="003249F1">
            <w:pPr>
              <w:rPr>
                <w:rFonts w:ascii="Ridley Grotesk" w:hAnsi="Ridley Grotesk"/>
                <w:sz w:val="20"/>
                <w:szCs w:val="20"/>
                <w:lang w:val="en-AU"/>
              </w:rPr>
            </w:pPr>
            <w:r>
              <w:rPr>
                <w:rFonts w:ascii="Ridley Grotesk" w:hAnsi="Ridley Grotesk"/>
                <w:sz w:val="20"/>
                <w:szCs w:val="20"/>
                <w:lang w:val="en-AU"/>
              </w:rPr>
              <w:t xml:space="preserve">Your </w:t>
            </w:r>
            <w:r w:rsidRPr="005269CE">
              <w:rPr>
                <w:rFonts w:ascii="Ridley Grotesk" w:hAnsi="Ridley Grotesk"/>
                <w:sz w:val="20"/>
                <w:szCs w:val="20"/>
                <w:lang w:val="en-AU"/>
              </w:rPr>
              <w:t>Email</w:t>
            </w:r>
          </w:p>
        </w:tc>
        <w:tc>
          <w:tcPr>
            <w:tcW w:w="7822" w:type="dxa"/>
            <w:gridSpan w:val="4"/>
            <w:tcBorders>
              <w:bottom w:val="single" w:sz="4" w:space="0" w:color="000000" w:themeColor="text1"/>
            </w:tcBorders>
            <w:vAlign w:val="center"/>
          </w:tcPr>
          <w:p w14:paraId="16FCC9C4" w14:textId="77777777" w:rsidR="00B3238D" w:rsidRPr="005269CE" w:rsidRDefault="00B3238D" w:rsidP="003249F1">
            <w:pPr>
              <w:rPr>
                <w:rFonts w:ascii="Ridley Grotesk" w:hAnsi="Ridley Grotesk"/>
                <w:sz w:val="20"/>
                <w:szCs w:val="20"/>
                <w:lang w:val="en-AU"/>
              </w:rPr>
            </w:pPr>
          </w:p>
        </w:tc>
      </w:tr>
      <w:tr w:rsidR="00B3238D" w:rsidRPr="005269CE" w14:paraId="33831DC3" w14:textId="77777777" w:rsidTr="003249F1">
        <w:trPr>
          <w:trHeight w:val="571"/>
        </w:trPr>
        <w:tc>
          <w:tcPr>
            <w:tcW w:w="2101" w:type="dxa"/>
            <w:gridSpan w:val="2"/>
            <w:shd w:val="clear" w:color="auto" w:fill="00BEC7"/>
            <w:vAlign w:val="center"/>
          </w:tcPr>
          <w:p w14:paraId="5F4D199A" w14:textId="77777777" w:rsidR="00B3238D" w:rsidRPr="005269CE" w:rsidRDefault="00B3238D" w:rsidP="003249F1">
            <w:pPr>
              <w:rPr>
                <w:rFonts w:ascii="Ridley Grotesk" w:hAnsi="Ridley Grotesk"/>
                <w:sz w:val="20"/>
                <w:szCs w:val="20"/>
              </w:rPr>
            </w:pPr>
            <w:r>
              <w:rPr>
                <w:rFonts w:ascii="Ridley Grotesk" w:hAnsi="Ridley Grotesk"/>
                <w:sz w:val="20"/>
                <w:szCs w:val="20"/>
              </w:rPr>
              <w:t xml:space="preserve">Your </w:t>
            </w:r>
            <w:r w:rsidRPr="005269CE">
              <w:rPr>
                <w:rFonts w:ascii="Ridley Grotesk" w:hAnsi="Ridley Grotesk"/>
                <w:sz w:val="20"/>
                <w:szCs w:val="20"/>
              </w:rPr>
              <w:t>Phone</w:t>
            </w:r>
            <w:r>
              <w:rPr>
                <w:rFonts w:ascii="Ridley Grotesk" w:hAnsi="Ridley Grotesk"/>
                <w:sz w:val="20"/>
                <w:szCs w:val="20"/>
              </w:rPr>
              <w:t xml:space="preserve"> No.</w:t>
            </w:r>
          </w:p>
        </w:tc>
        <w:tc>
          <w:tcPr>
            <w:tcW w:w="7822" w:type="dxa"/>
            <w:gridSpan w:val="4"/>
            <w:vAlign w:val="center"/>
          </w:tcPr>
          <w:p w14:paraId="2BDC0A47" w14:textId="77777777" w:rsidR="00B3238D" w:rsidRPr="005269CE" w:rsidRDefault="00B3238D" w:rsidP="003249F1">
            <w:pPr>
              <w:rPr>
                <w:rFonts w:ascii="Ridley Grotesk" w:hAnsi="Ridley Grotesk"/>
                <w:sz w:val="20"/>
                <w:szCs w:val="20"/>
              </w:rPr>
            </w:pPr>
          </w:p>
        </w:tc>
      </w:tr>
    </w:tbl>
    <w:p w14:paraId="48197EC2" w14:textId="77777777" w:rsidR="00B3238D" w:rsidRPr="005269CE" w:rsidRDefault="00B3238D" w:rsidP="00B3238D">
      <w:pPr>
        <w:spacing w:line="240" w:lineRule="auto"/>
        <w:rPr>
          <w:rFonts w:ascii="Ridley Grotesk" w:hAnsi="Ridley Grotesk"/>
          <w:iCs/>
          <w:sz w:val="20"/>
          <w:szCs w:val="20"/>
        </w:rPr>
      </w:pPr>
    </w:p>
    <w:tbl>
      <w:tblPr>
        <w:tblStyle w:val="TableGrid"/>
        <w:tblpPr w:leftFromText="180" w:rightFromText="180" w:vertAnchor="text" w:horzAnchor="page" w:tblpXSpec="center" w:tblpY="224"/>
        <w:tblW w:w="10069" w:type="dxa"/>
        <w:tblLook w:val="04A0" w:firstRow="1" w:lastRow="0" w:firstColumn="1" w:lastColumn="0" w:noHBand="0" w:noVBand="1"/>
      </w:tblPr>
      <w:tblGrid>
        <w:gridCol w:w="10069"/>
      </w:tblGrid>
      <w:tr w:rsidR="00B3238D" w:rsidRPr="005269CE" w14:paraId="208594B3" w14:textId="77777777" w:rsidTr="003249F1">
        <w:trPr>
          <w:trHeight w:val="315"/>
        </w:trPr>
        <w:tc>
          <w:tcPr>
            <w:tcW w:w="10069" w:type="dxa"/>
            <w:shd w:val="clear" w:color="auto" w:fill="auto"/>
          </w:tcPr>
          <w:p w14:paraId="1520A5CE" w14:textId="77777777" w:rsidR="00B3238D" w:rsidRPr="003F6FB8" w:rsidRDefault="00B3238D" w:rsidP="003249F1">
            <w:pPr>
              <w:rPr>
                <w:rFonts w:ascii="Ridley Grotesk" w:hAnsi="Ridley Grotesk"/>
                <w:iCs/>
                <w:sz w:val="20"/>
                <w:szCs w:val="20"/>
              </w:rPr>
            </w:pPr>
            <w:r w:rsidRPr="003F6FB8">
              <w:rPr>
                <w:rFonts w:ascii="Ridley Grotesk" w:hAnsi="Ridley Grotesk" w:cstheme="minorHAnsi"/>
                <w:b/>
                <w:iCs/>
                <w:sz w:val="20"/>
                <w:szCs w:val="20"/>
              </w:rPr>
              <w:t>Reference Questions</w:t>
            </w:r>
          </w:p>
        </w:tc>
      </w:tr>
      <w:tr w:rsidR="00B3238D" w:rsidRPr="005269CE" w14:paraId="691AAD51" w14:textId="77777777" w:rsidTr="003249F1">
        <w:trPr>
          <w:trHeight w:val="315"/>
        </w:trPr>
        <w:tc>
          <w:tcPr>
            <w:tcW w:w="10069" w:type="dxa"/>
            <w:shd w:val="clear" w:color="auto" w:fill="00BEC7"/>
          </w:tcPr>
          <w:p w14:paraId="3FA647BB" w14:textId="77777777" w:rsidR="00B3238D" w:rsidRPr="003F6FB8" w:rsidRDefault="00B3238D" w:rsidP="003249F1">
            <w:pPr>
              <w:rPr>
                <w:rFonts w:ascii="Ridley Grotesk" w:hAnsi="Ridley Grotesk"/>
                <w:iCs/>
                <w:sz w:val="20"/>
                <w:szCs w:val="20"/>
              </w:rPr>
            </w:pPr>
            <w:r w:rsidRPr="003F6FB8">
              <w:rPr>
                <w:rFonts w:ascii="Ridley Grotesk" w:hAnsi="Ridley Grotesk"/>
                <w:b/>
                <w:iCs/>
                <w:sz w:val="20"/>
                <w:szCs w:val="20"/>
              </w:rPr>
              <w:t xml:space="preserve">Q1 – How do you know the applicant? </w:t>
            </w:r>
            <w:r w:rsidRPr="003F6FB8">
              <w:rPr>
                <w:rFonts w:ascii="Ridley Grotesk" w:hAnsi="Ridley Grotesk"/>
                <w:iCs/>
                <w:sz w:val="20"/>
                <w:szCs w:val="20"/>
              </w:rPr>
              <w:t>(capacity/timeframe)</w:t>
            </w:r>
          </w:p>
        </w:tc>
      </w:tr>
      <w:tr w:rsidR="00B3238D" w:rsidRPr="005269CE" w14:paraId="3271E85D" w14:textId="77777777" w:rsidTr="003249F1">
        <w:trPr>
          <w:trHeight w:val="315"/>
        </w:trPr>
        <w:tc>
          <w:tcPr>
            <w:tcW w:w="10069" w:type="dxa"/>
            <w:shd w:val="clear" w:color="auto" w:fill="auto"/>
          </w:tcPr>
          <w:p w14:paraId="3F77FB34" w14:textId="5E1D1328" w:rsidR="00B3238D" w:rsidRDefault="00B3238D" w:rsidP="003249F1">
            <w:pPr>
              <w:rPr>
                <w:rFonts w:ascii="Ridley Grotesk" w:hAnsi="Ridley Grotesk"/>
                <w:sz w:val="20"/>
                <w:szCs w:val="20"/>
              </w:rPr>
            </w:pPr>
          </w:p>
          <w:p w14:paraId="1C74C837" w14:textId="77777777" w:rsidR="00EF40EE" w:rsidRPr="005269CE" w:rsidRDefault="00EF40EE" w:rsidP="003249F1">
            <w:pPr>
              <w:rPr>
                <w:rFonts w:ascii="Ridley Grotesk" w:hAnsi="Ridley Grotesk"/>
                <w:sz w:val="20"/>
                <w:szCs w:val="20"/>
              </w:rPr>
            </w:pPr>
          </w:p>
          <w:p w14:paraId="78ECE09D" w14:textId="77777777" w:rsidR="00B3238D" w:rsidRPr="005269CE" w:rsidRDefault="00B3238D" w:rsidP="003249F1">
            <w:pPr>
              <w:rPr>
                <w:rFonts w:ascii="Ridley Grotesk" w:hAnsi="Ridley Grotesk"/>
                <w:sz w:val="20"/>
                <w:szCs w:val="20"/>
              </w:rPr>
            </w:pPr>
          </w:p>
        </w:tc>
      </w:tr>
      <w:tr w:rsidR="00B3238D" w:rsidRPr="005269CE" w14:paraId="36A418DF" w14:textId="77777777" w:rsidTr="003249F1">
        <w:trPr>
          <w:trHeight w:val="315"/>
        </w:trPr>
        <w:tc>
          <w:tcPr>
            <w:tcW w:w="10069" w:type="dxa"/>
            <w:shd w:val="clear" w:color="auto" w:fill="00BEC7"/>
          </w:tcPr>
          <w:p w14:paraId="56EBFF0A" w14:textId="77777777" w:rsidR="00B3238D" w:rsidRPr="005269CE" w:rsidRDefault="00B3238D" w:rsidP="003249F1">
            <w:pPr>
              <w:rPr>
                <w:rFonts w:ascii="Ridley Grotesk" w:hAnsi="Ridley Grotesk"/>
                <w:sz w:val="20"/>
                <w:szCs w:val="20"/>
              </w:rPr>
            </w:pPr>
            <w:r w:rsidRPr="005269CE">
              <w:rPr>
                <w:rFonts w:ascii="Ridley Grotesk" w:hAnsi="Ridley Grotesk"/>
                <w:b/>
                <w:sz w:val="20"/>
                <w:szCs w:val="20"/>
              </w:rPr>
              <w:t>Q2 – How has the applicant contributed to the Learning and Development profession?</w:t>
            </w:r>
          </w:p>
        </w:tc>
      </w:tr>
      <w:tr w:rsidR="00B3238D" w:rsidRPr="005269CE" w14:paraId="2A88F555" w14:textId="77777777" w:rsidTr="003249F1">
        <w:trPr>
          <w:trHeight w:val="315"/>
        </w:trPr>
        <w:tc>
          <w:tcPr>
            <w:tcW w:w="10069" w:type="dxa"/>
            <w:shd w:val="clear" w:color="auto" w:fill="auto"/>
          </w:tcPr>
          <w:p w14:paraId="505AEE9D" w14:textId="77777777" w:rsidR="00B3238D" w:rsidRPr="005269CE" w:rsidRDefault="00B3238D" w:rsidP="003249F1">
            <w:pPr>
              <w:rPr>
                <w:rFonts w:ascii="Ridley Grotesk" w:hAnsi="Ridley Grotesk"/>
                <w:sz w:val="20"/>
                <w:szCs w:val="20"/>
              </w:rPr>
            </w:pPr>
          </w:p>
          <w:p w14:paraId="4B80E170" w14:textId="4731AD63" w:rsidR="00B3238D" w:rsidRDefault="00B3238D" w:rsidP="003249F1">
            <w:pPr>
              <w:rPr>
                <w:rFonts w:ascii="Ridley Grotesk" w:hAnsi="Ridley Grotesk"/>
                <w:sz w:val="20"/>
                <w:szCs w:val="20"/>
              </w:rPr>
            </w:pPr>
          </w:p>
          <w:p w14:paraId="57D58CC6" w14:textId="368671A8" w:rsidR="00EF40EE" w:rsidRDefault="00EF40EE" w:rsidP="003249F1">
            <w:pPr>
              <w:rPr>
                <w:rFonts w:ascii="Ridley Grotesk" w:hAnsi="Ridley Grotesk"/>
                <w:sz w:val="20"/>
                <w:szCs w:val="20"/>
              </w:rPr>
            </w:pPr>
          </w:p>
          <w:p w14:paraId="5EC2F8D2" w14:textId="77777777" w:rsidR="00EF40EE" w:rsidRPr="005269CE" w:rsidRDefault="00EF40EE" w:rsidP="003249F1">
            <w:pPr>
              <w:rPr>
                <w:rFonts w:ascii="Ridley Grotesk" w:hAnsi="Ridley Grotesk"/>
                <w:sz w:val="20"/>
                <w:szCs w:val="20"/>
              </w:rPr>
            </w:pPr>
          </w:p>
          <w:p w14:paraId="2A556ED0" w14:textId="77777777" w:rsidR="00B3238D" w:rsidRPr="005269CE" w:rsidRDefault="00B3238D" w:rsidP="003249F1">
            <w:pPr>
              <w:rPr>
                <w:rFonts w:ascii="Ridley Grotesk" w:hAnsi="Ridley Grotesk"/>
                <w:sz w:val="20"/>
                <w:szCs w:val="20"/>
              </w:rPr>
            </w:pPr>
          </w:p>
        </w:tc>
      </w:tr>
      <w:tr w:rsidR="00B3238D" w:rsidRPr="005269CE" w14:paraId="0D8E7A9B" w14:textId="77777777" w:rsidTr="003249F1">
        <w:trPr>
          <w:trHeight w:val="315"/>
        </w:trPr>
        <w:tc>
          <w:tcPr>
            <w:tcW w:w="10069" w:type="dxa"/>
            <w:shd w:val="clear" w:color="auto" w:fill="00BEC7"/>
          </w:tcPr>
          <w:p w14:paraId="63389A90" w14:textId="77777777" w:rsidR="00B3238D" w:rsidRPr="005269CE" w:rsidRDefault="00B3238D" w:rsidP="003249F1">
            <w:pPr>
              <w:rPr>
                <w:rFonts w:ascii="Ridley Grotesk" w:hAnsi="Ridley Grotesk"/>
                <w:sz w:val="20"/>
                <w:szCs w:val="20"/>
              </w:rPr>
            </w:pPr>
            <w:r w:rsidRPr="005269CE">
              <w:rPr>
                <w:rFonts w:ascii="Ridley Grotesk" w:hAnsi="Ridley Grotesk"/>
                <w:b/>
                <w:sz w:val="20"/>
                <w:szCs w:val="20"/>
              </w:rPr>
              <w:t>Q3 – What do you believe are the applicant’s most significant professional achievements?</w:t>
            </w:r>
          </w:p>
        </w:tc>
      </w:tr>
      <w:tr w:rsidR="00B3238D" w:rsidRPr="005269CE" w14:paraId="5E6978CB" w14:textId="77777777" w:rsidTr="003249F1">
        <w:trPr>
          <w:trHeight w:val="315"/>
        </w:trPr>
        <w:tc>
          <w:tcPr>
            <w:tcW w:w="10069" w:type="dxa"/>
            <w:shd w:val="clear" w:color="auto" w:fill="auto"/>
          </w:tcPr>
          <w:p w14:paraId="2E023C30" w14:textId="77777777" w:rsidR="00B3238D" w:rsidRPr="005269CE" w:rsidRDefault="00B3238D" w:rsidP="003249F1">
            <w:pPr>
              <w:rPr>
                <w:rFonts w:ascii="Ridley Grotesk" w:hAnsi="Ridley Grotesk"/>
                <w:sz w:val="20"/>
                <w:szCs w:val="20"/>
              </w:rPr>
            </w:pPr>
          </w:p>
          <w:p w14:paraId="26CBD9E7" w14:textId="78D0725E" w:rsidR="00B3238D" w:rsidRDefault="00B3238D" w:rsidP="003249F1">
            <w:pPr>
              <w:rPr>
                <w:rFonts w:ascii="Ridley Grotesk" w:hAnsi="Ridley Grotesk"/>
                <w:sz w:val="20"/>
                <w:szCs w:val="20"/>
              </w:rPr>
            </w:pPr>
          </w:p>
          <w:p w14:paraId="6FC0776F" w14:textId="45B2BDC2" w:rsidR="00EF40EE" w:rsidRDefault="00EF40EE" w:rsidP="003249F1">
            <w:pPr>
              <w:rPr>
                <w:rFonts w:ascii="Ridley Grotesk" w:hAnsi="Ridley Grotesk"/>
                <w:sz w:val="20"/>
                <w:szCs w:val="20"/>
              </w:rPr>
            </w:pPr>
          </w:p>
          <w:p w14:paraId="75268C9F" w14:textId="77777777" w:rsidR="00EF40EE" w:rsidRPr="005269CE" w:rsidRDefault="00EF40EE" w:rsidP="003249F1">
            <w:pPr>
              <w:rPr>
                <w:rFonts w:ascii="Ridley Grotesk" w:hAnsi="Ridley Grotesk"/>
                <w:sz w:val="20"/>
                <w:szCs w:val="20"/>
              </w:rPr>
            </w:pPr>
          </w:p>
          <w:p w14:paraId="75732BEF" w14:textId="77777777" w:rsidR="00B3238D" w:rsidRPr="005269CE" w:rsidRDefault="00B3238D" w:rsidP="003249F1">
            <w:pPr>
              <w:rPr>
                <w:rFonts w:ascii="Ridley Grotesk" w:hAnsi="Ridley Grotesk"/>
                <w:sz w:val="20"/>
                <w:szCs w:val="20"/>
              </w:rPr>
            </w:pPr>
          </w:p>
        </w:tc>
      </w:tr>
      <w:tr w:rsidR="00B3238D" w:rsidRPr="005269CE" w14:paraId="6CBA1293" w14:textId="77777777" w:rsidTr="003249F1">
        <w:trPr>
          <w:trHeight w:val="315"/>
        </w:trPr>
        <w:tc>
          <w:tcPr>
            <w:tcW w:w="10069" w:type="dxa"/>
            <w:shd w:val="clear" w:color="auto" w:fill="00BEC7"/>
          </w:tcPr>
          <w:p w14:paraId="0F4BDF16" w14:textId="77777777" w:rsidR="00B3238D" w:rsidRPr="005269CE" w:rsidRDefault="00B3238D" w:rsidP="003249F1">
            <w:pPr>
              <w:rPr>
                <w:rFonts w:ascii="Ridley Grotesk" w:hAnsi="Ridley Grotesk" w:cstheme="minorHAnsi"/>
                <w:color w:val="000000" w:themeColor="text1"/>
                <w:sz w:val="20"/>
                <w:szCs w:val="20"/>
              </w:rPr>
            </w:pPr>
            <w:r w:rsidRPr="005269CE">
              <w:rPr>
                <w:rFonts w:ascii="Ridley Grotesk" w:hAnsi="Ridley Grotesk"/>
                <w:b/>
                <w:sz w:val="20"/>
                <w:szCs w:val="20"/>
              </w:rPr>
              <w:t>Q4 – Fellows and Associate Fellows are the highest tiers in the AITD membership pathway, reserved for individuals who are at the top of the learning and development profession. Would you have any reservation in recommending the applicant for fellowship?</w:t>
            </w:r>
          </w:p>
        </w:tc>
      </w:tr>
      <w:tr w:rsidR="00B3238D" w:rsidRPr="005269CE" w14:paraId="3964FE8B" w14:textId="77777777" w:rsidTr="003249F1">
        <w:trPr>
          <w:trHeight w:val="315"/>
        </w:trPr>
        <w:tc>
          <w:tcPr>
            <w:tcW w:w="10069" w:type="dxa"/>
            <w:tcBorders>
              <w:bottom w:val="single" w:sz="4" w:space="0" w:color="000000" w:themeColor="text1"/>
            </w:tcBorders>
            <w:shd w:val="clear" w:color="auto" w:fill="auto"/>
          </w:tcPr>
          <w:p w14:paraId="39678B76" w14:textId="77777777" w:rsidR="00B3238D" w:rsidRPr="005269CE" w:rsidRDefault="00B3238D" w:rsidP="003249F1">
            <w:pPr>
              <w:rPr>
                <w:rFonts w:ascii="Ridley Grotesk" w:hAnsi="Ridley Grotesk"/>
                <w:sz w:val="20"/>
                <w:szCs w:val="20"/>
              </w:rPr>
            </w:pPr>
          </w:p>
          <w:p w14:paraId="545E03A9" w14:textId="77777777" w:rsidR="00B3238D" w:rsidRPr="005269CE" w:rsidRDefault="00B3238D" w:rsidP="003249F1">
            <w:pPr>
              <w:rPr>
                <w:rFonts w:ascii="Ridley Grotesk" w:hAnsi="Ridley Grotesk"/>
                <w:sz w:val="20"/>
                <w:szCs w:val="20"/>
              </w:rPr>
            </w:pPr>
          </w:p>
          <w:p w14:paraId="35BF4369" w14:textId="62EDA519" w:rsidR="00B3238D" w:rsidRDefault="00B3238D" w:rsidP="003249F1">
            <w:pPr>
              <w:rPr>
                <w:rFonts w:ascii="Ridley Grotesk" w:hAnsi="Ridley Grotesk"/>
                <w:sz w:val="20"/>
                <w:szCs w:val="20"/>
              </w:rPr>
            </w:pPr>
          </w:p>
          <w:p w14:paraId="51E39B4E" w14:textId="77777777" w:rsidR="00EF40EE" w:rsidRPr="005269CE" w:rsidRDefault="00EF40EE" w:rsidP="003249F1">
            <w:pPr>
              <w:rPr>
                <w:rFonts w:ascii="Ridley Grotesk" w:hAnsi="Ridley Grotesk"/>
                <w:sz w:val="20"/>
                <w:szCs w:val="20"/>
              </w:rPr>
            </w:pPr>
          </w:p>
          <w:p w14:paraId="0589E4E5" w14:textId="77777777" w:rsidR="00B3238D" w:rsidRPr="005269CE" w:rsidRDefault="00B3238D" w:rsidP="003249F1">
            <w:pPr>
              <w:rPr>
                <w:rFonts w:ascii="Ridley Grotesk" w:hAnsi="Ridley Grotesk"/>
                <w:sz w:val="20"/>
                <w:szCs w:val="20"/>
              </w:rPr>
            </w:pPr>
          </w:p>
          <w:p w14:paraId="161EDF30" w14:textId="77777777" w:rsidR="00B3238D" w:rsidRPr="005269CE" w:rsidRDefault="00B3238D" w:rsidP="003249F1">
            <w:pPr>
              <w:rPr>
                <w:rFonts w:ascii="Ridley Grotesk" w:hAnsi="Ridley Grotesk"/>
                <w:sz w:val="20"/>
                <w:szCs w:val="20"/>
              </w:rPr>
            </w:pPr>
          </w:p>
        </w:tc>
      </w:tr>
    </w:tbl>
    <w:p w14:paraId="7285E69F" w14:textId="77777777" w:rsidR="00B3238D" w:rsidRPr="005269CE" w:rsidRDefault="00B3238D" w:rsidP="00B3238D">
      <w:pPr>
        <w:spacing w:line="240" w:lineRule="auto"/>
        <w:rPr>
          <w:rFonts w:ascii="Ridley Grotesk" w:hAnsi="Ridley Grotesk" w:cstheme="minorHAnsi"/>
          <w:sz w:val="20"/>
          <w:szCs w:val="20"/>
        </w:rPr>
      </w:pPr>
    </w:p>
    <w:p w14:paraId="5F957842" w14:textId="23C9D668" w:rsidR="00B3238D" w:rsidRPr="005269CE" w:rsidRDefault="00B3238D" w:rsidP="00EF40EE">
      <w:pPr>
        <w:spacing w:line="240" w:lineRule="auto"/>
        <w:ind w:left="-284"/>
        <w:rPr>
          <w:rFonts w:ascii="Ridley Grotesk" w:hAnsi="Ridley Grotesk"/>
          <w:sz w:val="20"/>
          <w:szCs w:val="20"/>
        </w:rPr>
      </w:pPr>
      <w:r w:rsidRPr="005269CE">
        <w:rPr>
          <w:rFonts w:ascii="Ridley Grotesk" w:hAnsi="Ridley Grotesk"/>
          <w:sz w:val="20"/>
          <w:szCs w:val="20"/>
        </w:rPr>
        <w:t xml:space="preserve">I support and recommend the above-mentioned applicant for Associate Fellow/Fellow membership of AITD. </w:t>
      </w:r>
    </w:p>
    <w:tbl>
      <w:tblPr>
        <w:tblStyle w:val="TableGrid"/>
        <w:tblpPr w:leftFromText="180" w:rightFromText="180" w:vertAnchor="text" w:horzAnchor="margin" w:tblpXSpec="center" w:tblpY="7"/>
        <w:tblW w:w="9634" w:type="dxa"/>
        <w:tblLook w:val="04A0" w:firstRow="1" w:lastRow="0" w:firstColumn="1" w:lastColumn="0" w:noHBand="0" w:noVBand="1"/>
      </w:tblPr>
      <w:tblGrid>
        <w:gridCol w:w="4836"/>
        <w:gridCol w:w="4798"/>
      </w:tblGrid>
      <w:tr w:rsidR="00B3238D" w:rsidRPr="005269CE" w14:paraId="230E55E9" w14:textId="77777777" w:rsidTr="00B365C1">
        <w:trPr>
          <w:trHeight w:val="699"/>
        </w:trPr>
        <w:tc>
          <w:tcPr>
            <w:tcW w:w="4836" w:type="dxa"/>
            <w:shd w:val="clear" w:color="auto" w:fill="00BEC7"/>
          </w:tcPr>
          <w:p w14:paraId="04336AA6" w14:textId="77777777" w:rsidR="00B3238D" w:rsidRDefault="00B3238D" w:rsidP="003249F1">
            <w:pPr>
              <w:rPr>
                <w:rFonts w:ascii="Ridley Grotesk" w:hAnsi="Ridley Grotesk"/>
                <w:b/>
                <w:sz w:val="20"/>
                <w:szCs w:val="20"/>
                <w:lang w:val="en-AU"/>
              </w:rPr>
            </w:pPr>
          </w:p>
          <w:p w14:paraId="438F20A5" w14:textId="77777777" w:rsidR="00B3238D" w:rsidRDefault="00B3238D" w:rsidP="003249F1">
            <w:pPr>
              <w:rPr>
                <w:rFonts w:ascii="Ridley Grotesk" w:hAnsi="Ridley Grotesk"/>
                <w:b/>
                <w:sz w:val="20"/>
                <w:szCs w:val="20"/>
                <w:lang w:val="en-AU"/>
              </w:rPr>
            </w:pPr>
            <w:r w:rsidRPr="005269CE">
              <w:rPr>
                <w:rFonts w:ascii="Ridley Grotesk" w:hAnsi="Ridley Grotesk"/>
                <w:b/>
                <w:sz w:val="20"/>
                <w:szCs w:val="20"/>
                <w:lang w:val="en-AU"/>
              </w:rPr>
              <w:t>Name</w:t>
            </w:r>
          </w:p>
          <w:p w14:paraId="64E43893" w14:textId="77777777" w:rsidR="00B3238D" w:rsidRPr="005269CE" w:rsidRDefault="00B3238D" w:rsidP="003249F1">
            <w:pPr>
              <w:rPr>
                <w:rFonts w:ascii="Ridley Grotesk" w:hAnsi="Ridley Grotesk"/>
                <w:b/>
                <w:sz w:val="20"/>
                <w:szCs w:val="20"/>
                <w:lang w:val="en-AU"/>
              </w:rPr>
            </w:pPr>
          </w:p>
        </w:tc>
        <w:tc>
          <w:tcPr>
            <w:tcW w:w="4798" w:type="dxa"/>
          </w:tcPr>
          <w:p w14:paraId="225B490E" w14:textId="77777777" w:rsidR="00B3238D" w:rsidRPr="005269CE" w:rsidRDefault="00B3238D" w:rsidP="003249F1">
            <w:pPr>
              <w:jc w:val="center"/>
              <w:rPr>
                <w:rFonts w:ascii="Ridley Grotesk" w:hAnsi="Ridley Grotesk"/>
                <w:sz w:val="20"/>
                <w:szCs w:val="20"/>
                <w:lang w:val="en-AU"/>
              </w:rPr>
            </w:pPr>
          </w:p>
        </w:tc>
      </w:tr>
      <w:tr w:rsidR="00B3238D" w:rsidRPr="005269CE" w14:paraId="7C498088" w14:textId="77777777" w:rsidTr="00B365C1">
        <w:trPr>
          <w:trHeight w:val="669"/>
        </w:trPr>
        <w:tc>
          <w:tcPr>
            <w:tcW w:w="4836" w:type="dxa"/>
            <w:shd w:val="clear" w:color="auto" w:fill="00BEC7"/>
          </w:tcPr>
          <w:p w14:paraId="78028B7B" w14:textId="77777777" w:rsidR="00B3238D" w:rsidRDefault="00B3238D" w:rsidP="003249F1">
            <w:pPr>
              <w:rPr>
                <w:rFonts w:ascii="Ridley Grotesk" w:hAnsi="Ridley Grotesk"/>
                <w:b/>
                <w:sz w:val="20"/>
                <w:szCs w:val="20"/>
                <w:lang w:val="en-AU"/>
              </w:rPr>
            </w:pPr>
          </w:p>
          <w:p w14:paraId="14ADE499" w14:textId="77777777" w:rsidR="00B3238D" w:rsidRPr="005269CE" w:rsidRDefault="00B3238D" w:rsidP="003249F1">
            <w:pPr>
              <w:rPr>
                <w:rFonts w:ascii="Ridley Grotesk" w:hAnsi="Ridley Grotesk"/>
                <w:b/>
                <w:sz w:val="20"/>
                <w:szCs w:val="20"/>
                <w:lang w:val="en-AU"/>
              </w:rPr>
            </w:pPr>
            <w:r w:rsidRPr="005269CE">
              <w:rPr>
                <w:rFonts w:ascii="Ridley Grotesk" w:hAnsi="Ridley Grotesk"/>
                <w:b/>
                <w:sz w:val="20"/>
                <w:szCs w:val="20"/>
                <w:lang w:val="en-AU"/>
              </w:rPr>
              <w:t>Signature</w:t>
            </w:r>
          </w:p>
        </w:tc>
        <w:tc>
          <w:tcPr>
            <w:tcW w:w="4798" w:type="dxa"/>
          </w:tcPr>
          <w:p w14:paraId="6E277F3F" w14:textId="77777777" w:rsidR="00B3238D" w:rsidRPr="005269CE" w:rsidRDefault="00B3238D" w:rsidP="003249F1">
            <w:pPr>
              <w:jc w:val="center"/>
              <w:rPr>
                <w:rFonts w:ascii="Ridley Grotesk" w:hAnsi="Ridley Grotesk"/>
                <w:sz w:val="20"/>
                <w:szCs w:val="20"/>
                <w:lang w:val="en-AU"/>
              </w:rPr>
            </w:pPr>
          </w:p>
        </w:tc>
      </w:tr>
      <w:tr w:rsidR="00B3238D" w:rsidRPr="005269CE" w14:paraId="3528BAA9" w14:textId="77777777" w:rsidTr="00B365C1">
        <w:trPr>
          <w:trHeight w:val="551"/>
        </w:trPr>
        <w:tc>
          <w:tcPr>
            <w:tcW w:w="4836" w:type="dxa"/>
            <w:shd w:val="clear" w:color="auto" w:fill="00BEC7"/>
          </w:tcPr>
          <w:p w14:paraId="2AD4C9EF" w14:textId="77777777" w:rsidR="00B3238D" w:rsidRDefault="00B3238D" w:rsidP="003249F1">
            <w:pPr>
              <w:rPr>
                <w:rFonts w:ascii="Ridley Grotesk" w:hAnsi="Ridley Grotesk"/>
                <w:b/>
                <w:sz w:val="20"/>
                <w:szCs w:val="20"/>
                <w:lang w:val="en-AU"/>
              </w:rPr>
            </w:pPr>
          </w:p>
          <w:p w14:paraId="40539849" w14:textId="77777777" w:rsidR="00B3238D" w:rsidRDefault="00B3238D" w:rsidP="003249F1">
            <w:pPr>
              <w:rPr>
                <w:rFonts w:ascii="Ridley Grotesk" w:hAnsi="Ridley Grotesk"/>
                <w:b/>
                <w:sz w:val="20"/>
                <w:szCs w:val="20"/>
                <w:lang w:val="en-AU"/>
              </w:rPr>
            </w:pPr>
            <w:r w:rsidRPr="005269CE">
              <w:rPr>
                <w:rFonts w:ascii="Ridley Grotesk" w:hAnsi="Ridley Grotesk"/>
                <w:b/>
                <w:sz w:val="20"/>
                <w:szCs w:val="20"/>
                <w:lang w:val="en-AU"/>
              </w:rPr>
              <w:t>Date</w:t>
            </w:r>
          </w:p>
          <w:p w14:paraId="620606C7" w14:textId="77777777" w:rsidR="00B3238D" w:rsidRPr="005269CE" w:rsidRDefault="00B3238D" w:rsidP="003249F1">
            <w:pPr>
              <w:rPr>
                <w:rFonts w:ascii="Ridley Grotesk" w:hAnsi="Ridley Grotesk"/>
                <w:b/>
                <w:sz w:val="20"/>
                <w:szCs w:val="20"/>
                <w:lang w:val="en-AU"/>
              </w:rPr>
            </w:pPr>
          </w:p>
        </w:tc>
        <w:tc>
          <w:tcPr>
            <w:tcW w:w="4798" w:type="dxa"/>
          </w:tcPr>
          <w:p w14:paraId="1C3EED77" w14:textId="77777777" w:rsidR="00B3238D" w:rsidRPr="005269CE" w:rsidRDefault="00B3238D" w:rsidP="003249F1">
            <w:pPr>
              <w:jc w:val="center"/>
              <w:rPr>
                <w:rFonts w:ascii="Ridley Grotesk" w:hAnsi="Ridley Grotesk"/>
                <w:sz w:val="20"/>
                <w:szCs w:val="20"/>
                <w:lang w:val="en-AU"/>
              </w:rPr>
            </w:pPr>
          </w:p>
        </w:tc>
      </w:tr>
      <w:bookmarkEnd w:id="0"/>
    </w:tbl>
    <w:p w14:paraId="458FC7AF" w14:textId="77777777" w:rsidR="00611FCE" w:rsidRPr="005269CE" w:rsidRDefault="00611FCE" w:rsidP="0022629D">
      <w:pPr>
        <w:spacing w:line="240" w:lineRule="auto"/>
        <w:rPr>
          <w:rFonts w:ascii="Ridley Grotesk" w:hAnsi="Ridley Grotesk" w:cstheme="minorHAnsi"/>
          <w:sz w:val="20"/>
          <w:szCs w:val="20"/>
        </w:rPr>
      </w:pPr>
    </w:p>
    <w:sectPr w:rsidR="00611FCE" w:rsidRPr="005269CE" w:rsidSect="00E115C4">
      <w:footerReference w:type="default" r:id="rId13"/>
      <w:headerReference w:type="first" r:id="rId14"/>
      <w:footerReference w:type="first" r:id="rId15"/>
      <w:pgSz w:w="11906" w:h="16838"/>
      <w:pgMar w:top="1440" w:right="991" w:bottom="851"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D4644" w14:textId="77777777" w:rsidR="00804429" w:rsidRDefault="00804429" w:rsidP="008C65A7">
      <w:pPr>
        <w:spacing w:after="0" w:line="240" w:lineRule="auto"/>
      </w:pPr>
      <w:r>
        <w:separator/>
      </w:r>
    </w:p>
  </w:endnote>
  <w:endnote w:type="continuationSeparator" w:id="0">
    <w:p w14:paraId="5171EF50" w14:textId="77777777" w:rsidR="00804429" w:rsidRDefault="00804429" w:rsidP="008C6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Ridley Grotesk SemiBold">
    <w:altName w:val="Calibri"/>
    <w:panose1 w:val="00000700000000000000"/>
    <w:charset w:val="00"/>
    <w:family w:val="modern"/>
    <w:notTrueType/>
    <w:pitch w:val="variable"/>
    <w:sig w:usb0="00000007" w:usb1="00000000" w:usb2="00000000" w:usb3="00000000" w:csb0="00000093" w:csb1="00000000"/>
  </w:font>
  <w:font w:name="Ridley Grotesk">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Ridley Grotesk Medium">
    <w:altName w:val="Calibri"/>
    <w:panose1 w:val="00000600000000000000"/>
    <w:charset w:val="00"/>
    <w:family w:val="moder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F71B3" w14:textId="0AFDE895" w:rsidR="002810FB" w:rsidRPr="0010507F" w:rsidRDefault="002810FB" w:rsidP="00B96249">
    <w:pPr>
      <w:pStyle w:val="Footer"/>
      <w:tabs>
        <w:tab w:val="clear" w:pos="9026"/>
        <w:tab w:val="right" w:pos="9639"/>
      </w:tabs>
      <w:ind w:left="-709"/>
      <w:rPr>
        <w:sz w:val="18"/>
      </w:rPr>
    </w:pPr>
    <w:r w:rsidRPr="00C27371">
      <w:rPr>
        <w:sz w:val="18"/>
      </w:rPr>
      <w:t xml:space="preserve">Application for Fellow/Associate Fellow Membership </w:t>
    </w:r>
    <w:sdt>
      <w:sdtPr>
        <w:rPr>
          <w:sz w:val="18"/>
        </w:rPr>
        <w:id w:val="21408270"/>
        <w:docPartObj>
          <w:docPartGallery w:val="Page Numbers (Bottom of Page)"/>
          <w:docPartUnique/>
        </w:docPartObj>
      </w:sdtPr>
      <w:sdtEndPr/>
      <w:sdtContent>
        <w:sdt>
          <w:sdtPr>
            <w:rPr>
              <w:sz w:val="18"/>
            </w:rPr>
            <w:id w:val="21408271"/>
            <w:docPartObj>
              <w:docPartGallery w:val="Page Numbers (Top of Page)"/>
              <w:docPartUnique/>
            </w:docPartObj>
          </w:sdtPr>
          <w:sdtEndPr/>
          <w:sdtContent>
            <w:r w:rsidRPr="00C27371">
              <w:rPr>
                <w:sz w:val="18"/>
              </w:rPr>
              <w:tab/>
            </w:r>
            <w:r w:rsidR="008D5CEF">
              <w:rPr>
                <w:sz w:val="18"/>
              </w:rPr>
              <w:tab/>
            </w:r>
            <w:r w:rsidRPr="00C27371">
              <w:rPr>
                <w:sz w:val="18"/>
              </w:rPr>
              <w:t xml:space="preserve">Page </w:t>
            </w:r>
            <w:r w:rsidR="004176F3" w:rsidRPr="00C27371">
              <w:rPr>
                <w:sz w:val="20"/>
                <w:szCs w:val="24"/>
              </w:rPr>
              <w:fldChar w:fldCharType="begin"/>
            </w:r>
            <w:r w:rsidRPr="00C27371">
              <w:rPr>
                <w:sz w:val="18"/>
              </w:rPr>
              <w:instrText xml:space="preserve"> PAGE </w:instrText>
            </w:r>
            <w:r w:rsidR="004176F3" w:rsidRPr="00C27371">
              <w:rPr>
                <w:sz w:val="20"/>
                <w:szCs w:val="24"/>
              </w:rPr>
              <w:fldChar w:fldCharType="separate"/>
            </w:r>
            <w:r w:rsidR="00261CA4">
              <w:rPr>
                <w:noProof/>
                <w:sz w:val="18"/>
              </w:rPr>
              <w:t>5</w:t>
            </w:r>
            <w:r w:rsidR="004176F3" w:rsidRPr="00C27371">
              <w:rPr>
                <w:sz w:val="20"/>
                <w:szCs w:val="24"/>
              </w:rPr>
              <w:fldChar w:fldCharType="end"/>
            </w:r>
            <w:r w:rsidRPr="00C27371">
              <w:rPr>
                <w:sz w:val="18"/>
              </w:rPr>
              <w:t xml:space="preserve"> of </w:t>
            </w:r>
            <w:r w:rsidR="004176F3" w:rsidRPr="00C27371">
              <w:rPr>
                <w:sz w:val="20"/>
                <w:szCs w:val="24"/>
              </w:rPr>
              <w:fldChar w:fldCharType="begin"/>
            </w:r>
            <w:r w:rsidRPr="00C27371">
              <w:rPr>
                <w:sz w:val="18"/>
              </w:rPr>
              <w:instrText xml:space="preserve"> NUMPAGES  </w:instrText>
            </w:r>
            <w:r w:rsidR="004176F3" w:rsidRPr="00C27371">
              <w:rPr>
                <w:sz w:val="20"/>
                <w:szCs w:val="24"/>
              </w:rPr>
              <w:fldChar w:fldCharType="separate"/>
            </w:r>
            <w:r w:rsidR="00261CA4">
              <w:rPr>
                <w:noProof/>
                <w:sz w:val="18"/>
              </w:rPr>
              <w:t>5</w:t>
            </w:r>
            <w:r w:rsidR="004176F3" w:rsidRPr="00C27371">
              <w:rPr>
                <w:sz w:val="20"/>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39BFA" w14:textId="77777777" w:rsidR="00317D7E" w:rsidRDefault="00317D7E" w:rsidP="00C27371">
    <w:pPr>
      <w:pStyle w:val="Footer"/>
      <w:tabs>
        <w:tab w:val="clear" w:pos="9026"/>
        <w:tab w:val="right" w:pos="9639"/>
      </w:tabs>
      <w:ind w:left="-567"/>
      <w:rPr>
        <w:sz w:val="18"/>
      </w:rPr>
    </w:pPr>
  </w:p>
  <w:p w14:paraId="7EBB9939" w14:textId="592864BA" w:rsidR="002810FB" w:rsidRPr="00317D7E" w:rsidRDefault="002810FB" w:rsidP="00C27371">
    <w:pPr>
      <w:pStyle w:val="Footer"/>
      <w:tabs>
        <w:tab w:val="clear" w:pos="9026"/>
        <w:tab w:val="right" w:pos="9639"/>
      </w:tabs>
      <w:ind w:left="-567"/>
      <w:rPr>
        <w:rFonts w:ascii="Ridley Grotesk" w:hAnsi="Ridley Grotesk"/>
        <w:sz w:val="16"/>
        <w:szCs w:val="16"/>
      </w:rPr>
    </w:pPr>
    <w:r w:rsidRPr="00317D7E">
      <w:rPr>
        <w:rFonts w:ascii="Ridley Grotesk" w:hAnsi="Ridley Grotesk"/>
        <w:sz w:val="16"/>
        <w:szCs w:val="16"/>
      </w:rPr>
      <w:t>Application for Fellow/Associate Fellow Membership</w:t>
    </w:r>
    <w:r w:rsidRPr="00317D7E">
      <w:rPr>
        <w:rFonts w:ascii="Ridley Grotesk" w:hAnsi="Ridley Grotesk"/>
        <w:sz w:val="16"/>
        <w:szCs w:val="16"/>
      </w:rPr>
      <w:tab/>
    </w:r>
    <w:sdt>
      <w:sdtPr>
        <w:rPr>
          <w:rFonts w:ascii="Ridley Grotesk" w:hAnsi="Ridley Grotesk"/>
          <w:sz w:val="16"/>
          <w:szCs w:val="16"/>
        </w:rPr>
        <w:id w:val="21408266"/>
        <w:docPartObj>
          <w:docPartGallery w:val="Page Numbers (Bottom of Page)"/>
          <w:docPartUnique/>
        </w:docPartObj>
      </w:sdtPr>
      <w:sdtEndPr/>
      <w:sdtContent>
        <w:sdt>
          <w:sdtPr>
            <w:rPr>
              <w:rFonts w:ascii="Ridley Grotesk" w:hAnsi="Ridley Grotesk"/>
              <w:sz w:val="16"/>
              <w:szCs w:val="16"/>
            </w:rPr>
            <w:id w:val="21408267"/>
            <w:docPartObj>
              <w:docPartGallery w:val="Page Numbers (Top of Page)"/>
              <w:docPartUnique/>
            </w:docPartObj>
          </w:sdtPr>
          <w:sdtEndPr/>
          <w:sdtContent>
            <w:r w:rsidRPr="00317D7E">
              <w:rPr>
                <w:rFonts w:ascii="Ridley Grotesk" w:hAnsi="Ridley Grotesk"/>
                <w:sz w:val="16"/>
                <w:szCs w:val="16"/>
              </w:rPr>
              <w:tab/>
              <w:t xml:space="preserve">Page </w:t>
            </w:r>
            <w:r w:rsidR="004176F3" w:rsidRPr="00317D7E">
              <w:rPr>
                <w:rFonts w:ascii="Ridley Grotesk" w:hAnsi="Ridley Grotesk"/>
                <w:sz w:val="16"/>
                <w:szCs w:val="16"/>
              </w:rPr>
              <w:fldChar w:fldCharType="begin"/>
            </w:r>
            <w:r w:rsidRPr="00317D7E">
              <w:rPr>
                <w:rFonts w:ascii="Ridley Grotesk" w:hAnsi="Ridley Grotesk"/>
                <w:sz w:val="16"/>
                <w:szCs w:val="16"/>
              </w:rPr>
              <w:instrText xml:space="preserve"> PAGE </w:instrText>
            </w:r>
            <w:r w:rsidR="004176F3" w:rsidRPr="00317D7E">
              <w:rPr>
                <w:rFonts w:ascii="Ridley Grotesk" w:hAnsi="Ridley Grotesk"/>
                <w:sz w:val="16"/>
                <w:szCs w:val="16"/>
              </w:rPr>
              <w:fldChar w:fldCharType="separate"/>
            </w:r>
            <w:r w:rsidR="00261CA4" w:rsidRPr="00317D7E">
              <w:rPr>
                <w:rFonts w:ascii="Ridley Grotesk" w:hAnsi="Ridley Grotesk"/>
                <w:noProof/>
                <w:sz w:val="16"/>
                <w:szCs w:val="16"/>
              </w:rPr>
              <w:t>1</w:t>
            </w:r>
            <w:r w:rsidR="004176F3" w:rsidRPr="00317D7E">
              <w:rPr>
                <w:rFonts w:ascii="Ridley Grotesk" w:hAnsi="Ridley Grotesk"/>
                <w:sz w:val="16"/>
                <w:szCs w:val="16"/>
              </w:rPr>
              <w:fldChar w:fldCharType="end"/>
            </w:r>
            <w:r w:rsidRPr="00317D7E">
              <w:rPr>
                <w:rFonts w:ascii="Ridley Grotesk" w:hAnsi="Ridley Grotesk"/>
                <w:sz w:val="16"/>
                <w:szCs w:val="16"/>
              </w:rPr>
              <w:t xml:space="preserve"> of </w:t>
            </w:r>
            <w:r w:rsidR="004176F3" w:rsidRPr="00317D7E">
              <w:rPr>
                <w:rFonts w:ascii="Ridley Grotesk" w:hAnsi="Ridley Grotesk"/>
                <w:sz w:val="16"/>
                <w:szCs w:val="16"/>
              </w:rPr>
              <w:fldChar w:fldCharType="begin"/>
            </w:r>
            <w:r w:rsidRPr="00317D7E">
              <w:rPr>
                <w:rFonts w:ascii="Ridley Grotesk" w:hAnsi="Ridley Grotesk"/>
                <w:sz w:val="16"/>
                <w:szCs w:val="16"/>
              </w:rPr>
              <w:instrText xml:space="preserve"> NUMPAGES  </w:instrText>
            </w:r>
            <w:r w:rsidR="004176F3" w:rsidRPr="00317D7E">
              <w:rPr>
                <w:rFonts w:ascii="Ridley Grotesk" w:hAnsi="Ridley Grotesk"/>
                <w:sz w:val="16"/>
                <w:szCs w:val="16"/>
              </w:rPr>
              <w:fldChar w:fldCharType="separate"/>
            </w:r>
            <w:r w:rsidR="00261CA4" w:rsidRPr="00317D7E">
              <w:rPr>
                <w:rFonts w:ascii="Ridley Grotesk" w:hAnsi="Ridley Grotesk"/>
                <w:noProof/>
                <w:sz w:val="16"/>
                <w:szCs w:val="16"/>
              </w:rPr>
              <w:t>5</w:t>
            </w:r>
            <w:r w:rsidR="004176F3" w:rsidRPr="00317D7E">
              <w:rPr>
                <w:rFonts w:ascii="Ridley Grotesk" w:hAnsi="Ridley Grotesk"/>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2C8055" w14:textId="77777777" w:rsidR="00804429" w:rsidRDefault="00804429" w:rsidP="008C65A7">
      <w:pPr>
        <w:spacing w:after="0" w:line="240" w:lineRule="auto"/>
      </w:pPr>
      <w:r>
        <w:separator/>
      </w:r>
    </w:p>
  </w:footnote>
  <w:footnote w:type="continuationSeparator" w:id="0">
    <w:p w14:paraId="25007B59" w14:textId="77777777" w:rsidR="00804429" w:rsidRDefault="00804429" w:rsidP="008C65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F8EC3" w14:textId="22EEAD63" w:rsidR="00375151" w:rsidRDefault="00375151" w:rsidP="00375151">
    <w:pPr>
      <w:pStyle w:val="Header"/>
      <w:tabs>
        <w:tab w:val="clear" w:pos="4513"/>
        <w:tab w:val="clear" w:pos="9026"/>
      </w:tabs>
      <w:ind w:right="-330"/>
      <w:jc w:val="center"/>
      <w:rPr>
        <w:rFonts w:ascii="Ridley Grotesk Medium" w:hAnsi="Ridley Grotesk Medium"/>
        <w:b/>
        <w:bCs/>
        <w:color w:val="00BEC7"/>
        <w:sz w:val="40"/>
        <w:szCs w:val="40"/>
      </w:rPr>
    </w:pPr>
    <w:r>
      <w:rPr>
        <w:noProof/>
      </w:rPr>
      <w:drawing>
        <wp:inline distT="0" distB="0" distL="0" distR="0" wp14:anchorId="397E733A" wp14:editId="43173DC1">
          <wp:extent cx="1133475" cy="401061"/>
          <wp:effectExtent l="0" t="0" r="0"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ITD Primary CMYK-01.jpg"/>
                  <pic:cNvPicPr/>
                </pic:nvPicPr>
                <pic:blipFill>
                  <a:blip r:embed="rId1">
                    <a:extLst>
                      <a:ext uri="{28A0092B-C50C-407E-A947-70E740481C1C}">
                        <a14:useLocalDpi xmlns:a14="http://schemas.microsoft.com/office/drawing/2010/main" val="0"/>
                      </a:ext>
                    </a:extLst>
                  </a:blip>
                  <a:stretch>
                    <a:fillRect/>
                  </a:stretch>
                </pic:blipFill>
                <pic:spPr>
                  <a:xfrm>
                    <a:off x="0" y="0"/>
                    <a:ext cx="1240414" cy="438899"/>
                  </a:xfrm>
                  <a:prstGeom prst="rect">
                    <a:avLst/>
                  </a:prstGeom>
                </pic:spPr>
              </pic:pic>
            </a:graphicData>
          </a:graphic>
        </wp:inline>
      </w:drawing>
    </w:r>
  </w:p>
  <w:p w14:paraId="5D08D6FC" w14:textId="77777777" w:rsidR="00375151" w:rsidRDefault="00375151" w:rsidP="00375151">
    <w:pPr>
      <w:pStyle w:val="Header"/>
      <w:tabs>
        <w:tab w:val="clear" w:pos="4513"/>
        <w:tab w:val="clear" w:pos="9026"/>
      </w:tabs>
      <w:ind w:right="-330"/>
      <w:jc w:val="center"/>
      <w:rPr>
        <w:rFonts w:ascii="Ridley Grotesk Medium" w:hAnsi="Ridley Grotesk Medium"/>
        <w:b/>
        <w:bCs/>
        <w:color w:val="00BEC7"/>
        <w:sz w:val="40"/>
        <w:szCs w:val="40"/>
      </w:rPr>
    </w:pPr>
  </w:p>
  <w:p w14:paraId="132AA907" w14:textId="17172664" w:rsidR="0022629D" w:rsidRPr="00375151" w:rsidRDefault="0022629D" w:rsidP="00375151">
    <w:pPr>
      <w:pStyle w:val="Header"/>
      <w:tabs>
        <w:tab w:val="clear" w:pos="4513"/>
        <w:tab w:val="clear" w:pos="9026"/>
      </w:tabs>
      <w:ind w:right="-330"/>
      <w:jc w:val="center"/>
      <w:rPr>
        <w:rFonts w:ascii="Ridley Grotesk Medium" w:hAnsi="Ridley Grotesk Medium"/>
        <w:color w:val="00BEC7"/>
        <w:sz w:val="40"/>
        <w:szCs w:val="40"/>
      </w:rPr>
    </w:pPr>
    <w:r w:rsidRPr="005269CE">
      <w:rPr>
        <w:rFonts w:ascii="Ridley Grotesk Medium" w:hAnsi="Ridley Grotesk Medium"/>
        <w:b/>
        <w:bCs/>
        <w:color w:val="00BEC7"/>
        <w:sz w:val="40"/>
        <w:szCs w:val="40"/>
      </w:rPr>
      <w:t>F</w:t>
    </w:r>
    <w:r w:rsidR="00A17A52" w:rsidRPr="005269CE">
      <w:rPr>
        <w:rFonts w:ascii="Ridley Grotesk Medium" w:hAnsi="Ridley Grotesk Medium"/>
        <w:b/>
        <w:bCs/>
        <w:color w:val="00BEC7"/>
        <w:sz w:val="40"/>
        <w:szCs w:val="40"/>
      </w:rPr>
      <w:t xml:space="preserve">ellow </w:t>
    </w:r>
    <w:r w:rsidRPr="005269CE">
      <w:rPr>
        <w:rFonts w:ascii="Ridley Grotesk Medium" w:hAnsi="Ridley Grotesk Medium"/>
        <w:b/>
        <w:bCs/>
        <w:color w:val="00BEC7"/>
        <w:sz w:val="40"/>
        <w:szCs w:val="40"/>
      </w:rPr>
      <w:t>M</w:t>
    </w:r>
    <w:r w:rsidR="00A17A52" w:rsidRPr="005269CE">
      <w:rPr>
        <w:rFonts w:ascii="Ridley Grotesk Medium" w:hAnsi="Ridley Grotesk Medium"/>
        <w:b/>
        <w:bCs/>
        <w:color w:val="00BEC7"/>
        <w:sz w:val="40"/>
        <w:szCs w:val="40"/>
      </w:rPr>
      <w:t xml:space="preserve">embership </w:t>
    </w:r>
    <w:r w:rsidRPr="005269CE">
      <w:rPr>
        <w:rFonts w:ascii="Ridley Grotesk Medium" w:hAnsi="Ridley Grotesk Medium"/>
        <w:b/>
        <w:bCs/>
        <w:color w:val="00BEC7"/>
        <w:sz w:val="40"/>
        <w:szCs w:val="40"/>
      </w:rPr>
      <w:t>A</w:t>
    </w:r>
    <w:r w:rsidR="00A17A52" w:rsidRPr="005269CE">
      <w:rPr>
        <w:rFonts w:ascii="Ridley Grotesk Medium" w:hAnsi="Ridley Grotesk Medium"/>
        <w:b/>
        <w:bCs/>
        <w:color w:val="00BEC7"/>
        <w:sz w:val="40"/>
        <w:szCs w:val="40"/>
      </w:rPr>
      <w:t>pplication</w:t>
    </w:r>
  </w:p>
  <w:p w14:paraId="498BFDD1" w14:textId="6F722D3B" w:rsidR="00A17A52" w:rsidRPr="0022629D" w:rsidRDefault="00A17A52" w:rsidP="00375151">
    <w:pPr>
      <w:pStyle w:val="Header"/>
      <w:pBdr>
        <w:bottom w:val="single" w:sz="4" w:space="1" w:color="auto"/>
      </w:pBdr>
      <w:tabs>
        <w:tab w:val="clear" w:pos="4513"/>
        <w:tab w:val="clear" w:pos="9026"/>
      </w:tabs>
      <w:ind w:right="-330"/>
      <w:jc w:val="center"/>
      <w:rPr>
        <w:rFonts w:ascii="Ridley Grotesk Medium" w:hAnsi="Ridley Grotesk Medium"/>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B0E74"/>
    <w:multiLevelType w:val="hybridMultilevel"/>
    <w:tmpl w:val="6DC0C4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75C7493"/>
    <w:multiLevelType w:val="hybridMultilevel"/>
    <w:tmpl w:val="3FEA86F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9C1355"/>
    <w:multiLevelType w:val="hybridMultilevel"/>
    <w:tmpl w:val="A24485B8"/>
    <w:lvl w:ilvl="0" w:tplc="3DB8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5F7C01"/>
    <w:multiLevelType w:val="hybridMultilevel"/>
    <w:tmpl w:val="BA307BD4"/>
    <w:lvl w:ilvl="0" w:tplc="A754C33E">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44A6B48"/>
    <w:multiLevelType w:val="hybridMultilevel"/>
    <w:tmpl w:val="B0067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183251"/>
    <w:multiLevelType w:val="hybridMultilevel"/>
    <w:tmpl w:val="33B4ED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A860AF1"/>
    <w:multiLevelType w:val="hybridMultilevel"/>
    <w:tmpl w:val="EA263E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9C32CA"/>
    <w:multiLevelType w:val="hybridMultilevel"/>
    <w:tmpl w:val="33860F38"/>
    <w:lvl w:ilvl="0" w:tplc="0C090003">
      <w:start w:val="1"/>
      <w:numFmt w:val="bullet"/>
      <w:lvlText w:val="o"/>
      <w:lvlJc w:val="left"/>
      <w:pPr>
        <w:ind w:left="-1037" w:hanging="360"/>
      </w:pPr>
      <w:rPr>
        <w:rFonts w:ascii="Courier New" w:hAnsi="Courier New" w:cs="Courier New" w:hint="default"/>
      </w:rPr>
    </w:lvl>
    <w:lvl w:ilvl="1" w:tplc="0C090003" w:tentative="1">
      <w:start w:val="1"/>
      <w:numFmt w:val="bullet"/>
      <w:lvlText w:val="o"/>
      <w:lvlJc w:val="left"/>
      <w:pPr>
        <w:ind w:left="-317" w:hanging="360"/>
      </w:pPr>
      <w:rPr>
        <w:rFonts w:ascii="Courier New" w:hAnsi="Courier New" w:cs="Courier New" w:hint="default"/>
      </w:rPr>
    </w:lvl>
    <w:lvl w:ilvl="2" w:tplc="0C090005" w:tentative="1">
      <w:start w:val="1"/>
      <w:numFmt w:val="bullet"/>
      <w:lvlText w:val=""/>
      <w:lvlJc w:val="left"/>
      <w:pPr>
        <w:ind w:left="403" w:hanging="360"/>
      </w:pPr>
      <w:rPr>
        <w:rFonts w:ascii="Wingdings" w:hAnsi="Wingdings" w:hint="default"/>
      </w:rPr>
    </w:lvl>
    <w:lvl w:ilvl="3" w:tplc="0C090001" w:tentative="1">
      <w:start w:val="1"/>
      <w:numFmt w:val="bullet"/>
      <w:lvlText w:val=""/>
      <w:lvlJc w:val="left"/>
      <w:pPr>
        <w:ind w:left="1123" w:hanging="360"/>
      </w:pPr>
      <w:rPr>
        <w:rFonts w:ascii="Symbol" w:hAnsi="Symbol" w:hint="default"/>
      </w:rPr>
    </w:lvl>
    <w:lvl w:ilvl="4" w:tplc="0C090003" w:tentative="1">
      <w:start w:val="1"/>
      <w:numFmt w:val="bullet"/>
      <w:lvlText w:val="o"/>
      <w:lvlJc w:val="left"/>
      <w:pPr>
        <w:ind w:left="1843" w:hanging="360"/>
      </w:pPr>
      <w:rPr>
        <w:rFonts w:ascii="Courier New" w:hAnsi="Courier New" w:cs="Courier New" w:hint="default"/>
      </w:rPr>
    </w:lvl>
    <w:lvl w:ilvl="5" w:tplc="0C090005" w:tentative="1">
      <w:start w:val="1"/>
      <w:numFmt w:val="bullet"/>
      <w:lvlText w:val=""/>
      <w:lvlJc w:val="left"/>
      <w:pPr>
        <w:ind w:left="2563" w:hanging="360"/>
      </w:pPr>
      <w:rPr>
        <w:rFonts w:ascii="Wingdings" w:hAnsi="Wingdings" w:hint="default"/>
      </w:rPr>
    </w:lvl>
    <w:lvl w:ilvl="6" w:tplc="0C090001" w:tentative="1">
      <w:start w:val="1"/>
      <w:numFmt w:val="bullet"/>
      <w:lvlText w:val=""/>
      <w:lvlJc w:val="left"/>
      <w:pPr>
        <w:ind w:left="3283" w:hanging="360"/>
      </w:pPr>
      <w:rPr>
        <w:rFonts w:ascii="Symbol" w:hAnsi="Symbol" w:hint="default"/>
      </w:rPr>
    </w:lvl>
    <w:lvl w:ilvl="7" w:tplc="0C090003" w:tentative="1">
      <w:start w:val="1"/>
      <w:numFmt w:val="bullet"/>
      <w:lvlText w:val="o"/>
      <w:lvlJc w:val="left"/>
      <w:pPr>
        <w:ind w:left="4003" w:hanging="360"/>
      </w:pPr>
      <w:rPr>
        <w:rFonts w:ascii="Courier New" w:hAnsi="Courier New" w:cs="Courier New" w:hint="default"/>
      </w:rPr>
    </w:lvl>
    <w:lvl w:ilvl="8" w:tplc="0C090005" w:tentative="1">
      <w:start w:val="1"/>
      <w:numFmt w:val="bullet"/>
      <w:lvlText w:val=""/>
      <w:lvlJc w:val="left"/>
      <w:pPr>
        <w:ind w:left="4723" w:hanging="360"/>
      </w:pPr>
      <w:rPr>
        <w:rFonts w:ascii="Wingdings" w:hAnsi="Wingdings" w:hint="default"/>
      </w:rPr>
    </w:lvl>
  </w:abstractNum>
  <w:abstractNum w:abstractNumId="8" w15:restartNumberingAfterBreak="0">
    <w:nsid w:val="34B261B2"/>
    <w:multiLevelType w:val="hybridMultilevel"/>
    <w:tmpl w:val="5D0AD1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87484E"/>
    <w:multiLevelType w:val="hybridMultilevel"/>
    <w:tmpl w:val="59EAE3B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710F5F"/>
    <w:multiLevelType w:val="hybridMultilevel"/>
    <w:tmpl w:val="C9042E68"/>
    <w:lvl w:ilvl="0" w:tplc="3DB8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224DE2"/>
    <w:multiLevelType w:val="hybridMultilevel"/>
    <w:tmpl w:val="59407C26"/>
    <w:lvl w:ilvl="0" w:tplc="3DB8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611DC6"/>
    <w:multiLevelType w:val="hybridMultilevel"/>
    <w:tmpl w:val="EEAA86C6"/>
    <w:lvl w:ilvl="0" w:tplc="0C090009">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463B1AC1"/>
    <w:multiLevelType w:val="hybridMultilevel"/>
    <w:tmpl w:val="19BEEEA0"/>
    <w:lvl w:ilvl="0" w:tplc="0C090009">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D63AB0"/>
    <w:multiLevelType w:val="hybridMultilevel"/>
    <w:tmpl w:val="7938F5EC"/>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C5171B5"/>
    <w:multiLevelType w:val="hybridMultilevel"/>
    <w:tmpl w:val="1EB680DE"/>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6" w15:restartNumberingAfterBreak="0">
    <w:nsid w:val="57F22ADC"/>
    <w:multiLevelType w:val="hybridMultilevel"/>
    <w:tmpl w:val="E292B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8323FD"/>
    <w:multiLevelType w:val="hybridMultilevel"/>
    <w:tmpl w:val="A9E0601E"/>
    <w:lvl w:ilvl="0" w:tplc="F6C6B990">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4468C6"/>
    <w:multiLevelType w:val="hybridMultilevel"/>
    <w:tmpl w:val="7674CB28"/>
    <w:lvl w:ilvl="0" w:tplc="3DB8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DF674EF"/>
    <w:multiLevelType w:val="hybridMultilevel"/>
    <w:tmpl w:val="6A1045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30D29B1"/>
    <w:multiLevelType w:val="hybridMultilevel"/>
    <w:tmpl w:val="35849A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4EF6963"/>
    <w:multiLevelType w:val="hybridMultilevel"/>
    <w:tmpl w:val="A7A4E25E"/>
    <w:lvl w:ilvl="0" w:tplc="3DB8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6291276"/>
    <w:multiLevelType w:val="hybridMultilevel"/>
    <w:tmpl w:val="A636D48C"/>
    <w:lvl w:ilvl="0" w:tplc="3DB8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E271FC1"/>
    <w:multiLevelType w:val="hybridMultilevel"/>
    <w:tmpl w:val="E5C0A2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E2E379D"/>
    <w:multiLevelType w:val="hybridMultilevel"/>
    <w:tmpl w:val="A23A2FE4"/>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400FB1"/>
    <w:multiLevelType w:val="hybridMultilevel"/>
    <w:tmpl w:val="7A4072CC"/>
    <w:lvl w:ilvl="0" w:tplc="0C090005">
      <w:start w:val="1"/>
      <w:numFmt w:val="bullet"/>
      <w:lvlText w:val=""/>
      <w:lvlJc w:val="left"/>
      <w:pPr>
        <w:ind w:left="1080" w:hanging="360"/>
      </w:pPr>
      <w:rPr>
        <w:rFonts w:ascii="Wingdings" w:hAnsi="Wingding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6851C5A"/>
    <w:multiLevelType w:val="hybridMultilevel"/>
    <w:tmpl w:val="09AA0B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502CB9"/>
    <w:multiLevelType w:val="hybridMultilevel"/>
    <w:tmpl w:val="362E05B2"/>
    <w:lvl w:ilvl="0" w:tplc="3DB8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B96333"/>
    <w:multiLevelType w:val="hybridMultilevel"/>
    <w:tmpl w:val="10B0A014"/>
    <w:lvl w:ilvl="0" w:tplc="A754C33E">
      <w:start w:val="1"/>
      <w:numFmt w:val="decimal"/>
      <w:lvlText w:val="%1."/>
      <w:lvlJc w:val="left"/>
      <w:pPr>
        <w:ind w:left="-349" w:hanging="360"/>
      </w:pPr>
      <w:rPr>
        <w:rFonts w:hint="default"/>
      </w:rPr>
    </w:lvl>
    <w:lvl w:ilvl="1" w:tplc="0C090019">
      <w:start w:val="1"/>
      <w:numFmt w:val="lowerLetter"/>
      <w:lvlText w:val="%2."/>
      <w:lvlJc w:val="left"/>
      <w:pPr>
        <w:ind w:left="371" w:hanging="360"/>
      </w:pPr>
    </w:lvl>
    <w:lvl w:ilvl="2" w:tplc="0C09001B">
      <w:start w:val="1"/>
      <w:numFmt w:val="lowerRoman"/>
      <w:lvlText w:val="%3."/>
      <w:lvlJc w:val="right"/>
      <w:pPr>
        <w:ind w:left="1091" w:hanging="180"/>
      </w:pPr>
    </w:lvl>
    <w:lvl w:ilvl="3" w:tplc="0C09000F">
      <w:start w:val="1"/>
      <w:numFmt w:val="decimal"/>
      <w:lvlText w:val="%4."/>
      <w:lvlJc w:val="left"/>
      <w:pPr>
        <w:ind w:left="1811" w:hanging="360"/>
      </w:pPr>
    </w:lvl>
    <w:lvl w:ilvl="4" w:tplc="0C090019" w:tentative="1">
      <w:start w:val="1"/>
      <w:numFmt w:val="lowerLetter"/>
      <w:lvlText w:val="%5."/>
      <w:lvlJc w:val="left"/>
      <w:pPr>
        <w:ind w:left="2531" w:hanging="360"/>
      </w:pPr>
    </w:lvl>
    <w:lvl w:ilvl="5" w:tplc="0C09001B" w:tentative="1">
      <w:start w:val="1"/>
      <w:numFmt w:val="lowerRoman"/>
      <w:lvlText w:val="%6."/>
      <w:lvlJc w:val="right"/>
      <w:pPr>
        <w:ind w:left="3251" w:hanging="180"/>
      </w:pPr>
    </w:lvl>
    <w:lvl w:ilvl="6" w:tplc="0C09000F" w:tentative="1">
      <w:start w:val="1"/>
      <w:numFmt w:val="decimal"/>
      <w:lvlText w:val="%7."/>
      <w:lvlJc w:val="left"/>
      <w:pPr>
        <w:ind w:left="3971" w:hanging="360"/>
      </w:pPr>
    </w:lvl>
    <w:lvl w:ilvl="7" w:tplc="0C090019" w:tentative="1">
      <w:start w:val="1"/>
      <w:numFmt w:val="lowerLetter"/>
      <w:lvlText w:val="%8."/>
      <w:lvlJc w:val="left"/>
      <w:pPr>
        <w:ind w:left="4691" w:hanging="360"/>
      </w:pPr>
    </w:lvl>
    <w:lvl w:ilvl="8" w:tplc="0C09001B" w:tentative="1">
      <w:start w:val="1"/>
      <w:numFmt w:val="lowerRoman"/>
      <w:lvlText w:val="%9."/>
      <w:lvlJc w:val="right"/>
      <w:pPr>
        <w:ind w:left="5411" w:hanging="180"/>
      </w:pPr>
    </w:lvl>
  </w:abstractNum>
  <w:abstractNum w:abstractNumId="29" w15:restartNumberingAfterBreak="0">
    <w:nsid w:val="7EFB2D23"/>
    <w:multiLevelType w:val="hybridMultilevel"/>
    <w:tmpl w:val="A8123AB0"/>
    <w:lvl w:ilvl="0" w:tplc="3DB8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0"/>
  </w:num>
  <w:num w:numId="3">
    <w:abstractNumId w:val="17"/>
  </w:num>
  <w:num w:numId="4">
    <w:abstractNumId w:val="27"/>
  </w:num>
  <w:num w:numId="5">
    <w:abstractNumId w:val="22"/>
  </w:num>
  <w:num w:numId="6">
    <w:abstractNumId w:val="21"/>
  </w:num>
  <w:num w:numId="7">
    <w:abstractNumId w:val="0"/>
  </w:num>
  <w:num w:numId="8">
    <w:abstractNumId w:val="29"/>
  </w:num>
  <w:num w:numId="9">
    <w:abstractNumId w:val="18"/>
  </w:num>
  <w:num w:numId="10">
    <w:abstractNumId w:val="2"/>
  </w:num>
  <w:num w:numId="11">
    <w:abstractNumId w:val="11"/>
  </w:num>
  <w:num w:numId="12">
    <w:abstractNumId w:val="28"/>
  </w:num>
  <w:num w:numId="13">
    <w:abstractNumId w:val="10"/>
  </w:num>
  <w:num w:numId="14">
    <w:abstractNumId w:val="8"/>
  </w:num>
  <w:num w:numId="15">
    <w:abstractNumId w:val="25"/>
  </w:num>
  <w:num w:numId="16">
    <w:abstractNumId w:val="14"/>
  </w:num>
  <w:num w:numId="17">
    <w:abstractNumId w:val="4"/>
  </w:num>
  <w:num w:numId="18">
    <w:abstractNumId w:val="19"/>
  </w:num>
  <w:num w:numId="19">
    <w:abstractNumId w:val="1"/>
  </w:num>
  <w:num w:numId="20">
    <w:abstractNumId w:val="24"/>
  </w:num>
  <w:num w:numId="21">
    <w:abstractNumId w:val="9"/>
  </w:num>
  <w:num w:numId="22">
    <w:abstractNumId w:val="26"/>
  </w:num>
  <w:num w:numId="23">
    <w:abstractNumId w:val="13"/>
  </w:num>
  <w:num w:numId="24">
    <w:abstractNumId w:val="12"/>
  </w:num>
  <w:num w:numId="25">
    <w:abstractNumId w:val="5"/>
  </w:num>
  <w:num w:numId="26">
    <w:abstractNumId w:val="23"/>
  </w:num>
  <w:num w:numId="27">
    <w:abstractNumId w:val="16"/>
  </w:num>
  <w:num w:numId="28">
    <w:abstractNumId w:val="6"/>
  </w:num>
  <w:num w:numId="29">
    <w:abstractNumId w:val="15"/>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jAwNzA3MTM2NTZW0lEKTi0uzszPAykwrAUA7jxhxywAAAA="/>
  </w:docVars>
  <w:rsids>
    <w:rsidRoot w:val="008C65A7"/>
    <w:rsid w:val="00012244"/>
    <w:rsid w:val="000517E2"/>
    <w:rsid w:val="000660D2"/>
    <w:rsid w:val="00071C53"/>
    <w:rsid w:val="000851BB"/>
    <w:rsid w:val="00092F9B"/>
    <w:rsid w:val="000942A8"/>
    <w:rsid w:val="000B5E54"/>
    <w:rsid w:val="000D56C3"/>
    <w:rsid w:val="000F243C"/>
    <w:rsid w:val="00104832"/>
    <w:rsid w:val="0010507F"/>
    <w:rsid w:val="0012045B"/>
    <w:rsid w:val="00146F2C"/>
    <w:rsid w:val="00155F28"/>
    <w:rsid w:val="0018332F"/>
    <w:rsid w:val="00195E94"/>
    <w:rsid w:val="001A1311"/>
    <w:rsid w:val="001D30D7"/>
    <w:rsid w:val="001F116F"/>
    <w:rsid w:val="002014AA"/>
    <w:rsid w:val="0022000C"/>
    <w:rsid w:val="0022629D"/>
    <w:rsid w:val="002274EA"/>
    <w:rsid w:val="00261CA4"/>
    <w:rsid w:val="00272C42"/>
    <w:rsid w:val="0027780D"/>
    <w:rsid w:val="002810FB"/>
    <w:rsid w:val="00290212"/>
    <w:rsid w:val="00295178"/>
    <w:rsid w:val="002968DC"/>
    <w:rsid w:val="00297F55"/>
    <w:rsid w:val="002A576F"/>
    <w:rsid w:val="002B0E46"/>
    <w:rsid w:val="002C0F2A"/>
    <w:rsid w:val="002C1A8A"/>
    <w:rsid w:val="002C6DE6"/>
    <w:rsid w:val="002E1DF6"/>
    <w:rsid w:val="002E4F0E"/>
    <w:rsid w:val="002F08F4"/>
    <w:rsid w:val="002F2C69"/>
    <w:rsid w:val="003022D4"/>
    <w:rsid w:val="00317D7E"/>
    <w:rsid w:val="00344D12"/>
    <w:rsid w:val="0035520D"/>
    <w:rsid w:val="00375151"/>
    <w:rsid w:val="00377956"/>
    <w:rsid w:val="00384411"/>
    <w:rsid w:val="003D1CDA"/>
    <w:rsid w:val="003D7C2E"/>
    <w:rsid w:val="003E72D3"/>
    <w:rsid w:val="003F49E7"/>
    <w:rsid w:val="003F50E8"/>
    <w:rsid w:val="003F6FB8"/>
    <w:rsid w:val="004145DC"/>
    <w:rsid w:val="00415FD0"/>
    <w:rsid w:val="004176F3"/>
    <w:rsid w:val="004370BD"/>
    <w:rsid w:val="0044532A"/>
    <w:rsid w:val="00445AAD"/>
    <w:rsid w:val="00462A80"/>
    <w:rsid w:val="00482CAA"/>
    <w:rsid w:val="00492B84"/>
    <w:rsid w:val="004940B4"/>
    <w:rsid w:val="004B0273"/>
    <w:rsid w:val="004E4987"/>
    <w:rsid w:val="00514DF5"/>
    <w:rsid w:val="005269CE"/>
    <w:rsid w:val="0054235C"/>
    <w:rsid w:val="00553108"/>
    <w:rsid w:val="005D3D61"/>
    <w:rsid w:val="005D4F11"/>
    <w:rsid w:val="005F5A07"/>
    <w:rsid w:val="00611FCE"/>
    <w:rsid w:val="006155E6"/>
    <w:rsid w:val="0066126A"/>
    <w:rsid w:val="006677DE"/>
    <w:rsid w:val="00694236"/>
    <w:rsid w:val="006C4138"/>
    <w:rsid w:val="006F6525"/>
    <w:rsid w:val="00700F45"/>
    <w:rsid w:val="00701FDA"/>
    <w:rsid w:val="00702762"/>
    <w:rsid w:val="00734841"/>
    <w:rsid w:val="00755200"/>
    <w:rsid w:val="007717EA"/>
    <w:rsid w:val="007756CC"/>
    <w:rsid w:val="0078507A"/>
    <w:rsid w:val="00794D9B"/>
    <w:rsid w:val="007A697D"/>
    <w:rsid w:val="007B3AE7"/>
    <w:rsid w:val="007E7531"/>
    <w:rsid w:val="007F1E5C"/>
    <w:rsid w:val="007F48FA"/>
    <w:rsid w:val="00804429"/>
    <w:rsid w:val="0081282E"/>
    <w:rsid w:val="00822040"/>
    <w:rsid w:val="00824157"/>
    <w:rsid w:val="00844834"/>
    <w:rsid w:val="0085200B"/>
    <w:rsid w:val="008770AD"/>
    <w:rsid w:val="0089602E"/>
    <w:rsid w:val="008C65A7"/>
    <w:rsid w:val="008D31B7"/>
    <w:rsid w:val="008D5CEF"/>
    <w:rsid w:val="008F623D"/>
    <w:rsid w:val="00906400"/>
    <w:rsid w:val="009143F8"/>
    <w:rsid w:val="00972E54"/>
    <w:rsid w:val="009758F2"/>
    <w:rsid w:val="0097737B"/>
    <w:rsid w:val="009840FA"/>
    <w:rsid w:val="00985A88"/>
    <w:rsid w:val="009976AA"/>
    <w:rsid w:val="009A5752"/>
    <w:rsid w:val="009B1CFB"/>
    <w:rsid w:val="009C785F"/>
    <w:rsid w:val="009D5B34"/>
    <w:rsid w:val="009E02FF"/>
    <w:rsid w:val="00A0698C"/>
    <w:rsid w:val="00A17A52"/>
    <w:rsid w:val="00A21827"/>
    <w:rsid w:val="00A23D48"/>
    <w:rsid w:val="00A7247E"/>
    <w:rsid w:val="00A72B0A"/>
    <w:rsid w:val="00AA0392"/>
    <w:rsid w:val="00AC4595"/>
    <w:rsid w:val="00AD634A"/>
    <w:rsid w:val="00AE6B92"/>
    <w:rsid w:val="00AF3AEA"/>
    <w:rsid w:val="00AF6B10"/>
    <w:rsid w:val="00B112CB"/>
    <w:rsid w:val="00B170B8"/>
    <w:rsid w:val="00B2284C"/>
    <w:rsid w:val="00B3238D"/>
    <w:rsid w:val="00B365C1"/>
    <w:rsid w:val="00B376DC"/>
    <w:rsid w:val="00B4132A"/>
    <w:rsid w:val="00B457E0"/>
    <w:rsid w:val="00B604B6"/>
    <w:rsid w:val="00B61D37"/>
    <w:rsid w:val="00B760F0"/>
    <w:rsid w:val="00B96249"/>
    <w:rsid w:val="00BA5BD2"/>
    <w:rsid w:val="00BC6D5B"/>
    <w:rsid w:val="00BD155F"/>
    <w:rsid w:val="00BD1691"/>
    <w:rsid w:val="00BD7DA0"/>
    <w:rsid w:val="00BE69B3"/>
    <w:rsid w:val="00BF60AD"/>
    <w:rsid w:val="00C161B0"/>
    <w:rsid w:val="00C27371"/>
    <w:rsid w:val="00C3593B"/>
    <w:rsid w:val="00C61C9A"/>
    <w:rsid w:val="00CA3387"/>
    <w:rsid w:val="00CC7338"/>
    <w:rsid w:val="00CE3262"/>
    <w:rsid w:val="00CF6598"/>
    <w:rsid w:val="00D10C7D"/>
    <w:rsid w:val="00D132BA"/>
    <w:rsid w:val="00D2194B"/>
    <w:rsid w:val="00D24138"/>
    <w:rsid w:val="00D35BA3"/>
    <w:rsid w:val="00D40C18"/>
    <w:rsid w:val="00D51E85"/>
    <w:rsid w:val="00D81D5E"/>
    <w:rsid w:val="00DA54E2"/>
    <w:rsid w:val="00DE1F41"/>
    <w:rsid w:val="00DF1B0A"/>
    <w:rsid w:val="00E00029"/>
    <w:rsid w:val="00E03C5E"/>
    <w:rsid w:val="00E04162"/>
    <w:rsid w:val="00E05539"/>
    <w:rsid w:val="00E115C4"/>
    <w:rsid w:val="00E859CA"/>
    <w:rsid w:val="00EA15AD"/>
    <w:rsid w:val="00EA6D3C"/>
    <w:rsid w:val="00EB7D31"/>
    <w:rsid w:val="00EC0BDE"/>
    <w:rsid w:val="00EE7055"/>
    <w:rsid w:val="00EF40EE"/>
    <w:rsid w:val="00F0087C"/>
    <w:rsid w:val="00F15376"/>
    <w:rsid w:val="00F1752E"/>
    <w:rsid w:val="00F22A3F"/>
    <w:rsid w:val="00F36852"/>
    <w:rsid w:val="00F67B4E"/>
    <w:rsid w:val="00F935D6"/>
    <w:rsid w:val="00FA62D6"/>
    <w:rsid w:val="00FA6CB7"/>
    <w:rsid w:val="00FA72F2"/>
    <w:rsid w:val="00FB77D0"/>
    <w:rsid w:val="00FE19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1F1CA"/>
  <w15:docId w15:val="{A4016BAC-F8DD-4852-A693-2D985DB4E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5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65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65A7"/>
  </w:style>
  <w:style w:type="paragraph" w:styleId="Footer">
    <w:name w:val="footer"/>
    <w:basedOn w:val="Normal"/>
    <w:link w:val="FooterChar"/>
    <w:uiPriority w:val="99"/>
    <w:unhideWhenUsed/>
    <w:rsid w:val="008C65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65A7"/>
  </w:style>
  <w:style w:type="table" w:styleId="TableGrid">
    <w:name w:val="Table Grid"/>
    <w:basedOn w:val="TableNormal"/>
    <w:uiPriority w:val="59"/>
    <w:rsid w:val="008C65A7"/>
    <w:pPr>
      <w:spacing w:after="0" w:line="240" w:lineRule="auto"/>
    </w:pPr>
    <w:rPr>
      <w:rFonts w:eastAsiaTheme="minorEastAsia"/>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C6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5A7"/>
    <w:rPr>
      <w:rFonts w:ascii="Tahoma" w:hAnsi="Tahoma" w:cs="Tahoma"/>
      <w:sz w:val="16"/>
      <w:szCs w:val="16"/>
    </w:rPr>
  </w:style>
  <w:style w:type="paragraph" w:styleId="ListParagraph">
    <w:name w:val="List Paragraph"/>
    <w:basedOn w:val="Normal"/>
    <w:uiPriority w:val="34"/>
    <w:qFormat/>
    <w:rsid w:val="008C65A7"/>
    <w:pPr>
      <w:ind w:left="720"/>
      <w:contextualSpacing/>
    </w:pPr>
  </w:style>
  <w:style w:type="character" w:styleId="Hyperlink">
    <w:name w:val="Hyperlink"/>
    <w:basedOn w:val="DefaultParagraphFont"/>
    <w:uiPriority w:val="99"/>
    <w:unhideWhenUsed/>
    <w:rsid w:val="00FA62D6"/>
    <w:rPr>
      <w:color w:val="0000FF" w:themeColor="hyperlink"/>
      <w:u w:val="single"/>
    </w:rPr>
  </w:style>
  <w:style w:type="paragraph" w:customStyle="1" w:styleId="Default">
    <w:name w:val="Default"/>
    <w:basedOn w:val="Normal"/>
    <w:rsid w:val="0066126A"/>
    <w:pPr>
      <w:autoSpaceDE w:val="0"/>
      <w:autoSpaceDN w:val="0"/>
      <w:spacing w:after="0" w:line="240" w:lineRule="auto"/>
    </w:pPr>
    <w:rPr>
      <w:rFonts w:ascii="Century Gothic" w:eastAsia="Calibri" w:hAnsi="Century Gothic" w:cs="Times New Roman"/>
      <w:color w:val="000000"/>
      <w:sz w:val="24"/>
      <w:szCs w:val="24"/>
      <w:lang w:eastAsia="en-AU"/>
    </w:rPr>
  </w:style>
  <w:style w:type="character" w:styleId="UnresolvedMention">
    <w:name w:val="Unresolved Mention"/>
    <w:basedOn w:val="DefaultParagraphFont"/>
    <w:uiPriority w:val="99"/>
    <w:semiHidden/>
    <w:unhideWhenUsed/>
    <w:rsid w:val="00E115C4"/>
    <w:rPr>
      <w:color w:val="605E5C"/>
      <w:shd w:val="clear" w:color="auto" w:fill="E1DFDD"/>
    </w:rPr>
  </w:style>
  <w:style w:type="character" w:styleId="CommentReference">
    <w:name w:val="annotation reference"/>
    <w:basedOn w:val="DefaultParagraphFont"/>
    <w:uiPriority w:val="99"/>
    <w:semiHidden/>
    <w:unhideWhenUsed/>
    <w:rsid w:val="008D31B7"/>
    <w:rPr>
      <w:sz w:val="16"/>
      <w:szCs w:val="16"/>
    </w:rPr>
  </w:style>
  <w:style w:type="paragraph" w:styleId="CommentText">
    <w:name w:val="annotation text"/>
    <w:basedOn w:val="Normal"/>
    <w:link w:val="CommentTextChar"/>
    <w:uiPriority w:val="99"/>
    <w:semiHidden/>
    <w:unhideWhenUsed/>
    <w:rsid w:val="008D31B7"/>
    <w:pPr>
      <w:spacing w:line="240" w:lineRule="auto"/>
    </w:pPr>
    <w:rPr>
      <w:sz w:val="20"/>
      <w:szCs w:val="20"/>
    </w:rPr>
  </w:style>
  <w:style w:type="character" w:customStyle="1" w:styleId="CommentTextChar">
    <w:name w:val="Comment Text Char"/>
    <w:basedOn w:val="DefaultParagraphFont"/>
    <w:link w:val="CommentText"/>
    <w:uiPriority w:val="99"/>
    <w:semiHidden/>
    <w:rsid w:val="008D31B7"/>
    <w:rPr>
      <w:sz w:val="20"/>
      <w:szCs w:val="20"/>
    </w:rPr>
  </w:style>
  <w:style w:type="paragraph" w:styleId="CommentSubject">
    <w:name w:val="annotation subject"/>
    <w:basedOn w:val="CommentText"/>
    <w:next w:val="CommentText"/>
    <w:link w:val="CommentSubjectChar"/>
    <w:uiPriority w:val="99"/>
    <w:semiHidden/>
    <w:unhideWhenUsed/>
    <w:rsid w:val="008D31B7"/>
    <w:rPr>
      <w:b/>
      <w:bCs/>
    </w:rPr>
  </w:style>
  <w:style w:type="character" w:customStyle="1" w:styleId="CommentSubjectChar">
    <w:name w:val="Comment Subject Char"/>
    <w:basedOn w:val="CommentTextChar"/>
    <w:link w:val="CommentSubject"/>
    <w:uiPriority w:val="99"/>
    <w:semiHidden/>
    <w:rsid w:val="008D31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78823">
      <w:bodyDiv w:val="1"/>
      <w:marLeft w:val="0"/>
      <w:marRight w:val="0"/>
      <w:marTop w:val="0"/>
      <w:marBottom w:val="0"/>
      <w:divBdr>
        <w:top w:val="none" w:sz="0" w:space="0" w:color="auto"/>
        <w:left w:val="none" w:sz="0" w:space="0" w:color="auto"/>
        <w:bottom w:val="none" w:sz="0" w:space="0" w:color="auto"/>
        <w:right w:val="none" w:sz="0" w:space="0" w:color="auto"/>
      </w:divBdr>
    </w:div>
    <w:div w:id="147137408">
      <w:bodyDiv w:val="1"/>
      <w:marLeft w:val="0"/>
      <w:marRight w:val="0"/>
      <w:marTop w:val="0"/>
      <w:marBottom w:val="0"/>
      <w:divBdr>
        <w:top w:val="none" w:sz="0" w:space="0" w:color="auto"/>
        <w:left w:val="none" w:sz="0" w:space="0" w:color="auto"/>
        <w:bottom w:val="none" w:sz="0" w:space="0" w:color="auto"/>
        <w:right w:val="none" w:sz="0" w:space="0" w:color="auto"/>
      </w:divBdr>
      <w:divsChild>
        <w:div w:id="1332179087">
          <w:marLeft w:val="0"/>
          <w:marRight w:val="0"/>
          <w:marTop w:val="0"/>
          <w:marBottom w:val="0"/>
          <w:divBdr>
            <w:top w:val="none" w:sz="0" w:space="0" w:color="auto"/>
            <w:left w:val="none" w:sz="0" w:space="0" w:color="auto"/>
            <w:bottom w:val="none" w:sz="0" w:space="0" w:color="auto"/>
            <w:right w:val="none" w:sz="0" w:space="0" w:color="auto"/>
          </w:divBdr>
        </w:div>
        <w:div w:id="1368531270">
          <w:marLeft w:val="0"/>
          <w:marRight w:val="0"/>
          <w:marTop w:val="0"/>
          <w:marBottom w:val="0"/>
          <w:divBdr>
            <w:top w:val="none" w:sz="0" w:space="0" w:color="auto"/>
            <w:left w:val="none" w:sz="0" w:space="0" w:color="auto"/>
            <w:bottom w:val="none" w:sz="0" w:space="0" w:color="auto"/>
            <w:right w:val="none" w:sz="0" w:space="0" w:color="auto"/>
          </w:divBdr>
        </w:div>
        <w:div w:id="6178597">
          <w:marLeft w:val="0"/>
          <w:marRight w:val="0"/>
          <w:marTop w:val="0"/>
          <w:marBottom w:val="0"/>
          <w:divBdr>
            <w:top w:val="none" w:sz="0" w:space="0" w:color="auto"/>
            <w:left w:val="none" w:sz="0" w:space="0" w:color="auto"/>
            <w:bottom w:val="none" w:sz="0" w:space="0" w:color="auto"/>
            <w:right w:val="none" w:sz="0" w:space="0" w:color="auto"/>
          </w:divBdr>
        </w:div>
        <w:div w:id="2068258554">
          <w:marLeft w:val="0"/>
          <w:marRight w:val="0"/>
          <w:marTop w:val="0"/>
          <w:marBottom w:val="0"/>
          <w:divBdr>
            <w:top w:val="none" w:sz="0" w:space="0" w:color="auto"/>
            <w:left w:val="none" w:sz="0" w:space="0" w:color="auto"/>
            <w:bottom w:val="none" w:sz="0" w:space="0" w:color="auto"/>
            <w:right w:val="none" w:sz="0" w:space="0" w:color="auto"/>
          </w:divBdr>
        </w:div>
        <w:div w:id="2167721">
          <w:marLeft w:val="0"/>
          <w:marRight w:val="0"/>
          <w:marTop w:val="0"/>
          <w:marBottom w:val="0"/>
          <w:divBdr>
            <w:top w:val="none" w:sz="0" w:space="0" w:color="auto"/>
            <w:left w:val="none" w:sz="0" w:space="0" w:color="auto"/>
            <w:bottom w:val="none" w:sz="0" w:space="0" w:color="auto"/>
            <w:right w:val="none" w:sz="0" w:space="0" w:color="auto"/>
          </w:divBdr>
        </w:div>
        <w:div w:id="1150907297">
          <w:marLeft w:val="0"/>
          <w:marRight w:val="0"/>
          <w:marTop w:val="0"/>
          <w:marBottom w:val="0"/>
          <w:divBdr>
            <w:top w:val="none" w:sz="0" w:space="0" w:color="auto"/>
            <w:left w:val="none" w:sz="0" w:space="0" w:color="auto"/>
            <w:bottom w:val="none" w:sz="0" w:space="0" w:color="auto"/>
            <w:right w:val="none" w:sz="0" w:space="0" w:color="auto"/>
          </w:divBdr>
        </w:div>
      </w:divsChild>
    </w:div>
    <w:div w:id="613631734">
      <w:bodyDiv w:val="1"/>
      <w:marLeft w:val="0"/>
      <w:marRight w:val="0"/>
      <w:marTop w:val="0"/>
      <w:marBottom w:val="0"/>
      <w:divBdr>
        <w:top w:val="none" w:sz="0" w:space="0" w:color="auto"/>
        <w:left w:val="none" w:sz="0" w:space="0" w:color="auto"/>
        <w:bottom w:val="none" w:sz="0" w:space="0" w:color="auto"/>
        <w:right w:val="none" w:sz="0" w:space="0" w:color="auto"/>
      </w:divBdr>
    </w:div>
    <w:div w:id="182257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mbership@aitd.com.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itd.com.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CE6A5576F21BE4D8B4A1751139A7E2D" ma:contentTypeVersion="12" ma:contentTypeDescription="Create a new document." ma:contentTypeScope="" ma:versionID="1a2786e4642f4090ef4611fed2a22295">
  <xsd:schema xmlns:xsd="http://www.w3.org/2001/XMLSchema" xmlns:xs="http://www.w3.org/2001/XMLSchema" xmlns:p="http://schemas.microsoft.com/office/2006/metadata/properties" xmlns:ns2="e42e4c76-8a04-43e8-aad4-632f077cba03" xmlns:ns3="4abb0cee-b255-4d37-b265-b24782aa4777" targetNamespace="http://schemas.microsoft.com/office/2006/metadata/properties" ma:root="true" ma:fieldsID="f3bf0595b082cbb99b2c47505cfbb4bf" ns2:_="" ns3:_="">
    <xsd:import namespace="e42e4c76-8a04-43e8-aad4-632f077cba03"/>
    <xsd:import namespace="4abb0cee-b255-4d37-b265-b24782aa47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2e4c76-8a04-43e8-aad4-632f077cba0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b0cee-b255-4d37-b265-b24782aa47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42e4c76-8a04-43e8-aad4-632f077cba03">
      <UserInfo>
        <DisplayName>AITD Projects</DisplayName>
        <AccountId>37</AccountId>
        <AccountType/>
      </UserInfo>
      <UserInfo>
        <DisplayName>Sam Gilbertson</DisplayName>
        <AccountId>38</AccountId>
        <AccountType/>
      </UserInfo>
      <UserInfo>
        <DisplayName>Learn@AITD</DisplayName>
        <AccountId>33</AccountId>
        <AccountType/>
      </UserInfo>
      <UserInfo>
        <DisplayName>AITD Member Services</DisplayName>
        <AccountId>36</AccountId>
        <AccountType/>
      </UserInfo>
    </SharedWithUsers>
  </documentManagement>
</p:properties>
</file>

<file path=customXml/itemProps1.xml><?xml version="1.0" encoding="utf-8"?>
<ds:datastoreItem xmlns:ds="http://schemas.openxmlformats.org/officeDocument/2006/customXml" ds:itemID="{2C317BC8-8F55-4C6F-A4B2-DD3154A9ADE0}">
  <ds:schemaRefs>
    <ds:schemaRef ds:uri="http://schemas.openxmlformats.org/officeDocument/2006/bibliography"/>
  </ds:schemaRefs>
</ds:datastoreItem>
</file>

<file path=customXml/itemProps2.xml><?xml version="1.0" encoding="utf-8"?>
<ds:datastoreItem xmlns:ds="http://schemas.openxmlformats.org/officeDocument/2006/customXml" ds:itemID="{8EEC28A1-2FD1-4401-A96F-3751C0ABE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2e4c76-8a04-43e8-aad4-632f077cba03"/>
    <ds:schemaRef ds:uri="4abb0cee-b255-4d37-b265-b24782aa4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EC1D25-5EBB-4596-B07E-5F7EB9C26BB6}">
  <ds:schemaRefs>
    <ds:schemaRef ds:uri="http://schemas.microsoft.com/sharepoint/v3/contenttype/forms"/>
  </ds:schemaRefs>
</ds:datastoreItem>
</file>

<file path=customXml/itemProps4.xml><?xml version="1.0" encoding="utf-8"?>
<ds:datastoreItem xmlns:ds="http://schemas.openxmlformats.org/officeDocument/2006/customXml" ds:itemID="{B677C7BF-CF56-4DBF-936B-CA94C4B0D3BD}">
  <ds:schemaRefs>
    <ds:schemaRef ds:uri="http://schemas.microsoft.com/office/2006/metadata/properties"/>
    <ds:schemaRef ds:uri="http://schemas.microsoft.com/office/infopath/2007/PartnerControls"/>
    <ds:schemaRef ds:uri="e42e4c76-8a04-43e8-aad4-632f077cba03"/>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8</Pages>
  <Words>1362</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TD</dc:creator>
  <cp:lastModifiedBy>AITD Projects</cp:lastModifiedBy>
  <cp:revision>67</cp:revision>
  <cp:lastPrinted>2020-06-30T02:08:00Z</cp:lastPrinted>
  <dcterms:created xsi:type="dcterms:W3CDTF">2020-06-23T23:45:00Z</dcterms:created>
  <dcterms:modified xsi:type="dcterms:W3CDTF">2020-06-3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E6A5576F21BE4D8B4A1751139A7E2D</vt:lpwstr>
  </property>
</Properties>
</file>